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6C14B" w14:textId="77777777" w:rsidR="00D039AD" w:rsidRDefault="00000000">
      <w:pPr>
        <w:pStyle w:val="Title"/>
      </w:pPr>
      <w:r>
        <w:t>Communities of Glory</w:t>
      </w:r>
    </w:p>
    <w:p w14:paraId="35221690" w14:textId="77777777" w:rsidR="00D039AD" w:rsidRDefault="00000000">
      <w:pPr>
        <w:pStyle w:val="Subtitle"/>
      </w:pPr>
      <w:r>
        <w:t>An Exploration of the Kitab-i-Aqdas</w:t>
      </w:r>
    </w:p>
    <w:p w14:paraId="77C8749E" w14:textId="77777777" w:rsidR="00D039AD" w:rsidRDefault="00000000">
      <w:pPr>
        <w:pStyle w:val="Author"/>
      </w:pPr>
      <w:r>
        <w:t>Joshua W. Adams</w:t>
      </w:r>
    </w:p>
    <w:p w14:paraId="602EB739" w14:textId="77777777" w:rsidR="00D039AD" w:rsidRDefault="00000000">
      <w:pPr>
        <w:pStyle w:val="Date"/>
      </w:pPr>
      <w:r>
        <w:t>2024-07-17</w:t>
      </w:r>
    </w:p>
    <w:sdt>
      <w:sdtPr>
        <w:rPr>
          <w:rFonts w:asciiTheme="minorHAnsi" w:eastAsiaTheme="minorEastAsia" w:hAnsiTheme="minorHAnsi" w:cstheme="minorBidi"/>
          <w:b w:val="0"/>
          <w:bCs w:val="0"/>
          <w:color w:val="auto"/>
          <w:sz w:val="22"/>
          <w:szCs w:val="22"/>
        </w:rPr>
        <w:id w:val="-1162694137"/>
        <w:docPartObj>
          <w:docPartGallery w:val="Table of Contents"/>
          <w:docPartUnique/>
        </w:docPartObj>
      </w:sdtPr>
      <w:sdtContent>
        <w:p w14:paraId="7B380036" w14:textId="77777777" w:rsidR="00D039AD" w:rsidRDefault="00000000">
          <w:pPr>
            <w:pStyle w:val="TOCHeading"/>
          </w:pPr>
          <w:r>
            <w:t>Table of contents</w:t>
          </w:r>
        </w:p>
        <w:p w14:paraId="2E6D1726" w14:textId="76673FEC" w:rsidR="00D53F9A" w:rsidRDefault="00000000">
          <w:pPr>
            <w:pStyle w:val="TOC1"/>
            <w:tabs>
              <w:tab w:val="right" w:leader="dot" w:pos="9350"/>
            </w:tabs>
            <w:rPr>
              <w:noProof/>
            </w:rPr>
          </w:pPr>
          <w:r>
            <w:fldChar w:fldCharType="begin"/>
          </w:r>
          <w:r>
            <w:instrText>TOC \o "1-1" \h \z \u</w:instrText>
          </w:r>
          <w:r>
            <w:fldChar w:fldCharType="separate"/>
          </w:r>
          <w:hyperlink w:anchor="_Toc192542528" w:history="1">
            <w:r w:rsidR="00D53F9A" w:rsidRPr="00DE3178">
              <w:rPr>
                <w:rStyle w:val="Hyperlink"/>
                <w:noProof/>
              </w:rPr>
              <w:t>Index</w:t>
            </w:r>
            <w:r w:rsidR="00D53F9A">
              <w:rPr>
                <w:noProof/>
                <w:webHidden/>
              </w:rPr>
              <w:tab/>
            </w:r>
            <w:r w:rsidR="00D53F9A">
              <w:rPr>
                <w:noProof/>
                <w:webHidden/>
              </w:rPr>
              <w:fldChar w:fldCharType="begin"/>
            </w:r>
            <w:r w:rsidR="00D53F9A">
              <w:rPr>
                <w:noProof/>
                <w:webHidden/>
              </w:rPr>
              <w:instrText xml:space="preserve"> PAGEREF _Toc192542528 \h </w:instrText>
            </w:r>
            <w:r w:rsidR="00D53F9A">
              <w:rPr>
                <w:noProof/>
                <w:webHidden/>
              </w:rPr>
            </w:r>
            <w:r w:rsidR="00D53F9A">
              <w:rPr>
                <w:noProof/>
                <w:webHidden/>
              </w:rPr>
              <w:fldChar w:fldCharType="separate"/>
            </w:r>
            <w:r w:rsidR="00D53F9A">
              <w:rPr>
                <w:noProof/>
                <w:webHidden/>
              </w:rPr>
              <w:t>2</w:t>
            </w:r>
            <w:r w:rsidR="00D53F9A">
              <w:rPr>
                <w:noProof/>
                <w:webHidden/>
              </w:rPr>
              <w:fldChar w:fldCharType="end"/>
            </w:r>
          </w:hyperlink>
        </w:p>
        <w:p w14:paraId="2A1DC647" w14:textId="04D12656" w:rsidR="00D53F9A" w:rsidRDefault="00D53F9A">
          <w:pPr>
            <w:pStyle w:val="TOC1"/>
            <w:tabs>
              <w:tab w:val="right" w:leader="dot" w:pos="9350"/>
            </w:tabs>
            <w:rPr>
              <w:noProof/>
            </w:rPr>
          </w:pPr>
          <w:hyperlink w:anchor="_Toc192542529" w:history="1">
            <w:r w:rsidRPr="00DE3178">
              <w:rPr>
                <w:rStyle w:val="Hyperlink"/>
                <w:noProof/>
              </w:rPr>
              <w:t>Introduction</w:t>
            </w:r>
            <w:r>
              <w:rPr>
                <w:noProof/>
                <w:webHidden/>
              </w:rPr>
              <w:tab/>
            </w:r>
            <w:r>
              <w:rPr>
                <w:noProof/>
                <w:webHidden/>
              </w:rPr>
              <w:fldChar w:fldCharType="begin"/>
            </w:r>
            <w:r>
              <w:rPr>
                <w:noProof/>
                <w:webHidden/>
              </w:rPr>
              <w:instrText xml:space="preserve"> PAGEREF _Toc192542529 \h </w:instrText>
            </w:r>
            <w:r>
              <w:rPr>
                <w:noProof/>
                <w:webHidden/>
              </w:rPr>
            </w:r>
            <w:r>
              <w:rPr>
                <w:noProof/>
                <w:webHidden/>
              </w:rPr>
              <w:fldChar w:fldCharType="separate"/>
            </w:r>
            <w:r>
              <w:rPr>
                <w:noProof/>
                <w:webHidden/>
              </w:rPr>
              <w:t>2</w:t>
            </w:r>
            <w:r>
              <w:rPr>
                <w:noProof/>
                <w:webHidden/>
              </w:rPr>
              <w:fldChar w:fldCharType="end"/>
            </w:r>
          </w:hyperlink>
        </w:p>
        <w:p w14:paraId="534C517B" w14:textId="49FCFB05" w:rsidR="00D53F9A" w:rsidRDefault="00D53F9A">
          <w:pPr>
            <w:pStyle w:val="TOC1"/>
            <w:tabs>
              <w:tab w:val="right" w:leader="dot" w:pos="9350"/>
            </w:tabs>
            <w:rPr>
              <w:noProof/>
            </w:rPr>
          </w:pPr>
          <w:hyperlink w:anchor="_Toc192542530" w:history="1">
            <w:r w:rsidRPr="00DE3178">
              <w:rPr>
                <w:rStyle w:val="Hyperlink"/>
                <w:noProof/>
              </w:rPr>
              <w:t>1. Belief in God</w:t>
            </w:r>
            <w:r>
              <w:rPr>
                <w:noProof/>
                <w:webHidden/>
              </w:rPr>
              <w:tab/>
            </w:r>
            <w:r>
              <w:rPr>
                <w:noProof/>
                <w:webHidden/>
              </w:rPr>
              <w:fldChar w:fldCharType="begin"/>
            </w:r>
            <w:r>
              <w:rPr>
                <w:noProof/>
                <w:webHidden/>
              </w:rPr>
              <w:instrText xml:space="preserve"> PAGEREF _Toc192542530 \h </w:instrText>
            </w:r>
            <w:r>
              <w:rPr>
                <w:noProof/>
                <w:webHidden/>
              </w:rPr>
            </w:r>
            <w:r>
              <w:rPr>
                <w:noProof/>
                <w:webHidden/>
              </w:rPr>
              <w:fldChar w:fldCharType="separate"/>
            </w:r>
            <w:r>
              <w:rPr>
                <w:noProof/>
                <w:webHidden/>
              </w:rPr>
              <w:t>5</w:t>
            </w:r>
            <w:r>
              <w:rPr>
                <w:noProof/>
                <w:webHidden/>
              </w:rPr>
              <w:fldChar w:fldCharType="end"/>
            </w:r>
          </w:hyperlink>
        </w:p>
        <w:p w14:paraId="31DEC4A9" w14:textId="153E2C65" w:rsidR="00D53F9A" w:rsidRDefault="00D53F9A">
          <w:pPr>
            <w:pStyle w:val="TOC1"/>
            <w:tabs>
              <w:tab w:val="right" w:leader="dot" w:pos="9350"/>
            </w:tabs>
            <w:rPr>
              <w:noProof/>
            </w:rPr>
          </w:pPr>
          <w:hyperlink w:anchor="_Toc192542531" w:history="1">
            <w:r w:rsidRPr="00DE3178">
              <w:rPr>
                <w:rStyle w:val="Hyperlink"/>
                <w:noProof/>
              </w:rPr>
              <w:t>2. Belief in the Human Soul</w:t>
            </w:r>
            <w:r>
              <w:rPr>
                <w:noProof/>
                <w:webHidden/>
              </w:rPr>
              <w:tab/>
            </w:r>
            <w:r>
              <w:rPr>
                <w:noProof/>
                <w:webHidden/>
              </w:rPr>
              <w:fldChar w:fldCharType="begin"/>
            </w:r>
            <w:r>
              <w:rPr>
                <w:noProof/>
                <w:webHidden/>
              </w:rPr>
              <w:instrText xml:space="preserve"> PAGEREF _Toc192542531 \h </w:instrText>
            </w:r>
            <w:r>
              <w:rPr>
                <w:noProof/>
                <w:webHidden/>
              </w:rPr>
            </w:r>
            <w:r>
              <w:rPr>
                <w:noProof/>
                <w:webHidden/>
              </w:rPr>
              <w:fldChar w:fldCharType="separate"/>
            </w:r>
            <w:r>
              <w:rPr>
                <w:noProof/>
                <w:webHidden/>
              </w:rPr>
              <w:t>18</w:t>
            </w:r>
            <w:r>
              <w:rPr>
                <w:noProof/>
                <w:webHidden/>
              </w:rPr>
              <w:fldChar w:fldCharType="end"/>
            </w:r>
          </w:hyperlink>
        </w:p>
        <w:p w14:paraId="4A2B4D3A" w14:textId="025C9DF7" w:rsidR="00D53F9A" w:rsidRDefault="00D53F9A">
          <w:pPr>
            <w:pStyle w:val="TOC1"/>
            <w:tabs>
              <w:tab w:val="right" w:leader="dot" w:pos="9350"/>
            </w:tabs>
            <w:rPr>
              <w:noProof/>
            </w:rPr>
          </w:pPr>
          <w:hyperlink w:anchor="_Toc192542532" w:history="1">
            <w:r w:rsidRPr="00DE3178">
              <w:rPr>
                <w:rStyle w:val="Hyperlink"/>
                <w:noProof/>
              </w:rPr>
              <w:t>3. Belief in the Worlds of God</w:t>
            </w:r>
            <w:r>
              <w:rPr>
                <w:noProof/>
                <w:webHidden/>
              </w:rPr>
              <w:tab/>
            </w:r>
            <w:r>
              <w:rPr>
                <w:noProof/>
                <w:webHidden/>
              </w:rPr>
              <w:fldChar w:fldCharType="begin"/>
            </w:r>
            <w:r>
              <w:rPr>
                <w:noProof/>
                <w:webHidden/>
              </w:rPr>
              <w:instrText xml:space="preserve"> PAGEREF _Toc192542532 \h </w:instrText>
            </w:r>
            <w:r>
              <w:rPr>
                <w:noProof/>
                <w:webHidden/>
              </w:rPr>
            </w:r>
            <w:r>
              <w:rPr>
                <w:noProof/>
                <w:webHidden/>
              </w:rPr>
              <w:fldChar w:fldCharType="separate"/>
            </w:r>
            <w:r>
              <w:rPr>
                <w:noProof/>
                <w:webHidden/>
              </w:rPr>
              <w:t>23</w:t>
            </w:r>
            <w:r>
              <w:rPr>
                <w:noProof/>
                <w:webHidden/>
              </w:rPr>
              <w:fldChar w:fldCharType="end"/>
            </w:r>
          </w:hyperlink>
        </w:p>
        <w:p w14:paraId="7A3E8EFF" w14:textId="390B98A8" w:rsidR="00D53F9A" w:rsidRDefault="00D53F9A">
          <w:pPr>
            <w:pStyle w:val="TOC1"/>
            <w:tabs>
              <w:tab w:val="right" w:leader="dot" w:pos="9350"/>
            </w:tabs>
            <w:rPr>
              <w:noProof/>
            </w:rPr>
          </w:pPr>
          <w:hyperlink w:anchor="_Toc192542533" w:history="1">
            <w:r w:rsidRPr="00DE3178">
              <w:rPr>
                <w:rStyle w:val="Hyperlink"/>
                <w:noProof/>
              </w:rPr>
              <w:t>4. Belief in the Day of Resurrection</w:t>
            </w:r>
            <w:r>
              <w:rPr>
                <w:noProof/>
                <w:webHidden/>
              </w:rPr>
              <w:tab/>
            </w:r>
            <w:r>
              <w:rPr>
                <w:noProof/>
                <w:webHidden/>
              </w:rPr>
              <w:fldChar w:fldCharType="begin"/>
            </w:r>
            <w:r>
              <w:rPr>
                <w:noProof/>
                <w:webHidden/>
              </w:rPr>
              <w:instrText xml:space="preserve"> PAGEREF _Toc192542533 \h </w:instrText>
            </w:r>
            <w:r>
              <w:rPr>
                <w:noProof/>
                <w:webHidden/>
              </w:rPr>
            </w:r>
            <w:r>
              <w:rPr>
                <w:noProof/>
                <w:webHidden/>
              </w:rPr>
              <w:fldChar w:fldCharType="separate"/>
            </w:r>
            <w:r>
              <w:rPr>
                <w:noProof/>
                <w:webHidden/>
              </w:rPr>
              <w:t>31</w:t>
            </w:r>
            <w:r>
              <w:rPr>
                <w:noProof/>
                <w:webHidden/>
              </w:rPr>
              <w:fldChar w:fldCharType="end"/>
            </w:r>
          </w:hyperlink>
        </w:p>
        <w:p w14:paraId="4D00C02D" w14:textId="5C1B3ADE" w:rsidR="00D53F9A" w:rsidRDefault="00D53F9A">
          <w:pPr>
            <w:pStyle w:val="TOC1"/>
            <w:tabs>
              <w:tab w:val="right" w:leader="dot" w:pos="9350"/>
            </w:tabs>
            <w:rPr>
              <w:noProof/>
            </w:rPr>
          </w:pPr>
          <w:hyperlink w:anchor="_Toc192542534" w:history="1">
            <w:r w:rsidRPr="00DE3178">
              <w:rPr>
                <w:rStyle w:val="Hyperlink"/>
                <w:noProof/>
              </w:rPr>
              <w:t>5. Belief in the Commands of God</w:t>
            </w:r>
            <w:r>
              <w:rPr>
                <w:noProof/>
                <w:webHidden/>
              </w:rPr>
              <w:tab/>
            </w:r>
            <w:r>
              <w:rPr>
                <w:noProof/>
                <w:webHidden/>
              </w:rPr>
              <w:fldChar w:fldCharType="begin"/>
            </w:r>
            <w:r>
              <w:rPr>
                <w:noProof/>
                <w:webHidden/>
              </w:rPr>
              <w:instrText xml:space="preserve"> PAGEREF _Toc192542534 \h </w:instrText>
            </w:r>
            <w:r>
              <w:rPr>
                <w:noProof/>
                <w:webHidden/>
              </w:rPr>
            </w:r>
            <w:r>
              <w:rPr>
                <w:noProof/>
                <w:webHidden/>
              </w:rPr>
              <w:fldChar w:fldCharType="separate"/>
            </w:r>
            <w:r>
              <w:rPr>
                <w:noProof/>
                <w:webHidden/>
              </w:rPr>
              <w:t>39</w:t>
            </w:r>
            <w:r>
              <w:rPr>
                <w:noProof/>
                <w:webHidden/>
              </w:rPr>
              <w:fldChar w:fldCharType="end"/>
            </w:r>
          </w:hyperlink>
        </w:p>
        <w:p w14:paraId="30D95BC9" w14:textId="04F7180B" w:rsidR="00D53F9A" w:rsidRDefault="00D53F9A">
          <w:pPr>
            <w:pStyle w:val="TOC1"/>
            <w:tabs>
              <w:tab w:val="right" w:leader="dot" w:pos="9350"/>
            </w:tabs>
            <w:rPr>
              <w:noProof/>
            </w:rPr>
          </w:pPr>
          <w:hyperlink w:anchor="_Toc192542535" w:history="1">
            <w:r w:rsidRPr="00DE3178">
              <w:rPr>
                <w:rStyle w:val="Hyperlink"/>
                <w:noProof/>
              </w:rPr>
              <w:t>6. Belief in the Manifestation of God</w:t>
            </w:r>
            <w:r>
              <w:rPr>
                <w:noProof/>
                <w:webHidden/>
              </w:rPr>
              <w:tab/>
            </w:r>
            <w:r>
              <w:rPr>
                <w:noProof/>
                <w:webHidden/>
              </w:rPr>
              <w:fldChar w:fldCharType="begin"/>
            </w:r>
            <w:r>
              <w:rPr>
                <w:noProof/>
                <w:webHidden/>
              </w:rPr>
              <w:instrText xml:space="preserve"> PAGEREF _Toc192542535 \h </w:instrText>
            </w:r>
            <w:r>
              <w:rPr>
                <w:noProof/>
                <w:webHidden/>
              </w:rPr>
            </w:r>
            <w:r>
              <w:rPr>
                <w:noProof/>
                <w:webHidden/>
              </w:rPr>
              <w:fldChar w:fldCharType="separate"/>
            </w:r>
            <w:r>
              <w:rPr>
                <w:noProof/>
                <w:webHidden/>
              </w:rPr>
              <w:t>46</w:t>
            </w:r>
            <w:r>
              <w:rPr>
                <w:noProof/>
                <w:webHidden/>
              </w:rPr>
              <w:fldChar w:fldCharType="end"/>
            </w:r>
          </w:hyperlink>
        </w:p>
        <w:p w14:paraId="1DA2F4E7" w14:textId="4A1D0DF3" w:rsidR="00D53F9A" w:rsidRDefault="00D53F9A">
          <w:pPr>
            <w:pStyle w:val="TOC1"/>
            <w:tabs>
              <w:tab w:val="right" w:leader="dot" w:pos="9350"/>
            </w:tabs>
            <w:rPr>
              <w:noProof/>
            </w:rPr>
          </w:pPr>
          <w:hyperlink w:anchor="_Toc192542536" w:history="1">
            <w:r w:rsidRPr="00DE3178">
              <w:rPr>
                <w:rStyle w:val="Hyperlink"/>
                <w:noProof/>
              </w:rPr>
              <w:t>7. Personal Values</w:t>
            </w:r>
            <w:r>
              <w:rPr>
                <w:noProof/>
                <w:webHidden/>
              </w:rPr>
              <w:tab/>
            </w:r>
            <w:r>
              <w:rPr>
                <w:noProof/>
                <w:webHidden/>
              </w:rPr>
              <w:fldChar w:fldCharType="begin"/>
            </w:r>
            <w:r>
              <w:rPr>
                <w:noProof/>
                <w:webHidden/>
              </w:rPr>
              <w:instrText xml:space="preserve"> PAGEREF _Toc192542536 \h </w:instrText>
            </w:r>
            <w:r>
              <w:rPr>
                <w:noProof/>
                <w:webHidden/>
              </w:rPr>
            </w:r>
            <w:r>
              <w:rPr>
                <w:noProof/>
                <w:webHidden/>
              </w:rPr>
              <w:fldChar w:fldCharType="separate"/>
            </w:r>
            <w:r>
              <w:rPr>
                <w:noProof/>
                <w:webHidden/>
              </w:rPr>
              <w:t>53</w:t>
            </w:r>
            <w:r>
              <w:rPr>
                <w:noProof/>
                <w:webHidden/>
              </w:rPr>
              <w:fldChar w:fldCharType="end"/>
            </w:r>
          </w:hyperlink>
        </w:p>
        <w:p w14:paraId="0F9A1551" w14:textId="22C4D615" w:rsidR="00D53F9A" w:rsidRDefault="00D53F9A">
          <w:pPr>
            <w:pStyle w:val="TOC1"/>
            <w:tabs>
              <w:tab w:val="right" w:leader="dot" w:pos="9350"/>
            </w:tabs>
            <w:rPr>
              <w:noProof/>
            </w:rPr>
          </w:pPr>
          <w:hyperlink w:anchor="_Toc192542537" w:history="1">
            <w:r w:rsidRPr="00DE3178">
              <w:rPr>
                <w:rStyle w:val="Hyperlink"/>
                <w:noProof/>
              </w:rPr>
              <w:t>8. Prayer</w:t>
            </w:r>
            <w:r>
              <w:rPr>
                <w:noProof/>
                <w:webHidden/>
              </w:rPr>
              <w:tab/>
            </w:r>
            <w:r>
              <w:rPr>
                <w:noProof/>
                <w:webHidden/>
              </w:rPr>
              <w:fldChar w:fldCharType="begin"/>
            </w:r>
            <w:r>
              <w:rPr>
                <w:noProof/>
                <w:webHidden/>
              </w:rPr>
              <w:instrText xml:space="preserve"> PAGEREF _Toc192542537 \h </w:instrText>
            </w:r>
            <w:r>
              <w:rPr>
                <w:noProof/>
                <w:webHidden/>
              </w:rPr>
            </w:r>
            <w:r>
              <w:rPr>
                <w:noProof/>
                <w:webHidden/>
              </w:rPr>
              <w:fldChar w:fldCharType="separate"/>
            </w:r>
            <w:r>
              <w:rPr>
                <w:noProof/>
                <w:webHidden/>
              </w:rPr>
              <w:t>57</w:t>
            </w:r>
            <w:r>
              <w:rPr>
                <w:noProof/>
                <w:webHidden/>
              </w:rPr>
              <w:fldChar w:fldCharType="end"/>
            </w:r>
          </w:hyperlink>
        </w:p>
        <w:p w14:paraId="25307E46" w14:textId="131412AA" w:rsidR="00D53F9A" w:rsidRDefault="00D53F9A">
          <w:pPr>
            <w:pStyle w:val="TOC1"/>
            <w:tabs>
              <w:tab w:val="right" w:leader="dot" w:pos="9350"/>
            </w:tabs>
            <w:rPr>
              <w:noProof/>
            </w:rPr>
          </w:pPr>
          <w:hyperlink w:anchor="_Toc192542538" w:history="1">
            <w:r w:rsidRPr="00DE3178">
              <w:rPr>
                <w:rStyle w:val="Hyperlink"/>
                <w:noProof/>
              </w:rPr>
              <w:t>9. Fasting</w:t>
            </w:r>
            <w:r>
              <w:rPr>
                <w:noProof/>
                <w:webHidden/>
              </w:rPr>
              <w:tab/>
            </w:r>
            <w:r>
              <w:rPr>
                <w:noProof/>
                <w:webHidden/>
              </w:rPr>
              <w:fldChar w:fldCharType="begin"/>
            </w:r>
            <w:r>
              <w:rPr>
                <w:noProof/>
                <w:webHidden/>
              </w:rPr>
              <w:instrText xml:space="preserve"> PAGEREF _Toc192542538 \h </w:instrText>
            </w:r>
            <w:r>
              <w:rPr>
                <w:noProof/>
                <w:webHidden/>
              </w:rPr>
            </w:r>
            <w:r>
              <w:rPr>
                <w:noProof/>
                <w:webHidden/>
              </w:rPr>
              <w:fldChar w:fldCharType="separate"/>
            </w:r>
            <w:r>
              <w:rPr>
                <w:noProof/>
                <w:webHidden/>
              </w:rPr>
              <w:t>60</w:t>
            </w:r>
            <w:r>
              <w:rPr>
                <w:noProof/>
                <w:webHidden/>
              </w:rPr>
              <w:fldChar w:fldCharType="end"/>
            </w:r>
          </w:hyperlink>
        </w:p>
        <w:p w14:paraId="5068FF99" w14:textId="5D94401F" w:rsidR="00D53F9A" w:rsidRDefault="00D53F9A">
          <w:pPr>
            <w:pStyle w:val="TOC1"/>
            <w:tabs>
              <w:tab w:val="right" w:leader="dot" w:pos="9350"/>
            </w:tabs>
            <w:rPr>
              <w:noProof/>
            </w:rPr>
          </w:pPr>
          <w:hyperlink w:anchor="_Toc192542539" w:history="1">
            <w:r w:rsidRPr="00DE3178">
              <w:rPr>
                <w:rStyle w:val="Hyperlink"/>
                <w:noProof/>
              </w:rPr>
              <w:t>10. Worship</w:t>
            </w:r>
            <w:r>
              <w:rPr>
                <w:noProof/>
                <w:webHidden/>
              </w:rPr>
              <w:tab/>
            </w:r>
            <w:r>
              <w:rPr>
                <w:noProof/>
                <w:webHidden/>
              </w:rPr>
              <w:fldChar w:fldCharType="begin"/>
            </w:r>
            <w:r>
              <w:rPr>
                <w:noProof/>
                <w:webHidden/>
              </w:rPr>
              <w:instrText xml:space="preserve"> PAGEREF _Toc192542539 \h </w:instrText>
            </w:r>
            <w:r>
              <w:rPr>
                <w:noProof/>
                <w:webHidden/>
              </w:rPr>
            </w:r>
            <w:r>
              <w:rPr>
                <w:noProof/>
                <w:webHidden/>
              </w:rPr>
              <w:fldChar w:fldCharType="separate"/>
            </w:r>
            <w:r>
              <w:rPr>
                <w:noProof/>
                <w:webHidden/>
              </w:rPr>
              <w:t>61</w:t>
            </w:r>
            <w:r>
              <w:rPr>
                <w:noProof/>
                <w:webHidden/>
              </w:rPr>
              <w:fldChar w:fldCharType="end"/>
            </w:r>
          </w:hyperlink>
        </w:p>
        <w:p w14:paraId="672264F3" w14:textId="3830BFFE" w:rsidR="00D53F9A" w:rsidRDefault="00D53F9A">
          <w:pPr>
            <w:pStyle w:val="TOC1"/>
            <w:tabs>
              <w:tab w:val="right" w:leader="dot" w:pos="9350"/>
            </w:tabs>
            <w:rPr>
              <w:noProof/>
            </w:rPr>
          </w:pPr>
          <w:hyperlink w:anchor="_Toc192542540" w:history="1">
            <w:r w:rsidRPr="00DE3178">
              <w:rPr>
                <w:rStyle w:val="Hyperlink"/>
                <w:noProof/>
              </w:rPr>
              <w:t>11. Houses in Name of the Lord</w:t>
            </w:r>
            <w:r>
              <w:rPr>
                <w:noProof/>
                <w:webHidden/>
              </w:rPr>
              <w:tab/>
            </w:r>
            <w:r>
              <w:rPr>
                <w:noProof/>
                <w:webHidden/>
              </w:rPr>
              <w:fldChar w:fldCharType="begin"/>
            </w:r>
            <w:r>
              <w:rPr>
                <w:noProof/>
                <w:webHidden/>
              </w:rPr>
              <w:instrText xml:space="preserve"> PAGEREF _Toc192542540 \h </w:instrText>
            </w:r>
            <w:r>
              <w:rPr>
                <w:noProof/>
                <w:webHidden/>
              </w:rPr>
            </w:r>
            <w:r>
              <w:rPr>
                <w:noProof/>
                <w:webHidden/>
              </w:rPr>
              <w:fldChar w:fldCharType="separate"/>
            </w:r>
            <w:r>
              <w:rPr>
                <w:noProof/>
                <w:webHidden/>
              </w:rPr>
              <w:t>63</w:t>
            </w:r>
            <w:r>
              <w:rPr>
                <w:noProof/>
                <w:webHidden/>
              </w:rPr>
              <w:fldChar w:fldCharType="end"/>
            </w:r>
          </w:hyperlink>
        </w:p>
        <w:p w14:paraId="2D87AC59" w14:textId="293E9012" w:rsidR="00D53F9A" w:rsidRDefault="00D53F9A">
          <w:pPr>
            <w:pStyle w:val="TOC1"/>
            <w:tabs>
              <w:tab w:val="right" w:leader="dot" w:pos="9350"/>
            </w:tabs>
            <w:rPr>
              <w:noProof/>
            </w:rPr>
          </w:pPr>
          <w:hyperlink w:anchor="_Toc192542541" w:history="1">
            <w:r w:rsidRPr="00DE3178">
              <w:rPr>
                <w:rStyle w:val="Hyperlink"/>
                <w:noProof/>
              </w:rPr>
              <w:t>12. The Example of the Long Prayer</w:t>
            </w:r>
            <w:r>
              <w:rPr>
                <w:noProof/>
                <w:webHidden/>
              </w:rPr>
              <w:tab/>
            </w:r>
            <w:r>
              <w:rPr>
                <w:noProof/>
                <w:webHidden/>
              </w:rPr>
              <w:fldChar w:fldCharType="begin"/>
            </w:r>
            <w:r>
              <w:rPr>
                <w:noProof/>
                <w:webHidden/>
              </w:rPr>
              <w:instrText xml:space="preserve"> PAGEREF _Toc192542541 \h </w:instrText>
            </w:r>
            <w:r>
              <w:rPr>
                <w:noProof/>
                <w:webHidden/>
              </w:rPr>
            </w:r>
            <w:r>
              <w:rPr>
                <w:noProof/>
                <w:webHidden/>
              </w:rPr>
              <w:fldChar w:fldCharType="separate"/>
            </w:r>
            <w:r>
              <w:rPr>
                <w:noProof/>
                <w:webHidden/>
              </w:rPr>
              <w:t>65</w:t>
            </w:r>
            <w:r>
              <w:rPr>
                <w:noProof/>
                <w:webHidden/>
              </w:rPr>
              <w:fldChar w:fldCharType="end"/>
            </w:r>
          </w:hyperlink>
        </w:p>
        <w:p w14:paraId="48EBA5A7" w14:textId="3BBCC32D" w:rsidR="00D53F9A" w:rsidRDefault="00D53F9A">
          <w:pPr>
            <w:pStyle w:val="TOC1"/>
            <w:tabs>
              <w:tab w:val="right" w:leader="dot" w:pos="9350"/>
            </w:tabs>
            <w:rPr>
              <w:noProof/>
            </w:rPr>
          </w:pPr>
          <w:hyperlink w:anchor="_Toc192542542" w:history="1">
            <w:r w:rsidRPr="00DE3178">
              <w:rPr>
                <w:rStyle w:val="Hyperlink"/>
                <w:noProof/>
              </w:rPr>
              <w:t>13. Personal Appearance</w:t>
            </w:r>
            <w:r>
              <w:rPr>
                <w:noProof/>
                <w:webHidden/>
              </w:rPr>
              <w:tab/>
            </w:r>
            <w:r>
              <w:rPr>
                <w:noProof/>
                <w:webHidden/>
              </w:rPr>
              <w:fldChar w:fldCharType="begin"/>
            </w:r>
            <w:r>
              <w:rPr>
                <w:noProof/>
                <w:webHidden/>
              </w:rPr>
              <w:instrText xml:space="preserve"> PAGEREF _Toc192542542 \h </w:instrText>
            </w:r>
            <w:r>
              <w:rPr>
                <w:noProof/>
                <w:webHidden/>
              </w:rPr>
            </w:r>
            <w:r>
              <w:rPr>
                <w:noProof/>
                <w:webHidden/>
              </w:rPr>
              <w:fldChar w:fldCharType="separate"/>
            </w:r>
            <w:r>
              <w:rPr>
                <w:noProof/>
                <w:webHidden/>
              </w:rPr>
              <w:t>65</w:t>
            </w:r>
            <w:r>
              <w:rPr>
                <w:noProof/>
                <w:webHidden/>
              </w:rPr>
              <w:fldChar w:fldCharType="end"/>
            </w:r>
          </w:hyperlink>
        </w:p>
        <w:p w14:paraId="133ED0E9" w14:textId="1A335302" w:rsidR="00D53F9A" w:rsidRDefault="00D53F9A">
          <w:pPr>
            <w:pStyle w:val="TOC1"/>
            <w:tabs>
              <w:tab w:val="right" w:leader="dot" w:pos="9350"/>
            </w:tabs>
            <w:rPr>
              <w:noProof/>
            </w:rPr>
          </w:pPr>
          <w:hyperlink w:anchor="_Toc192542543" w:history="1">
            <w:r w:rsidRPr="00DE3178">
              <w:rPr>
                <w:rStyle w:val="Hyperlink"/>
                <w:noProof/>
              </w:rPr>
              <w:t>14. Prohibitions</w:t>
            </w:r>
            <w:r>
              <w:rPr>
                <w:noProof/>
                <w:webHidden/>
              </w:rPr>
              <w:tab/>
            </w:r>
            <w:r>
              <w:rPr>
                <w:noProof/>
                <w:webHidden/>
              </w:rPr>
              <w:fldChar w:fldCharType="begin"/>
            </w:r>
            <w:r>
              <w:rPr>
                <w:noProof/>
                <w:webHidden/>
              </w:rPr>
              <w:instrText xml:space="preserve"> PAGEREF _Toc192542543 \h </w:instrText>
            </w:r>
            <w:r>
              <w:rPr>
                <w:noProof/>
                <w:webHidden/>
              </w:rPr>
            </w:r>
            <w:r>
              <w:rPr>
                <w:noProof/>
                <w:webHidden/>
              </w:rPr>
              <w:fldChar w:fldCharType="separate"/>
            </w:r>
            <w:r>
              <w:rPr>
                <w:noProof/>
                <w:webHidden/>
              </w:rPr>
              <w:t>67</w:t>
            </w:r>
            <w:r>
              <w:rPr>
                <w:noProof/>
                <w:webHidden/>
              </w:rPr>
              <w:fldChar w:fldCharType="end"/>
            </w:r>
          </w:hyperlink>
        </w:p>
        <w:p w14:paraId="6BE13AEE" w14:textId="42BC6C67" w:rsidR="00D53F9A" w:rsidRDefault="00D53F9A">
          <w:pPr>
            <w:pStyle w:val="TOC1"/>
            <w:tabs>
              <w:tab w:val="right" w:leader="dot" w:pos="9350"/>
            </w:tabs>
            <w:rPr>
              <w:noProof/>
            </w:rPr>
          </w:pPr>
          <w:hyperlink w:anchor="_Toc192542544" w:history="1">
            <w:r w:rsidRPr="00DE3178">
              <w:rPr>
                <w:rStyle w:val="Hyperlink"/>
                <w:noProof/>
              </w:rPr>
              <w:t>15. Personal Conduct</w:t>
            </w:r>
            <w:r>
              <w:rPr>
                <w:noProof/>
                <w:webHidden/>
              </w:rPr>
              <w:tab/>
            </w:r>
            <w:r>
              <w:rPr>
                <w:noProof/>
                <w:webHidden/>
              </w:rPr>
              <w:fldChar w:fldCharType="begin"/>
            </w:r>
            <w:r>
              <w:rPr>
                <w:noProof/>
                <w:webHidden/>
              </w:rPr>
              <w:instrText xml:space="preserve"> PAGEREF _Toc192542544 \h </w:instrText>
            </w:r>
            <w:r>
              <w:rPr>
                <w:noProof/>
                <w:webHidden/>
              </w:rPr>
            </w:r>
            <w:r>
              <w:rPr>
                <w:noProof/>
                <w:webHidden/>
              </w:rPr>
              <w:fldChar w:fldCharType="separate"/>
            </w:r>
            <w:r>
              <w:rPr>
                <w:noProof/>
                <w:webHidden/>
              </w:rPr>
              <w:t>70</w:t>
            </w:r>
            <w:r>
              <w:rPr>
                <w:noProof/>
                <w:webHidden/>
              </w:rPr>
              <w:fldChar w:fldCharType="end"/>
            </w:r>
          </w:hyperlink>
        </w:p>
        <w:p w14:paraId="3A9EB6D2" w14:textId="3F586A32" w:rsidR="00D53F9A" w:rsidRDefault="00D53F9A">
          <w:pPr>
            <w:pStyle w:val="TOC1"/>
            <w:tabs>
              <w:tab w:val="right" w:leader="dot" w:pos="9350"/>
            </w:tabs>
            <w:rPr>
              <w:noProof/>
            </w:rPr>
          </w:pPr>
          <w:hyperlink w:anchor="_Toc192542545" w:history="1">
            <w:r w:rsidRPr="00DE3178">
              <w:rPr>
                <w:rStyle w:val="Hyperlink"/>
                <w:noProof/>
              </w:rPr>
              <w:t>16. The Example of Mirza Yahya</w:t>
            </w:r>
            <w:r>
              <w:rPr>
                <w:noProof/>
                <w:webHidden/>
              </w:rPr>
              <w:tab/>
            </w:r>
            <w:r>
              <w:rPr>
                <w:noProof/>
                <w:webHidden/>
              </w:rPr>
              <w:fldChar w:fldCharType="begin"/>
            </w:r>
            <w:r>
              <w:rPr>
                <w:noProof/>
                <w:webHidden/>
              </w:rPr>
              <w:instrText xml:space="preserve"> PAGEREF _Toc192542545 \h </w:instrText>
            </w:r>
            <w:r>
              <w:rPr>
                <w:noProof/>
                <w:webHidden/>
              </w:rPr>
            </w:r>
            <w:r>
              <w:rPr>
                <w:noProof/>
                <w:webHidden/>
              </w:rPr>
              <w:fldChar w:fldCharType="separate"/>
            </w:r>
            <w:r>
              <w:rPr>
                <w:noProof/>
                <w:webHidden/>
              </w:rPr>
              <w:t>77</w:t>
            </w:r>
            <w:r>
              <w:rPr>
                <w:noProof/>
                <w:webHidden/>
              </w:rPr>
              <w:fldChar w:fldCharType="end"/>
            </w:r>
          </w:hyperlink>
        </w:p>
        <w:p w14:paraId="75D86197" w14:textId="11395280" w:rsidR="00D53F9A" w:rsidRDefault="00D53F9A">
          <w:pPr>
            <w:pStyle w:val="TOC1"/>
            <w:tabs>
              <w:tab w:val="right" w:leader="dot" w:pos="9350"/>
            </w:tabs>
            <w:rPr>
              <w:noProof/>
            </w:rPr>
          </w:pPr>
          <w:hyperlink w:anchor="_Toc192542546" w:history="1">
            <w:r w:rsidRPr="00DE3178">
              <w:rPr>
                <w:rStyle w:val="Hyperlink"/>
                <w:noProof/>
              </w:rPr>
              <w:t>17. Housing</w:t>
            </w:r>
            <w:r>
              <w:rPr>
                <w:noProof/>
                <w:webHidden/>
              </w:rPr>
              <w:tab/>
            </w:r>
            <w:r>
              <w:rPr>
                <w:noProof/>
                <w:webHidden/>
              </w:rPr>
              <w:fldChar w:fldCharType="begin"/>
            </w:r>
            <w:r>
              <w:rPr>
                <w:noProof/>
                <w:webHidden/>
              </w:rPr>
              <w:instrText xml:space="preserve"> PAGEREF _Toc192542546 \h </w:instrText>
            </w:r>
            <w:r>
              <w:rPr>
                <w:noProof/>
                <w:webHidden/>
              </w:rPr>
            </w:r>
            <w:r>
              <w:rPr>
                <w:noProof/>
                <w:webHidden/>
              </w:rPr>
              <w:fldChar w:fldCharType="separate"/>
            </w:r>
            <w:r>
              <w:rPr>
                <w:noProof/>
                <w:webHidden/>
              </w:rPr>
              <w:t>77</w:t>
            </w:r>
            <w:r>
              <w:rPr>
                <w:noProof/>
                <w:webHidden/>
              </w:rPr>
              <w:fldChar w:fldCharType="end"/>
            </w:r>
          </w:hyperlink>
        </w:p>
        <w:p w14:paraId="0924CCC1" w14:textId="393C4A86" w:rsidR="00D53F9A" w:rsidRDefault="00D53F9A">
          <w:pPr>
            <w:pStyle w:val="TOC1"/>
            <w:tabs>
              <w:tab w:val="right" w:leader="dot" w:pos="9350"/>
            </w:tabs>
            <w:rPr>
              <w:noProof/>
            </w:rPr>
          </w:pPr>
          <w:hyperlink w:anchor="_Toc192542547" w:history="1">
            <w:r w:rsidRPr="00DE3178">
              <w:rPr>
                <w:rStyle w:val="Hyperlink"/>
                <w:noProof/>
              </w:rPr>
              <w:t>18. The Badi Calendar</w:t>
            </w:r>
            <w:r>
              <w:rPr>
                <w:noProof/>
                <w:webHidden/>
              </w:rPr>
              <w:tab/>
            </w:r>
            <w:r>
              <w:rPr>
                <w:noProof/>
                <w:webHidden/>
              </w:rPr>
              <w:fldChar w:fldCharType="begin"/>
            </w:r>
            <w:r>
              <w:rPr>
                <w:noProof/>
                <w:webHidden/>
              </w:rPr>
              <w:instrText xml:space="preserve"> PAGEREF _Toc192542547 \h </w:instrText>
            </w:r>
            <w:r>
              <w:rPr>
                <w:noProof/>
                <w:webHidden/>
              </w:rPr>
            </w:r>
            <w:r>
              <w:rPr>
                <w:noProof/>
                <w:webHidden/>
              </w:rPr>
              <w:fldChar w:fldCharType="separate"/>
            </w:r>
            <w:r>
              <w:rPr>
                <w:noProof/>
                <w:webHidden/>
              </w:rPr>
              <w:t>77</w:t>
            </w:r>
            <w:r>
              <w:rPr>
                <w:noProof/>
                <w:webHidden/>
              </w:rPr>
              <w:fldChar w:fldCharType="end"/>
            </w:r>
          </w:hyperlink>
        </w:p>
        <w:p w14:paraId="63CFB4FE" w14:textId="01F614E8" w:rsidR="00D53F9A" w:rsidRDefault="00D53F9A">
          <w:pPr>
            <w:pStyle w:val="TOC1"/>
            <w:tabs>
              <w:tab w:val="right" w:leader="dot" w:pos="9350"/>
            </w:tabs>
            <w:rPr>
              <w:noProof/>
            </w:rPr>
          </w:pPr>
          <w:hyperlink w:anchor="_Toc192542548" w:history="1">
            <w:r w:rsidRPr="00DE3178">
              <w:rPr>
                <w:rStyle w:val="Hyperlink"/>
                <w:noProof/>
              </w:rPr>
              <w:t>19. Actions Towards Others</w:t>
            </w:r>
            <w:r>
              <w:rPr>
                <w:noProof/>
                <w:webHidden/>
              </w:rPr>
              <w:tab/>
            </w:r>
            <w:r>
              <w:rPr>
                <w:noProof/>
                <w:webHidden/>
              </w:rPr>
              <w:fldChar w:fldCharType="begin"/>
            </w:r>
            <w:r>
              <w:rPr>
                <w:noProof/>
                <w:webHidden/>
              </w:rPr>
              <w:instrText xml:space="preserve"> PAGEREF _Toc192542548 \h </w:instrText>
            </w:r>
            <w:r>
              <w:rPr>
                <w:noProof/>
                <w:webHidden/>
              </w:rPr>
            </w:r>
            <w:r>
              <w:rPr>
                <w:noProof/>
                <w:webHidden/>
              </w:rPr>
              <w:fldChar w:fldCharType="separate"/>
            </w:r>
            <w:r>
              <w:rPr>
                <w:noProof/>
                <w:webHidden/>
              </w:rPr>
              <w:t>79</w:t>
            </w:r>
            <w:r>
              <w:rPr>
                <w:noProof/>
                <w:webHidden/>
              </w:rPr>
              <w:fldChar w:fldCharType="end"/>
            </w:r>
          </w:hyperlink>
        </w:p>
        <w:p w14:paraId="325F6CE9" w14:textId="2A734E7F" w:rsidR="00D53F9A" w:rsidRDefault="00D53F9A">
          <w:pPr>
            <w:pStyle w:val="TOC1"/>
            <w:tabs>
              <w:tab w:val="right" w:leader="dot" w:pos="9350"/>
            </w:tabs>
            <w:rPr>
              <w:noProof/>
            </w:rPr>
          </w:pPr>
          <w:hyperlink w:anchor="_Toc192542549" w:history="1">
            <w:r w:rsidRPr="00DE3178">
              <w:rPr>
                <w:rStyle w:val="Hyperlink"/>
                <w:noProof/>
              </w:rPr>
              <w:t>20. Family Life</w:t>
            </w:r>
            <w:r>
              <w:rPr>
                <w:noProof/>
                <w:webHidden/>
              </w:rPr>
              <w:tab/>
            </w:r>
            <w:r>
              <w:rPr>
                <w:noProof/>
                <w:webHidden/>
              </w:rPr>
              <w:fldChar w:fldCharType="begin"/>
            </w:r>
            <w:r>
              <w:rPr>
                <w:noProof/>
                <w:webHidden/>
              </w:rPr>
              <w:instrText xml:space="preserve"> PAGEREF _Toc192542549 \h </w:instrText>
            </w:r>
            <w:r>
              <w:rPr>
                <w:noProof/>
                <w:webHidden/>
              </w:rPr>
            </w:r>
            <w:r>
              <w:rPr>
                <w:noProof/>
                <w:webHidden/>
              </w:rPr>
              <w:fldChar w:fldCharType="separate"/>
            </w:r>
            <w:r>
              <w:rPr>
                <w:noProof/>
                <w:webHidden/>
              </w:rPr>
              <w:t>84</w:t>
            </w:r>
            <w:r>
              <w:rPr>
                <w:noProof/>
                <w:webHidden/>
              </w:rPr>
              <w:fldChar w:fldCharType="end"/>
            </w:r>
          </w:hyperlink>
        </w:p>
        <w:p w14:paraId="11E1EB0F" w14:textId="56B035FC" w:rsidR="00D53F9A" w:rsidRDefault="00D53F9A">
          <w:pPr>
            <w:pStyle w:val="TOC1"/>
            <w:tabs>
              <w:tab w:val="right" w:leader="dot" w:pos="9350"/>
            </w:tabs>
            <w:rPr>
              <w:noProof/>
            </w:rPr>
          </w:pPr>
          <w:hyperlink w:anchor="_Toc192542550" w:history="1">
            <w:r w:rsidRPr="00DE3178">
              <w:rPr>
                <w:rStyle w:val="Hyperlink"/>
                <w:noProof/>
              </w:rPr>
              <w:t>21. End of Life</w:t>
            </w:r>
            <w:r>
              <w:rPr>
                <w:noProof/>
                <w:webHidden/>
              </w:rPr>
              <w:tab/>
            </w:r>
            <w:r>
              <w:rPr>
                <w:noProof/>
                <w:webHidden/>
              </w:rPr>
              <w:fldChar w:fldCharType="begin"/>
            </w:r>
            <w:r>
              <w:rPr>
                <w:noProof/>
                <w:webHidden/>
              </w:rPr>
              <w:instrText xml:space="preserve"> PAGEREF _Toc192542550 \h </w:instrText>
            </w:r>
            <w:r>
              <w:rPr>
                <w:noProof/>
                <w:webHidden/>
              </w:rPr>
            </w:r>
            <w:r>
              <w:rPr>
                <w:noProof/>
                <w:webHidden/>
              </w:rPr>
              <w:fldChar w:fldCharType="separate"/>
            </w:r>
            <w:r>
              <w:rPr>
                <w:noProof/>
                <w:webHidden/>
              </w:rPr>
              <w:t>87</w:t>
            </w:r>
            <w:r>
              <w:rPr>
                <w:noProof/>
                <w:webHidden/>
              </w:rPr>
              <w:fldChar w:fldCharType="end"/>
            </w:r>
          </w:hyperlink>
        </w:p>
        <w:p w14:paraId="23034BB5" w14:textId="3449D67D" w:rsidR="00D53F9A" w:rsidRDefault="00D53F9A">
          <w:pPr>
            <w:pStyle w:val="TOC1"/>
            <w:tabs>
              <w:tab w:val="right" w:leader="dot" w:pos="9350"/>
            </w:tabs>
            <w:rPr>
              <w:noProof/>
            </w:rPr>
          </w:pPr>
          <w:hyperlink w:anchor="_Toc192542551" w:history="1">
            <w:r w:rsidRPr="00DE3178">
              <w:rPr>
                <w:rStyle w:val="Hyperlink"/>
                <w:noProof/>
              </w:rPr>
              <w:t>22. Disbelievers</w:t>
            </w:r>
            <w:r>
              <w:rPr>
                <w:noProof/>
                <w:webHidden/>
              </w:rPr>
              <w:tab/>
            </w:r>
            <w:r>
              <w:rPr>
                <w:noProof/>
                <w:webHidden/>
              </w:rPr>
              <w:fldChar w:fldCharType="begin"/>
            </w:r>
            <w:r>
              <w:rPr>
                <w:noProof/>
                <w:webHidden/>
              </w:rPr>
              <w:instrText xml:space="preserve"> PAGEREF _Toc192542551 \h </w:instrText>
            </w:r>
            <w:r>
              <w:rPr>
                <w:noProof/>
                <w:webHidden/>
              </w:rPr>
            </w:r>
            <w:r>
              <w:rPr>
                <w:noProof/>
                <w:webHidden/>
              </w:rPr>
              <w:fldChar w:fldCharType="separate"/>
            </w:r>
            <w:r>
              <w:rPr>
                <w:noProof/>
                <w:webHidden/>
              </w:rPr>
              <w:t>90</w:t>
            </w:r>
            <w:r>
              <w:rPr>
                <w:noProof/>
                <w:webHidden/>
              </w:rPr>
              <w:fldChar w:fldCharType="end"/>
            </w:r>
          </w:hyperlink>
        </w:p>
        <w:p w14:paraId="507C2D81" w14:textId="5F42FFD4" w:rsidR="00D53F9A" w:rsidRDefault="00D53F9A">
          <w:pPr>
            <w:pStyle w:val="TOC1"/>
            <w:tabs>
              <w:tab w:val="right" w:leader="dot" w:pos="9350"/>
            </w:tabs>
            <w:rPr>
              <w:noProof/>
            </w:rPr>
          </w:pPr>
          <w:hyperlink w:anchor="_Toc192542552" w:history="1">
            <w:r w:rsidRPr="00DE3178">
              <w:rPr>
                <w:rStyle w:val="Hyperlink"/>
                <w:noProof/>
              </w:rPr>
              <w:t>23. Armies of Knowledge</w:t>
            </w:r>
            <w:r>
              <w:rPr>
                <w:noProof/>
                <w:webHidden/>
              </w:rPr>
              <w:tab/>
            </w:r>
            <w:r>
              <w:rPr>
                <w:noProof/>
                <w:webHidden/>
              </w:rPr>
              <w:fldChar w:fldCharType="begin"/>
            </w:r>
            <w:r>
              <w:rPr>
                <w:noProof/>
                <w:webHidden/>
              </w:rPr>
              <w:instrText xml:space="preserve"> PAGEREF _Toc192542552 \h </w:instrText>
            </w:r>
            <w:r>
              <w:rPr>
                <w:noProof/>
                <w:webHidden/>
              </w:rPr>
            </w:r>
            <w:r>
              <w:rPr>
                <w:noProof/>
                <w:webHidden/>
              </w:rPr>
              <w:fldChar w:fldCharType="separate"/>
            </w:r>
            <w:r>
              <w:rPr>
                <w:noProof/>
                <w:webHidden/>
              </w:rPr>
              <w:t>91</w:t>
            </w:r>
            <w:r>
              <w:rPr>
                <w:noProof/>
                <w:webHidden/>
              </w:rPr>
              <w:fldChar w:fldCharType="end"/>
            </w:r>
          </w:hyperlink>
        </w:p>
        <w:p w14:paraId="46EA8408" w14:textId="1DDC52EA" w:rsidR="00D53F9A" w:rsidRDefault="00D53F9A">
          <w:pPr>
            <w:pStyle w:val="TOC1"/>
            <w:tabs>
              <w:tab w:val="right" w:leader="dot" w:pos="9350"/>
            </w:tabs>
            <w:rPr>
              <w:noProof/>
            </w:rPr>
          </w:pPr>
          <w:hyperlink w:anchor="_Toc192542553" w:history="1">
            <w:r w:rsidRPr="00DE3178">
              <w:rPr>
                <w:rStyle w:val="Hyperlink"/>
                <w:noProof/>
              </w:rPr>
              <w:t>24. Prophecy</w:t>
            </w:r>
            <w:r>
              <w:rPr>
                <w:noProof/>
                <w:webHidden/>
              </w:rPr>
              <w:tab/>
            </w:r>
            <w:r>
              <w:rPr>
                <w:noProof/>
                <w:webHidden/>
              </w:rPr>
              <w:fldChar w:fldCharType="begin"/>
            </w:r>
            <w:r>
              <w:rPr>
                <w:noProof/>
                <w:webHidden/>
              </w:rPr>
              <w:instrText xml:space="preserve"> PAGEREF _Toc192542553 \h </w:instrText>
            </w:r>
            <w:r>
              <w:rPr>
                <w:noProof/>
                <w:webHidden/>
              </w:rPr>
            </w:r>
            <w:r>
              <w:rPr>
                <w:noProof/>
                <w:webHidden/>
              </w:rPr>
              <w:fldChar w:fldCharType="separate"/>
            </w:r>
            <w:r>
              <w:rPr>
                <w:noProof/>
                <w:webHidden/>
              </w:rPr>
              <w:t>93</w:t>
            </w:r>
            <w:r>
              <w:rPr>
                <w:noProof/>
                <w:webHidden/>
              </w:rPr>
              <w:fldChar w:fldCharType="end"/>
            </w:r>
          </w:hyperlink>
        </w:p>
        <w:p w14:paraId="2DD7FC67" w14:textId="5AA7E1C3" w:rsidR="00D53F9A" w:rsidRDefault="00D53F9A">
          <w:pPr>
            <w:pStyle w:val="TOC1"/>
            <w:tabs>
              <w:tab w:val="right" w:leader="dot" w:pos="9350"/>
            </w:tabs>
            <w:rPr>
              <w:noProof/>
            </w:rPr>
          </w:pPr>
          <w:hyperlink w:anchor="_Toc192542554" w:history="1">
            <w:r w:rsidRPr="00DE3178">
              <w:rPr>
                <w:rStyle w:val="Hyperlink"/>
                <w:noProof/>
              </w:rPr>
              <w:t>25. Business</w:t>
            </w:r>
            <w:r>
              <w:rPr>
                <w:noProof/>
                <w:webHidden/>
              </w:rPr>
              <w:tab/>
            </w:r>
            <w:r>
              <w:rPr>
                <w:noProof/>
                <w:webHidden/>
              </w:rPr>
              <w:fldChar w:fldCharType="begin"/>
            </w:r>
            <w:r>
              <w:rPr>
                <w:noProof/>
                <w:webHidden/>
              </w:rPr>
              <w:instrText xml:space="preserve"> PAGEREF _Toc192542554 \h </w:instrText>
            </w:r>
            <w:r>
              <w:rPr>
                <w:noProof/>
                <w:webHidden/>
              </w:rPr>
            </w:r>
            <w:r>
              <w:rPr>
                <w:noProof/>
                <w:webHidden/>
              </w:rPr>
              <w:fldChar w:fldCharType="separate"/>
            </w:r>
            <w:r>
              <w:rPr>
                <w:noProof/>
                <w:webHidden/>
              </w:rPr>
              <w:t>94</w:t>
            </w:r>
            <w:r>
              <w:rPr>
                <w:noProof/>
                <w:webHidden/>
              </w:rPr>
              <w:fldChar w:fldCharType="end"/>
            </w:r>
          </w:hyperlink>
        </w:p>
        <w:p w14:paraId="51FAB88F" w14:textId="370DAC1D" w:rsidR="00D53F9A" w:rsidRDefault="00D53F9A">
          <w:pPr>
            <w:pStyle w:val="TOC1"/>
            <w:tabs>
              <w:tab w:val="right" w:leader="dot" w:pos="9350"/>
            </w:tabs>
            <w:rPr>
              <w:noProof/>
            </w:rPr>
          </w:pPr>
          <w:hyperlink w:anchor="_Toc192542555" w:history="1">
            <w:r w:rsidRPr="00DE3178">
              <w:rPr>
                <w:rStyle w:val="Hyperlink"/>
                <w:noProof/>
              </w:rPr>
              <w:t>26. Cities</w:t>
            </w:r>
            <w:r>
              <w:rPr>
                <w:noProof/>
                <w:webHidden/>
              </w:rPr>
              <w:tab/>
            </w:r>
            <w:r>
              <w:rPr>
                <w:noProof/>
                <w:webHidden/>
              </w:rPr>
              <w:fldChar w:fldCharType="begin"/>
            </w:r>
            <w:r>
              <w:rPr>
                <w:noProof/>
                <w:webHidden/>
              </w:rPr>
              <w:instrText xml:space="preserve"> PAGEREF _Toc192542555 \h </w:instrText>
            </w:r>
            <w:r>
              <w:rPr>
                <w:noProof/>
                <w:webHidden/>
              </w:rPr>
            </w:r>
            <w:r>
              <w:rPr>
                <w:noProof/>
                <w:webHidden/>
              </w:rPr>
              <w:fldChar w:fldCharType="separate"/>
            </w:r>
            <w:r>
              <w:rPr>
                <w:noProof/>
                <w:webHidden/>
              </w:rPr>
              <w:t>94</w:t>
            </w:r>
            <w:r>
              <w:rPr>
                <w:noProof/>
                <w:webHidden/>
              </w:rPr>
              <w:fldChar w:fldCharType="end"/>
            </w:r>
          </w:hyperlink>
        </w:p>
        <w:p w14:paraId="1A87282F" w14:textId="24BA9C53" w:rsidR="00D53F9A" w:rsidRDefault="00D53F9A">
          <w:pPr>
            <w:pStyle w:val="TOC1"/>
            <w:tabs>
              <w:tab w:val="right" w:leader="dot" w:pos="9350"/>
            </w:tabs>
            <w:rPr>
              <w:noProof/>
            </w:rPr>
          </w:pPr>
          <w:hyperlink w:anchor="_Toc192542556" w:history="1">
            <w:r w:rsidRPr="00DE3178">
              <w:rPr>
                <w:rStyle w:val="Hyperlink"/>
                <w:noProof/>
              </w:rPr>
              <w:t>27. Leaders of Religion</w:t>
            </w:r>
            <w:r>
              <w:rPr>
                <w:noProof/>
                <w:webHidden/>
              </w:rPr>
              <w:tab/>
            </w:r>
            <w:r>
              <w:rPr>
                <w:noProof/>
                <w:webHidden/>
              </w:rPr>
              <w:fldChar w:fldCharType="begin"/>
            </w:r>
            <w:r>
              <w:rPr>
                <w:noProof/>
                <w:webHidden/>
              </w:rPr>
              <w:instrText xml:space="preserve"> PAGEREF _Toc192542556 \h </w:instrText>
            </w:r>
            <w:r>
              <w:rPr>
                <w:noProof/>
                <w:webHidden/>
              </w:rPr>
            </w:r>
            <w:r>
              <w:rPr>
                <w:noProof/>
                <w:webHidden/>
              </w:rPr>
              <w:fldChar w:fldCharType="separate"/>
            </w:r>
            <w:r>
              <w:rPr>
                <w:noProof/>
                <w:webHidden/>
              </w:rPr>
              <w:t>95</w:t>
            </w:r>
            <w:r>
              <w:rPr>
                <w:noProof/>
                <w:webHidden/>
              </w:rPr>
              <w:fldChar w:fldCharType="end"/>
            </w:r>
          </w:hyperlink>
        </w:p>
        <w:p w14:paraId="4E1D4B92" w14:textId="2F2619C8" w:rsidR="00D53F9A" w:rsidRDefault="00D53F9A">
          <w:pPr>
            <w:pStyle w:val="TOC1"/>
            <w:tabs>
              <w:tab w:val="right" w:leader="dot" w:pos="9350"/>
            </w:tabs>
            <w:rPr>
              <w:noProof/>
            </w:rPr>
          </w:pPr>
          <w:hyperlink w:anchor="_Toc192542557" w:history="1">
            <w:r w:rsidRPr="00DE3178">
              <w:rPr>
                <w:rStyle w:val="Hyperlink"/>
                <w:noProof/>
              </w:rPr>
              <w:t>28. Sovereign Leaders</w:t>
            </w:r>
            <w:r>
              <w:rPr>
                <w:noProof/>
                <w:webHidden/>
              </w:rPr>
              <w:tab/>
            </w:r>
            <w:r>
              <w:rPr>
                <w:noProof/>
                <w:webHidden/>
              </w:rPr>
              <w:fldChar w:fldCharType="begin"/>
            </w:r>
            <w:r>
              <w:rPr>
                <w:noProof/>
                <w:webHidden/>
              </w:rPr>
              <w:instrText xml:space="preserve"> PAGEREF _Toc192542557 \h </w:instrText>
            </w:r>
            <w:r>
              <w:rPr>
                <w:noProof/>
                <w:webHidden/>
              </w:rPr>
            </w:r>
            <w:r>
              <w:rPr>
                <w:noProof/>
                <w:webHidden/>
              </w:rPr>
              <w:fldChar w:fldCharType="separate"/>
            </w:r>
            <w:r>
              <w:rPr>
                <w:noProof/>
                <w:webHidden/>
              </w:rPr>
              <w:t>98</w:t>
            </w:r>
            <w:r>
              <w:rPr>
                <w:noProof/>
                <w:webHidden/>
              </w:rPr>
              <w:fldChar w:fldCharType="end"/>
            </w:r>
          </w:hyperlink>
        </w:p>
        <w:p w14:paraId="54E8F83B" w14:textId="1E8CA397" w:rsidR="00D53F9A" w:rsidRDefault="00D53F9A">
          <w:pPr>
            <w:pStyle w:val="TOC1"/>
            <w:tabs>
              <w:tab w:val="right" w:leader="dot" w:pos="9350"/>
            </w:tabs>
            <w:rPr>
              <w:noProof/>
            </w:rPr>
          </w:pPr>
          <w:hyperlink w:anchor="_Toc192542558" w:history="1">
            <w:r w:rsidRPr="00DE3178">
              <w:rPr>
                <w:rStyle w:val="Hyperlink"/>
                <w:noProof/>
              </w:rPr>
              <w:t>29. Form</w:t>
            </w:r>
            <w:r>
              <w:rPr>
                <w:noProof/>
                <w:webHidden/>
              </w:rPr>
              <w:tab/>
            </w:r>
            <w:r>
              <w:rPr>
                <w:noProof/>
                <w:webHidden/>
              </w:rPr>
              <w:fldChar w:fldCharType="begin"/>
            </w:r>
            <w:r>
              <w:rPr>
                <w:noProof/>
                <w:webHidden/>
              </w:rPr>
              <w:instrText xml:space="preserve"> PAGEREF _Toc192542558 \h </w:instrText>
            </w:r>
            <w:r>
              <w:rPr>
                <w:noProof/>
                <w:webHidden/>
              </w:rPr>
            </w:r>
            <w:r>
              <w:rPr>
                <w:noProof/>
                <w:webHidden/>
              </w:rPr>
              <w:fldChar w:fldCharType="separate"/>
            </w:r>
            <w:r>
              <w:rPr>
                <w:noProof/>
                <w:webHidden/>
              </w:rPr>
              <w:t>101</w:t>
            </w:r>
            <w:r>
              <w:rPr>
                <w:noProof/>
                <w:webHidden/>
              </w:rPr>
              <w:fldChar w:fldCharType="end"/>
            </w:r>
          </w:hyperlink>
        </w:p>
        <w:p w14:paraId="0887C142" w14:textId="265A68D3" w:rsidR="00D53F9A" w:rsidRDefault="00D53F9A">
          <w:pPr>
            <w:pStyle w:val="TOC1"/>
            <w:tabs>
              <w:tab w:val="right" w:leader="dot" w:pos="9350"/>
            </w:tabs>
            <w:rPr>
              <w:noProof/>
            </w:rPr>
          </w:pPr>
          <w:hyperlink w:anchor="_Toc192542559" w:history="1">
            <w:r w:rsidRPr="00DE3178">
              <w:rPr>
                <w:rStyle w:val="Hyperlink"/>
                <w:noProof/>
              </w:rPr>
              <w:t>30. Funding</w:t>
            </w:r>
            <w:r>
              <w:rPr>
                <w:noProof/>
                <w:webHidden/>
              </w:rPr>
              <w:tab/>
            </w:r>
            <w:r>
              <w:rPr>
                <w:noProof/>
                <w:webHidden/>
              </w:rPr>
              <w:fldChar w:fldCharType="begin"/>
            </w:r>
            <w:r>
              <w:rPr>
                <w:noProof/>
                <w:webHidden/>
              </w:rPr>
              <w:instrText xml:space="preserve"> PAGEREF _Toc192542559 \h </w:instrText>
            </w:r>
            <w:r>
              <w:rPr>
                <w:noProof/>
                <w:webHidden/>
              </w:rPr>
            </w:r>
            <w:r>
              <w:rPr>
                <w:noProof/>
                <w:webHidden/>
              </w:rPr>
              <w:fldChar w:fldCharType="separate"/>
            </w:r>
            <w:r>
              <w:rPr>
                <w:noProof/>
                <w:webHidden/>
              </w:rPr>
              <w:t>102</w:t>
            </w:r>
            <w:r>
              <w:rPr>
                <w:noProof/>
                <w:webHidden/>
              </w:rPr>
              <w:fldChar w:fldCharType="end"/>
            </w:r>
          </w:hyperlink>
        </w:p>
        <w:p w14:paraId="5B0DC1F0" w14:textId="04DE55DA" w:rsidR="00D53F9A" w:rsidRDefault="00D53F9A">
          <w:pPr>
            <w:pStyle w:val="TOC1"/>
            <w:tabs>
              <w:tab w:val="right" w:leader="dot" w:pos="9350"/>
            </w:tabs>
            <w:rPr>
              <w:noProof/>
            </w:rPr>
          </w:pPr>
          <w:hyperlink w:anchor="_Toc192542560" w:history="1">
            <w:r w:rsidRPr="00DE3178">
              <w:rPr>
                <w:rStyle w:val="Hyperlink"/>
                <w:noProof/>
              </w:rPr>
              <w:t>31. Functions</w:t>
            </w:r>
            <w:r>
              <w:rPr>
                <w:noProof/>
                <w:webHidden/>
              </w:rPr>
              <w:tab/>
            </w:r>
            <w:r>
              <w:rPr>
                <w:noProof/>
                <w:webHidden/>
              </w:rPr>
              <w:fldChar w:fldCharType="begin"/>
            </w:r>
            <w:r>
              <w:rPr>
                <w:noProof/>
                <w:webHidden/>
              </w:rPr>
              <w:instrText xml:space="preserve"> PAGEREF _Toc192542560 \h </w:instrText>
            </w:r>
            <w:r>
              <w:rPr>
                <w:noProof/>
                <w:webHidden/>
              </w:rPr>
            </w:r>
            <w:r>
              <w:rPr>
                <w:noProof/>
                <w:webHidden/>
              </w:rPr>
              <w:fldChar w:fldCharType="separate"/>
            </w:r>
            <w:r>
              <w:rPr>
                <w:noProof/>
                <w:webHidden/>
              </w:rPr>
              <w:t>103</w:t>
            </w:r>
            <w:r>
              <w:rPr>
                <w:noProof/>
                <w:webHidden/>
              </w:rPr>
              <w:fldChar w:fldCharType="end"/>
            </w:r>
          </w:hyperlink>
        </w:p>
        <w:p w14:paraId="39D60089" w14:textId="16639821" w:rsidR="00D53F9A" w:rsidRDefault="00D53F9A">
          <w:pPr>
            <w:pStyle w:val="TOC1"/>
            <w:tabs>
              <w:tab w:val="right" w:leader="dot" w:pos="9350"/>
            </w:tabs>
            <w:rPr>
              <w:noProof/>
            </w:rPr>
          </w:pPr>
          <w:hyperlink w:anchor="_Toc192542561" w:history="1">
            <w:r w:rsidRPr="00DE3178">
              <w:rPr>
                <w:rStyle w:val="Hyperlink"/>
                <w:noProof/>
              </w:rPr>
              <w:t>32. Leadership Before the House of Justice</w:t>
            </w:r>
            <w:r>
              <w:rPr>
                <w:noProof/>
                <w:webHidden/>
              </w:rPr>
              <w:tab/>
            </w:r>
            <w:r>
              <w:rPr>
                <w:noProof/>
                <w:webHidden/>
              </w:rPr>
              <w:fldChar w:fldCharType="begin"/>
            </w:r>
            <w:r>
              <w:rPr>
                <w:noProof/>
                <w:webHidden/>
              </w:rPr>
              <w:instrText xml:space="preserve"> PAGEREF _Toc192542561 \h </w:instrText>
            </w:r>
            <w:r>
              <w:rPr>
                <w:noProof/>
                <w:webHidden/>
              </w:rPr>
            </w:r>
            <w:r>
              <w:rPr>
                <w:noProof/>
                <w:webHidden/>
              </w:rPr>
              <w:fldChar w:fldCharType="separate"/>
            </w:r>
            <w:r>
              <w:rPr>
                <w:noProof/>
                <w:webHidden/>
              </w:rPr>
              <w:t>104</w:t>
            </w:r>
            <w:r>
              <w:rPr>
                <w:noProof/>
                <w:webHidden/>
              </w:rPr>
              <w:fldChar w:fldCharType="end"/>
            </w:r>
          </w:hyperlink>
        </w:p>
        <w:p w14:paraId="61DF5445" w14:textId="77777777" w:rsidR="00D039AD" w:rsidRDefault="00000000">
          <w:r>
            <w:fldChar w:fldCharType="end"/>
          </w:r>
        </w:p>
      </w:sdtContent>
    </w:sdt>
    <w:p w14:paraId="4FB0C65D" w14:textId="77777777" w:rsidR="00D039AD" w:rsidRDefault="00000000">
      <w:pPr>
        <w:pStyle w:val="Heading1"/>
      </w:pPr>
      <w:bookmarkStart w:id="0" w:name="index"/>
      <w:bookmarkStart w:id="1" w:name="_Toc192542528"/>
      <w:r>
        <w:t>Index</w:t>
      </w:r>
      <w:bookmarkEnd w:id="1"/>
    </w:p>
    <w:p w14:paraId="4BB6BBD2" w14:textId="77777777" w:rsidR="00D039AD" w:rsidRDefault="00000000">
      <w:pPr>
        <w:pStyle w:val="FirstParagraph"/>
      </w:pPr>
      <w:r>
        <w:rPr>
          <w:noProof/>
        </w:rPr>
        <w:drawing>
          <wp:inline distT="0" distB="0" distL="0" distR="0" wp14:anchorId="45013C4E" wp14:editId="5B734D7B">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3C503F8E" w14:textId="77777777" w:rsidR="00D039AD" w:rsidRDefault="00000000">
      <w:pPr>
        <w:pStyle w:val="Heading1"/>
      </w:pPr>
      <w:bookmarkStart w:id="2" w:name="sec-introduction"/>
      <w:bookmarkStart w:id="3" w:name="_Toc192542529"/>
      <w:bookmarkEnd w:id="0"/>
      <w:r>
        <w:t>Introduction</w:t>
      </w:r>
      <w:bookmarkEnd w:id="3"/>
    </w:p>
    <w:p w14:paraId="6DA30360" w14:textId="77777777" w:rsidR="00D039AD" w:rsidRDefault="00000000">
      <w:pPr>
        <w:pStyle w:val="FirstParagraph"/>
      </w:pPr>
      <w:r>
        <w:t>Praise be to God, the Creator of and Source of all inspiration, knowledge, and wisdom!</w:t>
      </w:r>
    </w:p>
    <w:p w14:paraId="21C55D15" w14:textId="77777777" w:rsidR="00D039AD" w:rsidRDefault="00000000">
      <w:pPr>
        <w:pStyle w:val="BodyText"/>
      </w:pPr>
      <w:r>
        <w:t>Allah’u’abha!</w:t>
      </w:r>
    </w:p>
    <w:p w14:paraId="2B90B4FD" w14:textId="77777777" w:rsidR="00D039AD" w:rsidRDefault="00000000">
      <w:pPr>
        <w:pStyle w:val="BodyText"/>
      </w:pPr>
      <w:r>
        <w:lastRenderedPageBreak/>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partially because many followers of Baha’u’llah merely view the book as only a book of laws, partially because it was not translated until over a 100 years after its completion, and partially because other authors are more preeminent among communities which believe in Baha’u’llah.</w:t>
      </w:r>
    </w:p>
    <w:p w14:paraId="697C16E3" w14:textId="77777777" w:rsidR="00D039AD" w:rsidRDefault="00000000">
      <w:pPr>
        <w:pStyle w:val="BodyText"/>
      </w:pPr>
      <w:r>
        <w:t>This book aims to place the Kitab-i-Aqdas in the exalted position it deserves to be. To do this, we need to understand the Kitab-i-Aqdas is more than a book of laws, it is the framework for God’s will, which is to guide people towards salvation,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886FF85" w14:textId="77777777" w:rsidR="00D039AD"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which brought with each certain strengths and certain weaknesses. What the Kitab-i-Aqdas does is act like a composer of music, taking instruments which already exist,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4E057139" w14:textId="77777777" w:rsidR="00D039AD" w:rsidRDefault="00000000">
      <w:pPr>
        <w:pStyle w:val="BodyText"/>
      </w:pPr>
      <w:r>
        <w:t>I make no claim of expertise, divinity, or scholarly prowess. I do not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1D584BA" w14:textId="77777777" w:rsidR="00D039AD" w:rsidRDefault="00000000">
      <w:pPr>
        <w:pStyle w:val="BodyText"/>
      </w:pPr>
      <w:r>
        <w:t>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3751B86D" w14:textId="77777777" w:rsidR="00D039AD" w:rsidRDefault="00000000">
      <w:pPr>
        <w:pStyle w:val="BodyText"/>
      </w:pPr>
      <w:r>
        <w:t>I am grateful you have given this book a chance to be read. Thank you!</w:t>
      </w:r>
    </w:p>
    <w:p w14:paraId="551CF3CE" w14:textId="77777777" w:rsidR="00D039AD" w:rsidRDefault="00000000">
      <w:r>
        <w:lastRenderedPageBreak/>
        <w:br w:type="page"/>
      </w:r>
    </w:p>
    <w:p w14:paraId="52C2073E" w14:textId="77777777" w:rsidR="00D039AD" w:rsidRDefault="00000000">
      <w:pPr>
        <w:pStyle w:val="Heading1"/>
      </w:pPr>
      <w:bookmarkStart w:id="4" w:name="belief-in-god"/>
      <w:bookmarkStart w:id="5" w:name="_Toc192542530"/>
      <w:bookmarkEnd w:id="2"/>
      <w:r>
        <w:lastRenderedPageBreak/>
        <w:t>1. Belief in God</w:t>
      </w:r>
      <w:bookmarkEnd w:id="5"/>
    </w:p>
    <w:p w14:paraId="789CB474" w14:textId="77777777" w:rsidR="00D039AD" w:rsidRDefault="00000000">
      <w:pPr>
        <w:pStyle w:val="Heading2"/>
      </w:pPr>
      <w:bookmarkStart w:id="6" w:name="chapter-introduction"/>
      <w:r>
        <w:t>1.1 Chapter Introduction</w:t>
      </w:r>
    </w:p>
    <w:p w14:paraId="2EC3CBAA" w14:textId="77777777" w:rsidR="00D039AD" w:rsidRDefault="00000000">
      <w:pPr>
        <w:pStyle w:val="FirstParagraph"/>
      </w:pPr>
      <w:r>
        <w:t>The Kitab-i-Aqdas never explicitly says it is required to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869069C" w14:textId="77777777" w:rsidR="00D039AD"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02F5DF2" w14:textId="77777777" w:rsidR="00D039AD" w:rsidRDefault="00000000">
      <w:pPr>
        <w:pStyle w:val="Heading2"/>
      </w:pPr>
      <w:bookmarkStart w:id="7" w:name="groups-of-names-and-attributes"/>
      <w:bookmarkEnd w:id="6"/>
      <w:r>
        <w:t>1.2 19 Groups of Names and Attributes</w:t>
      </w:r>
    </w:p>
    <w:p w14:paraId="1433ED80" w14:textId="77777777" w:rsidR="00D039AD" w:rsidRDefault="00000000">
      <w:pPr>
        <w:pStyle w:val="Heading3"/>
      </w:pPr>
      <w:bookmarkStart w:id="8" w:name="subtlety-2"/>
      <w:r>
        <w:t>1.2.1 Subtlety (2)</w:t>
      </w:r>
    </w:p>
    <w:p w14:paraId="272B0026" w14:textId="77777777" w:rsidR="00D039AD"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7B17192" w14:textId="77777777" w:rsidR="00D039AD"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D5EB79F" w14:textId="77777777" w:rsidR="00D039AD" w:rsidRDefault="00000000">
      <w:pPr>
        <w:pStyle w:val="BodyText"/>
      </w:pPr>
      <w:r>
        <w:t>The next 18 groups include the quality of Subtlety.</w:t>
      </w:r>
    </w:p>
    <w:p w14:paraId="25B7107A" w14:textId="77777777" w:rsidR="00D039AD" w:rsidRDefault="00000000">
      <w:pPr>
        <w:pStyle w:val="Heading3"/>
      </w:pPr>
      <w:bookmarkStart w:id="9" w:name="manifestation-2"/>
      <w:bookmarkEnd w:id="8"/>
      <w:r>
        <w:lastRenderedPageBreak/>
        <w:t>1.2.2 Manifestation (2)</w:t>
      </w:r>
    </w:p>
    <w:p w14:paraId="7AFFD742" w14:textId="77777777" w:rsidR="00D039AD"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43F1EEFF" w14:textId="77777777" w:rsidR="00D039AD"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and when a sign is observed, may not understand the significance of the sign completely. A person who is not seeking may not even be aware there are signs. Yet, they are there for everyone with great consistency.</w:t>
      </w:r>
    </w:p>
    <w:p w14:paraId="336A7565" w14:textId="77777777" w:rsidR="00D039AD" w:rsidRDefault="00000000">
      <w:pPr>
        <w:pStyle w:val="BodyText"/>
      </w:pPr>
      <w:r>
        <w:t>God can be made Manifest in different forms to include through humanity. A human Manifestation of God is a reflection and embodiment of God Himself. This will go into deeper detail regarding Manifestations of God in the chapter “Belief in the Manifestation of God.”</w:t>
      </w:r>
    </w:p>
    <w:p w14:paraId="1626657B" w14:textId="77777777" w:rsidR="00D039AD" w:rsidRDefault="00000000">
      <w:pPr>
        <w:pStyle w:val="BodyText"/>
      </w:pPr>
      <w:r>
        <w:t>The next 17 groups include the quality of Manifestation.</w:t>
      </w:r>
    </w:p>
    <w:p w14:paraId="5A0FE597" w14:textId="77777777" w:rsidR="00D039AD" w:rsidRDefault="00000000">
      <w:pPr>
        <w:pStyle w:val="Heading3"/>
      </w:pPr>
      <w:bookmarkStart w:id="10" w:name="knowledge-46"/>
      <w:bookmarkEnd w:id="9"/>
      <w:r>
        <w:t>1.2.3 Knowledge (46)</w:t>
      </w:r>
    </w:p>
    <w:p w14:paraId="2EE7BDC1" w14:textId="77777777" w:rsidR="00D039AD"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0B675E2C" w14:textId="77777777" w:rsidR="00D039AD"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7947549" w14:textId="77777777" w:rsidR="00D039AD"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56426F2" w14:textId="77777777" w:rsidR="00D039AD" w:rsidRDefault="00000000">
      <w:pPr>
        <w:pStyle w:val="BodyText"/>
      </w:pPr>
      <w:r>
        <w:t>The next 16 groups include the quality of Knowledge.</w:t>
      </w:r>
    </w:p>
    <w:p w14:paraId="5E36D8F2" w14:textId="77777777" w:rsidR="00D039AD" w:rsidRDefault="00000000">
      <w:pPr>
        <w:pStyle w:val="Heading3"/>
      </w:pPr>
      <w:bookmarkStart w:id="11" w:name="creation-6"/>
      <w:bookmarkEnd w:id="10"/>
      <w:r>
        <w:t>1.2.4 Creation (6)</w:t>
      </w:r>
    </w:p>
    <w:p w14:paraId="792D9D3E" w14:textId="77777777" w:rsidR="00D039AD"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5F651DA" w14:textId="77777777" w:rsidR="00D039AD"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35AEFBA0" w14:textId="77777777" w:rsidR="00D039AD"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4F80464" w14:textId="77777777" w:rsidR="00D039AD" w:rsidRDefault="00000000">
      <w:pPr>
        <w:pStyle w:val="BodyText"/>
      </w:pPr>
      <w:r>
        <w:t>The next 15 groups include the quality of creation.</w:t>
      </w:r>
    </w:p>
    <w:p w14:paraId="09CD2CF3" w14:textId="77777777" w:rsidR="00D039AD" w:rsidRDefault="00000000">
      <w:pPr>
        <w:pStyle w:val="Heading3"/>
      </w:pPr>
      <w:bookmarkStart w:id="12" w:name="power-36"/>
      <w:bookmarkEnd w:id="11"/>
      <w:r>
        <w:t>1.2.5 Power (36)</w:t>
      </w:r>
    </w:p>
    <w:p w14:paraId="1F4217BB" w14:textId="77777777" w:rsidR="00D039AD"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45953647" w14:textId="77777777" w:rsidR="00D039AD"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0850175D" w14:textId="77777777" w:rsidR="00D039AD"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39D0EE6" w14:textId="77777777" w:rsidR="00D039AD" w:rsidRDefault="00000000">
      <w:pPr>
        <w:pStyle w:val="BodyText"/>
      </w:pPr>
      <w:r>
        <w:t>The next 14 groups include the quality of power.</w:t>
      </w:r>
    </w:p>
    <w:p w14:paraId="3B51454D" w14:textId="77777777" w:rsidR="00D039AD" w:rsidRDefault="00000000">
      <w:pPr>
        <w:pStyle w:val="Heading3"/>
      </w:pPr>
      <w:bookmarkStart w:id="13" w:name="lordship-51"/>
      <w:bookmarkEnd w:id="12"/>
      <w:r>
        <w:t>1.2.6 Lordship (51)</w:t>
      </w:r>
    </w:p>
    <w:p w14:paraId="37DC7A35" w14:textId="77777777" w:rsidR="00D039AD"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204917ED" w14:textId="77777777" w:rsidR="00D039AD"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2F279C51" w14:textId="77777777" w:rsidR="00D039AD" w:rsidRDefault="00000000">
      <w:pPr>
        <w:pStyle w:val="BodyText"/>
      </w:pPr>
      <w:r>
        <w:t>The next 13 groups include the quality of lordship.</w:t>
      </w:r>
    </w:p>
    <w:p w14:paraId="1DA49244" w14:textId="77777777" w:rsidR="00D039AD" w:rsidRDefault="00000000">
      <w:pPr>
        <w:pStyle w:val="Heading3"/>
      </w:pPr>
      <w:bookmarkStart w:id="14" w:name="justice-6"/>
      <w:bookmarkEnd w:id="13"/>
      <w:r>
        <w:t>1.2.7 Justice (6)</w:t>
      </w:r>
    </w:p>
    <w:p w14:paraId="4D8BEF14" w14:textId="77777777" w:rsidR="00D039AD"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C5FAAD6" w14:textId="77777777" w:rsidR="00D039AD"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4D297BAE" w14:textId="77777777" w:rsidR="00D039AD"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4B7A94EE" w14:textId="77777777" w:rsidR="00D039AD" w:rsidRDefault="00000000">
      <w:pPr>
        <w:pStyle w:val="BodyText"/>
      </w:pPr>
      <w:r>
        <w:lastRenderedPageBreak/>
        <w:t>The next 12 groups include the quality of justice.</w:t>
      </w:r>
    </w:p>
    <w:p w14:paraId="38B05CAE" w14:textId="77777777" w:rsidR="00D039AD" w:rsidRDefault="00000000">
      <w:pPr>
        <w:pStyle w:val="Heading3"/>
      </w:pPr>
      <w:bookmarkStart w:id="15" w:name="exaltation-9"/>
      <w:bookmarkEnd w:id="14"/>
      <w:r>
        <w:t>1.2.8 Exaltation (9)</w:t>
      </w:r>
    </w:p>
    <w:p w14:paraId="60E06077" w14:textId="77777777" w:rsidR="00D039AD"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1AE1AC98" w14:textId="77777777" w:rsidR="00D039AD"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EA70441" w14:textId="77777777" w:rsidR="00D039AD"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485B24EE" w14:textId="77777777" w:rsidR="00D039AD" w:rsidRDefault="00000000">
      <w:pPr>
        <w:pStyle w:val="BodyText"/>
      </w:pPr>
      <w:r>
        <w:t>The next 11 groups include the quality of exaltation.</w:t>
      </w:r>
    </w:p>
    <w:p w14:paraId="6BA486D7" w14:textId="77777777" w:rsidR="00D039AD" w:rsidRDefault="00000000">
      <w:pPr>
        <w:pStyle w:val="Heading3"/>
      </w:pPr>
      <w:bookmarkStart w:id="16" w:name="independence-9"/>
      <w:bookmarkEnd w:id="15"/>
      <w:r>
        <w:t>1.2.9 Independence (9)</w:t>
      </w:r>
    </w:p>
    <w:p w14:paraId="21D5D1C8" w14:textId="77777777" w:rsidR="00D039AD"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2DD99E2" w14:textId="77777777" w:rsidR="00D039AD"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A653DBB" w14:textId="77777777" w:rsidR="00D039AD" w:rsidRDefault="00000000">
      <w:pPr>
        <w:pStyle w:val="BodyText"/>
      </w:pPr>
      <w:r>
        <w:t>The next 10 groups include the quality of independence.</w:t>
      </w:r>
    </w:p>
    <w:p w14:paraId="08FE057B" w14:textId="77777777" w:rsidR="00D039AD" w:rsidRDefault="00000000">
      <w:pPr>
        <w:pStyle w:val="Heading3"/>
      </w:pPr>
      <w:bookmarkStart w:id="17" w:name="command-6"/>
      <w:bookmarkEnd w:id="16"/>
      <w:r>
        <w:t>1.2.10 Command (6)</w:t>
      </w:r>
    </w:p>
    <w:p w14:paraId="1424EB4B" w14:textId="77777777" w:rsidR="00D039AD"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7636B25" w14:textId="77777777" w:rsidR="00D039AD"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C124E8B" w14:textId="77777777" w:rsidR="00D039AD"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155C1E1D" w14:textId="77777777" w:rsidR="00D039AD" w:rsidRDefault="00000000">
      <w:pPr>
        <w:pStyle w:val="BodyText"/>
      </w:pPr>
      <w:r>
        <w:t>The next 9 groups include the quality of command.</w:t>
      </w:r>
    </w:p>
    <w:p w14:paraId="09FBFC81" w14:textId="77777777" w:rsidR="00D039AD" w:rsidRDefault="00000000">
      <w:pPr>
        <w:pStyle w:val="Heading3"/>
      </w:pPr>
      <w:bookmarkStart w:id="18" w:name="counsel-6"/>
      <w:bookmarkEnd w:id="17"/>
      <w:r>
        <w:t>1.2.11 Counsel (6)</w:t>
      </w:r>
    </w:p>
    <w:p w14:paraId="23129CA8" w14:textId="77777777" w:rsidR="00D039AD"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C10B0ED" w14:textId="77777777" w:rsidR="00D039AD"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7602A0C" w14:textId="77777777" w:rsidR="00D039AD"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F39DFCE" w14:textId="77777777" w:rsidR="00D039AD" w:rsidRDefault="00000000">
      <w:pPr>
        <w:pStyle w:val="BodyText"/>
      </w:pPr>
      <w:r>
        <w:t>The next 8 groups include the quality counsel.</w:t>
      </w:r>
    </w:p>
    <w:p w14:paraId="7A4BCCAE" w14:textId="77777777" w:rsidR="00D039AD" w:rsidRDefault="00000000">
      <w:pPr>
        <w:pStyle w:val="Heading3"/>
      </w:pPr>
      <w:bookmarkStart w:id="19" w:name="faithfulness-3"/>
      <w:bookmarkEnd w:id="18"/>
      <w:r>
        <w:t>1.2.12 Faithfulness (3)</w:t>
      </w:r>
    </w:p>
    <w:p w14:paraId="48F8302A" w14:textId="77777777" w:rsidR="00D039AD"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45C85F5" w14:textId="77777777" w:rsidR="00D039AD"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o exist within all the names expressed. God upholds His promises and fulfills His roles as Lord and Creator justly.</w:t>
      </w:r>
    </w:p>
    <w:p w14:paraId="1C8C0BE1" w14:textId="77777777" w:rsidR="00D039AD"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43B08497" w14:textId="77777777" w:rsidR="00D039AD"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5DB6421" w14:textId="77777777" w:rsidR="00D039AD" w:rsidRDefault="00000000">
      <w:pPr>
        <w:pStyle w:val="BodyText"/>
      </w:pPr>
      <w:r>
        <w:t>The next 7 groups include the quality faithfulness.</w:t>
      </w:r>
    </w:p>
    <w:p w14:paraId="2C9D2693" w14:textId="77777777" w:rsidR="00D039AD" w:rsidRDefault="00000000">
      <w:pPr>
        <w:pStyle w:val="Heading3"/>
      </w:pPr>
      <w:bookmarkStart w:id="20" w:name="praise-4"/>
      <w:bookmarkEnd w:id="19"/>
      <w:r>
        <w:t>1.2.13 Praise (4)</w:t>
      </w:r>
    </w:p>
    <w:p w14:paraId="23DD8E0D" w14:textId="77777777" w:rsidR="00D039AD"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59F487E" w14:textId="77777777" w:rsidR="00D039AD"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4AACACFD" w14:textId="77777777" w:rsidR="00D039AD" w:rsidRDefault="00000000">
      <w:pPr>
        <w:pStyle w:val="BodyText"/>
      </w:pPr>
      <w:r>
        <w:t>The next 6 groups include the quality of praise.</w:t>
      </w:r>
    </w:p>
    <w:p w14:paraId="5D754DFC" w14:textId="77777777" w:rsidR="00D039AD" w:rsidRDefault="00000000">
      <w:pPr>
        <w:pStyle w:val="Heading3"/>
      </w:pPr>
      <w:bookmarkStart w:id="21" w:name="love-11"/>
      <w:bookmarkEnd w:id="20"/>
      <w:r>
        <w:t>1.2.14 Love (11)</w:t>
      </w:r>
    </w:p>
    <w:p w14:paraId="783DA1D9" w14:textId="77777777" w:rsidR="00D039AD"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6F76F1D9" w14:textId="77777777" w:rsidR="00D039AD"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 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12900F3" w14:textId="77777777" w:rsidR="00D039AD"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5D165280" w14:textId="77777777" w:rsidR="00D039AD"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3C67EBBE" w14:textId="77777777" w:rsidR="00D039AD" w:rsidRDefault="00000000">
      <w:pPr>
        <w:pStyle w:val="BodyText"/>
      </w:pPr>
      <w:r>
        <w:t>The next 5 groups include the quality of love.</w:t>
      </w:r>
    </w:p>
    <w:p w14:paraId="79CB996F" w14:textId="77777777" w:rsidR="00D039AD" w:rsidRDefault="00000000">
      <w:pPr>
        <w:pStyle w:val="Heading3"/>
      </w:pPr>
      <w:bookmarkStart w:id="22" w:name="forgiveness-15"/>
      <w:bookmarkEnd w:id="21"/>
      <w:r>
        <w:t>1.2.15 Forgiveness (15)</w:t>
      </w:r>
    </w:p>
    <w:p w14:paraId="12CA271F" w14:textId="77777777" w:rsidR="00D039AD"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704B8409" w14:textId="77777777" w:rsidR="00D039AD"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the His love. It helps feel the love is constantly being expressed and renewed, whose purpose is to uplift creation. God’s command and counsel is not about creating a fear of punishment, but it is to deepen the relationship we have with God.</w:t>
      </w:r>
    </w:p>
    <w:p w14:paraId="1C153AD1" w14:textId="77777777" w:rsidR="00D039AD" w:rsidRDefault="00000000">
      <w:pPr>
        <w:pStyle w:val="BodyText"/>
      </w:pPr>
      <w:r>
        <w:t>The next 4 groups include the quality of forgiveness.</w:t>
      </w:r>
    </w:p>
    <w:p w14:paraId="757E2CFA" w14:textId="77777777" w:rsidR="00D039AD" w:rsidRDefault="00000000">
      <w:pPr>
        <w:pStyle w:val="Heading3"/>
      </w:pPr>
      <w:bookmarkStart w:id="23" w:name="mercy-29"/>
      <w:bookmarkEnd w:id="22"/>
      <w:r>
        <w:t>1.2.16 Mercy (29)</w:t>
      </w:r>
    </w:p>
    <w:p w14:paraId="049076D9" w14:textId="77777777" w:rsidR="00D039AD"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52C1868" w14:textId="77777777" w:rsidR="00D039AD"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is moves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7B122BF" w14:textId="77777777" w:rsidR="00D039AD"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618EF8D7" w14:textId="77777777" w:rsidR="00D039AD" w:rsidRDefault="00000000">
      <w:pPr>
        <w:pStyle w:val="BodyText"/>
      </w:pPr>
      <w:r>
        <w:t>The next 3 groups include the quality of mercy.</w:t>
      </w:r>
    </w:p>
    <w:p w14:paraId="44ED28E5" w14:textId="77777777" w:rsidR="00D039AD" w:rsidRDefault="00000000">
      <w:pPr>
        <w:pStyle w:val="Heading3"/>
      </w:pPr>
      <w:bookmarkStart w:id="24" w:name="generosity-22"/>
      <w:bookmarkEnd w:id="23"/>
      <w:r>
        <w:t>1.2.17 Generosity (22)</w:t>
      </w:r>
    </w:p>
    <w:p w14:paraId="5946BC65" w14:textId="77777777" w:rsidR="00D039AD"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9B65B6A" w14:textId="77777777" w:rsidR="00D039AD"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3DDBA7D" w14:textId="77777777" w:rsidR="00D039AD" w:rsidRDefault="00000000">
      <w:pPr>
        <w:pStyle w:val="BodyText"/>
      </w:pPr>
      <w:r>
        <w:t>The next 2 groups include generosity.</w:t>
      </w:r>
    </w:p>
    <w:p w14:paraId="5C48241A" w14:textId="77777777" w:rsidR="00D039AD" w:rsidRDefault="00000000">
      <w:pPr>
        <w:pStyle w:val="Heading3"/>
      </w:pPr>
      <w:bookmarkStart w:id="25" w:name="sovereignty-4"/>
      <w:bookmarkEnd w:id="24"/>
      <w:r>
        <w:t>1.2.18 Sovereignty (4)</w:t>
      </w:r>
    </w:p>
    <w:p w14:paraId="569DD95A" w14:textId="77777777" w:rsidR="00D039AD"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00A83EB8" w14:textId="77777777" w:rsidR="00D039AD"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517AD755" w14:textId="77777777" w:rsidR="00D039AD" w:rsidRDefault="00000000">
      <w:pPr>
        <w:pStyle w:val="BodyText"/>
      </w:pPr>
      <w:r>
        <w:t>Recognizing God’s sovereignty crowns this progression, affirming His ultimate control over all realms.</w:t>
      </w:r>
    </w:p>
    <w:p w14:paraId="70A3C473" w14:textId="77777777" w:rsidR="00D039AD" w:rsidRDefault="00000000">
      <w:pPr>
        <w:pStyle w:val="Heading3"/>
      </w:pPr>
      <w:bookmarkStart w:id="26" w:name="purity-9"/>
      <w:bookmarkEnd w:id="25"/>
      <w:r>
        <w:t>1.2.19 Purity (9)</w:t>
      </w:r>
    </w:p>
    <w:p w14:paraId="55B45CA6" w14:textId="77777777" w:rsidR="00D039AD"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353234D" w14:textId="77777777" w:rsidR="00D039AD"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77DF008" w14:textId="77777777" w:rsidR="00D039AD"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256E1915" w14:textId="77777777" w:rsidR="00D039AD"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0BC511A0" w14:textId="77777777" w:rsidR="00D039AD"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2241D62F" w14:textId="77777777" w:rsidR="00D039AD"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2C27F3F" w14:textId="77777777" w:rsidR="00D039AD"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0A987A3E" w14:textId="77777777" w:rsidR="00D039AD"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169654A6" w14:textId="77777777" w:rsidR="00D039AD"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03A19A8" w14:textId="77777777" w:rsidR="00D039AD" w:rsidRDefault="00000000">
      <w:pPr>
        <w:pStyle w:val="Heading2"/>
      </w:pPr>
      <w:bookmarkStart w:id="27" w:name="the-purpose-of-god"/>
      <w:bookmarkEnd w:id="7"/>
      <w:bookmarkEnd w:id="26"/>
      <w:r>
        <w:t>1.3 The Purpose of God</w:t>
      </w:r>
    </w:p>
    <w:p w14:paraId="6FF70218" w14:textId="77777777" w:rsidR="00D039AD"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218382B" w14:textId="77777777" w:rsidR="00D039AD"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262FC7BA" w14:textId="77777777" w:rsidR="00D039AD" w:rsidRDefault="00000000">
      <w:pPr>
        <w:pStyle w:val="Heading2"/>
      </w:pPr>
      <w:bookmarkStart w:id="28" w:name="the-breath-of-god"/>
      <w:bookmarkEnd w:id="27"/>
      <w:r>
        <w:t>1.4 The Breath of God</w:t>
      </w:r>
    </w:p>
    <w:p w14:paraId="120DF906" w14:textId="77777777" w:rsidR="00D039AD"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3D171579" w14:textId="77777777" w:rsidR="00D039AD"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399FA8EF" w14:textId="77777777" w:rsidR="00D039AD" w:rsidRDefault="00000000">
      <w:pPr>
        <w:pStyle w:val="Heading2"/>
      </w:pPr>
      <w:bookmarkStart w:id="29" w:name="covenant-of-god"/>
      <w:bookmarkEnd w:id="28"/>
      <w:r>
        <w:t>1.5 Covenant of God</w:t>
      </w:r>
    </w:p>
    <w:p w14:paraId="3D20BAD5" w14:textId="77777777" w:rsidR="00D039AD"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BAC4756" w14:textId="77777777" w:rsidR="00D039AD" w:rsidRDefault="00000000">
      <w:r>
        <w:br w:type="page"/>
      </w:r>
    </w:p>
    <w:p w14:paraId="0B396C70" w14:textId="77777777" w:rsidR="00D039AD" w:rsidRDefault="00000000">
      <w:pPr>
        <w:pStyle w:val="Heading1"/>
      </w:pPr>
      <w:bookmarkStart w:id="30" w:name="belief-in-the-human-soul"/>
      <w:bookmarkStart w:id="31" w:name="_Toc192542531"/>
      <w:bookmarkEnd w:id="4"/>
      <w:bookmarkEnd w:id="29"/>
      <w:r>
        <w:lastRenderedPageBreak/>
        <w:t>2. Belief in the Human Soul</w:t>
      </w:r>
      <w:bookmarkEnd w:id="31"/>
    </w:p>
    <w:p w14:paraId="3501AF06" w14:textId="77777777" w:rsidR="00D039AD" w:rsidRDefault="00000000">
      <w:pPr>
        <w:pStyle w:val="Heading2"/>
      </w:pPr>
      <w:bookmarkStart w:id="32" w:name="chapter-introduction-1"/>
      <w:r>
        <w:t>2.1 Chapter Introduction</w:t>
      </w:r>
    </w:p>
    <w:p w14:paraId="1CA444B6" w14:textId="77777777" w:rsidR="00D039AD"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64ECB130" w14:textId="77777777" w:rsidR="00D039AD" w:rsidRDefault="00000000">
      <w:pPr>
        <w:pStyle w:val="BodyText"/>
      </w:pPr>
      <w:r>
        <w:t>The soul is an idea which is quite cross-cultural in that many distinct traditions describe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such as the Hindu progress of the soul through various physical lifeforms or the Platonic concept of the distinct human soul, bu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67566BAE" w14:textId="77777777" w:rsidR="00D039AD"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796DEBF7" w14:textId="77777777" w:rsidR="00D039AD" w:rsidRDefault="00000000">
      <w:pPr>
        <w:pStyle w:val="Heading2"/>
      </w:pPr>
      <w:bookmarkStart w:id="33" w:name="the-reality-of-the-human-soul"/>
      <w:bookmarkEnd w:id="32"/>
      <w:r>
        <w:t>2.2 The Reality of the Human Soul</w:t>
      </w:r>
    </w:p>
    <w:p w14:paraId="0902694E" w14:textId="77777777" w:rsidR="00D039AD"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 </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 </w:t>
      </w:r>
      <w:r>
        <w:rPr>
          <w:rStyle w:val="FootnoteReference"/>
        </w:rPr>
        <w:footnoteReference w:id="19"/>
      </w:r>
      <w:r>
        <w:t xml:space="preserve"> Water, regardless of the source, is the foundation of all life.</w:t>
      </w:r>
    </w:p>
    <w:p w14:paraId="3C8E9181" w14:textId="77777777" w:rsidR="00D039AD"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4470D63C" w14:textId="77777777" w:rsidR="00D039AD"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freedom to move as it wishes, according to its temperament and direction.</w:t>
      </w:r>
    </w:p>
    <w:p w14:paraId="37D78381" w14:textId="77777777" w:rsidR="00D039AD" w:rsidRDefault="00000000">
      <w:pPr>
        <w:pStyle w:val="BodyText"/>
      </w:pPr>
      <w:r>
        <w:t>Baha’u’llah expresses the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1DCBF2F" w14:textId="77777777" w:rsidR="00D039AD" w:rsidRDefault="00000000">
      <w:pPr>
        <w:pStyle w:val="Heading2"/>
      </w:pPr>
      <w:bookmarkStart w:id="34" w:name="the-unique-nature-of-the-soul"/>
      <w:bookmarkEnd w:id="33"/>
      <w:r>
        <w:lastRenderedPageBreak/>
        <w:t>2.3 The Unique Nature of the Soul</w:t>
      </w:r>
    </w:p>
    <w:p w14:paraId="6C9F4750" w14:textId="77777777" w:rsidR="00D039AD"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57FAEB7" w14:textId="77777777" w:rsidR="00D039AD"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E5E769F" w14:textId="77777777" w:rsidR="00D039AD"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08F9B14B" w14:textId="77777777" w:rsidR="00D039AD"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E1343B7" w14:textId="77777777" w:rsidR="00D039AD" w:rsidRDefault="00000000">
      <w:pPr>
        <w:pStyle w:val="Heading2"/>
      </w:pPr>
      <w:bookmarkStart w:id="35" w:name="the-inner-struggles-of-the-soul"/>
      <w:bookmarkEnd w:id="34"/>
      <w:r>
        <w:lastRenderedPageBreak/>
        <w:t>2.4 The Inner Struggles of the Soul</w:t>
      </w:r>
    </w:p>
    <w:p w14:paraId="7419A988" w14:textId="77777777" w:rsidR="00D039AD"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789AF89" w14:textId="77777777" w:rsidR="00D039AD" w:rsidRDefault="00000000">
      <w:pPr>
        <w:pStyle w:val="BodyText"/>
      </w:pPr>
      <w:r>
        <w:t>Baha’u’llah teaches these suspicions, as well as idol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 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181FC841" w14:textId="77777777" w:rsidR="00D039AD" w:rsidRDefault="00000000">
      <w:pPr>
        <w:pStyle w:val="Heading2"/>
      </w:pPr>
      <w:bookmarkStart w:id="36" w:name="the-fate-of-the-soul"/>
      <w:bookmarkEnd w:id="35"/>
      <w:r>
        <w:t>2.5 The Fate of the Soul</w:t>
      </w:r>
    </w:p>
    <w:p w14:paraId="165222E8" w14:textId="77777777" w:rsidR="00D039AD"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6811E815" w14:textId="77777777" w:rsidR="00D039AD"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w:t>
      </w:r>
      <w:r>
        <w:lastRenderedPageBreak/>
        <w:t>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w:t>
      </w:r>
    </w:p>
    <w:p w14:paraId="12016A9D" w14:textId="77777777" w:rsidR="00D039AD"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in everyone else also has a soul.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are capable of transcending the bounds of self and body. All souls are able to take flight.</w:t>
      </w:r>
    </w:p>
    <w:p w14:paraId="5B63BB9C" w14:textId="77777777" w:rsidR="00D039AD" w:rsidRDefault="00000000">
      <w:pPr>
        <w:pStyle w:val="BodyText"/>
      </w:pPr>
      <w:r>
        <w:t>The next chapter will discuss the potential destinations of the soul, the worlds of God.</w:t>
      </w:r>
    </w:p>
    <w:p w14:paraId="1C2140D1" w14:textId="77777777" w:rsidR="00D039AD" w:rsidRDefault="00000000">
      <w:r>
        <w:br w:type="page"/>
      </w:r>
    </w:p>
    <w:p w14:paraId="42C0500B" w14:textId="77777777" w:rsidR="00D039AD" w:rsidRDefault="00000000">
      <w:pPr>
        <w:pStyle w:val="Heading1"/>
      </w:pPr>
      <w:bookmarkStart w:id="37" w:name="belief-in-the-worlds-of-god"/>
      <w:bookmarkStart w:id="38" w:name="_Toc192542532"/>
      <w:bookmarkEnd w:id="30"/>
      <w:bookmarkEnd w:id="36"/>
      <w:r>
        <w:lastRenderedPageBreak/>
        <w:t>3. Belief in the Worlds of God</w:t>
      </w:r>
      <w:bookmarkEnd w:id="38"/>
    </w:p>
    <w:p w14:paraId="66CB7FB9" w14:textId="77777777" w:rsidR="00D039AD" w:rsidRDefault="00000000">
      <w:pPr>
        <w:pStyle w:val="Heading2"/>
      </w:pPr>
      <w:bookmarkStart w:id="39" w:name="introduction"/>
      <w:r>
        <w:t>3.1 Introduction</w:t>
      </w:r>
    </w:p>
    <w:p w14:paraId="27EFD239" w14:textId="77777777" w:rsidR="00D039AD"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6608B68" w14:textId="77777777" w:rsidR="00D039AD"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30D0DF30" w14:textId="77777777" w:rsidR="00D039AD"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580EF613" w14:textId="77777777" w:rsidR="00D039AD" w:rsidRDefault="00000000">
      <w:pPr>
        <w:pStyle w:val="Heading2"/>
      </w:pPr>
      <w:bookmarkStart w:id="40" w:name="nature-of-the-worlds"/>
      <w:bookmarkEnd w:id="39"/>
      <w:r>
        <w:t>3.2 Nature of the Worlds</w:t>
      </w:r>
    </w:p>
    <w:p w14:paraId="5103153D" w14:textId="77777777" w:rsidR="00D039AD"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7E5292EF" w14:textId="77777777" w:rsidR="00D039AD"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0DBC97E" w14:textId="77777777" w:rsidR="00D039AD"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ACDCB8D" w14:textId="77777777" w:rsidR="00D039AD"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5406C5D3" w14:textId="77777777" w:rsidR="00D039AD"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22E0152F" w14:textId="77777777" w:rsidR="00D039AD"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9996446" w14:textId="77777777" w:rsidR="00D039AD" w:rsidRDefault="00000000">
      <w:pPr>
        <w:pStyle w:val="Heading3"/>
      </w:pPr>
      <w:bookmarkStart w:id="41" w:name="kingdoms-within-the-worlds"/>
      <w:r>
        <w:t>3.2.1 Kingdoms Within the Worlds</w:t>
      </w:r>
    </w:p>
    <w:p w14:paraId="5CA88DBF" w14:textId="77777777" w:rsidR="00D039AD" w:rsidRDefault="00000000">
      <w:pPr>
        <w:pStyle w:val="FirstParagraph"/>
      </w:pPr>
      <w:r>
        <w:t>The Kingdom of Names bears witness God desires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some </w:t>
      </w:r>
      <w:r>
        <w:lastRenderedPageBreak/>
        <w:t>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952BAB1" w14:textId="77777777" w:rsidR="00D039AD" w:rsidRDefault="00000000">
      <w:pPr>
        <w:pStyle w:val="Heading3"/>
      </w:pPr>
      <w:bookmarkStart w:id="42" w:name="cities-and-schools-within-the-kingdoms"/>
      <w:bookmarkEnd w:id="41"/>
      <w:r>
        <w:t>3.2.2 Cities and Schools Within the Kingdoms</w:t>
      </w:r>
    </w:p>
    <w:p w14:paraId="05D0FE22" w14:textId="77777777" w:rsidR="00D039AD"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DB20C0F" w14:textId="77777777" w:rsidR="00D039AD"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72856DA5" w14:textId="77777777" w:rsidR="00D039AD"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al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alues identified within the Kitab-i-Aqdas.</w:t>
      </w:r>
    </w:p>
    <w:p w14:paraId="03CC36C0" w14:textId="77777777" w:rsidR="00D039AD" w:rsidRDefault="00000000">
      <w:pPr>
        <w:pStyle w:val="Heading2"/>
      </w:pPr>
      <w:bookmarkStart w:id="43" w:name="the-souls-purpose-within-these-worlds"/>
      <w:bookmarkEnd w:id="40"/>
      <w:bookmarkEnd w:id="42"/>
      <w:r>
        <w:t>3.3 The Soul’s Purpose Within These Worlds</w:t>
      </w:r>
    </w:p>
    <w:p w14:paraId="4C5D1521" w14:textId="77777777" w:rsidR="00D039AD"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even when bound by the body.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2A00615D" w14:textId="77777777" w:rsidR="00D039AD"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6BA40679" w14:textId="77777777" w:rsidR="00D039AD"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E993A0F" w14:textId="77777777" w:rsidR="00D039AD"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27550CB8" w14:textId="77777777" w:rsidR="00D039AD" w:rsidRDefault="00000000">
      <w:pPr>
        <w:pStyle w:val="Heading2"/>
      </w:pPr>
      <w:bookmarkStart w:id="44" w:name="inhabitants-of-the-greater-worlds"/>
      <w:bookmarkEnd w:id="43"/>
      <w:r>
        <w:t>3.4 Inhabitants of the Greater Worlds</w:t>
      </w:r>
    </w:p>
    <w:p w14:paraId="04D5BC53" w14:textId="77777777" w:rsidR="00D039AD"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6A66896" w14:textId="77777777" w:rsidR="00D039AD"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9071152" w14:textId="77777777" w:rsidR="00D039AD"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6F302D8F" w14:textId="77777777" w:rsidR="00D039AD"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2650BEB0" w14:textId="77777777" w:rsidR="00D039AD" w:rsidRDefault="00000000">
      <w:pPr>
        <w:pStyle w:val="Heading2"/>
      </w:pPr>
      <w:bookmarkStart w:id="45" w:name="sidrat-al-muntaha"/>
      <w:bookmarkEnd w:id="44"/>
      <w:r>
        <w:t>3.5 Sidrat al-Muntaha</w:t>
      </w:r>
    </w:p>
    <w:p w14:paraId="02B0239C" w14:textId="77777777" w:rsidR="00D039AD"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3A52B798" w14:textId="77777777" w:rsidR="00D039AD"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25A043C" w14:textId="77777777" w:rsidR="00D039AD"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22613D40" w14:textId="77777777" w:rsidR="00D039AD"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077796B9" w14:textId="77777777" w:rsidR="00D039AD"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1DDDBDA" w14:textId="77777777" w:rsidR="00D039AD"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0747E6DB" w14:textId="77777777" w:rsidR="00D039AD" w:rsidRDefault="00000000">
      <w:pPr>
        <w:pStyle w:val="Heading2"/>
      </w:pPr>
      <w:bookmarkStart w:id="46" w:name="summary"/>
      <w:bookmarkEnd w:id="45"/>
      <w:r>
        <w:t>3.6 Summary</w:t>
      </w:r>
    </w:p>
    <w:p w14:paraId="6C701CEC" w14:textId="77777777" w:rsidR="00D039AD"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 experiences which are mean to keep us down, or help us rise to greater heights?</w:t>
      </w:r>
    </w:p>
    <w:p w14:paraId="241280DF" w14:textId="77777777" w:rsidR="00D039AD"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w:t>
      </w:r>
      <w:r>
        <w:lastRenderedPageBreak/>
        <w:t>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74E6BDA8" w14:textId="77777777" w:rsidR="00D039AD"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5306BD48" w14:textId="77777777" w:rsidR="00D039AD" w:rsidRDefault="00000000">
      <w:pPr>
        <w:pStyle w:val="BodyText"/>
      </w:pPr>
      <w:r>
        <w:t>The next chapter will discuss belief in the Day of God, also known as the Day of Resurrection.</w:t>
      </w:r>
    </w:p>
    <w:p w14:paraId="449858AF" w14:textId="77777777" w:rsidR="00D039AD" w:rsidRDefault="00000000">
      <w:r>
        <w:br w:type="page"/>
      </w:r>
    </w:p>
    <w:p w14:paraId="238F1023" w14:textId="77777777" w:rsidR="00D039AD" w:rsidRDefault="00000000">
      <w:pPr>
        <w:pStyle w:val="Heading1"/>
      </w:pPr>
      <w:bookmarkStart w:id="47" w:name="belief-in-the-day-of-resurrection"/>
      <w:bookmarkStart w:id="48" w:name="_Toc192542533"/>
      <w:bookmarkEnd w:id="37"/>
      <w:bookmarkEnd w:id="46"/>
      <w:r>
        <w:lastRenderedPageBreak/>
        <w:t>4. Belief in the Day of Resurrection</w:t>
      </w:r>
      <w:bookmarkEnd w:id="48"/>
    </w:p>
    <w:p w14:paraId="426ACB08" w14:textId="77777777" w:rsidR="00D039AD" w:rsidRDefault="00000000">
      <w:pPr>
        <w:pStyle w:val="Heading2"/>
      </w:pPr>
      <w:bookmarkStart w:id="49" w:name="introduction-1"/>
      <w:r>
        <w:t>4.1 Introduction</w:t>
      </w:r>
    </w:p>
    <w:p w14:paraId="15FBD437" w14:textId="77777777" w:rsidR="00D039AD"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9090171" w14:textId="77777777" w:rsidR="00D039AD"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6989467B" w14:textId="77777777" w:rsidR="00D039AD" w:rsidRDefault="00000000">
      <w:pPr>
        <w:pStyle w:val="Heading2"/>
      </w:pPr>
      <w:bookmarkStart w:id="50" w:name="moses-and-jesus"/>
      <w:bookmarkEnd w:id="49"/>
      <w:r>
        <w:t>4.2 Moses and Jesus</w:t>
      </w:r>
    </w:p>
    <w:p w14:paraId="5261D564" w14:textId="77777777" w:rsidR="00D039AD"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E444F13" w14:textId="77777777" w:rsidR="00D039AD"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D9A3509" w14:textId="77777777" w:rsidR="00D039AD"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4FF18FC2" w14:textId="77777777" w:rsidR="00D039AD" w:rsidRDefault="00000000">
      <w:pPr>
        <w:pStyle w:val="Heading2"/>
      </w:pPr>
      <w:bookmarkStart w:id="51" w:name="the-covenant"/>
      <w:bookmarkEnd w:id="50"/>
      <w:r>
        <w:t>4.3 The Covenant</w:t>
      </w:r>
    </w:p>
    <w:p w14:paraId="0124D820" w14:textId="77777777" w:rsidR="00D039AD"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7D840482" w14:textId="77777777" w:rsidR="00D039AD"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and is a teaching most faiths teach, regardless of their historical connections to each other.</w:t>
      </w:r>
    </w:p>
    <w:p w14:paraId="4CADFAF8" w14:textId="77777777" w:rsidR="00D039AD" w:rsidRDefault="00000000">
      <w:pPr>
        <w:pStyle w:val="Heading2"/>
      </w:pPr>
      <w:bookmarkStart w:id="52" w:name="fulfillment"/>
      <w:bookmarkEnd w:id="51"/>
      <w:r>
        <w:t>4.4 Fulfillment</w:t>
      </w:r>
    </w:p>
    <w:p w14:paraId="4981D855" w14:textId="77777777" w:rsidR="00D039AD"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1554FF5C" w14:textId="77777777" w:rsidR="00D039AD"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78D53506" w14:textId="77777777" w:rsidR="00D039AD"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266027C2" w14:textId="77777777" w:rsidR="00D039AD" w:rsidRDefault="00000000">
      <w:pPr>
        <w:pStyle w:val="Heading2"/>
      </w:pPr>
      <w:bookmarkStart w:id="53" w:name="seize-the-day"/>
      <w:bookmarkEnd w:id="52"/>
      <w:r>
        <w:t>4.5 Seize the Day</w:t>
      </w:r>
    </w:p>
    <w:p w14:paraId="51E20BA0" w14:textId="77777777" w:rsidR="00D039AD"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67E4E445" w14:textId="77777777" w:rsidR="00D039AD"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53162187" w14:textId="77777777" w:rsidR="00D039AD" w:rsidRDefault="00000000">
      <w:pPr>
        <w:pStyle w:val="Heading2"/>
      </w:pPr>
      <w:bookmarkStart w:id="54" w:name="Xa78b400f5835a52ad02771782a525aae431bb56"/>
      <w:bookmarkEnd w:id="53"/>
      <w:r>
        <w:lastRenderedPageBreak/>
        <w:t>4.6 The Day Manifests God’s Names and Attributes</w:t>
      </w:r>
    </w:p>
    <w:p w14:paraId="1311188E" w14:textId="77777777" w:rsidR="00D039AD" w:rsidRDefault="00000000">
      <w:pPr>
        <w:pStyle w:val="FirstParagraph"/>
      </w:pPr>
      <w:r>
        <w:t>The Day of Resurrection exemplifies and magnifies God’s names and attributes. The following are brief descriptions in how using the 19 groups from Chapter 1.</w:t>
      </w:r>
    </w:p>
    <w:p w14:paraId="11E7B144" w14:textId="77777777" w:rsidR="00D039AD" w:rsidRDefault="00000000">
      <w:pPr>
        <w:pStyle w:val="Heading3"/>
      </w:pPr>
      <w:bookmarkStart w:id="55" w:name="the-day-as-unveiling"/>
      <w:r>
        <w:t>4.6.1 The Day as Unveiling</w:t>
      </w:r>
    </w:p>
    <w:p w14:paraId="00884198" w14:textId="77777777" w:rsidR="00D039AD"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06490710" w14:textId="77777777" w:rsidR="00D039AD"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3AA0B60C" w14:textId="77777777" w:rsidR="00D039AD"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4274C967" w14:textId="77777777" w:rsidR="00D039AD"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155F433F" w14:textId="77777777" w:rsidR="00D039AD"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02A37EAA" w14:textId="77777777" w:rsidR="00D039AD" w:rsidRDefault="00000000">
      <w:pPr>
        <w:pStyle w:val="Heading3"/>
      </w:pPr>
      <w:bookmarkStart w:id="56" w:name="the-day-as-judgment-and-renewal"/>
      <w:bookmarkEnd w:id="55"/>
      <w:r>
        <w:lastRenderedPageBreak/>
        <w:t>4.6.2 The Day as Judgment and Renewal</w:t>
      </w:r>
    </w:p>
    <w:p w14:paraId="553EEAC4" w14:textId="77777777" w:rsidR="00D039AD"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69C14515" w14:textId="77777777" w:rsidR="00D039AD"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6842C58" w14:textId="77777777" w:rsidR="00D039AD"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7A5ED29" w14:textId="77777777" w:rsidR="00D039AD"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387F26C" w14:textId="77777777" w:rsidR="00D039AD"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16BD960" w14:textId="77777777" w:rsidR="00D039AD"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717EFDEE" w14:textId="77777777" w:rsidR="00D039AD" w:rsidRDefault="00000000">
      <w:pPr>
        <w:pStyle w:val="Heading3"/>
      </w:pPr>
      <w:bookmarkStart w:id="57" w:name="the-day-as-mercy-and-fulfillment"/>
      <w:bookmarkEnd w:id="56"/>
      <w:r>
        <w:t>4.6.3 The Day as Mercy and Fulfillment</w:t>
      </w:r>
    </w:p>
    <w:p w14:paraId="2FE08D4C" w14:textId="77777777" w:rsidR="00D039AD"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54995D92" w14:textId="77777777" w:rsidR="00D039AD"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1AA79663" w14:textId="77777777" w:rsidR="00D039AD"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2A412078" w14:textId="77777777" w:rsidR="00D039AD"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1F876088" w14:textId="77777777" w:rsidR="00D039AD"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278EF914" w14:textId="77777777" w:rsidR="00D039AD"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2F64C88" w14:textId="77777777" w:rsidR="00D039AD"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DE2D633" w14:textId="77777777" w:rsidR="00D039AD"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72401F5E" w14:textId="77777777" w:rsidR="00D039AD" w:rsidRDefault="00000000">
      <w:pPr>
        <w:pStyle w:val="Heading2"/>
      </w:pPr>
      <w:bookmarkStart w:id="58" w:name="the-first-paragraph-of-the-kitab-i-aqdas"/>
      <w:bookmarkEnd w:id="54"/>
      <w:bookmarkEnd w:id="57"/>
      <w:r>
        <w:t>4.7 The First Paragraph of the Kitab-i-Aqdas</w:t>
      </w:r>
    </w:p>
    <w:p w14:paraId="210045DF" w14:textId="77777777" w:rsidR="00D039AD"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2854512" w14:textId="77777777" w:rsidR="00D039AD" w:rsidRDefault="00000000">
      <w:r>
        <w:br w:type="page"/>
      </w:r>
    </w:p>
    <w:p w14:paraId="6DB77AD5" w14:textId="77777777" w:rsidR="00D039AD" w:rsidRDefault="00000000">
      <w:pPr>
        <w:pStyle w:val="Heading1"/>
      </w:pPr>
      <w:bookmarkStart w:id="59" w:name="belief-in-the-commands-of-god"/>
      <w:bookmarkStart w:id="60" w:name="_Toc192542534"/>
      <w:bookmarkEnd w:id="47"/>
      <w:bookmarkEnd w:id="58"/>
      <w:r>
        <w:lastRenderedPageBreak/>
        <w:t>5. Belief in the Commands of God</w:t>
      </w:r>
      <w:bookmarkEnd w:id="60"/>
    </w:p>
    <w:p w14:paraId="32F03F88" w14:textId="77777777" w:rsidR="00D039AD" w:rsidRDefault="00000000">
      <w:pPr>
        <w:pStyle w:val="Heading2"/>
      </w:pPr>
      <w:bookmarkStart w:id="61" w:name="X61dbd320c46dd9e49c35b7eea79ea92e5aeba3d"/>
      <w:r>
        <w:t>5.1 Introduction: The Divine Command as the Source of Order</w:t>
      </w:r>
    </w:p>
    <w:p w14:paraId="45C20B83" w14:textId="77777777" w:rsidR="00D039AD"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404088E4" w14:textId="77777777" w:rsidR="00D039AD" w:rsidRDefault="00000000">
      <w:pPr>
        <w:pStyle w:val="Heading3"/>
      </w:pPr>
      <w:bookmarkStart w:id="62" w:name="command-of-god-before-and-after"/>
      <w:r>
        <w:t>5.1.1 Command of God Before and After</w:t>
      </w:r>
    </w:p>
    <w:p w14:paraId="06D066AD" w14:textId="77777777" w:rsidR="00D039AD"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3FFB825" w14:textId="77777777" w:rsidR="00D039AD"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044806E3" w14:textId="77777777" w:rsidR="00D039AD"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5A3CE2B8" w14:textId="77777777" w:rsidR="00D039AD" w:rsidRDefault="00000000">
      <w:pPr>
        <w:pStyle w:val="Heading3"/>
      </w:pPr>
      <w:bookmarkStart w:id="63" w:name="revelation"/>
      <w:bookmarkEnd w:id="62"/>
      <w:r>
        <w:t>5.1.2 Revelation</w:t>
      </w:r>
    </w:p>
    <w:p w14:paraId="6CD285C8" w14:textId="77777777" w:rsidR="00D039AD"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63633ACC" w14:textId="77777777" w:rsidR="00D039AD"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70D388BC" w14:textId="77777777" w:rsidR="00D039AD"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7E319253" w14:textId="77777777" w:rsidR="00D039AD" w:rsidRDefault="00000000">
      <w:pPr>
        <w:pStyle w:val="Heading3"/>
      </w:pPr>
      <w:bookmarkStart w:id="64" w:name="the-book"/>
      <w:bookmarkEnd w:id="63"/>
      <w:r>
        <w:t>5.1.3 The Book</w:t>
      </w:r>
    </w:p>
    <w:p w14:paraId="4EC76812" w14:textId="77777777" w:rsidR="00D039AD"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2F0665C" w14:textId="77777777" w:rsidR="00D039AD"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6B93BFDF" w14:textId="77777777" w:rsidR="00D039AD" w:rsidRDefault="00000000">
      <w:pPr>
        <w:pStyle w:val="Heading2"/>
      </w:pPr>
      <w:bookmarkStart w:id="65" w:name="X00691c18c60aad0e789633527fa741ceaaa8610"/>
      <w:bookmarkEnd w:id="61"/>
      <w:bookmarkEnd w:id="64"/>
      <w:r>
        <w:t>5.2 The Continuity of Divine Command Across Dispensations</w:t>
      </w:r>
    </w:p>
    <w:p w14:paraId="1E34AFCC" w14:textId="77777777" w:rsidR="00D039AD"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6648DA3B" w14:textId="77777777" w:rsidR="00D039AD"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3E90152" w14:textId="77777777" w:rsidR="00D039AD" w:rsidRDefault="00000000">
      <w:pPr>
        <w:pStyle w:val="Heading3"/>
      </w:pPr>
      <w:bookmarkStart w:id="66" w:name="the-most-great-command"/>
      <w:r>
        <w:t>5.2.1 The Most Great Command</w:t>
      </w:r>
    </w:p>
    <w:p w14:paraId="6CE4723D" w14:textId="77777777" w:rsidR="00D039AD"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12FF8AFE" w14:textId="77777777" w:rsidR="00D039AD"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083FD6D" w14:textId="77777777" w:rsidR="00D039AD"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129E1F8F" w14:textId="77777777" w:rsidR="00D039AD"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72D6639" w14:textId="77777777" w:rsidR="00D039AD" w:rsidRDefault="00000000">
      <w:pPr>
        <w:pStyle w:val="Heading2"/>
      </w:pPr>
      <w:bookmarkStart w:id="67" w:name="the-command-is-manifestations-of-light"/>
      <w:bookmarkEnd w:id="65"/>
      <w:bookmarkEnd w:id="66"/>
      <w:r>
        <w:t>5.3 The Command is Manifestations of Light</w:t>
      </w:r>
    </w:p>
    <w:p w14:paraId="03B7782B" w14:textId="77777777" w:rsidR="00D039AD"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3089CCD5" w14:textId="77777777" w:rsidR="00D039AD"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3183DE99" w14:textId="77777777" w:rsidR="00D039AD"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2AFF578B" w14:textId="77777777" w:rsidR="00D039AD"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20CE3FAC" w14:textId="77777777" w:rsidR="00D039AD" w:rsidRDefault="00000000">
      <w:pPr>
        <w:pStyle w:val="Heading2"/>
      </w:pPr>
      <w:bookmarkStart w:id="68" w:name="the-command-nurtures-us"/>
      <w:bookmarkEnd w:id="67"/>
      <w:r>
        <w:t>5.4 The Command Nurtures Us</w:t>
      </w:r>
    </w:p>
    <w:p w14:paraId="236D6A99" w14:textId="77777777" w:rsidR="00D039AD"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379F4381" w14:textId="77777777" w:rsidR="00D039AD"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73ED701F" w14:textId="77777777" w:rsidR="00D039AD"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76F3414E" w14:textId="77777777" w:rsidR="00D039AD"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D1D4AD7" w14:textId="77777777" w:rsidR="00D039AD"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17CCFD8A" w14:textId="77777777" w:rsidR="00D039AD"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require effort and work to reach. These are not just free gifts.</w:t>
      </w:r>
    </w:p>
    <w:p w14:paraId="2E274C1C" w14:textId="77777777" w:rsidR="00D039AD"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349F91C2" w14:textId="77777777" w:rsidR="00D039AD" w:rsidRDefault="00000000">
      <w:pPr>
        <w:pStyle w:val="BodyText"/>
      </w:pPr>
      <w:r>
        <w:t>Belief in the commands of God is belief in the love of God. Belief in the commands of God also requires a love for God and the beauty of God’s creation.</w:t>
      </w:r>
    </w:p>
    <w:p w14:paraId="68A7932B" w14:textId="77777777" w:rsidR="00D039AD" w:rsidRDefault="00000000">
      <w:pPr>
        <w:pStyle w:val="Heading2"/>
      </w:pPr>
      <w:bookmarkStart w:id="69" w:name="the-command-provides-true-freedom"/>
      <w:bookmarkEnd w:id="68"/>
      <w:r>
        <w:t>5.5 The Command Provides True Freedom</w:t>
      </w:r>
    </w:p>
    <w:p w14:paraId="7FC5D4B3" w14:textId="77777777" w:rsidR="00D039AD"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637DCF6F" w14:textId="77777777" w:rsidR="00D039AD" w:rsidRDefault="00000000">
      <w:pPr>
        <w:pStyle w:val="BodyText"/>
      </w:pPr>
      <w:r>
        <w:t>In this small sermon about freedom from the Kitab-i-Aqdas, Baha’u’llah says:</w:t>
      </w:r>
    </w:p>
    <w:p w14:paraId="6C8BD1A1" w14:textId="77777777" w:rsidR="00D039AD"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AF5F470" w14:textId="77777777" w:rsidR="00D039AD" w:rsidRDefault="00000000">
      <w:pPr>
        <w:pStyle w:val="BlockText"/>
      </w:pPr>
      <w:r>
        <w:t>124 Observe the people; they are like sheep, in need of a shepherd to protect them—this is indeed an absolute truth. We affirm this in certain contexts but not in others, for We are all-knowing.</w:t>
      </w:r>
    </w:p>
    <w:p w14:paraId="58AF5CB4" w14:textId="77777777" w:rsidR="00D039AD"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A84546F" w14:textId="77777777" w:rsidR="00D039AD" w:rsidRDefault="00000000">
      <w:pPr>
        <w:pStyle w:val="FirstParagraph"/>
      </w:pPr>
      <w:r>
        <w:lastRenderedPageBreak/>
        <w:t>True freedom is derived from the protection the Command provides. The command is keys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s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21A80782" w14:textId="77777777" w:rsidR="00D039AD"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634D041" w14:textId="77777777" w:rsidR="00D039AD" w:rsidRDefault="00000000">
      <w:pPr>
        <w:pStyle w:val="Heading2"/>
      </w:pPr>
      <w:bookmarkStart w:id="70" w:name="conclusion"/>
      <w:bookmarkEnd w:id="69"/>
      <w:r>
        <w:t>5.6 Conclusion</w:t>
      </w:r>
    </w:p>
    <w:p w14:paraId="73263922" w14:textId="77777777" w:rsidR="00D039AD"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1C6AC04B" w14:textId="77777777" w:rsidR="00D039AD" w:rsidRDefault="00000000">
      <w:pPr>
        <w:pStyle w:val="Heading1"/>
      </w:pPr>
      <w:bookmarkStart w:id="71" w:name="belief-in-the-manifestation-of-god"/>
      <w:bookmarkStart w:id="72" w:name="_Toc192542535"/>
      <w:bookmarkEnd w:id="59"/>
      <w:bookmarkEnd w:id="70"/>
      <w:r>
        <w:t>6. Belief in the Manifestation of God</w:t>
      </w:r>
      <w:bookmarkEnd w:id="72"/>
    </w:p>
    <w:p w14:paraId="465FC94C" w14:textId="77777777" w:rsidR="00D039AD" w:rsidRDefault="00000000">
      <w:pPr>
        <w:pStyle w:val="Heading2"/>
      </w:pPr>
      <w:bookmarkStart w:id="73" w:name="by-him-the-hour-has-come"/>
      <w:r>
        <w:t>6.1 By Him the Hour has come</w:t>
      </w:r>
    </w:p>
    <w:p w14:paraId="63BA5075" w14:textId="77777777" w:rsidR="00D039AD" w:rsidRDefault="00000000">
      <w:pPr>
        <w:pStyle w:val="Heading2"/>
      </w:pPr>
      <w:bookmarkStart w:id="74" w:name="appeared-in-the-most-glorious-attire"/>
      <w:bookmarkEnd w:id="73"/>
      <w:r>
        <w:t>6.2 Appeared In the Most Glorious Attire</w:t>
      </w:r>
    </w:p>
    <w:p w14:paraId="7DAD8F43" w14:textId="77777777" w:rsidR="00D039AD" w:rsidRDefault="00000000">
      <w:pPr>
        <w:pStyle w:val="Heading2"/>
      </w:pPr>
      <w:bookmarkStart w:id="75" w:name="calls-you-to-his-own-self"/>
      <w:bookmarkEnd w:id="74"/>
      <w:r>
        <w:t>6.3 Calls you to His Own Self</w:t>
      </w:r>
    </w:p>
    <w:p w14:paraId="065DF9BA" w14:textId="77777777" w:rsidR="00D039AD" w:rsidRDefault="00000000">
      <w:pPr>
        <w:pStyle w:val="FirstParagraph"/>
      </w:pPr>
      <w:r>
        <w:t>whoever has turned to Me has turned to the Worshiped One</w:t>
      </w:r>
    </w:p>
    <w:p w14:paraId="5E41F5C3" w14:textId="77777777" w:rsidR="00D039AD" w:rsidRDefault="00000000">
      <w:pPr>
        <w:pStyle w:val="BodyText"/>
      </w:pPr>
      <w:r>
        <w:t>Hearts of those who turn to Him are illumined</w:t>
      </w:r>
    </w:p>
    <w:p w14:paraId="237E2597" w14:textId="77777777" w:rsidR="00D039AD" w:rsidRDefault="00000000">
      <w:pPr>
        <w:pStyle w:val="Heading2"/>
      </w:pPr>
      <w:bookmarkStart w:id="76" w:name="the-greatest-name-baha"/>
      <w:bookmarkEnd w:id="75"/>
      <w:r>
        <w:t>6.4 The Greatest Name (Baha)</w:t>
      </w:r>
    </w:p>
    <w:p w14:paraId="3974CCFA" w14:textId="77777777" w:rsidR="00D039AD" w:rsidRDefault="00000000">
      <w:pPr>
        <w:pStyle w:val="FirstParagraph"/>
      </w:pPr>
      <w:r>
        <w:t>Reigns supreme over all the worlds</w:t>
      </w:r>
    </w:p>
    <w:p w14:paraId="50E8525C" w14:textId="77777777" w:rsidR="00D039AD" w:rsidRDefault="00000000">
      <w:pPr>
        <w:pStyle w:val="BodyText"/>
      </w:pPr>
      <w:r>
        <w:lastRenderedPageBreak/>
        <w:t>Burns away the clouds of glory</w:t>
      </w:r>
    </w:p>
    <w:p w14:paraId="7BAC6E75" w14:textId="77777777" w:rsidR="00D039AD" w:rsidRDefault="00000000">
      <w:pPr>
        <w:pStyle w:val="BodyText"/>
      </w:pPr>
      <w:r>
        <w:t>The name by which We have subdued the world.</w:t>
      </w:r>
    </w:p>
    <w:p w14:paraId="211672F2" w14:textId="77777777" w:rsidR="00D039AD" w:rsidRDefault="00000000">
      <w:pPr>
        <w:pStyle w:val="BodyText"/>
      </w:pPr>
      <w:r>
        <w:t>Every lofty and towering mountain has been shattered</w:t>
      </w:r>
    </w:p>
    <w:p w14:paraId="75446BE0" w14:textId="77777777" w:rsidR="00D039AD" w:rsidRDefault="00000000">
      <w:pPr>
        <w:pStyle w:val="Heading2"/>
      </w:pPr>
      <w:bookmarkStart w:id="77" w:name="his-beloved"/>
      <w:bookmarkEnd w:id="76"/>
      <w:r>
        <w:t>6.5 His Beloved</w:t>
      </w:r>
    </w:p>
    <w:p w14:paraId="5CEB78E5" w14:textId="77777777" w:rsidR="00D039AD" w:rsidRDefault="00000000">
      <w:pPr>
        <w:pStyle w:val="FirstParagraph"/>
      </w:pPr>
      <w:r>
        <w:t>Hears from the heaven of revelation.</w:t>
      </w:r>
    </w:p>
    <w:p w14:paraId="5089C13B" w14:textId="77777777" w:rsidR="00D039AD" w:rsidRDefault="00000000">
      <w:pPr>
        <w:pStyle w:val="Heading2"/>
      </w:pPr>
      <w:bookmarkStart w:id="78" w:name="my-love"/>
      <w:bookmarkEnd w:id="77"/>
      <w:r>
        <w:t>6.6 My Love</w:t>
      </w:r>
    </w:p>
    <w:p w14:paraId="4FC6DEAE" w14:textId="77777777" w:rsidR="00D039AD" w:rsidRDefault="00000000">
      <w:pPr>
        <w:pStyle w:val="Heading2"/>
      </w:pPr>
      <w:bookmarkStart w:id="79" w:name="supreme-word"/>
      <w:bookmarkEnd w:id="78"/>
      <w:r>
        <w:t>6.7 Supreme Word</w:t>
      </w:r>
    </w:p>
    <w:p w14:paraId="1B59A8C8" w14:textId="77777777" w:rsidR="00D039AD" w:rsidRDefault="00000000">
      <w:pPr>
        <w:pStyle w:val="Heading2"/>
      </w:pPr>
      <w:bookmarkStart w:id="80" w:name="the-dawning-place-of-revelation"/>
      <w:bookmarkEnd w:id="79"/>
      <w:r>
        <w:t>6.8 The Dawning Place of Revelation</w:t>
      </w:r>
    </w:p>
    <w:p w14:paraId="59ACC5E4" w14:textId="77777777" w:rsidR="00D039AD" w:rsidRDefault="00000000">
      <w:pPr>
        <w:pStyle w:val="Heading2"/>
      </w:pPr>
      <w:bookmarkStart w:id="81" w:name="Xe9d958409ef16b2a77f2e9fd58178671d2ce704"/>
      <w:bookmarkEnd w:id="80"/>
      <w:r>
        <w:t>6.9 The Dawning Place of the Light of Divinity</w:t>
      </w:r>
    </w:p>
    <w:p w14:paraId="54308F5F" w14:textId="77777777" w:rsidR="00D039AD" w:rsidRDefault="00000000">
      <w:pPr>
        <w:pStyle w:val="Heading2"/>
      </w:pPr>
      <w:bookmarkStart w:id="82" w:name="X3ff3bc77c3421c09fde4f2ece0eba4652338964"/>
      <w:bookmarkEnd w:id="81"/>
      <w:r>
        <w:t>6.10 The Dawning Place of His Most Excellent Names</w:t>
      </w:r>
    </w:p>
    <w:p w14:paraId="65F91DA8" w14:textId="77777777" w:rsidR="00D039AD" w:rsidRDefault="00000000">
      <w:pPr>
        <w:pStyle w:val="FirstParagraph"/>
      </w:pPr>
      <w:r>
        <w:t>all the rising and setting points are made manifest</w:t>
      </w:r>
    </w:p>
    <w:p w14:paraId="20F39052" w14:textId="77777777" w:rsidR="00D039AD" w:rsidRDefault="00000000">
      <w:pPr>
        <w:pStyle w:val="Heading2"/>
      </w:pPr>
      <w:bookmarkStart w:id="83" w:name="the-dawning-place-of-grandeur"/>
      <w:bookmarkEnd w:id="82"/>
      <w:r>
        <w:t>6.11 The Dawning Place of Grandeur</w:t>
      </w:r>
    </w:p>
    <w:p w14:paraId="3AF46EE9" w14:textId="77777777" w:rsidR="00D039AD" w:rsidRDefault="00000000">
      <w:pPr>
        <w:pStyle w:val="Heading2"/>
      </w:pPr>
      <w:bookmarkStart w:id="84" w:name="X8ee2366b9cfd08830478a5084bbdb51538e77b0"/>
      <w:bookmarkEnd w:id="83"/>
      <w:r>
        <w:t>6.12 The Dawning Place of His Most Radiant Cause</w:t>
      </w:r>
    </w:p>
    <w:p w14:paraId="4E4FA14F" w14:textId="77777777" w:rsidR="00D039AD" w:rsidRDefault="00000000">
      <w:pPr>
        <w:pStyle w:val="Heading2"/>
      </w:pPr>
      <w:bookmarkStart w:id="85" w:name="the-dawning-place-of-oneness"/>
      <w:bookmarkEnd w:id="84"/>
      <w:r>
        <w:t>6.13 The Dawning Place of Oneness</w:t>
      </w:r>
    </w:p>
    <w:p w14:paraId="5FEC242C" w14:textId="77777777" w:rsidR="00D039AD" w:rsidRDefault="00000000">
      <w:pPr>
        <w:pStyle w:val="Heading2"/>
      </w:pPr>
      <w:bookmarkStart w:id="86" w:name="the-pen-of-revelation"/>
      <w:bookmarkEnd w:id="85"/>
      <w:r>
        <w:t>6.14 The Pen of Revelation</w:t>
      </w:r>
    </w:p>
    <w:p w14:paraId="013488F9" w14:textId="77777777" w:rsidR="00D039AD" w:rsidRDefault="00000000">
      <w:pPr>
        <w:pStyle w:val="Heading2"/>
      </w:pPr>
      <w:bookmarkStart w:id="87" w:name="the-heaven-of-revelation"/>
      <w:bookmarkEnd w:id="86"/>
      <w:r>
        <w:t>6.15 The Heaven of Revelation</w:t>
      </w:r>
    </w:p>
    <w:p w14:paraId="57777BE4" w14:textId="77777777" w:rsidR="00D039AD" w:rsidRDefault="00000000">
      <w:pPr>
        <w:pStyle w:val="Heading2"/>
      </w:pPr>
      <w:bookmarkStart w:id="88" w:name="the-qiblih"/>
      <w:bookmarkEnd w:id="87"/>
      <w:r>
        <w:t>6.16 The Qiblih</w:t>
      </w:r>
    </w:p>
    <w:p w14:paraId="1DD8C5F4" w14:textId="77777777" w:rsidR="00D039AD" w:rsidRDefault="00000000">
      <w:pPr>
        <w:pStyle w:val="FirstParagraph"/>
      </w:pPr>
      <w:r>
        <w:t>The point of adoration.</w:t>
      </w:r>
    </w:p>
    <w:p w14:paraId="202EE4B4" w14:textId="77777777" w:rsidR="00D039AD" w:rsidRDefault="00000000">
      <w:pPr>
        <w:pStyle w:val="Heading2"/>
      </w:pPr>
      <w:bookmarkStart w:id="89" w:name="the-supreme-pen"/>
      <w:bookmarkEnd w:id="88"/>
      <w:r>
        <w:t>6.17 The Supreme Pen</w:t>
      </w:r>
    </w:p>
    <w:p w14:paraId="420896AC" w14:textId="77777777" w:rsidR="00D039AD" w:rsidRDefault="00000000">
      <w:pPr>
        <w:pStyle w:val="Heading2"/>
      </w:pPr>
      <w:bookmarkStart w:id="90" w:name="the-pen-of-justice"/>
      <w:bookmarkEnd w:id="89"/>
      <w:r>
        <w:t>6.18 The Pen of Justice</w:t>
      </w:r>
    </w:p>
    <w:p w14:paraId="5E8910AF" w14:textId="77777777" w:rsidR="00D039AD" w:rsidRDefault="00000000">
      <w:pPr>
        <w:pStyle w:val="FirstParagraph"/>
      </w:pPr>
      <w:r>
        <w:t>Through the weight of oppression, the light of justice has appeared in all else, and through acceptance of abasement, the glory of God has shone forth among the worlds.</w:t>
      </w:r>
    </w:p>
    <w:p w14:paraId="4B51FF5C" w14:textId="77777777" w:rsidR="00D039AD" w:rsidRDefault="00000000">
      <w:pPr>
        <w:pStyle w:val="Heading2"/>
      </w:pPr>
      <w:bookmarkStart w:id="91" w:name="the-pen-of-the-most-high"/>
      <w:bookmarkEnd w:id="90"/>
      <w:r>
        <w:t>6.19 The Pen of the Most High</w:t>
      </w:r>
    </w:p>
    <w:p w14:paraId="23BE5AF1" w14:textId="77777777" w:rsidR="00D039AD" w:rsidRDefault="00000000">
      <w:pPr>
        <w:pStyle w:val="FirstParagraph"/>
      </w:pPr>
      <w:r>
        <w:t xml:space="preserve">O Pen of the Most High! Move upon the Tablet by the permission of thy Lord, the Creator of the heavens, and then recount how the Dawning-Place of Oneness desired the School of Detachment, that the free </w:t>
      </w:r>
      <w:r>
        <w:lastRenderedPageBreak/>
        <w:t>souls might gain insight into the measure of a needle’s eye of what lies behind the veils of the mysteries of thy Lord, the Almighty, the All-Knowing.</w:t>
      </w:r>
    </w:p>
    <w:p w14:paraId="58B3A651" w14:textId="77777777" w:rsidR="00D039AD"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7F00584C" w14:textId="77777777" w:rsidR="00D039AD" w:rsidRDefault="00000000">
      <w:pPr>
        <w:pStyle w:val="Heading2"/>
      </w:pPr>
      <w:bookmarkStart w:id="92" w:name="commander"/>
      <w:bookmarkEnd w:id="91"/>
      <w:r>
        <w:t>6.20 Commander</w:t>
      </w:r>
    </w:p>
    <w:p w14:paraId="4B486ADF" w14:textId="77777777" w:rsidR="00D039AD" w:rsidRDefault="00000000">
      <w:pPr>
        <w:pStyle w:val="Heading2"/>
      </w:pPr>
      <w:bookmarkStart w:id="93" w:name="the-most-exalted-pen"/>
      <w:bookmarkEnd w:id="92"/>
      <w:r>
        <w:t>6.21 The Most Exalted Pen</w:t>
      </w:r>
    </w:p>
    <w:p w14:paraId="3438D23E" w14:textId="77777777" w:rsidR="00D039AD" w:rsidRDefault="00000000">
      <w:pPr>
        <w:pStyle w:val="FirstParagraph"/>
      </w:pPr>
      <w:r>
        <w:t>the Most Exalted Pen would not move in this Revelation except to mention His exalted stations and His most glorious vision</w:t>
      </w:r>
    </w:p>
    <w:p w14:paraId="02E65737" w14:textId="77777777" w:rsidR="00D039AD" w:rsidRDefault="00000000">
      <w:pPr>
        <w:pStyle w:val="BodyText"/>
      </w:pPr>
      <w:r>
        <w:t>When it moves, the breath of God wafts through all else.</w:t>
      </w:r>
    </w:p>
    <w:p w14:paraId="59AC7F6B" w14:textId="77777777" w:rsidR="00D039AD" w:rsidRDefault="00000000">
      <w:pPr>
        <w:pStyle w:val="BodyText"/>
      </w:pPr>
      <w:r>
        <w:t>When it stops, the essence of tranquility appears within existence.</w:t>
      </w:r>
    </w:p>
    <w:p w14:paraId="49A10CAE" w14:textId="77777777" w:rsidR="00D039AD" w:rsidRDefault="00000000">
      <w:pPr>
        <w:pStyle w:val="Heading2"/>
      </w:pPr>
      <w:bookmarkStart w:id="94" w:name="the-station-of-his-own-self"/>
      <w:bookmarkEnd w:id="93"/>
      <w:r>
        <w:t>6.22 The Station of His Own Self</w:t>
      </w:r>
    </w:p>
    <w:p w14:paraId="427053C4" w14:textId="77777777" w:rsidR="00D039AD" w:rsidRDefault="00000000">
      <w:pPr>
        <w:pStyle w:val="Heading2"/>
      </w:pPr>
      <w:bookmarkStart w:id="95" w:name="the-desired-one"/>
      <w:bookmarkEnd w:id="94"/>
      <w:r>
        <w:t>6.23 The Desired One</w:t>
      </w:r>
    </w:p>
    <w:p w14:paraId="6A4A56E6" w14:textId="77777777" w:rsidR="00D039AD" w:rsidRDefault="00000000">
      <w:pPr>
        <w:pStyle w:val="Heading2"/>
      </w:pPr>
      <w:bookmarkStart w:id="96" w:name="the-chosen-one"/>
      <w:bookmarkEnd w:id="95"/>
      <w:r>
        <w:t>6.24 The Chosen One</w:t>
      </w:r>
    </w:p>
    <w:p w14:paraId="40F4A772" w14:textId="77777777" w:rsidR="00D039AD" w:rsidRDefault="00000000">
      <w:pPr>
        <w:pStyle w:val="FirstParagraph"/>
      </w:pPr>
      <w:r>
        <w:t>who have arisen to remember Me among My creation and to elevate My Word in My dominion. They are the stars of the heaven of My care and the lamps of My guidance for all beings.</w:t>
      </w:r>
    </w:p>
    <w:p w14:paraId="04C89DDB" w14:textId="77777777" w:rsidR="00D039AD" w:rsidRDefault="00000000">
      <w:pPr>
        <w:pStyle w:val="Heading2"/>
      </w:pPr>
      <w:bookmarkStart w:id="97" w:name="the-source-of-beauty"/>
      <w:bookmarkEnd w:id="96"/>
      <w:r>
        <w:lastRenderedPageBreak/>
        <w:t>6.25 The Source of Beauty</w:t>
      </w:r>
    </w:p>
    <w:p w14:paraId="1F5C7B14" w14:textId="77777777" w:rsidR="00D039AD" w:rsidRDefault="00000000">
      <w:pPr>
        <w:pStyle w:val="Heading2"/>
      </w:pPr>
      <w:bookmarkStart w:id="98" w:name="the-promised-one"/>
      <w:bookmarkEnd w:id="97"/>
      <w:r>
        <w:t>6.26 The Promised One</w:t>
      </w:r>
    </w:p>
    <w:p w14:paraId="39EA81A9" w14:textId="77777777" w:rsidR="00D039AD" w:rsidRDefault="00000000">
      <w:pPr>
        <w:pStyle w:val="Heading2"/>
      </w:pPr>
      <w:bookmarkStart w:id="99" w:name="the-sun-of-truth-and-explanation"/>
      <w:bookmarkEnd w:id="98"/>
      <w:r>
        <w:t>6.27 The Sun of Truth and Explanation</w:t>
      </w:r>
    </w:p>
    <w:p w14:paraId="747D1099" w14:textId="77777777" w:rsidR="00D039AD" w:rsidRDefault="00000000">
      <w:pPr>
        <w:pStyle w:val="Heading2"/>
      </w:pPr>
      <w:bookmarkStart w:id="100" w:name="the-most-luminous-station"/>
      <w:bookmarkEnd w:id="99"/>
      <w:r>
        <w:t>6.28 The Most Luminous Station</w:t>
      </w:r>
    </w:p>
    <w:p w14:paraId="7CF2C679" w14:textId="77777777" w:rsidR="00D039AD" w:rsidRDefault="00000000">
      <w:pPr>
        <w:pStyle w:val="Heading2"/>
      </w:pPr>
      <w:bookmarkStart w:id="101" w:name="the-sun-of-the-bayan"/>
      <w:bookmarkEnd w:id="100"/>
      <w:r>
        <w:t>6.29 The Sun of the Bayan</w:t>
      </w:r>
    </w:p>
    <w:p w14:paraId="08B50AC5" w14:textId="77777777" w:rsidR="00D039AD" w:rsidRDefault="00000000">
      <w:pPr>
        <w:pStyle w:val="Heading2"/>
      </w:pPr>
      <w:bookmarkStart w:id="102" w:name="the-sun-of-speech"/>
      <w:bookmarkEnd w:id="101"/>
      <w:r>
        <w:t>6.30 The Sun of Speech</w:t>
      </w:r>
    </w:p>
    <w:p w14:paraId="246ACFF4" w14:textId="77777777" w:rsidR="00D039AD" w:rsidRDefault="00000000">
      <w:pPr>
        <w:pStyle w:val="Heading2"/>
      </w:pPr>
      <w:bookmarkStart w:id="103" w:name="the-sun-of-proof"/>
      <w:bookmarkEnd w:id="102"/>
      <w:r>
        <w:t>6.31 The Sun of Proof</w:t>
      </w:r>
    </w:p>
    <w:p w14:paraId="30B899CF" w14:textId="77777777" w:rsidR="00D039AD" w:rsidRDefault="00000000">
      <w:pPr>
        <w:pStyle w:val="Heading2"/>
      </w:pPr>
      <w:bookmarkStart w:id="104" w:name="luminary-of-evidence"/>
      <w:bookmarkEnd w:id="103"/>
      <w:r>
        <w:t>6.32 Luminary of Evidence</w:t>
      </w:r>
    </w:p>
    <w:p w14:paraId="34F16FB2" w14:textId="77777777" w:rsidR="00D039AD" w:rsidRDefault="00000000">
      <w:pPr>
        <w:pStyle w:val="Heading2"/>
      </w:pPr>
      <w:bookmarkStart w:id="105" w:name="the-sea-of-utterance"/>
      <w:bookmarkEnd w:id="104"/>
      <w:r>
        <w:t>6.33 The Sea of Utterance</w:t>
      </w:r>
    </w:p>
    <w:p w14:paraId="2D56BCCF" w14:textId="77777777" w:rsidR="00D039AD" w:rsidRDefault="00000000">
      <w:pPr>
        <w:pStyle w:val="Heading2"/>
      </w:pPr>
      <w:bookmarkStart w:id="106" w:name="the-greatest-sea"/>
      <w:bookmarkEnd w:id="105"/>
      <w:r>
        <w:t>6.34 The Greatest Sea</w:t>
      </w:r>
    </w:p>
    <w:p w14:paraId="73960D10" w14:textId="77777777" w:rsidR="00D039AD" w:rsidRDefault="00000000">
      <w:pPr>
        <w:pStyle w:val="Heading2"/>
      </w:pPr>
      <w:bookmarkStart w:id="107" w:name="the-dove"/>
      <w:bookmarkEnd w:id="106"/>
      <w:r>
        <w:t>6.35 The Dove</w:t>
      </w:r>
    </w:p>
    <w:p w14:paraId="5E802409" w14:textId="77777777" w:rsidR="00D039AD" w:rsidRDefault="00000000">
      <w:pPr>
        <w:pStyle w:val="FirstParagraph"/>
      </w:pPr>
      <w:r>
        <w:t>sung upon the branches in remembrance of her Lord</w:t>
      </w:r>
    </w:p>
    <w:p w14:paraId="74F3459B" w14:textId="77777777" w:rsidR="00D039AD" w:rsidRDefault="00000000">
      <w:pPr>
        <w:pStyle w:val="Heading2"/>
      </w:pPr>
      <w:bookmarkStart w:id="108" w:name="the-kingdom"/>
      <w:bookmarkEnd w:id="107"/>
      <w:r>
        <w:t>6.36 The Kingdom</w:t>
      </w:r>
    </w:p>
    <w:p w14:paraId="33C2516E" w14:textId="77777777" w:rsidR="00D039AD" w:rsidRDefault="00000000">
      <w:pPr>
        <w:pStyle w:val="Heading2"/>
      </w:pPr>
      <w:bookmarkStart w:id="109" w:name="Xfdca17608d98a19204fc3e53083d7340db51c72"/>
      <w:bookmarkEnd w:id="108"/>
      <w:r>
        <w:t>6.37 The Key to the Hidden Treasure is My Love</w:t>
      </w:r>
    </w:p>
    <w:p w14:paraId="40BAC832" w14:textId="77777777" w:rsidR="00D039AD" w:rsidRDefault="00000000">
      <w:pPr>
        <w:pStyle w:val="Heading2"/>
      </w:pPr>
      <w:bookmarkStart w:id="110" w:name="the-horizon-of-radiance"/>
      <w:bookmarkEnd w:id="109"/>
      <w:r>
        <w:t>6.38 The Horizon of Radiance</w:t>
      </w:r>
    </w:p>
    <w:p w14:paraId="589EFAD5" w14:textId="77777777" w:rsidR="00D039AD" w:rsidRDefault="00000000">
      <w:pPr>
        <w:pStyle w:val="Heading2"/>
      </w:pPr>
      <w:bookmarkStart w:id="111" w:name="the-shepherd"/>
      <w:bookmarkEnd w:id="110"/>
      <w:r>
        <w:t>6.39 The Shepherd</w:t>
      </w:r>
    </w:p>
    <w:p w14:paraId="6609A0F5" w14:textId="77777777" w:rsidR="00D039AD" w:rsidRDefault="00000000">
      <w:pPr>
        <w:pStyle w:val="Heading2"/>
      </w:pPr>
      <w:bookmarkStart w:id="112" w:name="the-root"/>
      <w:bookmarkEnd w:id="111"/>
      <w:r>
        <w:t>6.40 The Root</w:t>
      </w:r>
    </w:p>
    <w:p w14:paraId="1A70C035" w14:textId="77777777" w:rsidR="00D039AD" w:rsidRDefault="00000000">
      <w:pPr>
        <w:pStyle w:val="FirstParagraph"/>
      </w:pPr>
      <w:r>
        <w:t>What branches off from the Root is called the Branch.</w:t>
      </w:r>
    </w:p>
    <w:p w14:paraId="728A65A0" w14:textId="77777777" w:rsidR="00D039AD" w:rsidRDefault="00000000">
      <w:pPr>
        <w:pStyle w:val="Heading2"/>
      </w:pPr>
      <w:bookmarkStart w:id="113" w:name="no-manifestation-for-1000-years"/>
      <w:bookmarkEnd w:id="112"/>
      <w:r>
        <w:t>6.41 No Manifestation For 1,000 Years</w:t>
      </w:r>
    </w:p>
    <w:p w14:paraId="4269AA0E" w14:textId="77777777" w:rsidR="00D039AD" w:rsidRDefault="00000000">
      <w:pPr>
        <w:pStyle w:val="FirstParagraph"/>
      </w:pPr>
      <w:r>
        <w:t>Baha’u’llah says that whoever declares a proclamation before 1,000 years has expired is an imposter. The Kitab-i-Aqdas was first written in 1873, so this could mean at least by the year 2873. The proclamation would include a command of new revelation which could change the law of God. This also ensures there is a duration in the implementation of the Kitab-i-Aqdas to allow for the development of the nations.</w:t>
      </w:r>
    </w:p>
    <w:p w14:paraId="6AADA989" w14:textId="77777777" w:rsidR="00D039AD" w:rsidRDefault="00000000">
      <w:pPr>
        <w:pStyle w:val="BodyText"/>
      </w:pPr>
      <w:r>
        <w:t>Anyone who makes such a proclamation without later repenting will be punished severely by God. No one else has any authority to punish such a person.</w:t>
      </w:r>
    </w:p>
    <w:p w14:paraId="234DCD6E" w14:textId="77777777" w:rsidR="00D039AD" w:rsidRDefault="00000000">
      <w:pPr>
        <w:pStyle w:val="Heading2"/>
      </w:pPr>
      <w:bookmarkStart w:id="114" w:name="ridván"/>
      <w:bookmarkEnd w:id="113"/>
      <w:r>
        <w:lastRenderedPageBreak/>
        <w:t>6.42 Ridván</w:t>
      </w:r>
    </w:p>
    <w:p w14:paraId="7ACEB492" w14:textId="77777777" w:rsidR="00D039AD" w:rsidRDefault="00000000">
      <w:pPr>
        <w:pStyle w:val="FirstParagraph"/>
      </w:pPr>
      <w:r>
        <w:t>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w:t>
      </w:r>
    </w:p>
    <w:p w14:paraId="66F24D68" w14:textId="77777777" w:rsidR="00D039AD" w:rsidRDefault="00000000">
      <w:pPr>
        <w:pStyle w:val="Heading2"/>
      </w:pPr>
      <w:bookmarkStart w:id="115" w:name="we-are-with-you"/>
      <w:bookmarkEnd w:id="114"/>
      <w:r>
        <w:t>6.43 We Are With You</w:t>
      </w:r>
    </w:p>
    <w:p w14:paraId="78907F18" w14:textId="77777777" w:rsidR="00D039AD" w:rsidRDefault="00000000">
      <w:pPr>
        <w:pStyle w:val="FirstParagraph"/>
      </w:pPr>
      <w:r>
        <w:t>Baha’u’llah and the Manifestations will be with you in all conditions, even when He is no longer physically among you. He will assist you with the truth.</w:t>
      </w:r>
    </w:p>
    <w:p w14:paraId="5A68C6A2" w14:textId="77777777" w:rsidR="00D039AD" w:rsidRDefault="00000000">
      <w:pPr>
        <w:pStyle w:val="BodyText"/>
      </w:pPr>
      <w:r>
        <w:t>There is wisdom in His appearance and there is another wisdom in His concealment.</w:t>
      </w:r>
    </w:p>
    <w:p w14:paraId="00992C11" w14:textId="77777777" w:rsidR="00D039AD" w:rsidRDefault="00000000">
      <w:pPr>
        <w:pStyle w:val="Heading2"/>
      </w:pPr>
      <w:bookmarkStart w:id="116" w:name="informs-of-what-is-hidden"/>
      <w:bookmarkEnd w:id="115"/>
      <w:r>
        <w:t>6.44 Informs of What is Hidden</w:t>
      </w:r>
    </w:p>
    <w:p w14:paraId="0F3C3B48" w14:textId="77777777" w:rsidR="00D039AD" w:rsidRDefault="00000000">
      <w:pPr>
        <w:pStyle w:val="Heading2"/>
      </w:pPr>
      <w:bookmarkStart w:id="117" w:name="infallibility"/>
      <w:bookmarkEnd w:id="116"/>
      <w:r>
        <w:t>6.45 Infallibility</w:t>
      </w:r>
    </w:p>
    <w:p w14:paraId="14BAE7FE" w14:textId="77777777" w:rsidR="00D039AD" w:rsidRDefault="00000000">
      <w:pPr>
        <w:pStyle w:val="Heading2"/>
      </w:pPr>
      <w:bookmarkStart w:id="118" w:name="the-sovereign"/>
      <w:bookmarkEnd w:id="117"/>
      <w:r>
        <w:t>6.46 The Sovereign</w:t>
      </w:r>
    </w:p>
    <w:p w14:paraId="6162A80B" w14:textId="77777777" w:rsidR="00D039AD" w:rsidRDefault="00000000">
      <w:pPr>
        <w:pStyle w:val="Heading2"/>
      </w:pPr>
      <w:bookmarkStart w:id="119" w:name="the-manifest-temple"/>
      <w:bookmarkEnd w:id="118"/>
      <w:r>
        <w:t>6.47 The Manifest Temple</w:t>
      </w:r>
    </w:p>
    <w:p w14:paraId="20D58900" w14:textId="77777777" w:rsidR="00D039AD" w:rsidRDefault="00000000">
      <w:pPr>
        <w:pStyle w:val="Heading2"/>
      </w:pPr>
      <w:bookmarkStart w:id="120" w:name="we-and-us"/>
      <w:bookmarkEnd w:id="119"/>
      <w:r>
        <w:t>6.48 We and Us</w:t>
      </w:r>
    </w:p>
    <w:p w14:paraId="3AF57C73" w14:textId="77777777" w:rsidR="00D039AD" w:rsidRDefault="00000000">
      <w:pPr>
        <w:pStyle w:val="Heading2"/>
      </w:pPr>
      <w:bookmarkStart w:id="121" w:name="prior-manifestations-named"/>
      <w:bookmarkEnd w:id="120"/>
      <w:r>
        <w:t>6.49 Prior Manifestations Named</w:t>
      </w:r>
    </w:p>
    <w:p w14:paraId="76B40B23" w14:textId="77777777" w:rsidR="00D039AD" w:rsidRDefault="00000000">
      <w:pPr>
        <w:pStyle w:val="FirstParagraph"/>
      </w:pPr>
      <w:r>
        <w:t>Moses</w:t>
      </w:r>
    </w:p>
    <w:p w14:paraId="741C22DD" w14:textId="77777777" w:rsidR="00D039AD" w:rsidRDefault="00000000">
      <w:pPr>
        <w:pStyle w:val="BodyText"/>
      </w:pPr>
      <w:r>
        <w:t>The Spirit (Jesus Christ)</w:t>
      </w:r>
    </w:p>
    <w:p w14:paraId="767280E0" w14:textId="77777777" w:rsidR="00D039AD" w:rsidRDefault="00000000">
      <w:pPr>
        <w:pStyle w:val="Heading2"/>
      </w:pPr>
      <w:bookmarkStart w:id="122" w:name="types-of-prayers-by-bahaullah"/>
      <w:bookmarkEnd w:id="121"/>
      <w:r>
        <w:t>6.50 Types of Prayers by Baha’u’llah</w:t>
      </w:r>
    </w:p>
    <w:p w14:paraId="21C716AD" w14:textId="77777777" w:rsidR="00D039AD" w:rsidRDefault="00000000">
      <w:pPr>
        <w:pStyle w:val="FirstParagraph"/>
      </w:pPr>
      <w:r>
        <w:t>Praying for something which does not currently exist</w:t>
      </w:r>
    </w:p>
    <w:p w14:paraId="6DBDA3B7" w14:textId="77777777" w:rsidR="00D039AD" w:rsidRDefault="00000000">
      <w:pPr>
        <w:pStyle w:val="Heading2"/>
      </w:pPr>
      <w:bookmarkStart w:id="123" w:name="unmatched-in-these-fields"/>
      <w:bookmarkEnd w:id="122"/>
      <w:r>
        <w:t>6.51 Unmatched In These Fields</w:t>
      </w:r>
    </w:p>
    <w:p w14:paraId="1F3E9E84" w14:textId="77777777" w:rsidR="00D039AD" w:rsidRDefault="00000000">
      <w:pPr>
        <w:pStyle w:val="FirstParagraph"/>
      </w:pPr>
      <w:r>
        <w:t>Mystical Insight</w:t>
      </w:r>
    </w:p>
    <w:p w14:paraId="4053EB52" w14:textId="77777777" w:rsidR="00D039AD" w:rsidRDefault="00000000">
      <w:pPr>
        <w:pStyle w:val="BodyText"/>
      </w:pPr>
      <w:r>
        <w:t>Knowledge</w:t>
      </w:r>
    </w:p>
    <w:p w14:paraId="6E77798F" w14:textId="77777777" w:rsidR="00D039AD" w:rsidRDefault="00000000">
      <w:pPr>
        <w:pStyle w:val="BodyText"/>
      </w:pPr>
      <w:r>
        <w:t>Wisdom</w:t>
      </w:r>
    </w:p>
    <w:p w14:paraId="787F5BCE" w14:textId="77777777" w:rsidR="00D039AD" w:rsidRDefault="00000000">
      <w:pPr>
        <w:pStyle w:val="BodyText"/>
      </w:pPr>
      <w:r>
        <w:t>Expression</w:t>
      </w:r>
    </w:p>
    <w:p w14:paraId="48F1ED97" w14:textId="77777777" w:rsidR="00D039AD" w:rsidRDefault="00000000">
      <w:pPr>
        <w:pStyle w:val="Heading2"/>
      </w:pPr>
      <w:bookmarkStart w:id="124" w:name="bahaullah-is-unlettered"/>
      <w:bookmarkEnd w:id="123"/>
      <w:r>
        <w:t>6.52 Baha’u’llah Is Unlettered</w:t>
      </w:r>
    </w:p>
    <w:p w14:paraId="04348829" w14:textId="77777777" w:rsidR="00D039AD" w:rsidRDefault="00000000">
      <w:pPr>
        <w:pStyle w:val="FirstParagraph"/>
      </w:pPr>
      <w:r>
        <w:t>I have not entered schools, nor have I studied scholarly works.</w:t>
      </w:r>
    </w:p>
    <w:p w14:paraId="6E583940" w14:textId="77777777" w:rsidR="00D039AD" w:rsidRDefault="00000000">
      <w:pPr>
        <w:pStyle w:val="BodyText"/>
      </w:pPr>
      <w:r>
        <w:lastRenderedPageBreak/>
        <w:t>Desired the School of Detachment</w:t>
      </w:r>
    </w:p>
    <w:p w14:paraId="49993A78" w14:textId="77777777" w:rsidR="00D039AD" w:rsidRDefault="00000000">
      <w:pPr>
        <w:pStyle w:val="BodyText"/>
      </w:pPr>
      <w:r>
        <w:t>Entered the School of Meanings and Exposition</w:t>
      </w:r>
    </w:p>
    <w:p w14:paraId="1664EEEE" w14:textId="77777777" w:rsidR="00D039AD" w:rsidRDefault="00000000">
      <w:pPr>
        <w:pStyle w:val="BodyText"/>
      </w:pPr>
      <w:r>
        <w:t>Entered the School of God</w:t>
      </w:r>
    </w:p>
    <w:p w14:paraId="392ED210" w14:textId="77777777" w:rsidR="00D039AD" w:rsidRDefault="00000000">
      <w:pPr>
        <w:pStyle w:val="Heading2"/>
      </w:pPr>
      <w:bookmarkStart w:id="125" w:name="most-great-prison"/>
      <w:bookmarkEnd w:id="124"/>
      <w:r>
        <w:t>6.53 Most Great Prison</w:t>
      </w:r>
    </w:p>
    <w:p w14:paraId="543D9317" w14:textId="77777777" w:rsidR="00D039AD" w:rsidRDefault="00000000">
      <w:pPr>
        <w:pStyle w:val="FirstParagraph"/>
      </w:pPr>
      <w:r>
        <w:t>Here the call of the Lord of Names from the Most Great Prison.</w:t>
      </w:r>
    </w:p>
    <w:p w14:paraId="5940CD0B" w14:textId="77777777" w:rsidR="00D039AD" w:rsidRDefault="00000000">
      <w:pPr>
        <w:pStyle w:val="BodyText"/>
      </w:pPr>
      <w:r>
        <w:t>Akka</w:t>
      </w:r>
    </w:p>
    <w:p w14:paraId="26070A38" w14:textId="77777777" w:rsidR="00D039AD" w:rsidRDefault="00000000">
      <w:pPr>
        <w:pStyle w:val="Heading2"/>
      </w:pPr>
      <w:bookmarkStart w:id="126" w:name="my-love-1"/>
      <w:bookmarkEnd w:id="125"/>
      <w:r>
        <w:t>6.54 My Love</w:t>
      </w:r>
    </w:p>
    <w:p w14:paraId="771FDD68" w14:textId="77777777" w:rsidR="00D039AD" w:rsidRDefault="00000000">
      <w:pPr>
        <w:pStyle w:val="FirstParagraph"/>
      </w:pPr>
      <w:r>
        <w:t>Burns away veils</w:t>
      </w:r>
    </w:p>
    <w:p w14:paraId="1C7DE189" w14:textId="77777777" w:rsidR="00D039AD" w:rsidRDefault="00000000">
      <w:pPr>
        <w:pStyle w:val="Heading2"/>
      </w:pPr>
      <w:bookmarkStart w:id="127" w:name="sacred-houses"/>
      <w:bookmarkEnd w:id="126"/>
      <w:r>
        <w:t>6.55 Sacred Houses</w:t>
      </w:r>
    </w:p>
    <w:p w14:paraId="2441F6E6" w14:textId="77777777" w:rsidR="00D039AD" w:rsidRDefault="00000000">
      <w:pPr>
        <w:pStyle w:val="FirstParagraph"/>
      </w:pPr>
      <w:r>
        <w:t>The House of Baha’u’llah in Baghdad and the House of the Bab in Shiraz.</w:t>
      </w:r>
    </w:p>
    <w:p w14:paraId="11A99CE4" w14:textId="77777777" w:rsidR="00D039AD" w:rsidRDefault="00000000">
      <w:pPr>
        <w:pStyle w:val="Heading2"/>
      </w:pPr>
      <w:bookmarkStart w:id="128" w:name="the-upright-alif"/>
      <w:bookmarkEnd w:id="127"/>
      <w:r>
        <w:t>6.56 The Upright ’Alif</w:t>
      </w:r>
    </w:p>
    <w:p w14:paraId="32F4874F" w14:textId="77777777" w:rsidR="00D039AD" w:rsidRDefault="00000000">
      <w:pPr>
        <w:pStyle w:val="FirstParagraph"/>
      </w:pPr>
      <w:r>
        <w:t>The six (Vav) have been exalted by the upright ’Alif.</w:t>
      </w:r>
    </w:p>
    <w:p w14:paraId="69F7A92E" w14:textId="77777777" w:rsidR="00D039AD" w:rsidRDefault="00000000">
      <w:pPr>
        <w:pStyle w:val="Heading2"/>
      </w:pPr>
      <w:bookmarkStart w:id="129" w:name="the-mystery-of-inversion"/>
      <w:bookmarkEnd w:id="128"/>
      <w:r>
        <w:t>6.57 The Mystery of Inversion</w:t>
      </w:r>
    </w:p>
    <w:p w14:paraId="5D222E7D" w14:textId="77777777" w:rsidR="00D039AD" w:rsidRDefault="00000000">
      <w:pPr>
        <w:pStyle w:val="FirstParagraph"/>
      </w:pPr>
      <w:r>
        <w:t>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w:t>
      </w:r>
    </w:p>
    <w:p w14:paraId="035E5704" w14:textId="77777777" w:rsidR="00D039AD" w:rsidRDefault="00000000">
      <w:pPr>
        <w:pStyle w:val="Heading2"/>
      </w:pPr>
      <w:bookmarkStart w:id="130" w:name="judge"/>
      <w:bookmarkEnd w:id="129"/>
      <w:r>
        <w:t>6.58 Judge</w:t>
      </w:r>
    </w:p>
    <w:p w14:paraId="553CF39E" w14:textId="77777777" w:rsidR="00D039AD" w:rsidRDefault="00000000">
      <w:pPr>
        <w:pStyle w:val="Heading2"/>
      </w:pPr>
      <w:bookmarkStart w:id="131" w:name="chief"/>
      <w:bookmarkEnd w:id="130"/>
      <w:r>
        <w:t>6.59 Chief</w:t>
      </w:r>
    </w:p>
    <w:p w14:paraId="1E5AD2F6" w14:textId="77777777" w:rsidR="00D039AD" w:rsidRDefault="00000000">
      <w:pPr>
        <w:pStyle w:val="Heading2"/>
      </w:pPr>
      <w:bookmarkStart w:id="132" w:name="my-herald-the-bab"/>
      <w:bookmarkEnd w:id="131"/>
      <w:r>
        <w:t>6.60 My Herald (The Bab)</w:t>
      </w:r>
    </w:p>
    <w:p w14:paraId="1D5BE3B0" w14:textId="77777777" w:rsidR="00D039AD" w:rsidRDefault="00000000">
      <w:pPr>
        <w:pStyle w:val="FirstParagraph"/>
      </w:pPr>
      <w:r>
        <w:t>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693A92E1" w14:textId="77777777" w:rsidR="00D039AD" w:rsidRDefault="00000000">
      <w:pPr>
        <w:pStyle w:val="Heading3"/>
      </w:pPr>
      <w:bookmarkStart w:id="133" w:name="he-whom-god-shall-make-manifest"/>
      <w:r>
        <w:lastRenderedPageBreak/>
        <w:t>6.60.1 He Whom God Shall Make Manifest</w:t>
      </w:r>
    </w:p>
    <w:p w14:paraId="0721A792" w14:textId="77777777" w:rsidR="00D039AD" w:rsidRDefault="00000000">
      <w:pPr>
        <w:pStyle w:val="Heading2"/>
      </w:pPr>
      <w:bookmarkStart w:id="134" w:name="breeze-of-my-mercy"/>
      <w:bookmarkEnd w:id="132"/>
      <w:bookmarkEnd w:id="133"/>
      <w:r>
        <w:t>6.61 Breeze of My Mercy</w:t>
      </w:r>
    </w:p>
    <w:p w14:paraId="312639BF" w14:textId="77777777" w:rsidR="00D039AD" w:rsidRDefault="00000000">
      <w:pPr>
        <w:pStyle w:val="FirstParagraph"/>
      </w:pPr>
      <w:r>
        <w:t>Dominates all the worlds</w:t>
      </w:r>
    </w:p>
    <w:p w14:paraId="22822696" w14:textId="77777777" w:rsidR="00D039AD" w:rsidRDefault="00000000">
      <w:pPr>
        <w:pStyle w:val="Heading2"/>
      </w:pPr>
      <w:bookmarkStart w:id="135" w:name="sweet-fragrances"/>
      <w:bookmarkEnd w:id="134"/>
      <w:r>
        <w:t>6.62 Sweet Fragrances</w:t>
      </w:r>
    </w:p>
    <w:p w14:paraId="760F05EE" w14:textId="77777777" w:rsidR="00D039AD" w:rsidRDefault="00000000">
      <w:pPr>
        <w:pStyle w:val="FirstParagraph"/>
      </w:pPr>
      <w:r>
        <w:t>The sweet fragrances of the Most Glorious One dominates all the worlds</w:t>
      </w:r>
    </w:p>
    <w:p w14:paraId="39637991" w14:textId="77777777" w:rsidR="00D039AD" w:rsidRDefault="00000000">
      <w:pPr>
        <w:pStyle w:val="Heading2"/>
      </w:pPr>
      <w:bookmarkStart w:id="136" w:name="most-great-sight"/>
      <w:bookmarkEnd w:id="135"/>
      <w:r>
        <w:t>6.63 Most Great Sight</w:t>
      </w:r>
    </w:p>
    <w:p w14:paraId="383B7E20" w14:textId="77777777" w:rsidR="00D039AD" w:rsidRDefault="00000000">
      <w:pPr>
        <w:pStyle w:val="Heading2"/>
      </w:pPr>
      <w:bookmarkStart w:id="137" w:name="the-intended-purpose"/>
      <w:bookmarkEnd w:id="136"/>
      <w:r>
        <w:t>6.64 The Intended Purpose</w:t>
      </w:r>
    </w:p>
    <w:p w14:paraId="5D627248" w14:textId="77777777" w:rsidR="00D039AD" w:rsidRDefault="00000000">
      <w:pPr>
        <w:pStyle w:val="FirstParagraph"/>
      </w:pPr>
      <w:r>
        <w:t>Whoever has known Me has known the intended purpose</w:t>
      </w:r>
    </w:p>
    <w:p w14:paraId="24C71A23" w14:textId="77777777" w:rsidR="00D039AD" w:rsidRDefault="00000000">
      <w:pPr>
        <w:pStyle w:val="Heading2"/>
      </w:pPr>
      <w:bookmarkStart w:id="138" w:name="why-the-command-changes"/>
      <w:bookmarkEnd w:id="137"/>
      <w:r>
        <w:t>6.65 Why The Command Changes</w:t>
      </w:r>
    </w:p>
    <w:p w14:paraId="05426C5D" w14:textId="77777777" w:rsidR="00D039AD" w:rsidRDefault="00000000">
      <w:pPr>
        <w:pStyle w:val="Heading3"/>
      </w:pPr>
      <w:bookmarkStart w:id="139" w:name="example-marriage-law"/>
      <w:r>
        <w:t>6.65.1 Example: Marriage Law</w:t>
      </w:r>
    </w:p>
    <w:p w14:paraId="6043CF60" w14:textId="77777777" w:rsidR="00D039AD" w:rsidRDefault="00000000">
      <w:pPr>
        <w:pStyle w:val="FirstParagraph"/>
      </w:pPr>
      <w:r>
        <w:t>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14:paraId="24777A6E" w14:textId="77777777" w:rsidR="00D039AD" w:rsidRDefault="00000000">
      <w:pPr>
        <w:pStyle w:val="BodyText"/>
      </w:pPr>
      <w:r>
        <w:t>If He permits what was forbidden in the eternal past, or forbids what was permitted, no one has the right to object to Him</w:t>
      </w:r>
    </w:p>
    <w:p w14:paraId="16A09EA9" w14:textId="77777777" w:rsidR="00D039AD" w:rsidRDefault="00000000">
      <w:pPr>
        <w:pStyle w:val="Heading2"/>
      </w:pPr>
      <w:bookmarkStart w:id="140" w:name="most-glorious-reminder"/>
      <w:bookmarkEnd w:id="138"/>
      <w:bookmarkEnd w:id="139"/>
      <w:r>
        <w:t>6.66 Most Glorious Reminder</w:t>
      </w:r>
    </w:p>
    <w:p w14:paraId="2AF384ED" w14:textId="77777777" w:rsidR="00D039AD" w:rsidRDefault="00000000">
      <w:pPr>
        <w:pStyle w:val="FirstParagraph"/>
      </w:pPr>
      <w:r>
        <w:t>There is none other God but Me, the One, the All-Knowing, the All-Informed.” This is a station God has designated for this most wondrous, most exalted Revelation.</w:t>
      </w:r>
    </w:p>
    <w:p w14:paraId="5B3F2F2B" w14:textId="77777777" w:rsidR="00D039AD" w:rsidRDefault="00000000">
      <w:pPr>
        <w:pStyle w:val="Heading2"/>
      </w:pPr>
      <w:bookmarkStart w:id="141" w:name="revealer-of-verses"/>
      <w:bookmarkEnd w:id="140"/>
      <w:r>
        <w:t>6.67 Revealer of Verses</w:t>
      </w:r>
    </w:p>
    <w:p w14:paraId="220171DE" w14:textId="77777777" w:rsidR="00D039AD" w:rsidRDefault="00000000">
      <w:pPr>
        <w:pStyle w:val="Heading2"/>
      </w:pPr>
      <w:bookmarkStart w:id="142" w:name="testimonies-of-god"/>
      <w:bookmarkEnd w:id="141"/>
      <w:r>
        <w:t>6.68 Testimonies of God</w:t>
      </w:r>
    </w:p>
    <w:p w14:paraId="2C7A250C" w14:textId="77777777" w:rsidR="00D039AD" w:rsidRDefault="00000000">
      <w:pPr>
        <w:pStyle w:val="FirstParagraph"/>
      </w:pPr>
      <w:r>
        <w:t>Witness of all</w:t>
      </w:r>
    </w:p>
    <w:p w14:paraId="64EBF734" w14:textId="77777777" w:rsidR="00D039AD" w:rsidRDefault="00000000">
      <w:pPr>
        <w:pStyle w:val="Heading2"/>
      </w:pPr>
      <w:bookmarkStart w:id="143" w:name="master"/>
      <w:bookmarkEnd w:id="142"/>
      <w:r>
        <w:lastRenderedPageBreak/>
        <w:t>6.69 Master</w:t>
      </w:r>
    </w:p>
    <w:p w14:paraId="4B77686C" w14:textId="77777777" w:rsidR="00D039AD" w:rsidRDefault="00000000">
      <w:pPr>
        <w:pStyle w:val="Heading2"/>
      </w:pPr>
      <w:bookmarkStart w:id="144" w:name="most-mighty-remembrance"/>
      <w:bookmarkEnd w:id="143"/>
      <w:r>
        <w:t>6.70 Most Mighty Remembrance</w:t>
      </w:r>
    </w:p>
    <w:p w14:paraId="3EEDCB9B" w14:textId="77777777" w:rsidR="00D039AD" w:rsidRDefault="00000000">
      <w:pPr>
        <w:pStyle w:val="Heading2"/>
      </w:pPr>
      <w:bookmarkStart w:id="145" w:name="tongue-of-god"/>
      <w:bookmarkEnd w:id="144"/>
      <w:r>
        <w:t>6.71 Tongue of God</w:t>
      </w:r>
    </w:p>
    <w:p w14:paraId="43A8C104" w14:textId="77777777" w:rsidR="00D039AD" w:rsidRDefault="00000000">
      <w:pPr>
        <w:pStyle w:val="FirstParagraph"/>
      </w:pPr>
      <w:r>
        <w:t>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3C0189C6" w14:textId="77777777" w:rsidR="00D039AD" w:rsidRDefault="00000000">
      <w:pPr>
        <w:pStyle w:val="Heading2"/>
      </w:pPr>
      <w:bookmarkStart w:id="146" w:name="the-book-1"/>
      <w:bookmarkEnd w:id="145"/>
      <w:r>
        <w:t>6.72 The Book</w:t>
      </w:r>
    </w:p>
    <w:p w14:paraId="220F4A2C" w14:textId="77777777" w:rsidR="00D039AD" w:rsidRDefault="00000000">
      <w:pPr>
        <w:pStyle w:val="Heading1"/>
      </w:pPr>
      <w:bookmarkStart w:id="147" w:name="personal-values"/>
      <w:bookmarkStart w:id="148" w:name="_Toc192542536"/>
      <w:bookmarkEnd w:id="71"/>
      <w:bookmarkEnd w:id="146"/>
      <w:r>
        <w:t>7. Personal Values</w:t>
      </w:r>
      <w:bookmarkEnd w:id="148"/>
    </w:p>
    <w:p w14:paraId="3F9D3A46" w14:textId="77777777" w:rsidR="00D039AD" w:rsidRDefault="00000000">
      <w:pPr>
        <w:pStyle w:val="Heading2"/>
      </w:pPr>
      <w:bookmarkStart w:id="149" w:name="fear-god"/>
      <w:r>
        <w:t>7.1 Fear God</w:t>
      </w:r>
    </w:p>
    <w:p w14:paraId="0DD1636D" w14:textId="77777777" w:rsidR="00D039AD" w:rsidRDefault="00000000">
      <w:pPr>
        <w:pStyle w:val="FirstParagraph"/>
      </w:pPr>
      <w:r>
        <w:t>All will perish from a single Word from God.</w:t>
      </w:r>
    </w:p>
    <w:p w14:paraId="34E017D4" w14:textId="77777777" w:rsidR="00D039AD" w:rsidRDefault="00000000">
      <w:pPr>
        <w:pStyle w:val="BodyText"/>
      </w:pPr>
      <w:r>
        <w:t>Do not be of the arrogant</w:t>
      </w:r>
    </w:p>
    <w:p w14:paraId="13FEE195" w14:textId="77777777" w:rsidR="00D039AD" w:rsidRDefault="00000000">
      <w:pPr>
        <w:pStyle w:val="Heading2"/>
      </w:pPr>
      <w:bookmarkStart w:id="150" w:name="love-god"/>
      <w:bookmarkEnd w:id="149"/>
      <w:r>
        <w:t>7.2 Love God</w:t>
      </w:r>
    </w:p>
    <w:p w14:paraId="3420C222" w14:textId="77777777" w:rsidR="00D039AD" w:rsidRDefault="00000000">
      <w:pPr>
        <w:pStyle w:val="Heading2"/>
      </w:pPr>
      <w:bookmarkStart w:id="151" w:name="honor-god"/>
      <w:bookmarkEnd w:id="150"/>
      <w:r>
        <w:t>7.3 Honor God</w:t>
      </w:r>
    </w:p>
    <w:p w14:paraId="67C4643F" w14:textId="77777777" w:rsidR="00D039AD" w:rsidRDefault="00000000">
      <w:pPr>
        <w:pStyle w:val="Heading2"/>
      </w:pPr>
      <w:bookmarkStart w:id="152" w:name="honor-and-love-the-manifestation-of-god"/>
      <w:bookmarkEnd w:id="151"/>
      <w:r>
        <w:t>7.4 Honor and Love the Manifestation of God</w:t>
      </w:r>
    </w:p>
    <w:p w14:paraId="7446B32E" w14:textId="77777777" w:rsidR="00D039AD" w:rsidRDefault="00000000">
      <w:pPr>
        <w:pStyle w:val="Heading2"/>
      </w:pPr>
      <w:bookmarkStart w:id="153" w:name="trust-in-the-manifestation-of-god"/>
      <w:bookmarkEnd w:id="152"/>
      <w:r>
        <w:t>7.5 Trust in the Manifestation of God</w:t>
      </w:r>
    </w:p>
    <w:p w14:paraId="5754D3EF" w14:textId="77777777" w:rsidR="00D039AD" w:rsidRDefault="00000000">
      <w:pPr>
        <w:pStyle w:val="Heading2"/>
      </w:pPr>
      <w:bookmarkStart w:id="154" w:name="sweet-fragrance"/>
      <w:bookmarkEnd w:id="153"/>
      <w:r>
        <w:t>7.6 Sweet Fragrance</w:t>
      </w:r>
    </w:p>
    <w:p w14:paraId="6C536B23" w14:textId="77777777" w:rsidR="00D039AD" w:rsidRDefault="00000000">
      <w:pPr>
        <w:pStyle w:val="Heading2"/>
      </w:pPr>
      <w:bookmarkStart w:id="155" w:name="innate-values"/>
      <w:bookmarkEnd w:id="154"/>
      <w:r>
        <w:t>7.7 Innate Values</w:t>
      </w:r>
    </w:p>
    <w:p w14:paraId="57420C75" w14:textId="77777777" w:rsidR="00D039AD" w:rsidRDefault="00000000">
      <w:pPr>
        <w:pStyle w:val="Heading3"/>
      </w:pPr>
      <w:bookmarkStart w:id="156" w:name="piety"/>
      <w:r>
        <w:t>7.7.1 Piety</w:t>
      </w:r>
    </w:p>
    <w:p w14:paraId="1BE4D054" w14:textId="77777777" w:rsidR="00D039AD" w:rsidRDefault="00000000">
      <w:pPr>
        <w:pStyle w:val="FirstParagraph"/>
      </w:pPr>
      <w:r>
        <w:t>Embrace piety.</w:t>
      </w:r>
    </w:p>
    <w:p w14:paraId="3418E89A" w14:textId="77777777" w:rsidR="00D039AD" w:rsidRDefault="00000000">
      <w:pPr>
        <w:pStyle w:val="BodyText"/>
      </w:pPr>
      <w:r>
        <w:t>Adorn your hearts with the garment of piety. Innate to human nature.</w:t>
      </w:r>
    </w:p>
    <w:p w14:paraId="3AA03DBA" w14:textId="77777777" w:rsidR="00D039AD" w:rsidRDefault="00000000">
      <w:pPr>
        <w:pStyle w:val="Heading3"/>
      </w:pPr>
      <w:bookmarkStart w:id="157" w:name="trustworthiness"/>
      <w:bookmarkEnd w:id="156"/>
      <w:r>
        <w:t>7.7.2 Trustworthiness</w:t>
      </w:r>
    </w:p>
    <w:p w14:paraId="306CE3FC" w14:textId="77777777" w:rsidR="00D039AD" w:rsidRDefault="00000000">
      <w:pPr>
        <w:pStyle w:val="FirstParagraph"/>
      </w:pPr>
      <w:r>
        <w:t>Adorn the crown of your heads. Innate to human nature.</w:t>
      </w:r>
    </w:p>
    <w:p w14:paraId="5C730519" w14:textId="77777777" w:rsidR="00D039AD" w:rsidRDefault="00000000">
      <w:pPr>
        <w:pStyle w:val="BodyText"/>
      </w:pPr>
      <w:r>
        <w:t>He who fulfills his promise is safe from reproach.</w:t>
      </w:r>
    </w:p>
    <w:p w14:paraId="43978605" w14:textId="77777777" w:rsidR="00D039AD" w:rsidRDefault="00000000">
      <w:pPr>
        <w:pStyle w:val="Heading3"/>
      </w:pPr>
      <w:bookmarkStart w:id="158" w:name="loyalty"/>
      <w:bookmarkEnd w:id="157"/>
      <w:r>
        <w:lastRenderedPageBreak/>
        <w:t>7.7.3 Loyalty</w:t>
      </w:r>
    </w:p>
    <w:p w14:paraId="26FD43E9" w14:textId="77777777" w:rsidR="00D039AD" w:rsidRDefault="00000000">
      <w:pPr>
        <w:pStyle w:val="FirstParagraph"/>
      </w:pPr>
      <w:r>
        <w:t>Adorn the crown of your heads. Innate to human nature.</w:t>
      </w:r>
    </w:p>
    <w:p w14:paraId="5D23102B" w14:textId="77777777" w:rsidR="00D039AD" w:rsidRDefault="00000000">
      <w:pPr>
        <w:pStyle w:val="Heading3"/>
      </w:pPr>
      <w:bookmarkStart w:id="159" w:name="truthfulness"/>
      <w:bookmarkEnd w:id="158"/>
      <w:r>
        <w:t>7.7.4 Truthfulness</w:t>
      </w:r>
    </w:p>
    <w:p w14:paraId="25302940" w14:textId="77777777" w:rsidR="00D039AD" w:rsidRDefault="00000000">
      <w:pPr>
        <w:pStyle w:val="FirstParagraph"/>
      </w:pPr>
      <w:r>
        <w:t>Adorn tongues with pure truthfulness. Innate to human nature.</w:t>
      </w:r>
    </w:p>
    <w:p w14:paraId="43AB37BE" w14:textId="77777777" w:rsidR="00D039AD" w:rsidRDefault="00000000">
      <w:pPr>
        <w:pStyle w:val="Heading3"/>
      </w:pPr>
      <w:bookmarkStart w:id="160" w:name="courtesy"/>
      <w:bookmarkEnd w:id="159"/>
      <w:r>
        <w:t>7.7.5 Courtesy</w:t>
      </w:r>
    </w:p>
    <w:p w14:paraId="1A865668" w14:textId="77777777" w:rsidR="00D039AD" w:rsidRDefault="00000000">
      <w:pPr>
        <w:pStyle w:val="FirstParagraph"/>
      </w:pPr>
      <w:r>
        <w:t>Adorn bodies with the mantle of courtesy. Innate to human nature.</w:t>
      </w:r>
    </w:p>
    <w:p w14:paraId="2EAD9A37" w14:textId="77777777" w:rsidR="00D039AD" w:rsidRDefault="00000000">
      <w:pPr>
        <w:pStyle w:val="BodyText"/>
      </w:pPr>
      <w:r>
        <w:t>Freedom removes a person from the realm of courtesy, reducing them to the lowest of the low.</w:t>
      </w:r>
    </w:p>
    <w:p w14:paraId="5501FFEE" w14:textId="77777777" w:rsidR="00D039AD" w:rsidRDefault="00000000">
      <w:pPr>
        <w:pStyle w:val="Heading2"/>
      </w:pPr>
      <w:bookmarkStart w:id="161" w:name="be-steadfast"/>
      <w:bookmarkEnd w:id="155"/>
      <w:bookmarkEnd w:id="160"/>
      <w:r>
        <w:t>7.8 Be Steadfast</w:t>
      </w:r>
    </w:p>
    <w:p w14:paraId="48C42008" w14:textId="77777777" w:rsidR="00D039AD" w:rsidRDefault="00000000">
      <w:pPr>
        <w:pStyle w:val="FirstParagraph"/>
      </w:pPr>
      <w:r>
        <w:t>Be manifestations of steadfastness among humanity, so that the doubts of those who have disbelieved in God, when He has appeared with great authority, do not hinder you.</w:t>
      </w:r>
    </w:p>
    <w:p w14:paraId="270DB331" w14:textId="77777777" w:rsidR="00D039AD" w:rsidRDefault="00000000">
      <w:pPr>
        <w:pStyle w:val="BodyText"/>
      </w:pPr>
      <w:r>
        <w:t>Does not question what He does, does not object to changes in the Law, and does not hesitate even for a moment in their belief in Him.</w:t>
      </w:r>
    </w:p>
    <w:p w14:paraId="53A021F0" w14:textId="77777777" w:rsidR="00D039AD" w:rsidRDefault="00000000">
      <w:pPr>
        <w:pStyle w:val="BodyText"/>
      </w:pPr>
      <w:r>
        <w:t>Be as firm and immovable as the lofty mountains in the Cause of your Lord, the Mighty, the Loving.</w:t>
      </w:r>
    </w:p>
    <w:p w14:paraId="4142C470" w14:textId="77777777" w:rsidR="00D039AD" w:rsidRDefault="00000000">
      <w:pPr>
        <w:pStyle w:val="Heading2"/>
      </w:pPr>
      <w:bookmarkStart w:id="162" w:name="fidelity"/>
      <w:bookmarkEnd w:id="161"/>
      <w:r>
        <w:t>7.9 Fidelity</w:t>
      </w:r>
    </w:p>
    <w:p w14:paraId="3976C4C5" w14:textId="77777777" w:rsidR="00D039AD" w:rsidRDefault="00000000">
      <w:pPr>
        <w:pStyle w:val="FirstParagraph"/>
      </w:pPr>
      <w:r>
        <w:t>There is permanence in fidelity, which is faithfulness to obligations, duties, and other observations.</w:t>
      </w:r>
    </w:p>
    <w:p w14:paraId="1C67895E" w14:textId="77777777" w:rsidR="00D039AD" w:rsidRDefault="00000000">
      <w:pPr>
        <w:pStyle w:val="Heading2"/>
      </w:pPr>
      <w:bookmarkStart w:id="163" w:name="be-mindful"/>
      <w:bookmarkEnd w:id="162"/>
      <w:r>
        <w:t>7.10 Be Mindful</w:t>
      </w:r>
    </w:p>
    <w:p w14:paraId="4B0D9FC8" w14:textId="77777777" w:rsidR="00D039AD" w:rsidRDefault="00000000">
      <w:pPr>
        <w:pStyle w:val="FirstParagraph"/>
      </w:pPr>
      <w:r>
        <w:t>Do not despair in calamities, nor rejoice excessively in happiness. Be mindful of and aware of what may come to pass in the end.</w:t>
      </w:r>
    </w:p>
    <w:p w14:paraId="64B7A42E" w14:textId="77777777" w:rsidR="00D039AD" w:rsidRDefault="00000000">
      <w:pPr>
        <w:pStyle w:val="Heading2"/>
      </w:pPr>
      <w:bookmarkStart w:id="164" w:name="refinement"/>
      <w:bookmarkEnd w:id="163"/>
      <w:r>
        <w:t>7.11 Refinement</w:t>
      </w:r>
    </w:p>
    <w:p w14:paraId="74226175" w14:textId="77777777" w:rsidR="00D039AD" w:rsidRDefault="00000000">
      <w:pPr>
        <w:pStyle w:val="FirstParagraph"/>
      </w:pPr>
      <w:r>
        <w:t>Uphold refinement in all manners.</w:t>
      </w:r>
    </w:p>
    <w:p w14:paraId="6601C328" w14:textId="77777777" w:rsidR="00D039AD" w:rsidRDefault="00000000">
      <w:pPr>
        <w:pStyle w:val="BodyText"/>
      </w:pPr>
      <w:r>
        <w:t>Be an element of refinement among humanity.</w:t>
      </w:r>
    </w:p>
    <w:p w14:paraId="6CA8C6E5" w14:textId="77777777" w:rsidR="00D039AD" w:rsidRDefault="00000000">
      <w:pPr>
        <w:pStyle w:val="BodyText"/>
      </w:pPr>
      <w:r>
        <w:t>This includes eating. Do not immerse hands into dishes and plates without grace. Gold and silver vessels are allowed, but do not allow such adornments replace good manners.</w:t>
      </w:r>
    </w:p>
    <w:p w14:paraId="21E33894" w14:textId="77777777" w:rsidR="00D039AD" w:rsidRDefault="00000000">
      <w:pPr>
        <w:pStyle w:val="BodyText"/>
      </w:pPr>
      <w:r>
        <w:t>Be adorned with the manners of the people of Paradise.</w:t>
      </w:r>
    </w:p>
    <w:p w14:paraId="24FE4322" w14:textId="77777777" w:rsidR="00D039AD" w:rsidRDefault="00000000">
      <w:pPr>
        <w:pStyle w:val="BodyText"/>
      </w:pPr>
      <w:r>
        <w:t>Eyes will not fall upon what is displeasing to souls.</w:t>
      </w:r>
    </w:p>
    <w:p w14:paraId="49624020" w14:textId="77777777" w:rsidR="00D039AD" w:rsidRDefault="00000000">
      <w:pPr>
        <w:pStyle w:val="BodyText"/>
      </w:pPr>
      <w:r>
        <w:t>Includes holding fast to the cord of cleanliness.</w:t>
      </w:r>
    </w:p>
    <w:p w14:paraId="5942DE1F" w14:textId="77777777" w:rsidR="00D039AD" w:rsidRDefault="00000000">
      <w:pPr>
        <w:pStyle w:val="BodyText"/>
      </w:pPr>
      <w:r>
        <w:t>Blessed is he who adorns himself with the raiment of manners</w:t>
      </w:r>
    </w:p>
    <w:p w14:paraId="75502493" w14:textId="77777777" w:rsidR="00D039AD" w:rsidRDefault="00000000">
      <w:pPr>
        <w:pStyle w:val="Heading2"/>
      </w:pPr>
      <w:bookmarkStart w:id="165" w:name="morals"/>
      <w:bookmarkEnd w:id="164"/>
      <w:r>
        <w:lastRenderedPageBreak/>
        <w:t>7.12 Morals</w:t>
      </w:r>
    </w:p>
    <w:p w14:paraId="1E980906" w14:textId="77777777" w:rsidR="00D039AD" w:rsidRDefault="00000000">
      <w:pPr>
        <w:pStyle w:val="FirstParagraph"/>
      </w:pPr>
      <w:r>
        <w:t>Blessed is he who adorns himself with the raiment of morals</w:t>
      </w:r>
    </w:p>
    <w:p w14:paraId="499EFB21" w14:textId="77777777" w:rsidR="00D039AD" w:rsidRDefault="00000000">
      <w:pPr>
        <w:pStyle w:val="Heading2"/>
      </w:pPr>
      <w:bookmarkStart w:id="166" w:name="repentant"/>
      <w:bookmarkEnd w:id="165"/>
      <w:r>
        <w:t>7.13 Repentant</w:t>
      </w:r>
    </w:p>
    <w:p w14:paraId="7314F38E" w14:textId="77777777" w:rsidR="00D039AD" w:rsidRDefault="00000000">
      <w:pPr>
        <w:pStyle w:val="FirstParagraph"/>
      </w:pPr>
      <w:r>
        <w:t>A person who is afflicted by sin should repent to God. What is defined as sin?</w:t>
      </w:r>
    </w:p>
    <w:p w14:paraId="05D0953C" w14:textId="77777777" w:rsidR="00D039AD" w:rsidRDefault="00000000">
      <w:pPr>
        <w:pStyle w:val="Heading2"/>
      </w:pPr>
      <w:bookmarkStart w:id="167" w:name="dignity"/>
      <w:bookmarkEnd w:id="166"/>
      <w:r>
        <w:t>7.14 Dignity</w:t>
      </w:r>
    </w:p>
    <w:p w14:paraId="2DF9E202" w14:textId="77777777" w:rsidR="00D039AD" w:rsidRDefault="00000000">
      <w:pPr>
        <w:pStyle w:val="FirstParagraph"/>
      </w:pPr>
      <w:r>
        <w:t>Freedom removes a person from the realm of dignity, reducing them to the lowest of the low.</w:t>
      </w:r>
    </w:p>
    <w:p w14:paraId="66603DF1" w14:textId="77777777" w:rsidR="00D039AD" w:rsidRDefault="00000000">
      <w:pPr>
        <w:pStyle w:val="Heading2"/>
      </w:pPr>
      <w:bookmarkStart w:id="168" w:name="reverence"/>
      <w:bookmarkEnd w:id="167"/>
      <w:r>
        <w:t>7.15 Reverence</w:t>
      </w:r>
    </w:p>
    <w:p w14:paraId="153530E1" w14:textId="77777777" w:rsidR="00D039AD" w:rsidRDefault="00000000">
      <w:pPr>
        <w:pStyle w:val="Heading2"/>
      </w:pPr>
      <w:bookmarkStart w:id="169" w:name="detachment"/>
      <w:bookmarkEnd w:id="168"/>
      <w:r>
        <w:t>7.16 Detachment</w:t>
      </w:r>
    </w:p>
    <w:p w14:paraId="34A0D18D" w14:textId="77777777" w:rsidR="00D039AD" w:rsidRDefault="00000000">
      <w:pPr>
        <w:pStyle w:val="FirstParagraph"/>
      </w:pPr>
      <w:r>
        <w:t>Abandon what you possess and soar with the wings of detachment above the realm of creation.</w:t>
      </w:r>
    </w:p>
    <w:p w14:paraId="1893CF57" w14:textId="77777777" w:rsidR="00D039AD" w:rsidRDefault="00000000">
      <w:pPr>
        <w:pStyle w:val="BodyText"/>
      </w:pPr>
      <w:r>
        <w:t>Abandon the world, turning your heart towards the Beloved. The vibration of the Word would seize you in such a manner that the greater world would tremble, let alone the lesser world.</w:t>
      </w:r>
    </w:p>
    <w:p w14:paraId="7985EA29" w14:textId="77777777" w:rsidR="00D039AD" w:rsidRDefault="00000000">
      <w:pPr>
        <w:pStyle w:val="BodyText"/>
      </w:pPr>
      <w:r>
        <w:t>the free souls might gain insight into the measure of a needle’s eye of what lies behind the veils of the mysteries of thy Lord</w:t>
      </w:r>
    </w:p>
    <w:p w14:paraId="21751185" w14:textId="77777777" w:rsidR="00D039AD" w:rsidRDefault="00000000">
      <w:pPr>
        <w:pStyle w:val="Heading2"/>
      </w:pPr>
      <w:bookmarkStart w:id="170" w:name="be-thankful"/>
      <w:bookmarkEnd w:id="169"/>
      <w:r>
        <w:t>7.17 Be Thankful</w:t>
      </w:r>
    </w:p>
    <w:p w14:paraId="232DE114" w14:textId="77777777" w:rsidR="00D039AD" w:rsidRDefault="00000000">
      <w:pPr>
        <w:pStyle w:val="FirstParagraph"/>
      </w:pPr>
      <w:r>
        <w:t>For God’s bounty</w:t>
      </w:r>
    </w:p>
    <w:p w14:paraId="322073DD" w14:textId="77777777" w:rsidR="00D039AD" w:rsidRDefault="00000000">
      <w:pPr>
        <w:pStyle w:val="BodyText"/>
      </w:pPr>
      <w:r>
        <w:t>For the showers’s of His grace that have poured down as a favor from God.</w:t>
      </w:r>
    </w:p>
    <w:p w14:paraId="2209B696" w14:textId="77777777" w:rsidR="00D039AD" w:rsidRDefault="00000000">
      <w:pPr>
        <w:pStyle w:val="Heading2"/>
      </w:pPr>
      <w:bookmarkStart w:id="171" w:name="righteousness"/>
      <w:bookmarkEnd w:id="170"/>
      <w:r>
        <w:t>7.18 Righteousness</w:t>
      </w:r>
    </w:p>
    <w:p w14:paraId="69AE4F0A" w14:textId="77777777" w:rsidR="00D039AD" w:rsidRDefault="00000000">
      <w:pPr>
        <w:pStyle w:val="FirstParagraph"/>
      </w:pPr>
      <w:r>
        <w:t>All that exists will perish and what will endure are righteous deeds.</w:t>
      </w:r>
    </w:p>
    <w:p w14:paraId="5F1B1576" w14:textId="77777777" w:rsidR="00D039AD" w:rsidRDefault="00000000">
      <w:pPr>
        <w:pStyle w:val="Heading2"/>
      </w:pPr>
      <w:bookmarkStart w:id="172" w:name="patient"/>
      <w:bookmarkEnd w:id="171"/>
      <w:r>
        <w:lastRenderedPageBreak/>
        <w:t>7.19 Patient</w:t>
      </w:r>
    </w:p>
    <w:p w14:paraId="2D13401C" w14:textId="77777777" w:rsidR="00D039AD" w:rsidRDefault="00000000">
      <w:pPr>
        <w:pStyle w:val="Heading2"/>
      </w:pPr>
      <w:bookmarkStart w:id="173" w:name="wisdom"/>
      <w:bookmarkEnd w:id="172"/>
      <w:r>
        <w:t>7.20 Wisdom</w:t>
      </w:r>
    </w:p>
    <w:p w14:paraId="568F4FC2" w14:textId="77777777" w:rsidR="00D039AD" w:rsidRDefault="00000000">
      <w:pPr>
        <w:pStyle w:val="Heading2"/>
      </w:pPr>
      <w:bookmarkStart w:id="174" w:name="eloquence"/>
      <w:bookmarkEnd w:id="173"/>
      <w:r>
        <w:t>7.21 Eloquence</w:t>
      </w:r>
    </w:p>
    <w:p w14:paraId="52F39A4B" w14:textId="77777777" w:rsidR="00D039AD" w:rsidRDefault="00000000">
      <w:pPr>
        <w:pStyle w:val="Heading2"/>
      </w:pPr>
      <w:bookmarkStart w:id="175" w:name="purity"/>
      <w:bookmarkEnd w:id="174"/>
      <w:r>
        <w:t>7.22 Purity</w:t>
      </w:r>
    </w:p>
    <w:p w14:paraId="667320C3" w14:textId="77777777" w:rsidR="00D039AD" w:rsidRDefault="00000000">
      <w:pPr>
        <w:pStyle w:val="Heading2"/>
      </w:pPr>
      <w:bookmarkStart w:id="176" w:name="heedful"/>
      <w:bookmarkEnd w:id="175"/>
      <w:r>
        <w:t>7.23 Heedful</w:t>
      </w:r>
    </w:p>
    <w:p w14:paraId="69BCB9CB" w14:textId="77777777" w:rsidR="00D039AD" w:rsidRDefault="00000000">
      <w:pPr>
        <w:pStyle w:val="Heading2"/>
      </w:pPr>
      <w:bookmarkStart w:id="177" w:name="sincerity"/>
      <w:bookmarkEnd w:id="176"/>
      <w:r>
        <w:t>7.24 Sincerity</w:t>
      </w:r>
    </w:p>
    <w:p w14:paraId="0830A29A" w14:textId="77777777" w:rsidR="00D039AD" w:rsidRDefault="00000000">
      <w:pPr>
        <w:pStyle w:val="Heading2"/>
      </w:pPr>
      <w:bookmarkStart w:id="178" w:name="servitude"/>
      <w:bookmarkEnd w:id="177"/>
      <w:r>
        <w:t>7.25 Servitude</w:t>
      </w:r>
    </w:p>
    <w:p w14:paraId="4CDA991B" w14:textId="77777777" w:rsidR="00D039AD" w:rsidRDefault="00000000">
      <w:pPr>
        <w:pStyle w:val="FirstParagraph"/>
      </w:pPr>
      <w:r>
        <w:t>Hold firmly to the cord of servitude to the True God.</w:t>
      </w:r>
    </w:p>
    <w:p w14:paraId="79306C42" w14:textId="77777777" w:rsidR="00D039AD" w:rsidRDefault="00000000">
      <w:pPr>
        <w:pStyle w:val="BodyText"/>
      </w:pPr>
      <w:r>
        <w:t>Through it, your stations will be revealed, your names will be established, and your ranks and remembrances will be elevated in a well-guarded Tablet. Beware that nothing on earth prevents you from attaining this exalted, noble station.</w:t>
      </w:r>
    </w:p>
    <w:p w14:paraId="51B61CCE" w14:textId="77777777" w:rsidR="00D039AD" w:rsidRDefault="00000000">
      <w:pPr>
        <w:pStyle w:val="BodyText"/>
      </w:pPr>
      <w:r>
        <w:t>Absolute freedom is found in servitude to God</w:t>
      </w:r>
    </w:p>
    <w:p w14:paraId="527BFC5A" w14:textId="77777777" w:rsidR="00D039AD" w:rsidRDefault="00000000">
      <w:pPr>
        <w:pStyle w:val="Heading2"/>
      </w:pPr>
      <w:bookmarkStart w:id="179" w:name="reason"/>
      <w:bookmarkEnd w:id="178"/>
      <w:r>
        <w:t>7.26 Reason</w:t>
      </w:r>
    </w:p>
    <w:p w14:paraId="798CE9A6" w14:textId="77777777" w:rsidR="00D039AD" w:rsidRDefault="00000000">
      <w:pPr>
        <w:pStyle w:val="FirstParagraph"/>
      </w:pPr>
      <w:r>
        <w:t>A lack of reason causes people to seek what harms them and abandon what benefits them. They are wanderers.</w:t>
      </w:r>
    </w:p>
    <w:p w14:paraId="2DEC8728" w14:textId="77777777" w:rsidR="00D039AD" w:rsidRDefault="00000000">
      <w:pPr>
        <w:pStyle w:val="Heading2"/>
      </w:pPr>
      <w:bookmarkStart w:id="180" w:name="justice"/>
      <w:bookmarkEnd w:id="179"/>
      <w:r>
        <w:t>7.27 Justice</w:t>
      </w:r>
    </w:p>
    <w:p w14:paraId="6609DB20" w14:textId="77777777" w:rsidR="00D039AD" w:rsidRDefault="00000000">
      <w:pPr>
        <w:pStyle w:val="FirstParagraph"/>
      </w:pPr>
      <w:r>
        <w:t>Look with the eye of justice.</w:t>
      </w:r>
    </w:p>
    <w:p w14:paraId="23285369" w14:textId="77777777" w:rsidR="00D039AD" w:rsidRDefault="00000000">
      <w:pPr>
        <w:pStyle w:val="Heading2"/>
      </w:pPr>
      <w:bookmarkStart w:id="181" w:name="fairness"/>
      <w:bookmarkEnd w:id="180"/>
      <w:r>
        <w:t>7.28 Fairness</w:t>
      </w:r>
    </w:p>
    <w:p w14:paraId="5D14B57D" w14:textId="77777777" w:rsidR="00D039AD" w:rsidRDefault="00000000">
      <w:pPr>
        <w:pStyle w:val="Heading2"/>
      </w:pPr>
      <w:bookmarkStart w:id="182" w:name="kindness"/>
      <w:bookmarkEnd w:id="181"/>
      <w:r>
        <w:t>7.29 Kindness</w:t>
      </w:r>
    </w:p>
    <w:p w14:paraId="7E836E26" w14:textId="77777777" w:rsidR="00D039AD" w:rsidRDefault="00000000">
      <w:pPr>
        <w:pStyle w:val="Heading2"/>
      </w:pPr>
      <w:bookmarkStart w:id="183" w:name="perceptive"/>
      <w:bookmarkEnd w:id="182"/>
      <w:r>
        <w:t>7.30 Perceptive</w:t>
      </w:r>
    </w:p>
    <w:p w14:paraId="13259DAC" w14:textId="77777777" w:rsidR="00D039AD" w:rsidRDefault="00000000">
      <w:pPr>
        <w:pStyle w:val="FirstParagraph"/>
      </w:pPr>
      <w:r>
        <w:t>Perceives the fragrance of meanings from the Pen</w:t>
      </w:r>
    </w:p>
    <w:p w14:paraId="251E7853" w14:textId="77777777" w:rsidR="00D039AD" w:rsidRDefault="00000000">
      <w:pPr>
        <w:pStyle w:val="Heading2"/>
      </w:pPr>
      <w:bookmarkStart w:id="184" w:name="radiance"/>
      <w:bookmarkEnd w:id="183"/>
      <w:r>
        <w:lastRenderedPageBreak/>
        <w:t>7.31 Radiance</w:t>
      </w:r>
    </w:p>
    <w:p w14:paraId="1CFABB68" w14:textId="77777777" w:rsidR="00D039AD" w:rsidRDefault="00000000">
      <w:pPr>
        <w:pStyle w:val="Heading2"/>
      </w:pPr>
      <w:bookmarkStart w:id="185" w:name="humility"/>
      <w:bookmarkEnd w:id="184"/>
      <w:r>
        <w:t>7.32 Humility</w:t>
      </w:r>
    </w:p>
    <w:p w14:paraId="59F4418C" w14:textId="77777777" w:rsidR="00D039AD" w:rsidRDefault="00000000">
      <w:pPr>
        <w:pStyle w:val="Heading2"/>
      </w:pPr>
      <w:bookmarkStart w:id="186" w:name="submissive"/>
      <w:bookmarkEnd w:id="185"/>
      <w:r>
        <w:t>7.33 Submissive</w:t>
      </w:r>
    </w:p>
    <w:p w14:paraId="0A837D9E" w14:textId="77777777" w:rsidR="00D039AD" w:rsidRDefault="00000000">
      <w:pPr>
        <w:pStyle w:val="Heading2"/>
      </w:pPr>
      <w:bookmarkStart w:id="187" w:name="lowly"/>
      <w:bookmarkEnd w:id="186"/>
      <w:r>
        <w:t>7.34 Lowly</w:t>
      </w:r>
    </w:p>
    <w:p w14:paraId="7176BD22" w14:textId="77777777" w:rsidR="00D039AD" w:rsidRDefault="00000000">
      <w:pPr>
        <w:pStyle w:val="Heading1"/>
      </w:pPr>
      <w:bookmarkStart w:id="188" w:name="prayer"/>
      <w:bookmarkStart w:id="189" w:name="_Toc192542537"/>
      <w:bookmarkEnd w:id="147"/>
      <w:bookmarkEnd w:id="187"/>
      <w:r>
        <w:t>8. Prayer</w:t>
      </w:r>
      <w:bookmarkEnd w:id="189"/>
    </w:p>
    <w:p w14:paraId="7342BE08" w14:textId="77777777" w:rsidR="00D039AD" w:rsidRDefault="00000000">
      <w:pPr>
        <w:pStyle w:val="Heading2"/>
      </w:pPr>
      <w:bookmarkStart w:id="190" w:name="who-is-required-to-pray"/>
      <w:r>
        <w:t>8.1 Who is Required to Pray</w:t>
      </w:r>
    </w:p>
    <w:p w14:paraId="62811C56" w14:textId="77777777" w:rsidR="00D039AD"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0E28EA95" w14:textId="77777777" w:rsidR="00D039AD"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52BC19B7" w14:textId="77777777" w:rsidR="00D039AD"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1533552E" w14:textId="77777777" w:rsidR="00D039AD"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6D577510" w14:textId="77777777" w:rsidR="00D039AD" w:rsidRDefault="00000000">
      <w:pPr>
        <w:pStyle w:val="Heading2"/>
      </w:pPr>
      <w:bookmarkStart w:id="191" w:name="preparation-for-prayer"/>
      <w:bookmarkEnd w:id="190"/>
      <w:r>
        <w:t>8.2 Preparation for Prayer</w:t>
      </w:r>
    </w:p>
    <w:p w14:paraId="4F32DF39" w14:textId="77777777" w:rsidR="00D039AD"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6DAA63A6" w14:textId="77777777" w:rsidR="00D039AD" w:rsidRDefault="00000000">
      <w:pPr>
        <w:pStyle w:val="Heading2"/>
      </w:pPr>
      <w:bookmarkStart w:id="192" w:name="length-of-prayer"/>
      <w:bookmarkEnd w:id="191"/>
      <w:r>
        <w:t>8.3 Length of Prayer</w:t>
      </w:r>
    </w:p>
    <w:p w14:paraId="3CBDBE42" w14:textId="77777777" w:rsidR="00D039AD"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5638B3A1" w14:textId="77777777" w:rsidR="00D039AD" w:rsidRDefault="00000000">
      <w:pPr>
        <w:pStyle w:val="Heading2"/>
      </w:pPr>
      <w:bookmarkStart w:id="193" w:name="time-of-day"/>
      <w:bookmarkEnd w:id="192"/>
      <w:r>
        <w:lastRenderedPageBreak/>
        <w:t>8.4 Time of Day</w:t>
      </w:r>
    </w:p>
    <w:p w14:paraId="58501688" w14:textId="77777777" w:rsidR="00D039AD"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37D4097" w14:textId="77777777" w:rsidR="00D039AD" w:rsidRDefault="00000000">
      <w:pPr>
        <w:pStyle w:val="BodyText"/>
      </w:pPr>
      <w:r>
        <w:t>The small prayer is to be performed at noon, which is from noon until sunset. The great prayer is to be performed anytime in the 24 hour period.</w:t>
      </w:r>
    </w:p>
    <w:p w14:paraId="4723AAE2" w14:textId="77777777" w:rsidR="00D039AD"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3E5F8BA0" w14:textId="77777777" w:rsidR="00D039AD"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727C45B3" w14:textId="77777777" w:rsidR="00D039AD"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248AD64C" w14:textId="77777777" w:rsidR="00D039AD" w:rsidRDefault="00000000">
      <w:pPr>
        <w:pStyle w:val="BodyText"/>
      </w:pPr>
      <w:r>
        <w:t>No matter what, the important aspect is that prayer is done at least once per day.</w:t>
      </w:r>
    </w:p>
    <w:p w14:paraId="7D4BD53B" w14:textId="77777777" w:rsidR="00D039AD" w:rsidRDefault="00000000">
      <w:pPr>
        <w:pStyle w:val="Heading2"/>
      </w:pPr>
      <w:bookmarkStart w:id="194" w:name="direction-of-prayer"/>
      <w:bookmarkEnd w:id="193"/>
      <w:r>
        <w:t>8.5 Direction of Prayer</w:t>
      </w:r>
    </w:p>
    <w:p w14:paraId="61403E67" w14:textId="77777777" w:rsidR="00D039AD"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78A6ECED" w14:textId="77777777" w:rsidR="00D039AD"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36DC3570" w14:textId="77777777" w:rsidR="00D039AD"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38FACE8C" w14:textId="77777777" w:rsidR="00D039AD" w:rsidRDefault="00000000">
      <w:pPr>
        <w:pStyle w:val="Heading2"/>
      </w:pPr>
      <w:bookmarkStart w:id="195" w:name="the-prayer-for-the-dead"/>
      <w:bookmarkEnd w:id="194"/>
      <w:r>
        <w:t>8.6 The Prayer for the Dead</w:t>
      </w:r>
    </w:p>
    <w:p w14:paraId="08D2A7EE" w14:textId="77777777" w:rsidR="00D039AD"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4810B7D" w14:textId="77777777" w:rsidR="00D039AD"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5A26C77" w14:textId="77777777" w:rsidR="00D039AD" w:rsidRDefault="00000000">
      <w:pPr>
        <w:pStyle w:val="BodyText"/>
      </w:pPr>
      <w:r>
        <w:t>The person should be buried with spirit and fragrance.</w:t>
      </w:r>
    </w:p>
    <w:p w14:paraId="3327D198" w14:textId="77777777" w:rsidR="00D039AD" w:rsidRDefault="00000000">
      <w:pPr>
        <w:pStyle w:val="Heading2"/>
      </w:pPr>
      <w:bookmarkStart w:id="196" w:name="the-recitation-of-alláh-u-abhá"/>
      <w:bookmarkEnd w:id="195"/>
      <w:r>
        <w:t>8.7 The Recitation of Alláh-u-Abhá</w:t>
      </w:r>
    </w:p>
    <w:p w14:paraId="19A08F2F" w14:textId="77777777" w:rsidR="00D039AD" w:rsidRDefault="00000000">
      <w:pPr>
        <w:pStyle w:val="FirstParagraph"/>
      </w:pPr>
      <w:r>
        <w:t>Each day, the recitation of Alláh-u-Abhá (God is Most Glorious) is to be done 95 times while facing the Qiblih. Ablutions need to be done prior.</w:t>
      </w:r>
    </w:p>
    <w:p w14:paraId="3FA1C52E" w14:textId="77777777" w:rsidR="00D039AD" w:rsidRDefault="00000000">
      <w:pPr>
        <w:pStyle w:val="Heading2"/>
      </w:pPr>
      <w:bookmarkStart w:id="197" w:name="no-restrictions-on-hair-and-clothing"/>
      <w:bookmarkEnd w:id="196"/>
      <w:r>
        <w:t>8.8 No Restrictions on Hair and Clothing</w:t>
      </w:r>
    </w:p>
    <w:p w14:paraId="3C165E03" w14:textId="77777777" w:rsidR="00D039AD" w:rsidRDefault="00000000">
      <w:pPr>
        <w:pStyle w:val="FirstParagraph"/>
      </w:pPr>
      <w:r>
        <w:t>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41216CEF" w14:textId="77777777" w:rsidR="00D039AD"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A5CF07B" w14:textId="77777777" w:rsidR="00D039AD"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1A82687E" w14:textId="77777777" w:rsidR="00D039AD" w:rsidRDefault="00000000">
      <w:pPr>
        <w:pStyle w:val="BodyText"/>
      </w:pPr>
      <w:r>
        <w:t>The clothes worn for prayer must be clean.</w:t>
      </w:r>
    </w:p>
    <w:p w14:paraId="17EF5A08" w14:textId="77777777" w:rsidR="00D039AD" w:rsidRDefault="00000000">
      <w:pPr>
        <w:pStyle w:val="Heading2"/>
      </w:pPr>
      <w:bookmarkStart w:id="198" w:name="clean-flooring"/>
      <w:bookmarkEnd w:id="197"/>
      <w:r>
        <w:lastRenderedPageBreak/>
        <w:t>8.9 Clean Flooring</w:t>
      </w:r>
    </w:p>
    <w:p w14:paraId="545D977B" w14:textId="77777777" w:rsidR="00D039AD"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25893AD4" w14:textId="77777777" w:rsidR="00D039AD" w:rsidRDefault="00000000">
      <w:pPr>
        <w:pStyle w:val="Heading2"/>
      </w:pPr>
      <w:bookmarkStart w:id="199" w:name="Xc933849544997ae054368318d65824be65794d8"/>
      <w:bookmarkEnd w:id="198"/>
      <w:r>
        <w:t>8.10 In Times of Exceptional Natural Phenomena</w:t>
      </w:r>
    </w:p>
    <w:p w14:paraId="1CA29522" w14:textId="77777777" w:rsidR="00D039AD"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4400315" w14:textId="77777777" w:rsidR="00D039AD"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46C30C47" w14:textId="77777777" w:rsidR="00D039AD" w:rsidRDefault="00000000">
      <w:pPr>
        <w:pStyle w:val="Heading2"/>
      </w:pPr>
      <w:bookmarkStart w:id="200" w:name="during-travel"/>
      <w:bookmarkEnd w:id="199"/>
      <w:r>
        <w:t>8.11 During Travel</w:t>
      </w:r>
    </w:p>
    <w:p w14:paraId="43BADCDB" w14:textId="77777777" w:rsidR="00D039AD"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2B787F6" w14:textId="77777777" w:rsidR="00D039AD"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05E7D05F" w14:textId="77777777" w:rsidR="00D039AD" w:rsidRDefault="00000000">
      <w:pPr>
        <w:pStyle w:val="BodyText"/>
      </w:pPr>
      <w:r>
        <w:t>It should be noted that after the Kitab-i-Aqdas was released, the obligatory prayer had changed to include the short prayer. This can, at a minimum, take just a minute although the length can vary depending on how you recite the prayer.</w:t>
      </w:r>
    </w:p>
    <w:p w14:paraId="2931847C" w14:textId="77777777" w:rsidR="00D039AD" w:rsidRDefault="00000000">
      <w:pPr>
        <w:pStyle w:val="Heading1"/>
      </w:pPr>
      <w:bookmarkStart w:id="201" w:name="fasting"/>
      <w:bookmarkStart w:id="202" w:name="_Toc192542538"/>
      <w:bookmarkEnd w:id="188"/>
      <w:bookmarkEnd w:id="200"/>
      <w:r>
        <w:t>9. Fasting</w:t>
      </w:r>
      <w:bookmarkEnd w:id="202"/>
    </w:p>
    <w:p w14:paraId="6BB456D2" w14:textId="77777777" w:rsidR="00D039AD" w:rsidRDefault="00000000">
      <w:pPr>
        <w:pStyle w:val="Heading2"/>
      </w:pPr>
      <w:bookmarkStart w:id="203" w:name="who-is-required-to-fast"/>
      <w:r>
        <w:t>9.1 Who Is Required to Fast?</w:t>
      </w:r>
    </w:p>
    <w:p w14:paraId="0073A4F6" w14:textId="77777777" w:rsidR="00D039AD"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6F8C2FC8" w14:textId="77777777" w:rsidR="00D039AD" w:rsidRDefault="00000000">
      <w:pPr>
        <w:pStyle w:val="BodyText"/>
      </w:pPr>
      <w:r>
        <w:lastRenderedPageBreak/>
        <w:t>Fasting is also not required if any person is ill or if they are in old age. Old age is not defined, but at this time is up to the believer. Any person who is not required to pray may do so if they feel compelled to. A traveler also does not need to fast.</w:t>
      </w:r>
    </w:p>
    <w:p w14:paraId="7011F142" w14:textId="77777777" w:rsidR="00D039AD"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7B61620A" w14:textId="77777777" w:rsidR="00D039AD" w:rsidRDefault="00000000">
      <w:pPr>
        <w:pStyle w:val="Heading2"/>
      </w:pPr>
      <w:bookmarkStart w:id="204" w:name="when"/>
      <w:bookmarkEnd w:id="203"/>
      <w:r>
        <w:t>9.2 When?</w:t>
      </w:r>
    </w:p>
    <w:p w14:paraId="61FB1D94" w14:textId="77777777" w:rsidR="00D039AD" w:rsidRDefault="00000000">
      <w:pPr>
        <w:pStyle w:val="FirstParagraph"/>
      </w:pPr>
      <w:r>
        <w:t>The month of fasting is the month of ’Ala (Loftiness).</w:t>
      </w:r>
    </w:p>
    <w:p w14:paraId="79AAB205" w14:textId="77777777" w:rsidR="00D039AD" w:rsidRDefault="00000000">
      <w:pPr>
        <w:pStyle w:val="Heading2"/>
      </w:pPr>
      <w:bookmarkStart w:id="205" w:name="how"/>
      <w:bookmarkEnd w:id="204"/>
      <w:r>
        <w:t>9.3 How?</w:t>
      </w:r>
    </w:p>
    <w:p w14:paraId="247C624E" w14:textId="77777777" w:rsidR="00D039AD" w:rsidRDefault="00000000">
      <w:pPr>
        <w:pStyle w:val="FirstParagraph"/>
      </w:pPr>
      <w:r>
        <w:t>Refrain from eating and drinking from sunrise to sunset.</w:t>
      </w:r>
    </w:p>
    <w:p w14:paraId="52D400CF" w14:textId="77777777" w:rsidR="00D039AD" w:rsidRDefault="00000000">
      <w:pPr>
        <w:pStyle w:val="Heading1"/>
      </w:pPr>
      <w:bookmarkStart w:id="206" w:name="worship"/>
      <w:bookmarkStart w:id="207" w:name="_Toc192542539"/>
      <w:bookmarkEnd w:id="201"/>
      <w:bookmarkEnd w:id="205"/>
      <w:r>
        <w:t>10. Worship</w:t>
      </w:r>
      <w:bookmarkEnd w:id="207"/>
    </w:p>
    <w:p w14:paraId="2A2FE110" w14:textId="77777777" w:rsidR="00D039AD" w:rsidRDefault="00000000">
      <w:pPr>
        <w:pStyle w:val="Heading2"/>
      </w:pPr>
      <w:bookmarkStart w:id="208" w:name="remembrance"/>
      <w:r>
        <w:t>10.1 Remembrance</w:t>
      </w:r>
    </w:p>
    <w:p w14:paraId="09D9F0D1" w14:textId="77777777" w:rsidR="00D039AD" w:rsidRDefault="00000000">
      <w:pPr>
        <w:pStyle w:val="FirstParagraph"/>
      </w:pPr>
      <w:r>
        <w:t>Of God</w:t>
      </w:r>
    </w:p>
    <w:p w14:paraId="08F838C7" w14:textId="77777777" w:rsidR="00D039AD" w:rsidRDefault="00000000">
      <w:pPr>
        <w:pStyle w:val="BodyText"/>
      </w:pPr>
      <w:r>
        <w:t>Of Baha’u’llah</w:t>
      </w:r>
    </w:p>
    <w:p w14:paraId="35A6DC45" w14:textId="77777777" w:rsidR="00D039AD" w:rsidRDefault="00000000">
      <w:pPr>
        <w:pStyle w:val="BodyText"/>
      </w:pPr>
      <w:r>
        <w:t>Exalt the Lord with joy and gladness</w:t>
      </w:r>
    </w:p>
    <w:p w14:paraId="5D5D22D3" w14:textId="77777777" w:rsidR="00D039AD" w:rsidRDefault="00000000">
      <w:pPr>
        <w:pStyle w:val="BodyText"/>
      </w:pPr>
      <w:r>
        <w:t>Magnify the Lord with Joy and gladness</w:t>
      </w:r>
    </w:p>
    <w:p w14:paraId="590DD7BC" w14:textId="77777777" w:rsidR="00D039AD" w:rsidRDefault="00000000">
      <w:pPr>
        <w:pStyle w:val="BodyText"/>
      </w:pPr>
      <w:r>
        <w:t>Glorify the Lord with Joy and gladness</w:t>
      </w:r>
    </w:p>
    <w:p w14:paraId="031A3466" w14:textId="77777777" w:rsidR="00D039AD" w:rsidRDefault="00000000">
      <w:pPr>
        <w:pStyle w:val="BodyText"/>
      </w:pPr>
      <w:r>
        <w:t>Rejoice in the joy of the Greatest Name, by which hearts are enraptured and the minds of the near ones are attracted.</w:t>
      </w:r>
    </w:p>
    <w:p w14:paraId="1F58CC27" w14:textId="77777777" w:rsidR="00D039AD" w:rsidRDefault="00000000">
      <w:pPr>
        <w:pStyle w:val="BodyText"/>
      </w:pPr>
      <w:r>
        <w:t>Thank Him with joy and spiritual fragrance</w:t>
      </w:r>
    </w:p>
    <w:p w14:paraId="2C9CB642" w14:textId="77777777" w:rsidR="00D039AD" w:rsidRDefault="00000000">
      <w:pPr>
        <w:pStyle w:val="BodyText"/>
      </w:pPr>
      <w:r>
        <w:t>Music is a ladder for the ascent of souls to the highest horizon</w:t>
      </w:r>
    </w:p>
    <w:p w14:paraId="1308D467" w14:textId="77777777" w:rsidR="00D039AD" w:rsidRDefault="00000000">
      <w:pPr>
        <w:pStyle w:val="BodyText"/>
      </w:pPr>
      <w:r>
        <w:t>Whoever is enraptured by the love of My name, the Merciful, shall recite the verses of God in such a manner that the hearts of those who slumber will be moved.</w:t>
      </w:r>
    </w:p>
    <w:p w14:paraId="54C91F66" w14:textId="77777777" w:rsidR="00D039AD"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42C67DCC" w14:textId="77777777" w:rsidR="00D039AD" w:rsidRDefault="00000000">
      <w:pPr>
        <w:pStyle w:val="BodyText"/>
      </w:pPr>
      <w:r>
        <w:lastRenderedPageBreak/>
        <w:t>Do not conduct remembrance in the streets or marketplaces. Do so in a place designated for remembrance or in your home. This is closer to sincerity and piety.</w:t>
      </w:r>
    </w:p>
    <w:p w14:paraId="53D4CA9B" w14:textId="77777777" w:rsidR="00D039AD"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256D91CC" w14:textId="77777777" w:rsidR="00D039AD" w:rsidRDefault="00000000">
      <w:pPr>
        <w:pStyle w:val="BodyText"/>
      </w:pPr>
      <w:r>
        <w:t>Recite the verses of God to the extent that you are not overcome by weariness or sadness.</w:t>
      </w:r>
    </w:p>
    <w:p w14:paraId="777F11C1" w14:textId="77777777" w:rsidR="00D039AD" w:rsidRDefault="00000000">
      <w:pPr>
        <w:pStyle w:val="BodyText"/>
      </w:pPr>
      <w:r>
        <w:t>Do not burden souls with what will make them lethargic and heavy; rather, give them what will lighten them, so they may soar with the wings of the verses to the dawn of clear evidences.</w:t>
      </w:r>
    </w:p>
    <w:p w14:paraId="60D9005D" w14:textId="77777777" w:rsidR="00D039AD" w:rsidRDefault="00000000">
      <w:pPr>
        <w:pStyle w:val="Heading3"/>
      </w:pPr>
      <w:bookmarkStart w:id="209" w:name="beware-that-remembrance-becomes-a-veil"/>
      <w:r>
        <w:t>10.1.1 Beware That Remembrance Becomes a Veil</w:t>
      </w:r>
    </w:p>
    <w:p w14:paraId="7FEFD54F" w14:textId="77777777" w:rsidR="00D039AD" w:rsidRDefault="00000000">
      <w:pPr>
        <w:pStyle w:val="Heading2"/>
      </w:pPr>
      <w:bookmarkStart w:id="210" w:name="worship-in-the-houses-of-the-lord"/>
      <w:bookmarkEnd w:id="208"/>
      <w:bookmarkEnd w:id="209"/>
      <w:r>
        <w:t>10.2 Worship in the Houses of the Lord</w:t>
      </w:r>
    </w:p>
    <w:p w14:paraId="2ED73CA0" w14:textId="77777777" w:rsidR="00D039AD" w:rsidRDefault="00000000">
      <w:pPr>
        <w:pStyle w:val="Heading3"/>
      </w:pPr>
      <w:bookmarkStart w:id="211" w:name="congregational"/>
      <w:r>
        <w:t>10.2.1 Congregational</w:t>
      </w:r>
    </w:p>
    <w:p w14:paraId="123D8298" w14:textId="77777777" w:rsidR="00D039AD" w:rsidRDefault="00000000">
      <w:pPr>
        <w:pStyle w:val="FirstParagraph"/>
      </w:pPr>
      <w:r>
        <w:t>Congregational worship, also described as the remembrance of the Lord, is encouraged. See the section of the “Houses in the Name of the Lord” regarding their function and purpose.</w:t>
      </w:r>
    </w:p>
    <w:p w14:paraId="5CC7CB19" w14:textId="77777777" w:rsidR="00D039AD" w:rsidRDefault="00000000">
      <w:pPr>
        <w:pStyle w:val="Heading3"/>
      </w:pPr>
      <w:bookmarkStart w:id="212" w:name="private-personal"/>
      <w:bookmarkEnd w:id="211"/>
      <w:r>
        <w:t>10.2.2 Private / Personal</w:t>
      </w:r>
    </w:p>
    <w:p w14:paraId="77C75BAA" w14:textId="77777777" w:rsidR="00D039AD" w:rsidRDefault="00000000">
      <w:pPr>
        <w:pStyle w:val="FirstParagraph"/>
      </w:pPr>
      <w:r>
        <w:t>Blessed is the one who turns towards the Mashriqu’l-Adhkár.</w:t>
      </w:r>
    </w:p>
    <w:p w14:paraId="361483F1" w14:textId="77777777" w:rsidR="00D039AD" w:rsidRDefault="00000000">
      <w:pPr>
        <w:pStyle w:val="BodyText"/>
      </w:pPr>
      <w:r>
        <w:t>Sit in silence, listening to the verses of God.</w:t>
      </w:r>
    </w:p>
    <w:p w14:paraId="4C167FB4" w14:textId="77777777" w:rsidR="00D039AD" w:rsidRDefault="00000000">
      <w:pPr>
        <w:pStyle w:val="Heading2"/>
      </w:pPr>
      <w:bookmarkStart w:id="213" w:name="seeking-forgiveness"/>
      <w:bookmarkEnd w:id="210"/>
      <w:bookmarkEnd w:id="212"/>
      <w:r>
        <w:t>10.3 Seeking Forgiveness</w:t>
      </w:r>
    </w:p>
    <w:p w14:paraId="162DFD5A" w14:textId="77777777" w:rsidR="00D039AD"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7D5D1AD1" w14:textId="77777777" w:rsidR="00D039AD"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77DABBCF" w14:textId="77777777" w:rsidR="00D039AD" w:rsidRDefault="00000000">
      <w:pPr>
        <w:pStyle w:val="Heading2"/>
      </w:pPr>
      <w:bookmarkStart w:id="214" w:name="reflection"/>
      <w:bookmarkEnd w:id="213"/>
      <w:r>
        <w:t>10.4 Reflection</w:t>
      </w:r>
    </w:p>
    <w:p w14:paraId="1D63E605" w14:textId="77777777" w:rsidR="00D039AD" w:rsidRDefault="00000000">
      <w:pPr>
        <w:pStyle w:val="FirstParagraph"/>
      </w:pPr>
      <w:r>
        <w:t>Reflect, during the dawn and evening, on the mercy and favors of God. Give thanks.</w:t>
      </w:r>
    </w:p>
    <w:p w14:paraId="1C7BFDFF" w14:textId="77777777" w:rsidR="00D039AD"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5BCBF19B" w14:textId="77777777" w:rsidR="00D039AD" w:rsidRDefault="00000000">
      <w:pPr>
        <w:pStyle w:val="BodyText"/>
      </w:pPr>
      <w:r>
        <w:lastRenderedPageBreak/>
        <w:t>pearls of mysteries from the ocean</w:t>
      </w:r>
    </w:p>
    <w:p w14:paraId="3A00BC92" w14:textId="77777777" w:rsidR="00D039AD" w:rsidRDefault="00000000">
      <w:pPr>
        <w:pStyle w:val="BodyText"/>
      </w:pPr>
      <w:r>
        <w:t>Reflect, O people, on what has been revealed in truth, and ponder it, and do not be of the transgressors.</w:t>
      </w:r>
    </w:p>
    <w:p w14:paraId="494F1125" w14:textId="77777777" w:rsidR="00D039AD" w:rsidRDefault="00000000">
      <w:pPr>
        <w:pStyle w:val="BodyText"/>
      </w:pPr>
      <w:r>
        <w:t>Reflect on your end, don’t be unjust</w:t>
      </w:r>
    </w:p>
    <w:p w14:paraId="795185B0" w14:textId="77777777" w:rsidR="00D039AD" w:rsidRDefault="00000000">
      <w:pPr>
        <w:pStyle w:val="Heading2"/>
      </w:pPr>
      <w:bookmarkStart w:id="215" w:name="remembering"/>
      <w:bookmarkEnd w:id="214"/>
      <w:r>
        <w:t>10.5 Remembering</w:t>
      </w:r>
    </w:p>
    <w:p w14:paraId="4782BB8E" w14:textId="77777777" w:rsidR="00D039AD" w:rsidRDefault="00000000">
      <w:pPr>
        <w:pStyle w:val="Heading2"/>
      </w:pPr>
      <w:bookmarkStart w:id="216" w:name="hearing-action"/>
      <w:bookmarkEnd w:id="215"/>
      <w:r>
        <w:t>10.6 Hearing (Action)</w:t>
      </w:r>
    </w:p>
    <w:p w14:paraId="7D6211EC" w14:textId="77777777" w:rsidR="00D039AD" w:rsidRDefault="00000000">
      <w:pPr>
        <w:pStyle w:val="FirstParagraph"/>
      </w:pPr>
      <w:r>
        <w:t>This is the counsel of God, if you are among those who hear.</w:t>
      </w:r>
    </w:p>
    <w:p w14:paraId="365674AF" w14:textId="77777777" w:rsidR="00D039AD" w:rsidRDefault="00000000">
      <w:pPr>
        <w:pStyle w:val="Heading2"/>
      </w:pPr>
      <w:bookmarkStart w:id="217" w:name="turn-towards-him-soul"/>
      <w:bookmarkEnd w:id="216"/>
      <w:r>
        <w:t>10.7 Turn Towards Him (Soul)</w:t>
      </w:r>
    </w:p>
    <w:p w14:paraId="2DC7316C" w14:textId="77777777" w:rsidR="00D039AD" w:rsidRDefault="00000000">
      <w:pPr>
        <w:pStyle w:val="FirstParagraph"/>
      </w:pPr>
      <w:r>
        <w:t>This is the grace of God, if you are among those who turn toward Him</w:t>
      </w:r>
    </w:p>
    <w:p w14:paraId="4DBFB986" w14:textId="77777777" w:rsidR="00D039AD" w:rsidRDefault="00000000">
      <w:pPr>
        <w:pStyle w:val="Heading2"/>
      </w:pPr>
      <w:bookmarkStart w:id="218" w:name="feel-heart"/>
      <w:bookmarkEnd w:id="217"/>
      <w:r>
        <w:t>10.8 Feel (Heart)</w:t>
      </w:r>
    </w:p>
    <w:p w14:paraId="4F3D39D9" w14:textId="77777777" w:rsidR="00D039AD" w:rsidRDefault="00000000">
      <w:pPr>
        <w:pStyle w:val="FirstParagraph"/>
      </w:pPr>
      <w:r>
        <w:t>This is the remembrance of God, if you are among those who feel.</w:t>
      </w:r>
    </w:p>
    <w:p w14:paraId="7AE11072" w14:textId="77777777" w:rsidR="00D039AD" w:rsidRDefault="00000000">
      <w:pPr>
        <w:pStyle w:val="Heading2"/>
      </w:pPr>
      <w:bookmarkStart w:id="219" w:name="know-mind"/>
      <w:bookmarkEnd w:id="218"/>
      <w:r>
        <w:t>10.9 Know (Mind)</w:t>
      </w:r>
    </w:p>
    <w:p w14:paraId="2740E4B8" w14:textId="77777777" w:rsidR="00D039AD" w:rsidRDefault="00000000">
      <w:pPr>
        <w:pStyle w:val="FirstParagraph"/>
      </w:pPr>
      <w:r>
        <w:t>This is the treasure of God, if you are among those who know.</w:t>
      </w:r>
    </w:p>
    <w:p w14:paraId="7F9331B2" w14:textId="77777777" w:rsidR="00D039AD" w:rsidRDefault="00000000">
      <w:pPr>
        <w:pStyle w:val="Heading2"/>
      </w:pPr>
      <w:bookmarkStart w:id="220" w:name="pilgrimage"/>
      <w:bookmarkEnd w:id="219"/>
      <w:r>
        <w:t>10.10 Pilgrimage</w:t>
      </w:r>
    </w:p>
    <w:p w14:paraId="4CE6651C" w14:textId="77777777" w:rsidR="00D039AD"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3DC1CF4B" w14:textId="77777777" w:rsidR="00D039AD"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4F3A4E35" w14:textId="77777777" w:rsidR="00D039AD" w:rsidRDefault="00000000">
      <w:pPr>
        <w:pStyle w:val="Heading2"/>
      </w:pPr>
      <w:bookmarkStart w:id="221" w:name="engaging-in-an-occupation"/>
      <w:bookmarkEnd w:id="220"/>
      <w:r>
        <w:t>10.11 Engaging in an Occupation</w:t>
      </w:r>
    </w:p>
    <w:p w14:paraId="0AD7188E" w14:textId="77777777" w:rsidR="00D039AD" w:rsidRDefault="00000000">
      <w:pPr>
        <w:pStyle w:val="FirstParagraph"/>
      </w:pPr>
      <w:r>
        <w:t>Engaging in an occupation is an act of worship. The purpose is to engage in activities that benefit yourself and others. This requires trusting in God, who is the provider.</w:t>
      </w:r>
    </w:p>
    <w:p w14:paraId="78D5B621" w14:textId="77777777" w:rsidR="00D039AD"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39B9192F" w14:textId="77777777" w:rsidR="00D039AD" w:rsidRDefault="00000000">
      <w:pPr>
        <w:pStyle w:val="Heading1"/>
      </w:pPr>
      <w:bookmarkStart w:id="222" w:name="houses-in-name-of-the-lord"/>
      <w:bookmarkStart w:id="223" w:name="_Toc192542540"/>
      <w:bookmarkEnd w:id="206"/>
      <w:bookmarkEnd w:id="221"/>
      <w:r>
        <w:t>11. Houses in Name of the Lord</w:t>
      </w:r>
      <w:bookmarkEnd w:id="223"/>
    </w:p>
    <w:p w14:paraId="0D07EA08" w14:textId="77777777" w:rsidR="00D039AD" w:rsidRDefault="00000000">
      <w:pPr>
        <w:pStyle w:val="FirstParagraph"/>
      </w:pPr>
      <w:r>
        <w:t>And raise up the two houses in the two stations and the places wherein the Throne of your Lord, the Most Merciful, has been established.</w:t>
      </w:r>
    </w:p>
    <w:p w14:paraId="03A9F31A" w14:textId="77777777" w:rsidR="00D039AD" w:rsidRDefault="00000000">
      <w:pPr>
        <w:pStyle w:val="Heading2"/>
      </w:pPr>
      <w:bookmarkStart w:id="224" w:name="mashriqul-adhkár"/>
      <w:r>
        <w:lastRenderedPageBreak/>
        <w:t>11.1 Mashriqu’l-Adhkár</w:t>
      </w:r>
    </w:p>
    <w:p w14:paraId="29DFD6C8" w14:textId="77777777" w:rsidR="00D039AD" w:rsidRDefault="00000000">
      <w:pPr>
        <w:pStyle w:val="FirstParagraph"/>
      </w:pPr>
      <w:r>
        <w:t>Every house built for remembrance in cities and villages.</w:t>
      </w:r>
    </w:p>
    <w:p w14:paraId="0B3F8230" w14:textId="77777777" w:rsidR="00D039AD" w:rsidRDefault="00000000">
      <w:pPr>
        <w:pStyle w:val="BodyText"/>
      </w:pPr>
      <w:r>
        <w:t>Adults and children</w:t>
      </w:r>
    </w:p>
    <w:p w14:paraId="1E722283" w14:textId="77777777" w:rsidR="00D039AD" w:rsidRDefault="00000000">
      <w:pPr>
        <w:pStyle w:val="BodyText"/>
      </w:pPr>
      <w:r>
        <w:t>Has multiple chambers</w:t>
      </w:r>
    </w:p>
    <w:p w14:paraId="1BA2C279" w14:textId="77777777" w:rsidR="00D039AD" w:rsidRDefault="00000000">
      <w:pPr>
        <w:pStyle w:val="BodyText"/>
      </w:pPr>
      <w:r>
        <w:t>Can have a platform with a chair for a person who recites the verses to others (maybe off-center so the person is not the focus)</w:t>
      </w:r>
    </w:p>
    <w:p w14:paraId="4E0B6F5A" w14:textId="77777777" w:rsidR="00D039AD" w:rsidRDefault="00000000">
      <w:pPr>
        <w:pStyle w:val="BodyText"/>
      </w:pPr>
      <w:r>
        <w:t>No pulpits</w:t>
      </w:r>
    </w:p>
    <w:p w14:paraId="27BBAFE8" w14:textId="77777777" w:rsidR="00D039AD" w:rsidRDefault="00000000">
      <w:pPr>
        <w:pStyle w:val="Heading3"/>
      </w:pPr>
      <w:bookmarkStart w:id="225" w:name="dawn-service"/>
      <w:r>
        <w:t>11.1.1 Dawn Service</w:t>
      </w:r>
    </w:p>
    <w:p w14:paraId="66581372" w14:textId="77777777" w:rsidR="00D039AD" w:rsidRDefault="00000000">
      <w:pPr>
        <w:pStyle w:val="FirstParagraph"/>
      </w:pPr>
      <w:r>
        <w:t>Turn towards the Dawning Place at dawn.</w:t>
      </w:r>
    </w:p>
    <w:p w14:paraId="5BEEF725" w14:textId="77777777" w:rsidR="00D039AD" w:rsidRDefault="00000000">
      <w:pPr>
        <w:pStyle w:val="BodyText"/>
      </w:pPr>
      <w:r>
        <w:t>Remembering, reflecting, seeking forgiveness.</w:t>
      </w:r>
    </w:p>
    <w:p w14:paraId="798C3482" w14:textId="77777777" w:rsidR="00D039AD" w:rsidRDefault="00000000">
      <w:pPr>
        <w:pStyle w:val="BodyText"/>
      </w:pPr>
      <w:r>
        <w:t>When they enter, they should sit in silence, listening to the verses of God.</w:t>
      </w:r>
    </w:p>
    <w:p w14:paraId="12C758EA" w14:textId="77777777" w:rsidR="00D039AD" w:rsidRDefault="00000000">
      <w:pPr>
        <w:pStyle w:val="BodyText"/>
      </w:pPr>
      <w:r>
        <w:t>The verses should be recited in the most melodious of tones. A person can sit in a chair on a platform to recite the verses. This serves to honor your love for God and the Manifestation of God.</w:t>
      </w:r>
    </w:p>
    <w:p w14:paraId="04AABBE3" w14:textId="77777777" w:rsidR="00D039AD" w:rsidRDefault="00000000">
      <w:pPr>
        <w:pStyle w:val="BodyText"/>
      </w:pPr>
      <w:r>
        <w:t>Speeches and sermons do not seem to be included.</w:t>
      </w:r>
    </w:p>
    <w:p w14:paraId="24F6B3C1" w14:textId="77777777" w:rsidR="00D039AD" w:rsidRDefault="00000000">
      <w:pPr>
        <w:pStyle w:val="Heading2"/>
      </w:pPr>
      <w:bookmarkStart w:id="226" w:name="X55f0defe9ae816a3709f6c7501d5e460a98cea8"/>
      <w:bookmarkEnd w:id="224"/>
      <w:bookmarkEnd w:id="225"/>
      <w:r>
        <w:t>11.2 Houses in the Name of the Lord of All Religions</w:t>
      </w:r>
    </w:p>
    <w:p w14:paraId="275AC71C" w14:textId="77777777" w:rsidR="00D039AD"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60954866" w14:textId="77777777" w:rsidR="00D039AD"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5A0758FB" w14:textId="77777777" w:rsidR="00D039AD" w:rsidRDefault="00000000">
      <w:pPr>
        <w:pStyle w:val="BodyText"/>
      </w:pPr>
      <w:r>
        <w:t>(This may also exclude remembering the Manifestations of God)</w:t>
      </w:r>
    </w:p>
    <w:p w14:paraId="66ED6C8C" w14:textId="77777777" w:rsidR="00D039AD" w:rsidRDefault="00000000">
      <w:pPr>
        <w:pStyle w:val="Heading2"/>
      </w:pPr>
      <w:bookmarkStart w:id="227" w:name="remembrance-with-spirit"/>
      <w:bookmarkEnd w:id="226"/>
      <w:r>
        <w:t>11.3 Remembrance with Spirit</w:t>
      </w:r>
    </w:p>
    <w:p w14:paraId="3D6A2F1F" w14:textId="77777777" w:rsidR="00D039AD"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2D9E8032" w14:textId="77777777" w:rsidR="00D039AD" w:rsidRDefault="00000000">
      <w:pPr>
        <w:pStyle w:val="Heading2"/>
      </w:pPr>
      <w:bookmarkStart w:id="228" w:name="remembrance-with-fragrance"/>
      <w:bookmarkEnd w:id="227"/>
      <w:r>
        <w:lastRenderedPageBreak/>
        <w:t>11.4 Remembrance with Fragrance</w:t>
      </w:r>
    </w:p>
    <w:p w14:paraId="34A8C007" w14:textId="77777777" w:rsidR="00D039AD"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48DB996B" w14:textId="77777777" w:rsidR="00D039AD"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2B9985A6" w14:textId="77777777" w:rsidR="00D039AD" w:rsidRDefault="00000000">
      <w:pPr>
        <w:pStyle w:val="Heading2"/>
      </w:pPr>
      <w:bookmarkStart w:id="229" w:name="purpose-of-the-house"/>
      <w:bookmarkEnd w:id="228"/>
      <w:r>
        <w:t>11.5 Purpose of the House</w:t>
      </w:r>
    </w:p>
    <w:p w14:paraId="3BA8FABC" w14:textId="77777777" w:rsidR="00D039AD"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5CA7D86F" w14:textId="77777777" w:rsidR="00D039AD"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2E2707DF" w14:textId="77777777" w:rsidR="00D039AD" w:rsidRDefault="00000000">
      <w:pPr>
        <w:pStyle w:val="Heading1"/>
      </w:pPr>
      <w:bookmarkStart w:id="230" w:name="the-example-of-the-long-prayer"/>
      <w:bookmarkStart w:id="231" w:name="_Toc192542541"/>
      <w:bookmarkEnd w:id="222"/>
      <w:bookmarkEnd w:id="229"/>
      <w:r>
        <w:t>12. The Example of the Long Prayer</w:t>
      </w:r>
      <w:bookmarkEnd w:id="231"/>
    </w:p>
    <w:p w14:paraId="2A65BEEB" w14:textId="77777777" w:rsidR="00D039AD" w:rsidRDefault="00000000">
      <w:pPr>
        <w:pStyle w:val="FirstParagraph"/>
      </w:pPr>
      <w:r>
        <w:t>Section will use the long obligatory prayer to be an example of the devotional relationship between the believer and God.</w:t>
      </w:r>
    </w:p>
    <w:p w14:paraId="1C5A0D19" w14:textId="77777777" w:rsidR="00D039AD" w:rsidRDefault="00000000">
      <w:pPr>
        <w:pStyle w:val="Heading1"/>
      </w:pPr>
      <w:bookmarkStart w:id="232" w:name="personal-appearance"/>
      <w:bookmarkStart w:id="233" w:name="_Toc192542542"/>
      <w:bookmarkEnd w:id="230"/>
      <w:r>
        <w:t>13. Personal Appearance</w:t>
      </w:r>
      <w:bookmarkEnd w:id="233"/>
    </w:p>
    <w:p w14:paraId="45B535BF" w14:textId="77777777" w:rsidR="00D039AD" w:rsidRDefault="00000000">
      <w:pPr>
        <w:pStyle w:val="Heading2"/>
      </w:pPr>
      <w:bookmarkStart w:id="234" w:name="in-prayer"/>
      <w:r>
        <w:t>13.1 In Prayer</w:t>
      </w:r>
    </w:p>
    <w:p w14:paraId="53DBCD08" w14:textId="77777777" w:rsidR="00D039AD" w:rsidRDefault="00000000">
      <w:pPr>
        <w:pStyle w:val="FirstParagraph"/>
      </w:pPr>
      <w:r>
        <w:t>No restriction on hair.</w:t>
      </w:r>
    </w:p>
    <w:p w14:paraId="32559448" w14:textId="77777777" w:rsidR="00D039AD" w:rsidRDefault="00000000">
      <w:pPr>
        <w:pStyle w:val="BodyText"/>
      </w:pPr>
      <w:r>
        <w:t>No restriction on clothing. They must be clean.</w:t>
      </w:r>
    </w:p>
    <w:p w14:paraId="182668F9" w14:textId="77777777" w:rsidR="00D039AD" w:rsidRDefault="00000000">
      <w:pPr>
        <w:pStyle w:val="BodyText"/>
      </w:pPr>
      <w:r>
        <w:t>No restriction on clothing material.</w:t>
      </w:r>
    </w:p>
    <w:p w14:paraId="1495D1A1" w14:textId="77777777" w:rsidR="00D039AD" w:rsidRDefault="00000000">
      <w:pPr>
        <w:pStyle w:val="Heading2"/>
      </w:pPr>
      <w:bookmarkStart w:id="235" w:name="mens-hair"/>
      <w:bookmarkEnd w:id="234"/>
      <w:r>
        <w:t>13.2 Men’s Hair</w:t>
      </w:r>
    </w:p>
    <w:p w14:paraId="5297D7AB" w14:textId="77777777" w:rsidR="00D039AD" w:rsidRDefault="00000000">
      <w:pPr>
        <w:pStyle w:val="FirstParagraph"/>
      </w:pPr>
      <w:r>
        <w:t>A man cannot shave his head. His hair cannot exceed his ears.</w:t>
      </w:r>
    </w:p>
    <w:p w14:paraId="26398E38" w14:textId="77777777" w:rsidR="00D039AD" w:rsidRDefault="00000000">
      <w:pPr>
        <w:pStyle w:val="CaptionedFigure"/>
      </w:pPr>
      <w:r>
        <w:rPr>
          <w:noProof/>
        </w:rPr>
        <w:lastRenderedPageBreak/>
        <w:drawing>
          <wp:inline distT="0" distB="0" distL="0" distR="0" wp14:anchorId="71705D05" wp14:editId="7EAD73E3">
            <wp:extent cx="5943600" cy="5943600"/>
            <wp:effectExtent l="0" t="0" r="0" b="0"/>
            <wp:docPr id="391"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92"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0911BEAF" w14:textId="77777777" w:rsidR="00D039AD" w:rsidRDefault="00000000">
      <w:pPr>
        <w:pStyle w:val="ImageCaption"/>
      </w:pPr>
      <w:r>
        <w:t>Figure 1: Examples of Men’s Haircuts</w:t>
      </w:r>
    </w:p>
    <w:p w14:paraId="08CCE5DE" w14:textId="77777777" w:rsidR="00D039AD" w:rsidRDefault="00000000">
      <w:pPr>
        <w:pStyle w:val="Heading2"/>
      </w:pPr>
      <w:bookmarkStart w:id="236" w:name="cleanliness"/>
      <w:bookmarkEnd w:id="235"/>
      <w:r>
        <w:t>13.3 Cleanliness</w:t>
      </w:r>
    </w:p>
    <w:p w14:paraId="379B2228" w14:textId="77777777" w:rsidR="00D039AD" w:rsidRDefault="00000000">
      <w:pPr>
        <w:pStyle w:val="FirstParagraph"/>
      </w:pPr>
      <w:r>
        <w:t>Hold fast to the cord of cleanliness so that no traces of dirt are seen on your garments. For those who have an excuse, there is no blame on them.</w:t>
      </w:r>
    </w:p>
    <w:p w14:paraId="557A2E53" w14:textId="77777777" w:rsidR="00D039AD" w:rsidRDefault="00000000">
      <w:pPr>
        <w:pStyle w:val="BodyText"/>
      </w:pPr>
      <w:r>
        <w:t>Purify every disliked thing with water whose essential properties have not changed. Water is a religious symbol for purifying.</w:t>
      </w:r>
    </w:p>
    <w:p w14:paraId="4B4FFF2B" w14:textId="77777777" w:rsidR="00D039AD" w:rsidRDefault="00000000">
      <w:pPr>
        <w:pStyle w:val="BodyText"/>
      </w:pPr>
      <w:r>
        <w:t>Beware of using water that has been altered by air or other substance.</w:t>
      </w:r>
    </w:p>
    <w:p w14:paraId="56FCE65E" w14:textId="77777777" w:rsidR="00D039AD"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3F1E8482" w14:textId="77777777" w:rsidR="00D039AD" w:rsidRDefault="00000000">
      <w:pPr>
        <w:pStyle w:val="BodyText"/>
      </w:pPr>
      <w:r>
        <w:t>Immerse your bodies in fresh water that completely surrounds you every week, and to cleanse your bodies with what you have previously used. Used water is not allowed. Do not use Persian baths.</w:t>
      </w:r>
    </w:p>
    <w:p w14:paraId="10CE3955" w14:textId="77777777" w:rsidR="00D039AD"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527A3E01" w14:textId="77777777" w:rsidR="00D039AD" w:rsidRDefault="00000000">
      <w:pPr>
        <w:pStyle w:val="Heading2"/>
      </w:pPr>
      <w:bookmarkStart w:id="237" w:name="trim-your-nails"/>
      <w:bookmarkEnd w:id="236"/>
      <w:r>
        <w:t>13.4 Trim Your Nails</w:t>
      </w:r>
    </w:p>
    <w:p w14:paraId="36A99B2F" w14:textId="77777777" w:rsidR="00D039AD" w:rsidRDefault="00000000">
      <w:pPr>
        <w:pStyle w:val="Heading2"/>
      </w:pPr>
      <w:bookmarkStart w:id="238" w:name="wash-your-feet"/>
      <w:bookmarkEnd w:id="237"/>
      <w:r>
        <w:t>13.5 Wash Your Feet</w:t>
      </w:r>
    </w:p>
    <w:p w14:paraId="23B3265A" w14:textId="77777777" w:rsidR="00D039AD" w:rsidRDefault="00000000">
      <w:pPr>
        <w:pStyle w:val="FirstParagraph"/>
      </w:pPr>
      <w:r>
        <w:t>Every day in summer and at least once every three days in winter.</w:t>
      </w:r>
    </w:p>
    <w:p w14:paraId="2AD32117" w14:textId="77777777" w:rsidR="00D039AD" w:rsidRDefault="00000000">
      <w:pPr>
        <w:pStyle w:val="Heading2"/>
      </w:pPr>
      <w:bookmarkStart w:id="239" w:name="scent"/>
      <w:bookmarkEnd w:id="238"/>
      <w:r>
        <w:t>13.6 Scent</w:t>
      </w:r>
    </w:p>
    <w:p w14:paraId="00A93365" w14:textId="77777777" w:rsidR="00D039AD" w:rsidRDefault="00000000">
      <w:pPr>
        <w:pStyle w:val="FirstParagraph"/>
      </w:pPr>
      <w:r>
        <w:t>Use rosewater and pure perfume. Pure perfumes may be natural and non-synthetic.</w:t>
      </w:r>
    </w:p>
    <w:p w14:paraId="76255A77" w14:textId="77777777" w:rsidR="00D039AD" w:rsidRDefault="00000000">
      <w:pPr>
        <w:pStyle w:val="BodyText"/>
      </w:pPr>
      <w:r>
        <w:t>We desire to see you as manifestations of paradise on earth, so that the fragrance emanating from you may gladden the hearts of those who are near.</w:t>
      </w:r>
    </w:p>
    <w:p w14:paraId="120C90F4" w14:textId="77777777" w:rsidR="00D039AD" w:rsidRDefault="00000000">
      <w:pPr>
        <w:pStyle w:val="Heading3"/>
      </w:pPr>
      <w:bookmarkStart w:id="240" w:name="semen"/>
      <w:r>
        <w:t>13.6.1 Semen</w:t>
      </w:r>
    </w:p>
    <w:p w14:paraId="07219A1D" w14:textId="77777777" w:rsidR="00D039AD" w:rsidRDefault="00000000">
      <w:pPr>
        <w:pStyle w:val="FirstParagraph"/>
      </w:pPr>
      <w:r>
        <w:t>The water of semen is considered pure. This abolishes any ritualistic cleansing ritual regarding semen. The purpose is to focus on spiritual purity.</w:t>
      </w:r>
    </w:p>
    <w:p w14:paraId="2F220A3A" w14:textId="77777777" w:rsidR="00D039AD" w:rsidRDefault="00000000">
      <w:pPr>
        <w:pStyle w:val="Heading2"/>
      </w:pPr>
      <w:bookmarkStart w:id="241" w:name="clothing"/>
      <w:bookmarkEnd w:id="239"/>
      <w:bookmarkEnd w:id="240"/>
      <w:r>
        <w:t>13.7 Clothing</w:t>
      </w:r>
    </w:p>
    <w:p w14:paraId="47EF15AE" w14:textId="77777777" w:rsidR="00D039AD" w:rsidRDefault="00000000">
      <w:pPr>
        <w:pStyle w:val="FirstParagraph"/>
      </w:pPr>
      <w:r>
        <w:t>Permitted to wear silk</w:t>
      </w:r>
    </w:p>
    <w:p w14:paraId="3A1FA068" w14:textId="77777777" w:rsidR="00D039AD" w:rsidRDefault="00000000">
      <w:pPr>
        <w:pStyle w:val="BodyText"/>
      </w:pPr>
      <w:r>
        <w:t>There is no restriction on clothing</w:t>
      </w:r>
    </w:p>
    <w:p w14:paraId="6A599AB5" w14:textId="77777777" w:rsidR="00D039AD" w:rsidRDefault="00000000">
      <w:pPr>
        <w:pStyle w:val="BodyText"/>
      </w:pPr>
      <w:r>
        <w:t>There is no restriction</w:t>
      </w:r>
    </w:p>
    <w:p w14:paraId="0A91054C" w14:textId="77777777" w:rsidR="00D039AD" w:rsidRDefault="00000000">
      <w:pPr>
        <w:pStyle w:val="Heading1"/>
      </w:pPr>
      <w:bookmarkStart w:id="242" w:name="prohibitions"/>
      <w:bookmarkStart w:id="243" w:name="_Toc192542543"/>
      <w:bookmarkEnd w:id="232"/>
      <w:bookmarkEnd w:id="241"/>
      <w:r>
        <w:t>14. Prohibitions</w:t>
      </w:r>
      <w:bookmarkEnd w:id="243"/>
    </w:p>
    <w:p w14:paraId="7884EB87" w14:textId="77777777" w:rsidR="00D039AD" w:rsidRDefault="00000000">
      <w:pPr>
        <w:pStyle w:val="Heading2"/>
      </w:pPr>
      <w:bookmarkStart w:id="244" w:name="do-not-rejoice-in-your-possessions"/>
      <w:r>
        <w:t>14.1 Do Not Rejoice in Your Possessions</w:t>
      </w:r>
    </w:p>
    <w:p w14:paraId="1E4C9FB8" w14:textId="77777777" w:rsidR="00D039AD" w:rsidRDefault="00000000">
      <w:pPr>
        <w:pStyle w:val="FirstParagraph"/>
      </w:pPr>
      <w:r>
        <w:t>In the morning they will belong to another.</w:t>
      </w:r>
    </w:p>
    <w:p w14:paraId="7C980B1D" w14:textId="77777777" w:rsidR="00D039AD" w:rsidRDefault="00000000">
      <w:pPr>
        <w:pStyle w:val="BodyText"/>
      </w:pPr>
      <w:r>
        <w:t>There is no permanence in what is possessed.</w:t>
      </w:r>
    </w:p>
    <w:p w14:paraId="6FEF5D5B" w14:textId="77777777" w:rsidR="00D039AD" w:rsidRDefault="00000000">
      <w:pPr>
        <w:pStyle w:val="BodyText"/>
      </w:pPr>
      <w:r>
        <w:t>There is no glory in self-exaltation</w:t>
      </w:r>
    </w:p>
    <w:p w14:paraId="4CDD55C8" w14:textId="77777777" w:rsidR="00D039AD" w:rsidRDefault="00000000">
      <w:pPr>
        <w:pStyle w:val="BodyText"/>
      </w:pPr>
      <w:r>
        <w:t>Do not collect luxurious ornaments.</w:t>
      </w:r>
    </w:p>
    <w:p w14:paraId="6230BEE2" w14:textId="77777777" w:rsidR="00D039AD" w:rsidRDefault="00000000">
      <w:pPr>
        <w:pStyle w:val="BodyText"/>
      </w:pPr>
      <w:r>
        <w:lastRenderedPageBreak/>
        <w:t>Will spend what is possessed to have their names remembered before the Throne.</w:t>
      </w:r>
    </w:p>
    <w:p w14:paraId="0317CD28" w14:textId="77777777" w:rsidR="00D039AD" w:rsidRDefault="00000000">
      <w:pPr>
        <w:pStyle w:val="Heading2"/>
      </w:pPr>
      <w:bookmarkStart w:id="245" w:name="idleness-and-sloth"/>
      <w:bookmarkEnd w:id="244"/>
      <w:r>
        <w:t>14.2 Idleness and Sloth</w:t>
      </w:r>
    </w:p>
    <w:p w14:paraId="43261DF8" w14:textId="77777777" w:rsidR="00D039AD" w:rsidRDefault="00000000">
      <w:pPr>
        <w:pStyle w:val="FirstParagraph"/>
      </w:pPr>
      <w:r>
        <w:t>Do not waste your time in idleness and sloth.</w:t>
      </w:r>
    </w:p>
    <w:p w14:paraId="285893E8" w14:textId="77777777" w:rsidR="00D039AD" w:rsidRDefault="00000000">
      <w:pPr>
        <w:pStyle w:val="BodyText"/>
      </w:pPr>
      <w:r>
        <w:t>The most despised of men in the sight of God are those who sit idle and seek sustenance.</w:t>
      </w:r>
    </w:p>
    <w:p w14:paraId="692EE978" w14:textId="77777777" w:rsidR="00D039AD" w:rsidRDefault="00000000">
      <w:pPr>
        <w:pStyle w:val="Heading2"/>
      </w:pPr>
      <w:bookmarkStart w:id="246" w:name="begging"/>
      <w:bookmarkEnd w:id="245"/>
      <w:r>
        <w:t>14.3 Begging</w:t>
      </w:r>
    </w:p>
    <w:p w14:paraId="47BF97A8" w14:textId="77777777" w:rsidR="00D039AD"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1C29D390" w14:textId="77777777" w:rsidR="00D039AD" w:rsidRDefault="00000000">
      <w:pPr>
        <w:pStyle w:val="Heading2"/>
      </w:pPr>
      <w:bookmarkStart w:id="247" w:name="giving-to-one-who-begs"/>
      <w:bookmarkEnd w:id="246"/>
      <w:r>
        <w:t>14.4 Giving to One Who Begs</w:t>
      </w:r>
    </w:p>
    <w:p w14:paraId="0BA5F263" w14:textId="77777777" w:rsidR="00D039AD" w:rsidRDefault="00000000">
      <w:pPr>
        <w:pStyle w:val="Heading2"/>
      </w:pPr>
      <w:bookmarkStart w:id="248" w:name="gambling"/>
      <w:bookmarkEnd w:id="247"/>
      <w:r>
        <w:t>14.5 Gambling</w:t>
      </w:r>
    </w:p>
    <w:p w14:paraId="785086D8" w14:textId="77777777" w:rsidR="00D039AD" w:rsidRDefault="00000000">
      <w:pPr>
        <w:pStyle w:val="FirstParagraph"/>
      </w:pPr>
      <w:r>
        <w:t>Beware lest you use that which will weaken your bodies and harm your minds.</w:t>
      </w:r>
    </w:p>
    <w:p w14:paraId="4452063A" w14:textId="77777777" w:rsidR="00D039AD" w:rsidRDefault="00000000">
      <w:pPr>
        <w:pStyle w:val="Heading2"/>
      </w:pPr>
      <w:bookmarkStart w:id="249" w:name="opium"/>
      <w:bookmarkEnd w:id="248"/>
      <w:r>
        <w:t>14.6 Opium</w:t>
      </w:r>
    </w:p>
    <w:p w14:paraId="19C5BF5B" w14:textId="77777777" w:rsidR="00D039AD" w:rsidRDefault="00000000">
      <w:pPr>
        <w:pStyle w:val="FirstParagraph"/>
      </w:pPr>
      <w:r>
        <w:t>Forbidden to consume opium. Whoever consumes it is not of Me.</w:t>
      </w:r>
    </w:p>
    <w:p w14:paraId="524AC932" w14:textId="77777777" w:rsidR="00D039AD" w:rsidRDefault="00000000">
      <w:pPr>
        <w:pStyle w:val="BodyText"/>
      </w:pPr>
      <w:r>
        <w:t>Beware lest you use that which will weaken your bodies and harm your minds.</w:t>
      </w:r>
    </w:p>
    <w:p w14:paraId="1A15536A" w14:textId="77777777" w:rsidR="00D039AD" w:rsidRDefault="00000000">
      <w:pPr>
        <w:pStyle w:val="Heading2"/>
      </w:pPr>
      <w:bookmarkStart w:id="250" w:name="forbidden-religious-practices"/>
      <w:bookmarkEnd w:id="249"/>
      <w:r>
        <w:t>14.7 Forbidden Religious Practices</w:t>
      </w:r>
    </w:p>
    <w:p w14:paraId="3F2DD197" w14:textId="77777777" w:rsidR="00D039AD" w:rsidRDefault="00000000">
      <w:pPr>
        <w:pStyle w:val="FirstParagraph"/>
      </w:pPr>
      <w:r>
        <w:t>Do not seclude yourself</w:t>
      </w:r>
    </w:p>
    <w:p w14:paraId="5BCE5DA7" w14:textId="77777777" w:rsidR="00D039AD" w:rsidRDefault="00000000">
      <w:pPr>
        <w:pStyle w:val="BodyText"/>
      </w:pPr>
      <w:r>
        <w:t>Do not seek ascetic hardships</w:t>
      </w:r>
    </w:p>
    <w:p w14:paraId="16EBBAAB" w14:textId="77777777" w:rsidR="00D039AD" w:rsidRDefault="00000000">
      <w:pPr>
        <w:pStyle w:val="BodyText"/>
      </w:pPr>
      <w:r>
        <w:t>Do not deny yourself what God allows</w:t>
      </w:r>
    </w:p>
    <w:p w14:paraId="6C64F448" w14:textId="77777777" w:rsidR="00D039AD" w:rsidRDefault="00000000">
      <w:pPr>
        <w:pStyle w:val="BodyText"/>
      </w:pPr>
      <w:r>
        <w:t>Do not burden souls with what will make them lethargic and heavy; rather, give them what will lighten them, so they may soar with the wings of the verses to the dawn of clear evidences.</w:t>
      </w:r>
    </w:p>
    <w:p w14:paraId="77FC56E7" w14:textId="77777777" w:rsidR="00D039AD" w:rsidRDefault="00000000">
      <w:pPr>
        <w:pStyle w:val="BodyText"/>
      </w:pPr>
      <w:r>
        <w:t>Do not ascend pulpits</w:t>
      </w:r>
    </w:p>
    <w:p w14:paraId="269ED9B9" w14:textId="77777777" w:rsidR="00D039AD" w:rsidRDefault="00000000">
      <w:pPr>
        <w:pStyle w:val="Heading2"/>
      </w:pPr>
      <w:bookmarkStart w:id="251" w:name="Xe376ee9e58471e6d08818db723e4b1c6d16bf5b"/>
      <w:bookmarkEnd w:id="250"/>
      <w:r>
        <w:lastRenderedPageBreak/>
        <w:t>14.8 Do Not Follow a Tyrannical and Wretched One</w:t>
      </w:r>
    </w:p>
    <w:p w14:paraId="37136726" w14:textId="77777777" w:rsidR="00D039AD" w:rsidRDefault="00000000">
      <w:pPr>
        <w:pStyle w:val="Heading2"/>
      </w:pPr>
      <w:bookmarkStart w:id="252" w:name="do-not-be-a-tyrant"/>
      <w:bookmarkEnd w:id="251"/>
      <w:r>
        <w:t>14.9 Do Not Be a Tyrant</w:t>
      </w:r>
    </w:p>
    <w:p w14:paraId="7E68E794" w14:textId="77777777" w:rsidR="00D039AD" w:rsidRDefault="00000000">
      <w:pPr>
        <w:pStyle w:val="Heading2"/>
      </w:pPr>
      <w:bookmarkStart w:id="253" w:name="do-not-be-wicked-with-power"/>
      <w:bookmarkEnd w:id="252"/>
      <w:r>
        <w:t>14.10 Do Not Be Wicked with Power</w:t>
      </w:r>
    </w:p>
    <w:p w14:paraId="1989239C" w14:textId="77777777" w:rsidR="00D039AD" w:rsidRDefault="00000000">
      <w:pPr>
        <w:pStyle w:val="Heading2"/>
      </w:pPr>
      <w:bookmarkStart w:id="254" w:name="do-not-destroy-what-god-has-built"/>
      <w:bookmarkEnd w:id="253"/>
      <w:r>
        <w:t>14.11 Do Not Destroy What God Has Built</w:t>
      </w:r>
    </w:p>
    <w:p w14:paraId="3D27E17A" w14:textId="77777777" w:rsidR="00D039AD" w:rsidRDefault="00000000">
      <w:pPr>
        <w:pStyle w:val="Heading2"/>
      </w:pPr>
      <w:bookmarkStart w:id="255" w:name="do-not-be-wretched"/>
      <w:bookmarkEnd w:id="254"/>
      <w:r>
        <w:t>14.12 Do Not Be Wretched</w:t>
      </w:r>
    </w:p>
    <w:p w14:paraId="3E01DBF0" w14:textId="77777777" w:rsidR="00D039AD" w:rsidRDefault="00000000">
      <w:pPr>
        <w:pStyle w:val="FirstParagraph"/>
      </w:pPr>
      <w:r>
        <w:t>Potential psychological issues associated with tyranny and wretchedness.</w:t>
      </w:r>
    </w:p>
    <w:p w14:paraId="685F5F20" w14:textId="77777777" w:rsidR="00D039AD" w:rsidRDefault="00000000">
      <w:pPr>
        <w:pStyle w:val="Heading2"/>
      </w:pPr>
      <w:bookmarkStart w:id="256" w:name="do-not-be-a-wrongdoer"/>
      <w:bookmarkEnd w:id="255"/>
      <w:r>
        <w:t>14.13 Do Not Be a Wrongdoer</w:t>
      </w:r>
    </w:p>
    <w:p w14:paraId="2DD13FC5" w14:textId="77777777" w:rsidR="00D039AD" w:rsidRDefault="00000000">
      <w:pPr>
        <w:pStyle w:val="FirstParagraph"/>
      </w:pPr>
      <w:r>
        <w:t>Look with the eye of justice. Beware lest what has been revealed in the former book keep you from this Book, which proclaims the truth: There is no God but Me, the Almighty, the All-Praised.</w:t>
      </w:r>
    </w:p>
    <w:p w14:paraId="4F8826AE" w14:textId="77777777" w:rsidR="00D039AD" w:rsidRDefault="00000000">
      <w:pPr>
        <w:pStyle w:val="Heading2"/>
      </w:pPr>
      <w:bookmarkStart w:id="257" w:name="do-not-oppose-bahaullah"/>
      <w:bookmarkEnd w:id="256"/>
      <w:r>
        <w:t>14.14 Do Not Oppose Baha’u’llah</w:t>
      </w:r>
    </w:p>
    <w:p w14:paraId="3540D14E" w14:textId="77777777" w:rsidR="00D039AD" w:rsidRDefault="00000000">
      <w:pPr>
        <w:pStyle w:val="FirstParagraph"/>
      </w:pPr>
      <w:r>
        <w:t>It is an act of oppression</w:t>
      </w:r>
    </w:p>
    <w:p w14:paraId="12AA6CFD" w14:textId="77777777" w:rsidR="00D039AD" w:rsidRDefault="00000000">
      <w:pPr>
        <w:pStyle w:val="Heading2"/>
      </w:pPr>
      <w:bookmarkStart w:id="258" w:name="do-not-object-to-bahaullah"/>
      <w:bookmarkEnd w:id="257"/>
      <w:r>
        <w:t>14.15 Do Not Object to Baha’u’llah</w:t>
      </w:r>
    </w:p>
    <w:p w14:paraId="2F23DC9C" w14:textId="77777777" w:rsidR="00D039AD" w:rsidRDefault="00000000">
      <w:pPr>
        <w:pStyle w:val="Heading2"/>
      </w:pPr>
      <w:bookmarkStart w:id="259" w:name="X8ffd7ff0570e53d2b280441e98e008b3c9d90c6"/>
      <w:bookmarkEnd w:id="258"/>
      <w:r>
        <w:t>14.16 Do Not Hesitate in Following Baha’u’llah’s Command</w:t>
      </w:r>
    </w:p>
    <w:p w14:paraId="0DD31714" w14:textId="77777777" w:rsidR="00D039AD" w:rsidRDefault="00000000">
      <w:pPr>
        <w:pStyle w:val="Heading2"/>
      </w:pPr>
      <w:bookmarkStart w:id="260" w:name="do-not-question-what-bahaullah-does"/>
      <w:bookmarkEnd w:id="259"/>
      <w:r>
        <w:t>14.17 Do Not Question What Baha’u’llah Does</w:t>
      </w:r>
    </w:p>
    <w:p w14:paraId="76291BE6" w14:textId="77777777" w:rsidR="00D039AD"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22204B41" w14:textId="77777777" w:rsidR="00D039AD"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4BF3CA77" w14:textId="77777777" w:rsidR="00D039AD" w:rsidRDefault="00000000">
      <w:pPr>
        <w:pStyle w:val="Heading2"/>
      </w:pPr>
      <w:bookmarkStart w:id="261" w:name="do-not-enter-a-house-without-permission"/>
      <w:bookmarkEnd w:id="260"/>
      <w:r>
        <w:t>14.18 Do Not Enter A House Without Permission</w:t>
      </w:r>
    </w:p>
    <w:p w14:paraId="62AB0681" w14:textId="77777777" w:rsidR="00D039AD" w:rsidRDefault="00000000">
      <w:pPr>
        <w:pStyle w:val="FirstParagraph"/>
      </w:pPr>
      <w:r>
        <w:t>Enter not any house in the absence of its owner except with his permission. Adhere to what is proper in all circumstances, and be not among the heedless.</w:t>
      </w:r>
    </w:p>
    <w:p w14:paraId="56256372" w14:textId="77777777" w:rsidR="00D039AD" w:rsidRDefault="00000000">
      <w:pPr>
        <w:pStyle w:val="Heading2"/>
      </w:pPr>
      <w:bookmarkStart w:id="262" w:name="do-not-carry-weapons-unless-needed"/>
      <w:bookmarkEnd w:id="261"/>
      <w:r>
        <w:lastRenderedPageBreak/>
        <w:t>14.19 Do Not Carry Weapons Unless Needed</w:t>
      </w:r>
    </w:p>
    <w:p w14:paraId="7364EB6C" w14:textId="77777777" w:rsidR="00D039AD" w:rsidRDefault="00000000">
      <w:pPr>
        <w:pStyle w:val="Heading2"/>
      </w:pPr>
      <w:bookmarkStart w:id="263" w:name="X7d8606950840e1fa0b414146644ced49c41880a"/>
      <w:bookmarkEnd w:id="262"/>
      <w:r>
        <w:t>14.20 Do Not Make Yourselves a Plaything For The Ignorant</w:t>
      </w:r>
    </w:p>
    <w:p w14:paraId="01A8745E" w14:textId="77777777" w:rsidR="00D039AD" w:rsidRDefault="00000000">
      <w:pPr>
        <w:pStyle w:val="Heading2"/>
      </w:pPr>
      <w:bookmarkStart w:id="264" w:name="do-not-be-a-deceiver"/>
      <w:bookmarkEnd w:id="263"/>
      <w:r>
        <w:t>14.21 Do Not Be a Deceiver</w:t>
      </w:r>
    </w:p>
    <w:p w14:paraId="3684DD71" w14:textId="77777777" w:rsidR="00D039AD" w:rsidRDefault="00000000">
      <w:pPr>
        <w:pStyle w:val="Heading2"/>
      </w:pPr>
      <w:bookmarkStart w:id="265" w:name="do-not-corrupt-the-cause-of-god"/>
      <w:bookmarkEnd w:id="264"/>
      <w:r>
        <w:t>14.22 Do Not Corrupt the Cause of God</w:t>
      </w:r>
    </w:p>
    <w:p w14:paraId="223000BC" w14:textId="77777777" w:rsidR="00D039AD" w:rsidRDefault="00000000">
      <w:pPr>
        <w:pStyle w:val="Heading2"/>
      </w:pPr>
      <w:bookmarkStart w:id="266" w:name="do-not-measure-the-book-by-your-desires"/>
      <w:bookmarkEnd w:id="265"/>
      <w:r>
        <w:t>14.23 Do Not Measure the Book by Your Desires</w:t>
      </w:r>
    </w:p>
    <w:p w14:paraId="2698F295" w14:textId="77777777" w:rsidR="00D039AD" w:rsidRDefault="00000000">
      <w:pPr>
        <w:pStyle w:val="Heading2"/>
      </w:pPr>
      <w:bookmarkStart w:id="267" w:name="do-not-object-to-the-fragrance-of-god"/>
      <w:bookmarkEnd w:id="266"/>
      <w:r>
        <w:t>14.24 Do Not Object to the Fragrance of God</w:t>
      </w:r>
    </w:p>
    <w:p w14:paraId="549F0024" w14:textId="77777777" w:rsidR="00D039AD" w:rsidRDefault="00000000">
      <w:pPr>
        <w:pStyle w:val="Heading2"/>
      </w:pPr>
      <w:bookmarkStart w:id="268" w:name="X66cc2fd724089db3fc19f3da1cac03f261c9ab2"/>
      <w:bookmarkEnd w:id="267"/>
      <w:r>
        <w:t>14.25 Do Not Withhold Yourselves From the Grace of God</w:t>
      </w:r>
    </w:p>
    <w:p w14:paraId="72D53FE3" w14:textId="77777777" w:rsidR="00D039AD" w:rsidRDefault="00000000">
      <w:pPr>
        <w:pStyle w:val="Heading2"/>
      </w:pPr>
      <w:bookmarkStart w:id="269" w:name="Xa8bd57d36d13a71162d3bdd897c24a149463702"/>
      <w:bookmarkEnd w:id="268"/>
      <w:r>
        <w:t>14.26 Do Not Withhold Yourselves From the Bounties of God</w:t>
      </w:r>
    </w:p>
    <w:p w14:paraId="7A00ED5C" w14:textId="77777777" w:rsidR="00D039AD" w:rsidRDefault="00000000">
      <w:pPr>
        <w:pStyle w:val="Heading2"/>
      </w:pPr>
      <w:bookmarkStart w:id="270" w:name="X081f2d150b0580d15e8072c652cba19f97ec5de"/>
      <w:bookmarkEnd w:id="269"/>
      <w:r>
        <w:t>14.27 Do Not Load an Animal With More Than It Can Bear</w:t>
      </w:r>
    </w:p>
    <w:p w14:paraId="109ED30B" w14:textId="77777777" w:rsidR="00D039AD" w:rsidRDefault="00000000">
      <w:pPr>
        <w:pStyle w:val="FirstParagraph"/>
      </w:pPr>
      <w:r>
        <w:t>We have forbidden you from this in the most emphatic terms in the Book.</w:t>
      </w:r>
    </w:p>
    <w:p w14:paraId="381300C6" w14:textId="77777777" w:rsidR="00D039AD" w:rsidRDefault="00000000">
      <w:pPr>
        <w:pStyle w:val="Heading1"/>
      </w:pPr>
      <w:bookmarkStart w:id="271" w:name="personal-conduct"/>
      <w:bookmarkStart w:id="272" w:name="_Toc192542544"/>
      <w:bookmarkEnd w:id="242"/>
      <w:bookmarkEnd w:id="270"/>
      <w:r>
        <w:t>15. Personal Conduct</w:t>
      </w:r>
      <w:bookmarkEnd w:id="272"/>
    </w:p>
    <w:p w14:paraId="4C11731C" w14:textId="77777777" w:rsidR="00D039AD" w:rsidRDefault="00000000">
      <w:pPr>
        <w:pStyle w:val="Heading2"/>
      </w:pPr>
      <w:bookmarkStart w:id="273" w:name="win-gods-love"/>
      <w:r>
        <w:t>15.1 Win God’s Love</w:t>
      </w:r>
    </w:p>
    <w:p w14:paraId="5479E871" w14:textId="77777777" w:rsidR="00D039AD" w:rsidRDefault="00000000">
      <w:pPr>
        <w:pStyle w:val="Heading2"/>
      </w:pPr>
      <w:bookmarkStart w:id="274" w:name="X568f20968a962ba4d7d37ee8ec73c25332c869c"/>
      <w:bookmarkEnd w:id="273"/>
      <w:r>
        <w:t>15.2 Immerse Yourself in the Ocean of My Utterance</w:t>
      </w:r>
    </w:p>
    <w:p w14:paraId="63D706C6" w14:textId="77777777" w:rsidR="00D039AD" w:rsidRDefault="00000000">
      <w:pPr>
        <w:pStyle w:val="FirstParagraph"/>
      </w:pPr>
      <w:r>
        <w:t>so that you might discover its pearls of wisdom and mysteries</w:t>
      </w:r>
    </w:p>
    <w:p w14:paraId="4B2BBDF5" w14:textId="77777777" w:rsidR="00D039AD" w:rsidRDefault="00000000">
      <w:pPr>
        <w:pStyle w:val="Heading2"/>
      </w:pPr>
      <w:bookmarkStart w:id="275" w:name="Xb0b4e00a3be42676c6af07111732b8976dd6584"/>
      <w:bookmarkEnd w:id="274"/>
      <w:r>
        <w:t>15.3 Act in Accordance With the Ordinances and Laws of God</w:t>
      </w:r>
    </w:p>
    <w:p w14:paraId="68234CA6" w14:textId="77777777" w:rsidR="00D039AD" w:rsidRDefault="00000000">
      <w:pPr>
        <w:pStyle w:val="FirstParagraph"/>
      </w:pPr>
      <w:r>
        <w:t>Act in accordance with the ordinances and laws of God, and guard them as you would your eyes, and be not of the losers.</w:t>
      </w:r>
    </w:p>
    <w:p w14:paraId="2D4064AE" w14:textId="77777777" w:rsidR="00D039AD" w:rsidRDefault="00000000">
      <w:pPr>
        <w:pStyle w:val="Heading2"/>
      </w:pPr>
      <w:bookmarkStart w:id="276" w:name="arise-to-serve-the-cause"/>
      <w:bookmarkEnd w:id="275"/>
      <w:r>
        <w:t>15.4 Arise to Serve the Cause</w:t>
      </w:r>
    </w:p>
    <w:p w14:paraId="1A634207" w14:textId="77777777" w:rsidR="00D039AD" w:rsidRDefault="00000000">
      <w:pPr>
        <w:pStyle w:val="FirstParagraph"/>
      </w:pPr>
      <w:r>
        <w:t>We are commanded to serve the Cause of God in such a way where we are not influenced by the sorrows of disbelievers.</w:t>
      </w:r>
    </w:p>
    <w:p w14:paraId="6CE8BFB6" w14:textId="77777777" w:rsidR="00D039AD" w:rsidRDefault="00000000">
      <w:pPr>
        <w:pStyle w:val="BodyText"/>
      </w:pPr>
      <w:r>
        <w:t>Serve in all conditions. God will strengthen you with a power that encompasses the world.</w:t>
      </w:r>
    </w:p>
    <w:p w14:paraId="380F99A9" w14:textId="77777777" w:rsidR="00D039AD" w:rsidRDefault="00000000">
      <w:pPr>
        <w:pStyle w:val="BodyText"/>
      </w:pPr>
      <w:r>
        <w:t>Carry out the ordinances out of love for God.</w:t>
      </w:r>
    </w:p>
    <w:p w14:paraId="4986BBA4" w14:textId="77777777" w:rsidR="00D039AD" w:rsidRDefault="00000000">
      <w:pPr>
        <w:pStyle w:val="BodyText"/>
      </w:pPr>
      <w:r>
        <w:t>Hasten to it with radiant faces</w:t>
      </w:r>
    </w:p>
    <w:p w14:paraId="50D954D9" w14:textId="77777777" w:rsidR="00D039AD" w:rsidRDefault="00000000">
      <w:pPr>
        <w:pStyle w:val="BodyText"/>
      </w:pPr>
      <w:r>
        <w:t>We will aid anyone who rises to assist My Cause with the hosts of the celestial realm and a company of the nearest angels.</w:t>
      </w:r>
    </w:p>
    <w:p w14:paraId="3C98F39B" w14:textId="77777777" w:rsidR="00D039AD" w:rsidRDefault="00000000">
      <w:pPr>
        <w:pStyle w:val="BodyText"/>
      </w:pPr>
      <w:r>
        <w:lastRenderedPageBreak/>
        <w:t>Proclaim the Cause of the Lord. It is the crown of deeds.</w:t>
      </w:r>
    </w:p>
    <w:p w14:paraId="52C654EE" w14:textId="77777777" w:rsidR="00D039AD" w:rsidRDefault="00000000">
      <w:pPr>
        <w:pStyle w:val="BodyText"/>
      </w:pPr>
      <w:r>
        <w:t>Be as pulsating as the artery in the body of existence, that through them the world and every withered bone may be set in motion.</w:t>
      </w:r>
    </w:p>
    <w:p w14:paraId="1DB4FD37" w14:textId="77777777" w:rsidR="00D039AD" w:rsidRDefault="00000000">
      <w:pPr>
        <w:pStyle w:val="BodyText"/>
      </w:pPr>
      <w:r>
        <w:t>Beware in disputing about God</w:t>
      </w:r>
    </w:p>
    <w:p w14:paraId="4362D6C9" w14:textId="77777777" w:rsidR="00D039AD" w:rsidRDefault="00000000">
      <w:pPr>
        <w:pStyle w:val="BodyText"/>
      </w:pPr>
      <w:r>
        <w:t>Beware in disputing about God’s Cause</w:t>
      </w:r>
    </w:p>
    <w:p w14:paraId="41D6B283" w14:textId="77777777" w:rsidR="00D039AD" w:rsidRDefault="00000000">
      <w:pPr>
        <w:pStyle w:val="BodyText"/>
      </w:pPr>
      <w:r>
        <w:t>Beware in hesitating in this Cause</w:t>
      </w:r>
    </w:p>
    <w:p w14:paraId="648B2F18" w14:textId="77777777" w:rsidR="00D039AD" w:rsidRDefault="00000000">
      <w:pPr>
        <w:pStyle w:val="Heading2"/>
      </w:pPr>
      <w:bookmarkStart w:id="277" w:name="deeds"/>
      <w:bookmarkEnd w:id="276"/>
      <w:r>
        <w:t>15.5 Deeds</w:t>
      </w:r>
    </w:p>
    <w:p w14:paraId="4A9A8DF3" w14:textId="77777777" w:rsidR="00D039AD" w:rsidRDefault="00000000">
      <w:pPr>
        <w:pStyle w:val="FirstParagraph"/>
      </w:pPr>
      <w:r>
        <w:t>Blessed is he who adorns himself with the raiment of manners and morals; he is among those who have aided his Lord with clear and evident deeds.</w:t>
      </w:r>
    </w:p>
    <w:p w14:paraId="26448223" w14:textId="77777777" w:rsidR="00D039AD" w:rsidRDefault="00000000">
      <w:pPr>
        <w:pStyle w:val="Heading2"/>
      </w:pPr>
      <w:bookmarkStart w:id="278" w:name="turn-to-the-blessed-crimson-spot"/>
      <w:bookmarkEnd w:id="277"/>
      <w:r>
        <w:t>15.6 Turn to the Blessed Crimson Spot</w:t>
      </w:r>
    </w:p>
    <w:p w14:paraId="2D4150E8" w14:textId="77777777" w:rsidR="00D039AD"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3DC9A61A" w14:textId="77777777" w:rsidR="00D039AD" w:rsidRDefault="00000000">
      <w:pPr>
        <w:pStyle w:val="Heading2"/>
      </w:pPr>
      <w:bookmarkStart w:id="279" w:name="raise-up-the-sacred-houses"/>
      <w:bookmarkEnd w:id="278"/>
      <w:r>
        <w:t>15.7 Raise up the Sacred Houses</w:t>
      </w:r>
    </w:p>
    <w:p w14:paraId="7BF61AC5" w14:textId="77777777" w:rsidR="00D039AD" w:rsidRDefault="00000000">
      <w:pPr>
        <w:pStyle w:val="FirstParagraph"/>
      </w:pPr>
      <w:r>
        <w:t>Raise up the two houses in the two stations and the places wherein the Throne of your Lord, the Most Merciful, has been established (The Houses of Baha’u’llah and the Bab)</w:t>
      </w:r>
    </w:p>
    <w:p w14:paraId="2B6DE3EA" w14:textId="77777777" w:rsidR="00D039AD" w:rsidRDefault="00000000">
      <w:pPr>
        <w:pStyle w:val="BodyText"/>
      </w:pPr>
      <w:r>
        <w:t>He said, if you attain what We reveal, you will ask from the grace of God for Him to reign upon your innermost selves, for that is a glory beyond reach.</w:t>
      </w:r>
    </w:p>
    <w:p w14:paraId="31CD54A9" w14:textId="77777777" w:rsidR="00D039AD" w:rsidRDefault="00000000">
      <w:pPr>
        <w:pStyle w:val="Heading2"/>
      </w:pPr>
      <w:bookmarkStart w:id="280" w:name="exalt-bahaullahs-word"/>
      <w:bookmarkEnd w:id="279"/>
      <w:r>
        <w:t>15.8 Exalt Baha’u’llah’s Word</w:t>
      </w:r>
    </w:p>
    <w:p w14:paraId="2D35AA44" w14:textId="77777777" w:rsidR="00D039AD" w:rsidRDefault="00000000">
      <w:pPr>
        <w:pStyle w:val="FirstParagraph"/>
      </w:pPr>
      <w:r>
        <w:t>Baha’u’llah will be with us in all conditions and will aid us with the truth.</w:t>
      </w:r>
    </w:p>
    <w:p w14:paraId="7ED1C87E" w14:textId="77777777" w:rsidR="00D039AD" w:rsidRDefault="00000000">
      <w:pPr>
        <w:pStyle w:val="Heading2"/>
      </w:pPr>
      <w:bookmarkStart w:id="281" w:name="desires-and-intentions"/>
      <w:bookmarkEnd w:id="280"/>
      <w:r>
        <w:t>15.9 Desires and Intentions</w:t>
      </w:r>
    </w:p>
    <w:p w14:paraId="51058927" w14:textId="77777777" w:rsidR="00D039AD" w:rsidRDefault="00000000">
      <w:pPr>
        <w:pStyle w:val="FirstParagraph"/>
      </w:pPr>
      <w:r>
        <w:t>Break the boundaries of self</w:t>
      </w:r>
    </w:p>
    <w:p w14:paraId="5C6B6EEA" w14:textId="77777777" w:rsidR="00D039AD" w:rsidRDefault="00000000">
      <w:pPr>
        <w:pStyle w:val="BodyText"/>
      </w:pPr>
      <w:r>
        <w:t>Break the boundaries of desire</w:t>
      </w:r>
    </w:p>
    <w:p w14:paraId="208AE75E" w14:textId="77777777" w:rsidR="00D039AD" w:rsidRDefault="00000000">
      <w:pPr>
        <w:pStyle w:val="BodyText"/>
      </w:pPr>
      <w:r>
        <w:t>Break the chains of delusions</w:t>
      </w:r>
    </w:p>
    <w:p w14:paraId="0BDACB42" w14:textId="77777777" w:rsidR="00D039AD" w:rsidRDefault="00000000">
      <w:pPr>
        <w:pStyle w:val="BodyText"/>
      </w:pPr>
      <w:r>
        <w:t>Beware lest your desires prevent you from this bounty that has been decreed in the Book.</w:t>
      </w:r>
    </w:p>
    <w:p w14:paraId="63B448BD" w14:textId="77777777" w:rsidR="00D039AD" w:rsidRDefault="00000000">
      <w:pPr>
        <w:pStyle w:val="BodyText"/>
      </w:pPr>
      <w:r>
        <w:t>Do not let actions be the partner of hopes. The spirit of deeds is God’s approval.</w:t>
      </w:r>
    </w:p>
    <w:p w14:paraId="1657697B" w14:textId="77777777" w:rsidR="00D039AD" w:rsidRDefault="00000000">
      <w:pPr>
        <w:pStyle w:val="BodyText"/>
      </w:pPr>
      <w:r>
        <w:t>Read the Tablets to know what is intended in the Books of God.</w:t>
      </w:r>
    </w:p>
    <w:p w14:paraId="32765FF6" w14:textId="77777777" w:rsidR="00D039AD" w:rsidRDefault="00000000">
      <w:pPr>
        <w:pStyle w:val="BodyText"/>
      </w:pPr>
      <w:r>
        <w:t>Music and melodies are permitted, as long as it does not take you away from a path of dignity and reverence. There is risk it can be made to be the wings of self and desire.</w:t>
      </w:r>
    </w:p>
    <w:p w14:paraId="024C36C3" w14:textId="77777777" w:rsidR="00D039AD" w:rsidRDefault="00000000">
      <w:pPr>
        <w:pStyle w:val="BodyText"/>
      </w:pPr>
      <w:r>
        <w:lastRenderedPageBreak/>
        <w:t>Beware lest the affairs of the self and desire cause division among you.</w:t>
      </w:r>
    </w:p>
    <w:p w14:paraId="40DD9AE0" w14:textId="77777777" w:rsidR="00D039AD" w:rsidRDefault="00000000">
      <w:pPr>
        <w:pStyle w:val="BodyText"/>
      </w:pPr>
      <w:r>
        <w:t>Your own selves can incite oppression and lewdness</w:t>
      </w:r>
    </w:p>
    <w:p w14:paraId="108B5A86" w14:textId="77777777" w:rsidR="00D039AD" w:rsidRDefault="00000000">
      <w:pPr>
        <w:pStyle w:val="BodyText"/>
      </w:pPr>
      <w:r>
        <w:t>Do not be among those who wander in the wilderness of desires.</w:t>
      </w:r>
    </w:p>
    <w:p w14:paraId="4D1C7450" w14:textId="77777777" w:rsidR="00D039AD" w:rsidRDefault="00000000">
      <w:pPr>
        <w:pStyle w:val="BodyText"/>
      </w:pPr>
      <w:r>
        <w:t>Desire not for anyone what you would not desire for yourselves.</w:t>
      </w:r>
    </w:p>
    <w:p w14:paraId="57A6EC4A" w14:textId="77777777" w:rsidR="00D039AD" w:rsidRDefault="00000000">
      <w:pPr>
        <w:pStyle w:val="Heading3"/>
      </w:pPr>
      <w:bookmarkStart w:id="282" w:name="freedom"/>
      <w:r>
        <w:t>15.9.1 Freedom</w:t>
      </w:r>
    </w:p>
    <w:p w14:paraId="39C3BACF" w14:textId="77777777" w:rsidR="00D039AD" w:rsidRDefault="00000000">
      <w:pPr>
        <w:pStyle w:val="FirstParagraph"/>
      </w:pPr>
      <w:r>
        <w:t>Desiring freedom and taking pride in it are in manifest ignorance.</w:t>
      </w:r>
    </w:p>
    <w:p w14:paraId="24E26E91" w14:textId="77777777" w:rsidR="00D039AD" w:rsidRDefault="00000000">
      <w:pPr>
        <w:pStyle w:val="BodyText"/>
      </w:pPr>
      <w:r>
        <w:t>Freedom ends in consequences that lead to discord, whose fire cannot be extinguished.</w:t>
      </w:r>
    </w:p>
    <w:p w14:paraId="1DB88293" w14:textId="77777777" w:rsidR="00D039AD"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A760955" w14:textId="77777777" w:rsidR="00D039AD" w:rsidRDefault="00000000">
      <w:pPr>
        <w:pStyle w:val="BodyText"/>
      </w:pPr>
      <w:r>
        <w:t>In some contexts a shepherd is needed, such as with freedom.</w:t>
      </w:r>
    </w:p>
    <w:p w14:paraId="2D50EA1B" w14:textId="77777777" w:rsidR="00D039AD" w:rsidRDefault="00000000">
      <w:pPr>
        <w:pStyle w:val="Heading2"/>
      </w:pPr>
      <w:bookmarkStart w:id="283" w:name="reflect-on-your-past-days"/>
      <w:bookmarkEnd w:id="281"/>
      <w:bookmarkEnd w:id="282"/>
      <w:r>
        <w:t>15.10 Reflect On Your Past Days</w:t>
      </w:r>
    </w:p>
    <w:p w14:paraId="1431DAB0" w14:textId="77777777" w:rsidR="00D039AD" w:rsidRDefault="00000000">
      <w:pPr>
        <w:pStyle w:val="Heading2"/>
      </w:pPr>
      <w:bookmarkStart w:id="284" w:name="blessed-are-days-in-remembrance-of-god"/>
      <w:bookmarkEnd w:id="283"/>
      <w:r>
        <w:t>15.11 Blessed Are Days In Remembrance of God</w:t>
      </w:r>
    </w:p>
    <w:p w14:paraId="579F5359" w14:textId="77777777" w:rsidR="00D039AD" w:rsidRDefault="00000000">
      <w:pPr>
        <w:pStyle w:val="FirstParagraph"/>
      </w:pPr>
      <w:r>
        <w:t>Hours devoted to His Praise.</w:t>
      </w:r>
    </w:p>
    <w:p w14:paraId="164D6D21" w14:textId="77777777" w:rsidR="00D039AD" w:rsidRDefault="00000000">
      <w:pPr>
        <w:pStyle w:val="Heading2"/>
      </w:pPr>
      <w:bookmarkStart w:id="285" w:name="provide-for-yourself"/>
      <w:bookmarkEnd w:id="284"/>
      <w:r>
        <w:t>15.12 Provide for yourself</w:t>
      </w:r>
    </w:p>
    <w:p w14:paraId="33603EC4" w14:textId="77777777" w:rsidR="00D039AD" w:rsidRDefault="00000000">
      <w:pPr>
        <w:pStyle w:val="Heading2"/>
      </w:pPr>
      <w:bookmarkStart w:id="286" w:name="hunting"/>
      <w:bookmarkEnd w:id="285"/>
      <w:r>
        <w:t>15.13 Hunting</w:t>
      </w:r>
    </w:p>
    <w:p w14:paraId="0E54AC63" w14:textId="77777777" w:rsidR="00D039AD"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61661ADE" w14:textId="77777777" w:rsidR="00D039AD" w:rsidRDefault="00000000">
      <w:pPr>
        <w:pStyle w:val="Heading2"/>
      </w:pPr>
      <w:bookmarkStart w:id="287" w:name="Xefb9a5a2b1ea3baa9c56fe2581d97d8d517c0ad"/>
      <w:bookmarkEnd w:id="286"/>
      <w:r>
        <w:t>15.14 Path of Justice and Fairness in All Things</w:t>
      </w:r>
    </w:p>
    <w:p w14:paraId="2521ACBD" w14:textId="77777777" w:rsidR="00D039AD" w:rsidRDefault="00000000">
      <w:pPr>
        <w:pStyle w:val="FirstParagraph"/>
      </w:pPr>
      <w:r>
        <w:t>Look upon what has been revealed with the eye of justice</w:t>
      </w:r>
    </w:p>
    <w:p w14:paraId="17EC8C54" w14:textId="77777777" w:rsidR="00D039AD" w:rsidRDefault="00000000">
      <w:pPr>
        <w:pStyle w:val="Heading2"/>
      </w:pPr>
      <w:bookmarkStart w:id="288" w:name="education"/>
      <w:bookmarkEnd w:id="287"/>
      <w:r>
        <w:t>15.15 Education</w:t>
      </w:r>
    </w:p>
    <w:p w14:paraId="68D038CC" w14:textId="77777777" w:rsidR="00D039AD" w:rsidRDefault="00000000">
      <w:pPr>
        <w:pStyle w:val="FirstParagraph"/>
      </w:pPr>
      <w:r>
        <w:t>Read from sciences which benefit you, not those that lead to disputes in words.</w:t>
      </w:r>
    </w:p>
    <w:p w14:paraId="171FD27D" w14:textId="77777777" w:rsidR="00D039AD" w:rsidRDefault="00000000">
      <w:pPr>
        <w:pStyle w:val="BodyText"/>
      </w:pPr>
      <w:r>
        <w:t>We have ordained knowledge for the recognition of the known</w:t>
      </w:r>
    </w:p>
    <w:p w14:paraId="3ADAB9DC" w14:textId="77777777" w:rsidR="00D039AD" w:rsidRDefault="00000000">
      <w:pPr>
        <w:pStyle w:val="BodyText"/>
      </w:pPr>
      <w:r>
        <w:t>Abandon people and what they possess</w:t>
      </w:r>
    </w:p>
    <w:p w14:paraId="74190C74" w14:textId="77777777" w:rsidR="00D039AD" w:rsidRDefault="00000000">
      <w:pPr>
        <w:pStyle w:val="Heading2"/>
      </w:pPr>
      <w:bookmarkStart w:id="289" w:name="abandon-illusions"/>
      <w:bookmarkEnd w:id="288"/>
      <w:r>
        <w:lastRenderedPageBreak/>
        <w:t>15.16 Abandon Illusions</w:t>
      </w:r>
    </w:p>
    <w:p w14:paraId="7FFFAEAE" w14:textId="77777777" w:rsidR="00D039AD" w:rsidRDefault="00000000">
      <w:pPr>
        <w:pStyle w:val="Heading2"/>
      </w:pPr>
      <w:bookmarkStart w:id="290" w:name="X2cecb1ac3123219c5d7b9c102e45215f3a601f5"/>
      <w:bookmarkEnd w:id="289"/>
      <w:r>
        <w:t>15.17 About a King Who Supports Baha’u’llah’s Cause</w:t>
      </w:r>
    </w:p>
    <w:p w14:paraId="0EDD42D3" w14:textId="77777777" w:rsidR="00D039AD" w:rsidRDefault="00000000">
      <w:pPr>
        <w:pStyle w:val="FirstParagraph"/>
      </w:pPr>
      <w:r>
        <w:t>It is fitting for everyone to honor, revere, and assist him, that he may conquer cities with the keys of My Name, the One Who rules over all in the realms of the unseen and the seen.</w:t>
      </w:r>
    </w:p>
    <w:p w14:paraId="595944A2" w14:textId="77777777" w:rsidR="00D039AD" w:rsidRDefault="00000000">
      <w:pPr>
        <w:pStyle w:val="BodyText"/>
      </w:pPr>
      <w:r>
        <w:t>Support him with wealth and lives.</w:t>
      </w:r>
    </w:p>
    <w:p w14:paraId="50AAEC98" w14:textId="77777777" w:rsidR="00D039AD" w:rsidRDefault="00000000">
      <w:pPr>
        <w:pStyle w:val="Heading2"/>
      </w:pPr>
      <w:bookmarkStart w:id="291" w:name="do-not-object-to-rule"/>
      <w:bookmarkEnd w:id="290"/>
      <w:r>
        <w:t>15.18 Do Not Object to Rule</w:t>
      </w:r>
    </w:p>
    <w:p w14:paraId="484352B8" w14:textId="77777777" w:rsidR="00D039AD" w:rsidRDefault="00000000">
      <w:pPr>
        <w:pStyle w:val="FirstParagraph"/>
      </w:pPr>
      <w:r>
        <w:t>No one should object to those who rule over the people. Leave them to what they have and turn towards the hearts.</w:t>
      </w:r>
    </w:p>
    <w:p w14:paraId="59C92BF7" w14:textId="77777777" w:rsidR="00D039AD" w:rsidRDefault="00000000">
      <w:pPr>
        <w:pStyle w:val="Heading2"/>
      </w:pPr>
      <w:bookmarkStart w:id="292" w:name="turn-towards-god"/>
      <w:bookmarkEnd w:id="291"/>
      <w:r>
        <w:t>15.19 Turn Towards God</w:t>
      </w:r>
    </w:p>
    <w:p w14:paraId="15A89BBE" w14:textId="77777777" w:rsidR="00D039AD" w:rsidRDefault="00000000">
      <w:pPr>
        <w:pStyle w:val="FirstParagraph"/>
      </w:pPr>
      <w:r>
        <w:t>Do not follow every sinful claimant. Hold fast to the sure handle and the strong cord of My command.</w:t>
      </w:r>
    </w:p>
    <w:p w14:paraId="006B88EA" w14:textId="77777777" w:rsidR="00D039AD" w:rsidRDefault="00000000">
      <w:pPr>
        <w:pStyle w:val="Heading2"/>
      </w:pPr>
      <w:bookmarkStart w:id="293" w:name="Xa61e72db03340f18a6a09132ce3b655610bab96"/>
      <w:bookmarkEnd w:id="292"/>
      <w:r>
        <w:t>15.20 Turn Towards Scholars of the Cause of Baha</w:t>
      </w:r>
    </w:p>
    <w:p w14:paraId="38703806" w14:textId="77777777" w:rsidR="00D039AD" w:rsidRDefault="00000000">
      <w:pPr>
        <w:pStyle w:val="FirstParagraph"/>
      </w:pPr>
      <w:r>
        <w:t>Blessed is the one who turns towards the scholars of the Cause of Baha.</w:t>
      </w:r>
    </w:p>
    <w:p w14:paraId="44220ECE" w14:textId="77777777" w:rsidR="00D039AD" w:rsidRDefault="00000000">
      <w:pPr>
        <w:pStyle w:val="Heading2"/>
      </w:pPr>
      <w:bookmarkStart w:id="294" w:name="fear-god-1"/>
      <w:bookmarkEnd w:id="293"/>
      <w:r>
        <w:t>15.21 Fear God</w:t>
      </w:r>
    </w:p>
    <w:p w14:paraId="699EC4DB" w14:textId="77777777" w:rsidR="00D039AD" w:rsidRDefault="00000000">
      <w:pPr>
        <w:pStyle w:val="FirstParagraph"/>
      </w:pPr>
      <w:r>
        <w:t>Do not be of the veiled</w:t>
      </w:r>
    </w:p>
    <w:p w14:paraId="0AF30577" w14:textId="77777777" w:rsidR="00D039AD" w:rsidRDefault="00000000">
      <w:pPr>
        <w:pStyle w:val="BodyText"/>
      </w:pPr>
      <w:r>
        <w:t>Do not be one of the transgressors</w:t>
      </w:r>
    </w:p>
    <w:p w14:paraId="28255C08" w14:textId="77777777" w:rsidR="00D039AD" w:rsidRDefault="00000000">
      <w:pPr>
        <w:pStyle w:val="Heading2"/>
      </w:pPr>
      <w:bookmarkStart w:id="295" w:name="be-prayerful-in-the-morning"/>
      <w:bookmarkEnd w:id="294"/>
      <w:r>
        <w:t>15.22 Be Prayerful in the Morning</w:t>
      </w:r>
    </w:p>
    <w:p w14:paraId="3C48626B" w14:textId="77777777" w:rsidR="00D039AD"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3FF46F99" w14:textId="77777777" w:rsidR="00D039AD" w:rsidRDefault="00000000">
      <w:pPr>
        <w:pStyle w:val="Heading2"/>
      </w:pPr>
      <w:bookmarkStart w:id="296" w:name="a-pardon-in-giving-what-you-possess"/>
      <w:bookmarkEnd w:id="295"/>
      <w:r>
        <w:t>15.23 A Pardon in Giving What You Possess</w:t>
      </w:r>
    </w:p>
    <w:p w14:paraId="1F6A1A6C" w14:textId="77777777" w:rsidR="00D039AD"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448472E8" w14:textId="77777777" w:rsidR="00D039AD" w:rsidRDefault="00000000">
      <w:pPr>
        <w:pStyle w:val="Heading2"/>
      </w:pPr>
      <w:bookmarkStart w:id="297" w:name="rights-of-god-ḥuqúqulláh"/>
      <w:bookmarkEnd w:id="296"/>
      <w:r>
        <w:t>15.24 Rights of God (Ḥuqúqu’lláh)</w:t>
      </w:r>
    </w:p>
    <w:p w14:paraId="283907AC" w14:textId="77777777" w:rsidR="00D039AD" w:rsidRDefault="00000000">
      <w:pPr>
        <w:pStyle w:val="FirstParagraph"/>
      </w:pPr>
      <w:r>
        <w:t>If you possess 100 mithqáls (425g) of gold, nineteen mithqáls (80.75g) thereof belong to God.</w:t>
      </w:r>
    </w:p>
    <w:p w14:paraId="2EE81FB6" w14:textId="77777777" w:rsidR="00D039AD" w:rsidRDefault="00000000">
      <w:pPr>
        <w:pStyle w:val="BodyText"/>
      </w:pPr>
      <w:r>
        <w:t>Do not withhold yourselves from this great bounty.</w:t>
      </w:r>
    </w:p>
    <w:p w14:paraId="1A1554DF" w14:textId="77777777" w:rsidR="00D039AD" w:rsidRDefault="00000000">
      <w:pPr>
        <w:pStyle w:val="BodyText"/>
      </w:pPr>
      <w:r>
        <w:t>Do not betray the Rights of God.</w:t>
      </w:r>
    </w:p>
    <w:p w14:paraId="3F65BAFD" w14:textId="77777777" w:rsidR="00D039AD" w:rsidRDefault="00000000">
      <w:pPr>
        <w:pStyle w:val="BodyText"/>
      </w:pPr>
      <w:r>
        <w:lastRenderedPageBreak/>
        <w:t>Do not deal with the Rights of God except with His permission.</w:t>
      </w:r>
    </w:p>
    <w:p w14:paraId="3CC35CCB" w14:textId="77777777" w:rsidR="00D039AD" w:rsidRDefault="00000000">
      <w:pPr>
        <w:pStyle w:val="BodyText"/>
      </w:pPr>
      <w:r>
        <w:t>Purpose is for the purification of wealth.</w:t>
      </w:r>
    </w:p>
    <w:p w14:paraId="2DCBAC44" w14:textId="77777777" w:rsidR="00D039AD" w:rsidRDefault="00000000">
      <w:pPr>
        <w:pStyle w:val="BodyText"/>
      </w:pPr>
      <w:r>
        <w:t>Purpose is drawing nearer to stations that none can attain except those whom God willed.</w:t>
      </w:r>
    </w:p>
    <w:p w14:paraId="799C8258" w14:textId="77777777" w:rsidR="00D039AD" w:rsidRDefault="00000000">
      <w:pPr>
        <w:pStyle w:val="Heading2"/>
      </w:pPr>
      <w:bookmarkStart w:id="298" w:name="interpretation"/>
      <w:bookmarkEnd w:id="297"/>
      <w:r>
        <w:t>15.25 Interpretation</w:t>
      </w:r>
    </w:p>
    <w:p w14:paraId="04415B6A" w14:textId="77777777" w:rsidR="00D039AD"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5A5CA548" w14:textId="77777777" w:rsidR="00D039AD" w:rsidRDefault="00000000">
      <w:pPr>
        <w:pStyle w:val="Heading2"/>
      </w:pPr>
      <w:bookmarkStart w:id="299" w:name="ask-about-the-cause-of-god"/>
      <w:bookmarkEnd w:id="298"/>
      <w:r>
        <w:t>15.26 Ask About the Cause of God</w:t>
      </w:r>
    </w:p>
    <w:p w14:paraId="2F3DA8B4" w14:textId="77777777" w:rsidR="00D039AD" w:rsidRDefault="00000000">
      <w:pPr>
        <w:pStyle w:val="FirstParagraph"/>
      </w:pPr>
      <w:r>
        <w:t>Ask what benefits you in the Cause of God and His dominion. Ask what your souls need, not what the men before you have spoken of. Be God-fearing.</w:t>
      </w:r>
    </w:p>
    <w:p w14:paraId="6B7DCA4B" w14:textId="77777777" w:rsidR="00D039AD" w:rsidRDefault="00000000">
      <w:pPr>
        <w:pStyle w:val="Heading2"/>
      </w:pPr>
      <w:bookmarkStart w:id="300" w:name="illness"/>
      <w:bookmarkEnd w:id="299"/>
      <w:r>
        <w:t>15.27 Illness</w:t>
      </w:r>
    </w:p>
    <w:p w14:paraId="53C69555" w14:textId="77777777" w:rsidR="00D039AD" w:rsidRDefault="00000000">
      <w:pPr>
        <w:pStyle w:val="FirstParagraph"/>
      </w:pPr>
      <w:r>
        <w:t>If you fall ill, refer to skilled physicians. We have not abolished the means, but rather established them</w:t>
      </w:r>
    </w:p>
    <w:p w14:paraId="045BC1EA" w14:textId="77777777" w:rsidR="00D039AD" w:rsidRDefault="00000000">
      <w:pPr>
        <w:pStyle w:val="Heading2"/>
      </w:pPr>
      <w:bookmarkStart w:id="301" w:name="learning-languages"/>
      <w:bookmarkEnd w:id="300"/>
      <w:r>
        <w:t>15.28 Learning Languages</w:t>
      </w:r>
    </w:p>
    <w:p w14:paraId="4F2ACDED" w14:textId="77777777" w:rsidR="00D039AD" w:rsidRDefault="00000000">
      <w:pPr>
        <w:pStyle w:val="FirstParagraph"/>
      </w:pPr>
      <w:r>
        <w:t>It is permitted to learn languages, in order to proclaim the Cause of God throughout the East and West. Through this, hearts may be drawn and every lifeless bone is revived.</w:t>
      </w:r>
    </w:p>
    <w:p w14:paraId="382AE579" w14:textId="77777777" w:rsidR="00D039AD" w:rsidRDefault="00000000">
      <w:pPr>
        <w:pStyle w:val="Heading2"/>
      </w:pPr>
      <w:bookmarkStart w:id="302" w:name="consuming-what-robs-you-of-reason"/>
      <w:bookmarkEnd w:id="301"/>
      <w:r>
        <w:t>15.29 Consuming What Robs You of Reason</w:t>
      </w:r>
    </w:p>
    <w:p w14:paraId="60B22DC5" w14:textId="77777777" w:rsidR="00D039AD" w:rsidRDefault="00000000">
      <w:pPr>
        <w:pStyle w:val="FirstParagraph"/>
      </w:pPr>
      <w:r>
        <w:t>It is not befitting for a person of wisdom to consume which robs him of reason. Engage in what befits a human, not in actions committed by every heedless and suspicious soul.</w:t>
      </w:r>
    </w:p>
    <w:p w14:paraId="2E92BE1A" w14:textId="77777777" w:rsidR="00D039AD" w:rsidRDefault="00000000">
      <w:pPr>
        <w:pStyle w:val="BodyText"/>
      </w:pPr>
      <w:r>
        <w:t>This is not limited to recreational drugs and alcohol. Consider man-made chemicals, pharmaceuticals, environmental toxins, processed foods, and some forms of digital consumption. Dopamine.</w:t>
      </w:r>
    </w:p>
    <w:p w14:paraId="4E93B5A0" w14:textId="77777777" w:rsidR="00D039AD" w:rsidRDefault="00000000">
      <w:pPr>
        <w:pStyle w:val="Heading2"/>
      </w:pPr>
      <w:bookmarkStart w:id="303" w:name="journeys"/>
      <w:bookmarkEnd w:id="302"/>
      <w:r>
        <w:t>15.30 Journeys</w:t>
      </w:r>
    </w:p>
    <w:p w14:paraId="13AB8E39" w14:textId="77777777" w:rsidR="00D039AD" w:rsidRDefault="00000000">
      <w:pPr>
        <w:pStyle w:val="FirstParagraph"/>
      </w:pPr>
      <w:r>
        <w:t>There is no limitation in journeys.</w:t>
      </w:r>
    </w:p>
    <w:p w14:paraId="377BE50B" w14:textId="77777777" w:rsidR="00D039AD" w:rsidRDefault="00000000">
      <w:pPr>
        <w:pStyle w:val="Heading2"/>
      </w:pPr>
      <w:bookmarkStart w:id="304" w:name="adhere-to-what-is-proper"/>
      <w:bookmarkEnd w:id="303"/>
      <w:r>
        <w:t>15.31 Adhere to What is Proper</w:t>
      </w:r>
    </w:p>
    <w:p w14:paraId="270EA3A6" w14:textId="77777777" w:rsidR="00D039AD" w:rsidRDefault="00000000">
      <w:pPr>
        <w:pStyle w:val="FirstParagraph"/>
      </w:pPr>
      <w:r>
        <w:t>in all circumstances.</w:t>
      </w:r>
    </w:p>
    <w:p w14:paraId="77A8EA2C" w14:textId="77777777" w:rsidR="00D039AD" w:rsidRDefault="00000000">
      <w:pPr>
        <w:pStyle w:val="Heading2"/>
      </w:pPr>
      <w:bookmarkStart w:id="305" w:name="using-what-weakens-your-body"/>
      <w:bookmarkEnd w:id="304"/>
      <w:r>
        <w:t>15.32 Using What Weakens Your Body</w:t>
      </w:r>
    </w:p>
    <w:p w14:paraId="262C9624" w14:textId="77777777" w:rsidR="00D039AD" w:rsidRDefault="00000000">
      <w:pPr>
        <w:pStyle w:val="FirstParagraph"/>
      </w:pPr>
      <w:r>
        <w:t>Beware lest you use that which will weaken your bodies and harm your minds.</w:t>
      </w:r>
    </w:p>
    <w:p w14:paraId="1788BC2C" w14:textId="77777777" w:rsidR="00D039AD" w:rsidRDefault="00000000">
      <w:pPr>
        <w:pStyle w:val="Heading2"/>
      </w:pPr>
      <w:bookmarkStart w:id="306" w:name="using-what-harms-your-minds"/>
      <w:bookmarkEnd w:id="305"/>
      <w:r>
        <w:lastRenderedPageBreak/>
        <w:t>15.33 Using What Harms Your Minds</w:t>
      </w:r>
    </w:p>
    <w:p w14:paraId="73A79655" w14:textId="77777777" w:rsidR="00D039AD" w:rsidRDefault="00000000">
      <w:pPr>
        <w:pStyle w:val="Heading2"/>
      </w:pPr>
      <w:bookmarkStart w:id="307" w:name="zakat"/>
      <w:bookmarkEnd w:id="306"/>
      <w:r>
        <w:t>15.34 Zakat</w:t>
      </w:r>
    </w:p>
    <w:p w14:paraId="7F3F3D7A" w14:textId="77777777" w:rsidR="00D039AD" w:rsidRDefault="00000000">
      <w:pPr>
        <w:pStyle w:val="FirstParagraph"/>
      </w:pPr>
      <w:r>
        <w:t>You have been enjoined to purify your sustenance and whatsoever is beneath it through the payment of zakát.</w:t>
      </w:r>
    </w:p>
    <w:p w14:paraId="3826623D" w14:textId="77777777" w:rsidR="00D039AD" w:rsidRDefault="00000000">
      <w:pPr>
        <w:pStyle w:val="BodyText"/>
      </w:pPr>
      <w:r>
        <w:t>We shall specify for you its minimum amount if God so wills and desires.</w:t>
      </w:r>
    </w:p>
    <w:p w14:paraId="33938DCF" w14:textId="77777777" w:rsidR="00D039AD" w:rsidRDefault="00000000">
      <w:pPr>
        <w:pStyle w:val="Heading3"/>
      </w:pPr>
      <w:bookmarkStart w:id="308" w:name="verses-from-the-quran-regardig-zakat"/>
      <w:r>
        <w:t>15.34.1 Verses from the Qur’an regardig Zakat</w:t>
      </w:r>
    </w:p>
    <w:p w14:paraId="3EB41B43" w14:textId="77777777" w:rsidR="00D039AD"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1E86A3BF" w14:textId="77777777" w:rsidR="00D039AD" w:rsidRDefault="00000000">
      <w:pPr>
        <w:numPr>
          <w:ilvl w:val="0"/>
          <w:numId w:val="13"/>
        </w:numPr>
      </w:pPr>
      <w:r>
        <w:rPr>
          <w:b/>
          <w:bCs/>
        </w:rPr>
        <w:t>Surah Al-Muzzammil (73:20)</w:t>
      </w:r>
      <w:r>
        <w:br/>
      </w:r>
      <w:r>
        <w:rPr>
          <w:i/>
          <w:iCs/>
        </w:rPr>
        <w:t>“And establish regular Prayer and give regular Charity; and loan to Allah a beautiful loan.”</w:t>
      </w:r>
    </w:p>
    <w:p w14:paraId="2E449806" w14:textId="77777777" w:rsidR="00D039AD"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1888FC84" w14:textId="77777777" w:rsidR="00D039AD" w:rsidRDefault="00000000">
      <w:pPr>
        <w:numPr>
          <w:ilvl w:val="0"/>
          <w:numId w:val="13"/>
        </w:numPr>
      </w:pPr>
      <w:r>
        <w:rPr>
          <w:b/>
          <w:bCs/>
        </w:rPr>
        <w:t>Surah Al-Mu’minun (23:4)</w:t>
      </w:r>
      <w:r>
        <w:br/>
      </w:r>
      <w:r>
        <w:rPr>
          <w:i/>
          <w:iCs/>
        </w:rPr>
        <w:t>“Who are active in deeds of charity.”</w:t>
      </w:r>
    </w:p>
    <w:p w14:paraId="5A4C21BA" w14:textId="77777777" w:rsidR="00D039AD"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35B6CB3E" w14:textId="77777777" w:rsidR="00D039AD"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409FC7DD" w14:textId="77777777" w:rsidR="00D039AD"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4CC347EB" w14:textId="77777777" w:rsidR="00D039AD"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7AAAEC04" w14:textId="77777777" w:rsidR="00D039AD"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0A2D5A01" w14:textId="77777777" w:rsidR="00D039AD"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08E29848" w14:textId="77777777" w:rsidR="00D039AD"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77F8B34E" w14:textId="77777777" w:rsidR="00D039AD"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1B03BD89" w14:textId="77777777" w:rsidR="00D039AD" w:rsidRDefault="00000000">
      <w:pPr>
        <w:numPr>
          <w:ilvl w:val="0"/>
          <w:numId w:val="13"/>
        </w:numPr>
      </w:pPr>
      <w:r>
        <w:rPr>
          <w:b/>
          <w:bCs/>
        </w:rPr>
        <w:t>Surah Maryam (19:55)</w:t>
      </w:r>
      <w:r>
        <w:br/>
      </w:r>
      <w:r>
        <w:rPr>
          <w:i/>
          <w:iCs/>
        </w:rPr>
        <w:t>“He used to enjoin on his people Prayer and Charity, and he was most acceptable in the sight of his Lord.”</w:t>
      </w:r>
    </w:p>
    <w:p w14:paraId="798AF088" w14:textId="77777777" w:rsidR="00D039AD"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623A8159" w14:textId="77777777" w:rsidR="00D039AD" w:rsidRDefault="00000000">
      <w:pPr>
        <w:numPr>
          <w:ilvl w:val="0"/>
          <w:numId w:val="13"/>
        </w:numPr>
      </w:pPr>
      <w:r>
        <w:rPr>
          <w:b/>
          <w:bCs/>
        </w:rPr>
        <w:t>Surah Al-Layl (92:18)</w:t>
      </w:r>
      <w:r>
        <w:br/>
      </w:r>
      <w:r>
        <w:rPr>
          <w:i/>
          <w:iCs/>
        </w:rPr>
        <w:t>“Those who spend their wealth for increase in self-purification.”</w:t>
      </w:r>
    </w:p>
    <w:p w14:paraId="79811B8E" w14:textId="77777777" w:rsidR="00D039AD" w:rsidRDefault="00000000">
      <w:pPr>
        <w:pStyle w:val="FirstParagraph"/>
      </w:pPr>
      <w:r>
        <w:t>These verses highlight zakát as a central tenet in Islam, stressing charity, compassion, and the purification of wealth.</w:t>
      </w:r>
    </w:p>
    <w:p w14:paraId="690B09D3" w14:textId="77777777" w:rsidR="00D039AD" w:rsidRDefault="00000000">
      <w:pPr>
        <w:pStyle w:val="Heading1"/>
      </w:pPr>
      <w:bookmarkStart w:id="309" w:name="the-example-of-mirza-yahya"/>
      <w:bookmarkStart w:id="310" w:name="_Toc192542545"/>
      <w:bookmarkEnd w:id="271"/>
      <w:bookmarkEnd w:id="307"/>
      <w:bookmarkEnd w:id="308"/>
      <w:r>
        <w:lastRenderedPageBreak/>
        <w:t>16. The Example of Mirza Yahya</w:t>
      </w:r>
      <w:bookmarkEnd w:id="310"/>
    </w:p>
    <w:p w14:paraId="6784CB93" w14:textId="77777777" w:rsidR="00D039AD" w:rsidRDefault="00000000">
      <w:pPr>
        <w:pStyle w:val="Heading2"/>
      </w:pPr>
      <w:bookmarkStart w:id="311" w:name="to-subh-i-azal"/>
      <w:r>
        <w:t>16.1 To Subh-i-Azal</w:t>
      </w:r>
    </w:p>
    <w:p w14:paraId="6C82C421" w14:textId="77777777" w:rsidR="00D039AD"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FAB1E3F" w14:textId="77777777" w:rsidR="00D039AD"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12B44542" w14:textId="77777777" w:rsidR="00D039AD" w:rsidRDefault="00000000">
      <w:pPr>
        <w:pStyle w:val="Heading1"/>
      </w:pPr>
      <w:bookmarkStart w:id="312" w:name="housing"/>
      <w:bookmarkStart w:id="313" w:name="_Toc192542546"/>
      <w:bookmarkEnd w:id="309"/>
      <w:bookmarkEnd w:id="311"/>
      <w:r>
        <w:t>17. Housing</w:t>
      </w:r>
      <w:bookmarkEnd w:id="313"/>
    </w:p>
    <w:p w14:paraId="28D1BDE2" w14:textId="77777777" w:rsidR="00D039AD" w:rsidRDefault="00000000">
      <w:pPr>
        <w:pStyle w:val="Heading2"/>
      </w:pPr>
      <w:bookmarkStart w:id="314" w:name="cleanliness-1"/>
      <w:r>
        <w:t>17.1 Cleanliness</w:t>
      </w:r>
    </w:p>
    <w:p w14:paraId="116E56D4" w14:textId="77777777" w:rsidR="00D039AD" w:rsidRDefault="00000000">
      <w:pPr>
        <w:pStyle w:val="FirstParagraph"/>
      </w:pPr>
      <w:r>
        <w:t>Wash whatever has been covered by dust and how much more so of encrusted dirt and filth beneath it.</w:t>
      </w:r>
    </w:p>
    <w:p w14:paraId="5105C0AE" w14:textId="77777777" w:rsidR="00D039AD" w:rsidRDefault="00000000">
      <w:pPr>
        <w:pStyle w:val="Heading2"/>
      </w:pPr>
      <w:bookmarkStart w:id="315" w:name="refinement-1"/>
      <w:bookmarkEnd w:id="314"/>
      <w:r>
        <w:t>17.2 Refinement</w:t>
      </w:r>
    </w:p>
    <w:p w14:paraId="64BDBFDB" w14:textId="77777777" w:rsidR="00D039AD" w:rsidRDefault="00000000">
      <w:pPr>
        <w:pStyle w:val="FirstParagraph"/>
      </w:pPr>
      <w:r>
        <w:t>If you are able to, renew the furnishings of your house every 19 years. He desires bringing ease and refinement to you and what you possess. If you are unable, they are pardoned by God.</w:t>
      </w:r>
    </w:p>
    <w:p w14:paraId="5E761CEF" w14:textId="77777777" w:rsidR="00D039AD" w:rsidRDefault="00000000">
      <w:pPr>
        <w:pStyle w:val="Heading1"/>
      </w:pPr>
      <w:bookmarkStart w:id="316" w:name="the-badi-calendar"/>
      <w:bookmarkStart w:id="317" w:name="_Toc192542547"/>
      <w:bookmarkEnd w:id="312"/>
      <w:bookmarkEnd w:id="315"/>
      <w:r>
        <w:t>18. The Badi Calendar</w:t>
      </w:r>
      <w:bookmarkEnd w:id="317"/>
    </w:p>
    <w:p w14:paraId="7440D7A2" w14:textId="77777777" w:rsidR="00D039AD" w:rsidRDefault="00000000">
      <w:pPr>
        <w:pStyle w:val="Heading2"/>
      </w:pPr>
      <w:bookmarkStart w:id="318" w:name="ayyam-i-ha-days-of-giving"/>
      <w:r>
        <w:t>18.1 Ayyam-i-Ha (Days of Giving)</w:t>
      </w:r>
    </w:p>
    <w:p w14:paraId="769D67BF" w14:textId="77777777" w:rsidR="00D039AD" w:rsidRDefault="00000000">
      <w:pPr>
        <w:pStyle w:val="FirstParagraph"/>
      </w:pPr>
      <w:r>
        <w:t>Also known as the intercalary days, which are not bound by the limits of the year and its months.</w:t>
      </w:r>
    </w:p>
    <w:p w14:paraId="0FA1FB02" w14:textId="77777777" w:rsidR="00D039AD" w:rsidRDefault="00000000">
      <w:pPr>
        <w:pStyle w:val="BodyText"/>
      </w:pPr>
      <w:r>
        <w:t>Provide for yourself</w:t>
      </w:r>
    </w:p>
    <w:p w14:paraId="54272F80" w14:textId="77777777" w:rsidR="00D039AD" w:rsidRDefault="00000000">
      <w:pPr>
        <w:pStyle w:val="BodyText"/>
      </w:pPr>
      <w:r>
        <w:t>Provide for relatives</w:t>
      </w:r>
    </w:p>
    <w:p w14:paraId="7E562F0B" w14:textId="77777777" w:rsidR="00D039AD" w:rsidRDefault="00000000">
      <w:pPr>
        <w:pStyle w:val="BodyText"/>
      </w:pPr>
      <w:r>
        <w:t>Provide for the poor</w:t>
      </w:r>
    </w:p>
    <w:p w14:paraId="4B57A844" w14:textId="77777777" w:rsidR="00D039AD" w:rsidRDefault="00000000">
      <w:pPr>
        <w:pStyle w:val="BodyText"/>
      </w:pPr>
      <w:r>
        <w:t>Provide for the needy</w:t>
      </w:r>
    </w:p>
    <w:p w14:paraId="7CDF0880" w14:textId="77777777" w:rsidR="00D039AD" w:rsidRDefault="00000000">
      <w:pPr>
        <w:pStyle w:val="BodyText"/>
      </w:pPr>
      <w:r>
        <w:t>Exalt the Lord with joy and gladness</w:t>
      </w:r>
    </w:p>
    <w:p w14:paraId="13560180" w14:textId="77777777" w:rsidR="00D039AD" w:rsidRDefault="00000000">
      <w:pPr>
        <w:pStyle w:val="BodyText"/>
      </w:pPr>
      <w:r>
        <w:lastRenderedPageBreak/>
        <w:t>Magnify the Lord with Joy and gladness</w:t>
      </w:r>
    </w:p>
    <w:p w14:paraId="65844DA9" w14:textId="77777777" w:rsidR="00D039AD" w:rsidRDefault="00000000">
      <w:pPr>
        <w:pStyle w:val="BodyText"/>
      </w:pPr>
      <w:r>
        <w:t>Glorify the Lord with Joy and gladness</w:t>
      </w:r>
    </w:p>
    <w:p w14:paraId="1FA43526" w14:textId="77777777" w:rsidR="00D039AD" w:rsidRDefault="00000000">
      <w:pPr>
        <w:pStyle w:val="Heading2"/>
      </w:pPr>
      <w:bookmarkStart w:id="319" w:name="monthly-acts"/>
      <w:bookmarkEnd w:id="318"/>
      <w:r>
        <w:t>18.2 Monthly Acts</w:t>
      </w:r>
    </w:p>
    <w:p w14:paraId="7997A3BB" w14:textId="77777777" w:rsidR="00D039AD" w:rsidRDefault="00000000">
      <w:pPr>
        <w:pStyle w:val="FirstParagraph"/>
      </w:pPr>
      <w:r>
        <w:t>Provide hospitality, even if only water is served.</w:t>
      </w:r>
    </w:p>
    <w:p w14:paraId="49712E3A" w14:textId="77777777" w:rsidR="00D039AD" w:rsidRDefault="00000000">
      <w:pPr>
        <w:pStyle w:val="Heading2"/>
      </w:pPr>
      <w:bookmarkStart w:id="320" w:name="months"/>
      <w:bookmarkEnd w:id="319"/>
      <w:r>
        <w:t>18.3 Months</w:t>
      </w:r>
    </w:p>
    <w:p w14:paraId="16073320" w14:textId="77777777" w:rsidR="00D039AD" w:rsidRDefault="00000000">
      <w:pPr>
        <w:pStyle w:val="FirstParagraph"/>
      </w:pPr>
      <w:r>
        <w:t>There are 19 months</w:t>
      </w:r>
    </w:p>
    <w:p w14:paraId="2D41141D" w14:textId="77777777" w:rsidR="00D039AD" w:rsidRDefault="00000000">
      <w:pPr>
        <w:pStyle w:val="Heading2"/>
      </w:pPr>
      <w:bookmarkStart w:id="321" w:name="ala"/>
      <w:bookmarkEnd w:id="320"/>
      <w:r>
        <w:t>18.4 Ala</w:t>
      </w:r>
    </w:p>
    <w:p w14:paraId="34AD6CEF" w14:textId="77777777" w:rsidR="00D039AD" w:rsidRDefault="00000000">
      <w:pPr>
        <w:pStyle w:val="FirstParagraph"/>
      </w:pPr>
      <w:r>
        <w:t>Fast the entire month</w:t>
      </w:r>
    </w:p>
    <w:p w14:paraId="7C38E2D7" w14:textId="77777777" w:rsidR="00D039AD" w:rsidRDefault="00000000">
      <w:pPr>
        <w:pStyle w:val="Heading2"/>
      </w:pPr>
      <w:bookmarkStart w:id="322" w:name="baha"/>
      <w:bookmarkEnd w:id="321"/>
      <w:r>
        <w:t>18.5 Baha</w:t>
      </w:r>
    </w:p>
    <w:p w14:paraId="2D634007" w14:textId="77777777" w:rsidR="00D039AD" w:rsidRDefault="00000000">
      <w:pPr>
        <w:pStyle w:val="FirstParagraph"/>
      </w:pPr>
      <w:r>
        <w:t>Adorned with the name that reigns supreme over all the worlds.</w:t>
      </w:r>
    </w:p>
    <w:p w14:paraId="539C1200" w14:textId="77777777" w:rsidR="00D039AD" w:rsidRDefault="00000000">
      <w:pPr>
        <w:pStyle w:val="Heading3"/>
      </w:pPr>
      <w:bookmarkStart w:id="323" w:name="baha---naw-ruz---festival"/>
      <w:r>
        <w:t>18.5.1 1 Baha - Naw-Ruz - Festival</w:t>
      </w:r>
    </w:p>
    <w:p w14:paraId="256B7274" w14:textId="77777777" w:rsidR="00D039AD"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26128790" w14:textId="77777777" w:rsidR="00D039AD"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2FE7545D" w14:textId="77777777" w:rsidR="00D039AD" w:rsidRDefault="00000000">
      <w:pPr>
        <w:pStyle w:val="Heading2"/>
      </w:pPr>
      <w:bookmarkStart w:id="324" w:name="ridván-13-jalál-to-5-jamál"/>
      <w:bookmarkEnd w:id="322"/>
      <w:bookmarkEnd w:id="323"/>
      <w:r>
        <w:t>18.6 Ridván: 13 Jalál to 5 Jamál</w:t>
      </w:r>
    </w:p>
    <w:p w14:paraId="589C3E56" w14:textId="77777777" w:rsidR="00D039AD"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7D105F2D" w14:textId="77777777" w:rsidR="00D039AD" w:rsidRDefault="00000000">
      <w:pPr>
        <w:pStyle w:val="Heading3"/>
      </w:pPr>
      <w:bookmarkStart w:id="325" w:name="ridván-day-1---13-jalál"/>
      <w:r>
        <w:t>18.6.1 Ridván (Day 1 - 13 Jalál)</w:t>
      </w:r>
    </w:p>
    <w:p w14:paraId="78203DCD" w14:textId="77777777" w:rsidR="00D039AD" w:rsidRDefault="00000000">
      <w:pPr>
        <w:pStyle w:val="FirstParagraph"/>
      </w:pPr>
      <w:r>
        <w:t>Baha’u’llah manifested the most beautiful names and the highest attributes. All things have been immersed in the ocean of purity from the 1st day of Ridván.</w:t>
      </w:r>
    </w:p>
    <w:p w14:paraId="07EFD671" w14:textId="77777777" w:rsidR="00D039AD" w:rsidRDefault="00000000">
      <w:pPr>
        <w:pStyle w:val="BodyText"/>
      </w:pPr>
      <w:r>
        <w:t>It is a bounty so that you may associate with the followers of other religions and proclaim the Cause of your Lord. It is the crown of deeds.</w:t>
      </w:r>
    </w:p>
    <w:p w14:paraId="17024EFF" w14:textId="77777777" w:rsidR="00D039AD" w:rsidRDefault="00000000">
      <w:pPr>
        <w:pStyle w:val="Heading1"/>
      </w:pPr>
      <w:bookmarkStart w:id="326" w:name="actions-towards-others"/>
      <w:bookmarkStart w:id="327" w:name="_Toc192542548"/>
      <w:bookmarkEnd w:id="316"/>
      <w:bookmarkEnd w:id="324"/>
      <w:bookmarkEnd w:id="325"/>
      <w:r>
        <w:lastRenderedPageBreak/>
        <w:t>19. Actions Towards Others</w:t>
      </w:r>
      <w:bookmarkEnd w:id="327"/>
    </w:p>
    <w:p w14:paraId="4E9D4AFA" w14:textId="77777777" w:rsidR="00D039AD" w:rsidRDefault="00000000">
      <w:pPr>
        <w:pStyle w:val="Heading2"/>
      </w:pPr>
      <w:bookmarkStart w:id="328" w:name="X77b90cec8202583c6304bd649ff743ed1fec7bc"/>
      <w:r>
        <w:t>19.1 Be Like Fingers of One Hand, Limbs of One Body</w:t>
      </w:r>
    </w:p>
    <w:p w14:paraId="03523775" w14:textId="77777777" w:rsidR="00D039AD" w:rsidRDefault="00000000">
      <w:pPr>
        <w:pStyle w:val="FirstParagraph"/>
      </w:pPr>
      <w:r>
        <w:t>Associate with each other in the spirit of joy and fragrance</w:t>
      </w:r>
    </w:p>
    <w:p w14:paraId="042646CB" w14:textId="77777777" w:rsidR="00D039AD" w:rsidRDefault="00000000">
      <w:pPr>
        <w:pStyle w:val="BodyText"/>
      </w:pPr>
      <w:r>
        <w:t>Act with a spirit of friendliness</w:t>
      </w:r>
    </w:p>
    <w:p w14:paraId="4B769192" w14:textId="77777777" w:rsidR="00D039AD" w:rsidRDefault="00000000">
      <w:pPr>
        <w:pStyle w:val="BodyText"/>
      </w:pPr>
      <w:r>
        <w:t>Act with a spirit of fellowship</w:t>
      </w:r>
    </w:p>
    <w:p w14:paraId="1EBB64E0" w14:textId="77777777" w:rsidR="00D039AD" w:rsidRDefault="00000000">
      <w:pPr>
        <w:pStyle w:val="Heading2"/>
      </w:pPr>
      <w:bookmarkStart w:id="329" w:name="followers-of-all-religions"/>
      <w:bookmarkEnd w:id="328"/>
      <w:r>
        <w:t>19.2 Followers of All Religions</w:t>
      </w:r>
    </w:p>
    <w:p w14:paraId="16199D93" w14:textId="77777777" w:rsidR="00D039AD" w:rsidRDefault="00000000">
      <w:pPr>
        <w:pStyle w:val="FirstParagraph"/>
      </w:pPr>
      <w:r>
        <w:t>Consort with a spirit of friendliness</w:t>
      </w:r>
    </w:p>
    <w:p w14:paraId="6FBECCB8" w14:textId="77777777" w:rsidR="00D039AD" w:rsidRDefault="00000000">
      <w:pPr>
        <w:pStyle w:val="BodyText"/>
      </w:pPr>
      <w:r>
        <w:t>Consort with a spirit of fellowship</w:t>
      </w:r>
    </w:p>
    <w:p w14:paraId="05C09127" w14:textId="77777777" w:rsidR="00D039AD" w:rsidRDefault="00000000">
      <w:pPr>
        <w:pStyle w:val="BodyText"/>
      </w:pPr>
      <w:r>
        <w:t>So they may inhale the sweet fragrance of God.</w:t>
      </w:r>
    </w:p>
    <w:p w14:paraId="478D44A2" w14:textId="77777777" w:rsidR="00D039AD" w:rsidRDefault="00000000">
      <w:pPr>
        <w:pStyle w:val="BodyText"/>
      </w:pPr>
      <w:r>
        <w:t>Remember every beginning is from God and unto Him it returns</w:t>
      </w:r>
    </w:p>
    <w:p w14:paraId="118ECEED" w14:textId="77777777" w:rsidR="00D039AD" w:rsidRDefault="00000000">
      <w:pPr>
        <w:pStyle w:val="Heading2"/>
      </w:pPr>
      <w:bookmarkStart w:id="330" w:name="beware-the-zeal-of-ignorance"/>
      <w:bookmarkEnd w:id="329"/>
      <w:r>
        <w:t>19.3 Beware the Zeal of Ignorance</w:t>
      </w:r>
    </w:p>
    <w:p w14:paraId="2EA505EF" w14:textId="77777777" w:rsidR="00D039AD" w:rsidRDefault="00000000">
      <w:pPr>
        <w:pStyle w:val="FirstParagraph"/>
      </w:pPr>
      <w:r>
        <w:t>Maybe show examples within and outside of religion</w:t>
      </w:r>
    </w:p>
    <w:p w14:paraId="0BE15F45" w14:textId="77777777" w:rsidR="00D039AD" w:rsidRDefault="00000000">
      <w:pPr>
        <w:pStyle w:val="Heading2"/>
      </w:pPr>
      <w:bookmarkStart w:id="331" w:name="good-deeds"/>
      <w:bookmarkEnd w:id="330"/>
      <w:r>
        <w:t>19.4 Good Deeds</w:t>
      </w:r>
    </w:p>
    <w:p w14:paraId="60108B71" w14:textId="77777777" w:rsidR="00D039AD" w:rsidRDefault="00000000">
      <w:pPr>
        <w:pStyle w:val="FirstParagraph"/>
      </w:pPr>
      <w:r>
        <w:t>Adorn yourselves with the ornament of deeds. Support the Lord of Creation with good deeds.</w:t>
      </w:r>
    </w:p>
    <w:p w14:paraId="75C262C9" w14:textId="77777777" w:rsidR="00D039AD" w:rsidRDefault="00000000">
      <w:pPr>
        <w:pStyle w:val="BodyText"/>
      </w:pPr>
      <w:r>
        <w:t>The crown of deeds is proclaiming the cause of God.</w:t>
      </w:r>
    </w:p>
    <w:p w14:paraId="3D54B913" w14:textId="77777777" w:rsidR="00D039AD" w:rsidRDefault="00000000">
      <w:pPr>
        <w:pStyle w:val="Heading2"/>
      </w:pPr>
      <w:bookmarkStart w:id="332" w:name="providing-for-others"/>
      <w:bookmarkEnd w:id="331"/>
      <w:r>
        <w:t>19.5 Providing for Others</w:t>
      </w:r>
    </w:p>
    <w:p w14:paraId="764CD1B6" w14:textId="77777777" w:rsidR="00D039AD" w:rsidRDefault="00000000">
      <w:pPr>
        <w:pStyle w:val="FirstParagraph"/>
      </w:pPr>
      <w:r>
        <w:t>Provide for relatives</w:t>
      </w:r>
    </w:p>
    <w:p w14:paraId="7C161BB7" w14:textId="77777777" w:rsidR="00D039AD" w:rsidRDefault="00000000">
      <w:pPr>
        <w:pStyle w:val="BodyText"/>
      </w:pPr>
      <w:r>
        <w:t>Provide for the poor</w:t>
      </w:r>
    </w:p>
    <w:p w14:paraId="77322B32" w14:textId="77777777" w:rsidR="00D039AD" w:rsidRDefault="00000000">
      <w:pPr>
        <w:pStyle w:val="BodyText"/>
      </w:pPr>
      <w:r>
        <w:t>Provide for the needy</w:t>
      </w:r>
    </w:p>
    <w:p w14:paraId="5AB016C5" w14:textId="77777777" w:rsidR="00D039AD" w:rsidRDefault="00000000">
      <w:pPr>
        <w:pStyle w:val="Heading2"/>
      </w:pPr>
      <w:bookmarkStart w:id="333" w:name="hospitality"/>
      <w:bookmarkEnd w:id="332"/>
      <w:r>
        <w:t>19.6 Hospitality</w:t>
      </w:r>
    </w:p>
    <w:p w14:paraId="30667C47" w14:textId="77777777" w:rsidR="00D039AD"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66BA7B2B" w14:textId="77777777" w:rsidR="00D039AD" w:rsidRDefault="00000000">
      <w:pPr>
        <w:pStyle w:val="Heading2"/>
      </w:pPr>
      <w:bookmarkStart w:id="334" w:name="invitations-to-banquets-and-gatherings"/>
      <w:bookmarkEnd w:id="333"/>
      <w:r>
        <w:t>19.7 Invitations to Banquets and Gatherings</w:t>
      </w:r>
    </w:p>
    <w:p w14:paraId="1B14167C" w14:textId="77777777" w:rsidR="00D039AD" w:rsidRDefault="00000000">
      <w:pPr>
        <w:pStyle w:val="FirstParagraph"/>
      </w:pPr>
      <w:r>
        <w:t>respond with joy and radiance. He who fulfills his promise is safe from reproach</w:t>
      </w:r>
    </w:p>
    <w:p w14:paraId="6CAF622B" w14:textId="77777777" w:rsidR="00D039AD" w:rsidRDefault="00000000">
      <w:pPr>
        <w:pStyle w:val="Heading2"/>
      </w:pPr>
      <w:bookmarkStart w:id="335" w:name="kindness-1"/>
      <w:bookmarkEnd w:id="334"/>
      <w:r>
        <w:lastRenderedPageBreak/>
        <w:t>19.8 Kindness</w:t>
      </w:r>
    </w:p>
    <w:p w14:paraId="1F5604A2" w14:textId="77777777" w:rsidR="00D039AD" w:rsidRDefault="00000000">
      <w:pPr>
        <w:pStyle w:val="FirstParagraph"/>
      </w:pPr>
      <w:r>
        <w:t>And if anyone should anger you, meet them with kindness; and whoever rebukes you, do not rebuke them in return. Leave them to themselves and put your trust in God, the Avenger, the Just, the Almighty.</w:t>
      </w:r>
    </w:p>
    <w:p w14:paraId="41FC7BD1" w14:textId="77777777" w:rsidR="00D039AD" w:rsidRDefault="00000000">
      <w:pPr>
        <w:pStyle w:val="Heading2"/>
      </w:pPr>
      <w:bookmarkStart w:id="336" w:name="do-not-be-wicked-with-power-1"/>
      <w:bookmarkEnd w:id="335"/>
      <w:r>
        <w:t>19.9 Do Not Be Wicked with Power</w:t>
      </w:r>
    </w:p>
    <w:p w14:paraId="0E26C6EA" w14:textId="77777777" w:rsidR="00D039AD" w:rsidRDefault="00000000">
      <w:pPr>
        <w:pStyle w:val="Heading2"/>
      </w:pPr>
      <w:bookmarkStart w:id="337" w:name="differ-on-any-matter"/>
      <w:bookmarkEnd w:id="336"/>
      <w:r>
        <w:t>19.10 Differ On Any Matter</w:t>
      </w:r>
    </w:p>
    <w:p w14:paraId="00A9A527" w14:textId="77777777" w:rsidR="00D039AD"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073167BE" w14:textId="77777777" w:rsidR="00D039AD" w:rsidRDefault="00000000">
      <w:pPr>
        <w:pStyle w:val="BodyText"/>
      </w:pPr>
      <w:r>
        <w:t>We are to rely on Baha’u’llah’s Revelation.</w:t>
      </w:r>
    </w:p>
    <w:p w14:paraId="0D659BB3" w14:textId="77777777" w:rsidR="00D039AD" w:rsidRDefault="00000000">
      <w:pPr>
        <w:pStyle w:val="Heading2"/>
      </w:pPr>
      <w:bookmarkStart w:id="338" w:name="violent-acts"/>
      <w:bookmarkEnd w:id="337"/>
      <w:r>
        <w:t>19.11 Violent Acts</w:t>
      </w:r>
    </w:p>
    <w:p w14:paraId="0E12DF6F" w14:textId="77777777" w:rsidR="00D039AD" w:rsidRDefault="00000000">
      <w:pPr>
        <w:pStyle w:val="Heading3"/>
      </w:pPr>
      <w:bookmarkStart w:id="339" w:name="murder"/>
      <w:r>
        <w:t>19.11.1 Murder</w:t>
      </w:r>
    </w:p>
    <w:p w14:paraId="05126667" w14:textId="77777777" w:rsidR="00D039AD"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2DEF3AAC" w14:textId="77777777" w:rsidR="00D039AD"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4DAAB1FC" w14:textId="77777777" w:rsidR="00D039AD"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287AFC68" w14:textId="77777777" w:rsidR="00D039AD" w:rsidRDefault="00000000">
      <w:pPr>
        <w:pStyle w:val="BodyText"/>
      </w:pPr>
      <w:r>
        <w:t>The punishment for the intentional act of murder is death, with the option for life imprisonment.</w:t>
      </w:r>
    </w:p>
    <w:p w14:paraId="1131FA80" w14:textId="77777777" w:rsidR="00D039AD" w:rsidRDefault="00000000">
      <w:pPr>
        <w:pStyle w:val="Heading3"/>
      </w:pPr>
      <w:bookmarkStart w:id="340" w:name="injuries-to-the-head-and-body"/>
      <w:bookmarkEnd w:id="339"/>
      <w:r>
        <w:t>19.11.2 Injuries to the Head and Body</w:t>
      </w:r>
    </w:p>
    <w:p w14:paraId="4563B660" w14:textId="77777777" w:rsidR="00D039AD" w:rsidRDefault="00000000">
      <w:pPr>
        <w:pStyle w:val="FirstParagraph"/>
      </w:pPr>
      <w:r>
        <w:t>Prohibited to assault anyone and cause injuries to the head and body. This includes intentional acts but could possibly also include unintentional acts, such as accidents or from gross negligence.</w:t>
      </w:r>
    </w:p>
    <w:p w14:paraId="1D584B5B" w14:textId="77777777" w:rsidR="00D039AD" w:rsidRDefault="00000000">
      <w:pPr>
        <w:pStyle w:val="Heading3"/>
      </w:pPr>
      <w:bookmarkStart w:id="341" w:name="retaliation"/>
      <w:bookmarkEnd w:id="340"/>
      <w:r>
        <w:t>19.11.3 Retaliation</w:t>
      </w:r>
    </w:p>
    <w:p w14:paraId="5F4FAAAA" w14:textId="77777777" w:rsidR="00D039AD" w:rsidRDefault="00000000">
      <w:pPr>
        <w:pStyle w:val="FirstParagraph"/>
      </w:pPr>
      <w:r>
        <w:t>Do not object to another, nor take one life for another.</w:t>
      </w:r>
    </w:p>
    <w:p w14:paraId="0E5315FA" w14:textId="77777777" w:rsidR="00D039AD" w:rsidRDefault="00000000">
      <w:pPr>
        <w:pStyle w:val="Heading3"/>
      </w:pPr>
      <w:bookmarkStart w:id="342" w:name="manslaughter"/>
      <w:bookmarkEnd w:id="341"/>
      <w:r>
        <w:t>19.11.4 Manslaughter</w:t>
      </w:r>
    </w:p>
    <w:p w14:paraId="247EBF9C" w14:textId="77777777" w:rsidR="00D039AD" w:rsidRDefault="00000000">
      <w:pPr>
        <w:pStyle w:val="FirstParagraph"/>
      </w:pPr>
      <w:r>
        <w:t>Pay 100 mithqals of gold (425g or 15oz).</w:t>
      </w:r>
    </w:p>
    <w:p w14:paraId="2D898875" w14:textId="77777777" w:rsidR="00D039AD" w:rsidRDefault="00000000">
      <w:pPr>
        <w:pStyle w:val="Heading2"/>
      </w:pPr>
      <w:bookmarkStart w:id="343" w:name="oppression"/>
      <w:bookmarkEnd w:id="338"/>
      <w:bookmarkEnd w:id="342"/>
      <w:r>
        <w:lastRenderedPageBreak/>
        <w:t>19.12 Oppression</w:t>
      </w:r>
    </w:p>
    <w:p w14:paraId="1044C09B" w14:textId="77777777" w:rsidR="00D039AD" w:rsidRDefault="00000000">
      <w:pPr>
        <w:pStyle w:val="FirstParagraph"/>
      </w:pPr>
      <w:r>
        <w:t>Oppression towards another can take various forms. A potential list can include:</w:t>
      </w:r>
    </w:p>
    <w:p w14:paraId="389DB474" w14:textId="77777777" w:rsidR="00D039AD" w:rsidRDefault="00000000">
      <w:pPr>
        <w:numPr>
          <w:ilvl w:val="0"/>
          <w:numId w:val="14"/>
        </w:numPr>
      </w:pPr>
      <w:r>
        <w:t>Physical Abuse</w:t>
      </w:r>
    </w:p>
    <w:p w14:paraId="15209E2F" w14:textId="77777777" w:rsidR="00D039AD" w:rsidRDefault="00000000">
      <w:pPr>
        <w:numPr>
          <w:ilvl w:val="0"/>
          <w:numId w:val="14"/>
        </w:numPr>
      </w:pPr>
      <w:r>
        <w:t>Emotional and Psychological Abuse</w:t>
      </w:r>
    </w:p>
    <w:p w14:paraId="1F6134F6" w14:textId="77777777" w:rsidR="00D039AD" w:rsidRDefault="00000000">
      <w:pPr>
        <w:numPr>
          <w:ilvl w:val="0"/>
          <w:numId w:val="14"/>
        </w:numPr>
      </w:pPr>
      <w:r>
        <w:t>Economic and Financial Control</w:t>
      </w:r>
    </w:p>
    <w:p w14:paraId="6F398A92" w14:textId="77777777" w:rsidR="00D039AD" w:rsidRDefault="00000000">
      <w:pPr>
        <w:numPr>
          <w:ilvl w:val="0"/>
          <w:numId w:val="14"/>
        </w:numPr>
      </w:pPr>
      <w:r>
        <w:t>Coercion and the Deprivation of Autonomy</w:t>
      </w:r>
    </w:p>
    <w:p w14:paraId="0D85EEA4" w14:textId="77777777" w:rsidR="00D039AD" w:rsidRDefault="00000000">
      <w:pPr>
        <w:numPr>
          <w:ilvl w:val="0"/>
          <w:numId w:val="14"/>
        </w:numPr>
      </w:pPr>
      <w:r>
        <w:t>Cultural and Religious Oppression</w:t>
      </w:r>
    </w:p>
    <w:p w14:paraId="6620B6C2" w14:textId="77777777" w:rsidR="00D039AD" w:rsidRDefault="00000000">
      <w:pPr>
        <w:numPr>
          <w:ilvl w:val="0"/>
          <w:numId w:val="14"/>
        </w:numPr>
      </w:pPr>
      <w:r>
        <w:t>Neglect and Abandonment</w:t>
      </w:r>
    </w:p>
    <w:p w14:paraId="10101EA0" w14:textId="77777777" w:rsidR="00D039AD" w:rsidRDefault="00000000">
      <w:pPr>
        <w:numPr>
          <w:ilvl w:val="0"/>
          <w:numId w:val="14"/>
        </w:numPr>
      </w:pPr>
      <w:r>
        <w:t>Racial and Ethnic Oppression</w:t>
      </w:r>
    </w:p>
    <w:p w14:paraId="5573940D" w14:textId="77777777" w:rsidR="00D039AD" w:rsidRDefault="00000000">
      <w:pPr>
        <w:numPr>
          <w:ilvl w:val="0"/>
          <w:numId w:val="14"/>
        </w:numPr>
      </w:pPr>
      <w:r>
        <w:t>Gender and Sexual Oppression</w:t>
      </w:r>
    </w:p>
    <w:p w14:paraId="4E038BD7" w14:textId="77777777" w:rsidR="00D039AD" w:rsidRDefault="00000000">
      <w:pPr>
        <w:numPr>
          <w:ilvl w:val="0"/>
          <w:numId w:val="14"/>
        </w:numPr>
      </w:pPr>
      <w:r>
        <w:t>Political Oppression</w:t>
      </w:r>
    </w:p>
    <w:p w14:paraId="79189E21" w14:textId="77777777" w:rsidR="00D039AD" w:rsidRDefault="00000000">
      <w:pPr>
        <w:numPr>
          <w:ilvl w:val="0"/>
          <w:numId w:val="14"/>
        </w:numPr>
      </w:pPr>
      <w:r>
        <w:t>Environmental Oppression</w:t>
      </w:r>
    </w:p>
    <w:p w14:paraId="40774ED3" w14:textId="77777777" w:rsidR="00D039AD" w:rsidRDefault="00000000">
      <w:pPr>
        <w:numPr>
          <w:ilvl w:val="0"/>
          <w:numId w:val="14"/>
        </w:numPr>
      </w:pPr>
      <w:r>
        <w:t>Cultural and Intellectual Oppression</w:t>
      </w:r>
    </w:p>
    <w:p w14:paraId="3C17D1CA" w14:textId="77777777" w:rsidR="00D039AD" w:rsidRDefault="00000000">
      <w:pPr>
        <w:numPr>
          <w:ilvl w:val="0"/>
          <w:numId w:val="14"/>
        </w:numPr>
      </w:pPr>
      <w:r>
        <w:t>Oppression of Individuals with Disabilities</w:t>
      </w:r>
    </w:p>
    <w:p w14:paraId="78D803C0" w14:textId="77777777" w:rsidR="00D039AD" w:rsidRDefault="00000000">
      <w:pPr>
        <w:numPr>
          <w:ilvl w:val="0"/>
          <w:numId w:val="14"/>
        </w:numPr>
      </w:pPr>
      <w:r>
        <w:t>Oppression in Healthcare</w:t>
      </w:r>
    </w:p>
    <w:p w14:paraId="1214E6FF" w14:textId="77777777" w:rsidR="00D039AD" w:rsidRDefault="00000000">
      <w:pPr>
        <w:pStyle w:val="Heading3"/>
      </w:pPr>
      <w:bookmarkStart w:id="344" w:name="tyranny"/>
      <w:r>
        <w:t>19.12.1 Tyranny</w:t>
      </w:r>
    </w:p>
    <w:p w14:paraId="46EE7D0F" w14:textId="77777777" w:rsidR="00D039AD" w:rsidRDefault="00000000">
      <w:pPr>
        <w:pStyle w:val="Heading3"/>
      </w:pPr>
      <w:bookmarkStart w:id="345" w:name="buying-and-selling-people"/>
      <w:bookmarkEnd w:id="344"/>
      <w:r>
        <w:t>19.12.2 Buying and Selling People</w:t>
      </w:r>
    </w:p>
    <w:p w14:paraId="464079AC" w14:textId="77777777" w:rsidR="00D039AD" w:rsidRDefault="00000000">
      <w:pPr>
        <w:pStyle w:val="FirstParagraph"/>
      </w:pPr>
      <w:r>
        <w:t>It is forbidden to buy or sell any person.</w:t>
      </w:r>
    </w:p>
    <w:p w14:paraId="3288916E" w14:textId="77777777" w:rsidR="00D039AD" w:rsidRDefault="00000000">
      <w:pPr>
        <w:pStyle w:val="Heading2"/>
      </w:pPr>
      <w:bookmarkStart w:id="346" w:name="sexual-acts"/>
      <w:bookmarkEnd w:id="343"/>
      <w:bookmarkEnd w:id="345"/>
      <w:r>
        <w:t>19.13 Sexual Acts</w:t>
      </w:r>
    </w:p>
    <w:p w14:paraId="3C3FE98D" w14:textId="77777777" w:rsidR="00D039AD" w:rsidRDefault="00000000">
      <w:pPr>
        <w:pStyle w:val="Heading3"/>
      </w:pPr>
      <w:bookmarkStart w:id="347" w:name="adultery"/>
      <w:r>
        <w:t>19.13.1 Adultery</w:t>
      </w:r>
    </w:p>
    <w:p w14:paraId="7AEF8FB9" w14:textId="77777777" w:rsidR="00D039AD"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5369B3AD" w14:textId="77777777" w:rsidR="00D039AD" w:rsidRDefault="00000000">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w:t>
      </w:r>
      <w:r>
        <w:lastRenderedPageBreak/>
        <w:t>Adultery can break the bonds of affection for the married couple and betray their mutual ability to provide a safe, nurturing, and healthy environment for children to grow up in.</w:t>
      </w:r>
    </w:p>
    <w:p w14:paraId="191EDD46" w14:textId="77777777" w:rsidR="00D039AD"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501B8FB5" w14:textId="77777777" w:rsidR="00D039AD"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4C650552" w14:textId="77777777" w:rsidR="00D039AD" w:rsidRDefault="00000000">
      <w:pPr>
        <w:pStyle w:val="Heading3"/>
      </w:pPr>
      <w:bookmarkStart w:id="348" w:name="lewdness"/>
      <w:bookmarkEnd w:id="347"/>
      <w:r>
        <w:t>19.13.2 Lewdness</w:t>
      </w:r>
    </w:p>
    <w:p w14:paraId="5A89EA36" w14:textId="77777777" w:rsidR="00D039AD" w:rsidRDefault="00000000">
      <w:pPr>
        <w:pStyle w:val="Heading3"/>
      </w:pPr>
      <w:bookmarkStart w:id="349" w:name="pederasty"/>
      <w:bookmarkEnd w:id="348"/>
      <w:r>
        <w:t>19.13.3 Pederasty</w:t>
      </w:r>
    </w:p>
    <w:p w14:paraId="77EB0822" w14:textId="77777777" w:rsidR="00D039AD" w:rsidRDefault="00000000">
      <w:pPr>
        <w:pStyle w:val="Heading2"/>
      </w:pPr>
      <w:bookmarkStart w:id="350" w:name="social-acts"/>
      <w:bookmarkEnd w:id="346"/>
      <w:bookmarkEnd w:id="349"/>
      <w:r>
        <w:t>19.14 Social Acts</w:t>
      </w:r>
    </w:p>
    <w:p w14:paraId="0EA3FD7C" w14:textId="77777777" w:rsidR="00D039AD" w:rsidRDefault="00000000">
      <w:pPr>
        <w:pStyle w:val="Heading3"/>
      </w:pPr>
      <w:bookmarkStart w:id="351" w:name="backbiting"/>
      <w:r>
        <w:t>19.14.1 Backbiting</w:t>
      </w:r>
    </w:p>
    <w:p w14:paraId="44403EB6" w14:textId="77777777" w:rsidR="00D039AD"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6FB29C96" w14:textId="77777777" w:rsidR="00D039AD"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322E29D8" w14:textId="77777777" w:rsidR="00D039AD"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300806FB" w14:textId="77777777" w:rsidR="00D039AD" w:rsidRDefault="00000000">
      <w:pPr>
        <w:pStyle w:val="BodyText"/>
      </w:pPr>
      <w:r>
        <w:t>Now, if there is an investigation into the cause of death, it is not prohibited to provide facts. Honestly state what you observed, without adding assumptions.</w:t>
      </w:r>
    </w:p>
    <w:p w14:paraId="3F0097E9" w14:textId="77777777" w:rsidR="00D039AD" w:rsidRDefault="00000000">
      <w:pPr>
        <w:pStyle w:val="BodyText"/>
      </w:pPr>
      <w:r>
        <w:lastRenderedPageBreak/>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14D09F7D" w14:textId="77777777" w:rsidR="00D039AD" w:rsidRDefault="00000000">
      <w:pPr>
        <w:pStyle w:val="Heading3"/>
      </w:pPr>
      <w:bookmarkStart w:id="352" w:name="slander"/>
      <w:bookmarkEnd w:id="351"/>
      <w:r>
        <w:t>19.14.2 Slander</w:t>
      </w:r>
    </w:p>
    <w:p w14:paraId="228329B9" w14:textId="77777777" w:rsidR="00D039AD"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1CE4513C" w14:textId="77777777" w:rsidR="00D039AD" w:rsidRDefault="00000000">
      <w:pPr>
        <w:pStyle w:val="Heading3"/>
      </w:pPr>
      <w:bookmarkStart w:id="353" w:name="do-not-cause-corruption"/>
      <w:bookmarkEnd w:id="352"/>
      <w:r>
        <w:t>19.14.3 Do Not Cause Corruption</w:t>
      </w:r>
    </w:p>
    <w:p w14:paraId="7E0D3905" w14:textId="77777777" w:rsidR="00D039AD" w:rsidRDefault="00000000">
      <w:pPr>
        <w:pStyle w:val="Heading3"/>
      </w:pPr>
      <w:bookmarkStart w:id="354" w:name="do-not-cause-enmity"/>
      <w:bookmarkEnd w:id="353"/>
      <w:r>
        <w:t>19.14.4 Do Not Cause Enmity</w:t>
      </w:r>
    </w:p>
    <w:p w14:paraId="5C5166EE" w14:textId="77777777" w:rsidR="00D039AD" w:rsidRDefault="00000000">
      <w:pPr>
        <w:pStyle w:val="Heading3"/>
      </w:pPr>
      <w:bookmarkStart w:id="355" w:name="do-not-cause-discord"/>
      <w:bookmarkEnd w:id="354"/>
      <w:r>
        <w:t>19.14.5 Do Not Cause Discord</w:t>
      </w:r>
    </w:p>
    <w:p w14:paraId="39E6AAE1" w14:textId="77777777" w:rsidR="00D039AD" w:rsidRDefault="00000000">
      <w:pPr>
        <w:pStyle w:val="Heading3"/>
      </w:pPr>
      <w:bookmarkStart w:id="356" w:name="reconcile-differences"/>
      <w:bookmarkEnd w:id="355"/>
      <w:r>
        <w:t>19.14.6 Reconcile Differences</w:t>
      </w:r>
    </w:p>
    <w:p w14:paraId="61363B39" w14:textId="77777777" w:rsidR="00D039AD" w:rsidRDefault="00000000">
      <w:pPr>
        <w:pStyle w:val="Heading3"/>
      </w:pPr>
      <w:bookmarkStart w:id="357" w:name="do-not-boast-over-another"/>
      <w:bookmarkEnd w:id="356"/>
      <w:r>
        <w:t>19.14.7 Do Not Boast Over Another</w:t>
      </w:r>
    </w:p>
    <w:p w14:paraId="788AF077" w14:textId="77777777" w:rsidR="00D039AD" w:rsidRDefault="00000000">
      <w:pPr>
        <w:pStyle w:val="Heading2"/>
      </w:pPr>
      <w:bookmarkStart w:id="358" w:name="property-acts"/>
      <w:bookmarkEnd w:id="350"/>
      <w:bookmarkEnd w:id="357"/>
      <w:r>
        <w:t>19.15 Property Acts</w:t>
      </w:r>
    </w:p>
    <w:p w14:paraId="0538019E" w14:textId="77777777" w:rsidR="00D039AD" w:rsidRDefault="00000000">
      <w:pPr>
        <w:pStyle w:val="Heading3"/>
      </w:pPr>
      <w:bookmarkStart w:id="359" w:name="arson"/>
      <w:r>
        <w:t>19.15.1 Arson</w:t>
      </w:r>
    </w:p>
    <w:p w14:paraId="50A2AB97" w14:textId="77777777" w:rsidR="00D039AD" w:rsidRDefault="00000000">
      <w:pPr>
        <w:pStyle w:val="FirstParagraph"/>
      </w:pPr>
      <w:r>
        <w:t>The deliberate burning of a house is forbidden. The punishment is to burn the arsonist. The alternate punishment is life imprisonment.</w:t>
      </w:r>
    </w:p>
    <w:p w14:paraId="0B9DAB9B" w14:textId="77777777" w:rsidR="00D039AD" w:rsidRDefault="00000000">
      <w:pPr>
        <w:pStyle w:val="Heading3"/>
      </w:pPr>
      <w:bookmarkStart w:id="360" w:name="stealing"/>
      <w:bookmarkEnd w:id="359"/>
      <w:r>
        <w:t>19.15.2 Stealing</w:t>
      </w:r>
    </w:p>
    <w:p w14:paraId="3ACD146D" w14:textId="77777777" w:rsidR="00D039AD" w:rsidRDefault="00000000">
      <w:pPr>
        <w:pStyle w:val="FirstParagraph"/>
      </w:pPr>
      <w:r>
        <w:t>Stealing is forbidden and is punishable by the Houses of Justice. Penalties include banishment, imprisonment, and for the third offense, a mark is to be placed on the forehead of the thief.</w:t>
      </w:r>
    </w:p>
    <w:p w14:paraId="68957F7F" w14:textId="77777777" w:rsidR="00D039AD" w:rsidRDefault="00000000">
      <w:pPr>
        <w:pStyle w:val="Heading3"/>
      </w:pPr>
      <w:bookmarkStart w:id="361" w:name="trespassing"/>
      <w:bookmarkEnd w:id="360"/>
      <w:r>
        <w:t>19.15.3 Trespassing</w:t>
      </w:r>
    </w:p>
    <w:p w14:paraId="4A492C8A" w14:textId="77777777" w:rsidR="00D039AD" w:rsidRDefault="00000000">
      <w:pPr>
        <w:pStyle w:val="FirstParagraph"/>
      </w:pPr>
      <w:r>
        <w:t>Do not enter a house without permission</w:t>
      </w:r>
    </w:p>
    <w:p w14:paraId="743E7835" w14:textId="77777777" w:rsidR="00D039AD" w:rsidRDefault="00000000">
      <w:pPr>
        <w:pStyle w:val="Heading2"/>
      </w:pPr>
      <w:bookmarkStart w:id="362" w:name="environmental-acts"/>
      <w:bookmarkEnd w:id="358"/>
      <w:bookmarkEnd w:id="361"/>
      <w:r>
        <w:t>19.16 Environmental Acts</w:t>
      </w:r>
    </w:p>
    <w:p w14:paraId="1B966D70" w14:textId="77777777" w:rsidR="00D039AD" w:rsidRDefault="00000000">
      <w:pPr>
        <w:pStyle w:val="Heading3"/>
      </w:pPr>
      <w:bookmarkStart w:id="363" w:name="do-not-corrupt-the-earth"/>
      <w:r>
        <w:t>19.16.1 Do Not Corrupt the Earth</w:t>
      </w:r>
    </w:p>
    <w:p w14:paraId="74F10F9E" w14:textId="77777777" w:rsidR="00D039AD" w:rsidRDefault="00000000">
      <w:pPr>
        <w:pStyle w:val="Heading2"/>
      </w:pPr>
      <w:bookmarkStart w:id="364" w:name="seeking-forgiveness-from-others"/>
      <w:bookmarkEnd w:id="362"/>
      <w:bookmarkEnd w:id="363"/>
      <w:r>
        <w:t>19.17 Seeking Forgiveness From Others</w:t>
      </w:r>
    </w:p>
    <w:p w14:paraId="5EF10780" w14:textId="77777777" w:rsidR="00D039AD" w:rsidRDefault="00000000">
      <w:pPr>
        <w:pStyle w:val="FirstParagraph"/>
      </w:pPr>
      <w:r>
        <w:t>Baha’u’llah forbids anyone to seek forgiveness from another as a religious duty. Only God can grant forgiveness if you repent from a sin.</w:t>
      </w:r>
    </w:p>
    <w:p w14:paraId="5FB990F1" w14:textId="77777777" w:rsidR="00D039AD" w:rsidRDefault="00000000">
      <w:pPr>
        <w:pStyle w:val="BodyText"/>
      </w:pPr>
      <w:r>
        <w:lastRenderedPageBreak/>
        <w:t>This command also helps assure there is no hierarchy among the people of the community. This keeps one from exalting themselves over you, and also assures another does not place you in a position above them. We are all equals, born with a noble soul.</w:t>
      </w:r>
    </w:p>
    <w:p w14:paraId="6CFA466A" w14:textId="77777777" w:rsidR="00D039AD" w:rsidRDefault="00000000">
      <w:pPr>
        <w:pStyle w:val="Heading2"/>
      </w:pPr>
      <w:bookmarkStart w:id="365" w:name="affairs-of-the-earth"/>
      <w:bookmarkEnd w:id="364"/>
      <w:r>
        <w:t>19.18 Affairs of the Earth</w:t>
      </w:r>
    </w:p>
    <w:p w14:paraId="586C3AAE" w14:textId="77777777" w:rsidR="00D039AD" w:rsidRDefault="00000000">
      <w:pPr>
        <w:pStyle w:val="FirstParagraph"/>
      </w:pPr>
      <w:r>
        <w:t>Beware lest the affairs of the earth prevent you from what you are commanded. This is not a prohibition regarding the affairs of the earth.</w:t>
      </w:r>
    </w:p>
    <w:p w14:paraId="4B140DE3" w14:textId="77777777" w:rsidR="00D039AD" w:rsidRDefault="00000000">
      <w:pPr>
        <w:pStyle w:val="BodyText"/>
      </w:pPr>
      <w:r>
        <w:t>Affairs could include material wealth and social status to personal desires, daily tasks, and ideological conflicts.</w:t>
      </w:r>
    </w:p>
    <w:p w14:paraId="5B658DC9" w14:textId="77777777" w:rsidR="00D039AD" w:rsidRDefault="00000000">
      <w:pPr>
        <w:pStyle w:val="BodyText"/>
      </w:pPr>
      <w:r>
        <w:t>Be manifestations of justice and fairness between the heavens and the earth.</w:t>
      </w:r>
    </w:p>
    <w:p w14:paraId="61FD4D6E" w14:textId="77777777" w:rsidR="00D039AD" w:rsidRDefault="00000000">
      <w:pPr>
        <w:pStyle w:val="Heading2"/>
      </w:pPr>
      <w:bookmarkStart w:id="366" w:name="justice-towards-animals"/>
      <w:bookmarkEnd w:id="365"/>
      <w:r>
        <w:t>19.19 Justice Towards Animals</w:t>
      </w:r>
    </w:p>
    <w:p w14:paraId="4D906700" w14:textId="77777777" w:rsidR="00D039AD" w:rsidRDefault="00000000">
      <w:pPr>
        <w:pStyle w:val="FirstParagraph"/>
      </w:pPr>
      <w:r>
        <w:t>Do not load an animal with more than it can bear. Forbidden in the most emphatic terms.</w:t>
      </w:r>
    </w:p>
    <w:p w14:paraId="37CC5660" w14:textId="77777777" w:rsidR="00D039AD" w:rsidRDefault="00000000">
      <w:pPr>
        <w:pStyle w:val="Heading1"/>
      </w:pPr>
      <w:bookmarkStart w:id="367" w:name="family-life"/>
      <w:bookmarkStart w:id="368" w:name="_Toc192542549"/>
      <w:bookmarkEnd w:id="326"/>
      <w:bookmarkEnd w:id="366"/>
      <w:r>
        <w:t>20. Family Life</w:t>
      </w:r>
      <w:bookmarkEnd w:id="368"/>
    </w:p>
    <w:p w14:paraId="351A5F84" w14:textId="77777777" w:rsidR="00D039AD" w:rsidRDefault="00000000">
      <w:pPr>
        <w:pStyle w:val="Heading2"/>
      </w:pPr>
      <w:bookmarkStart w:id="369" w:name="treating-kindred"/>
      <w:r>
        <w:t>20.1 Treating Kindred</w:t>
      </w:r>
    </w:p>
    <w:p w14:paraId="4FCF1F19" w14:textId="77777777" w:rsidR="00D039AD" w:rsidRDefault="00000000">
      <w:pPr>
        <w:pStyle w:val="FirstParagraph"/>
      </w:pPr>
      <w:r>
        <w:t>Show love and kindness to your kindred.</w:t>
      </w:r>
    </w:p>
    <w:p w14:paraId="57E8DB3F" w14:textId="77777777" w:rsidR="00D039AD" w:rsidRDefault="00000000">
      <w:pPr>
        <w:pStyle w:val="BodyText"/>
      </w:pPr>
      <w:r>
        <w:t>None have a right to the wealth of the people. Mention inheritance.</w:t>
      </w:r>
    </w:p>
    <w:p w14:paraId="1B2FDF93" w14:textId="77777777" w:rsidR="00D039AD" w:rsidRDefault="00000000">
      <w:pPr>
        <w:pStyle w:val="Heading2"/>
      </w:pPr>
      <w:bookmarkStart w:id="370" w:name="marriage"/>
      <w:bookmarkEnd w:id="369"/>
      <w:r>
        <w:t>20.2 Marriage</w:t>
      </w:r>
    </w:p>
    <w:p w14:paraId="16A0BC28" w14:textId="77777777" w:rsidR="00D039AD"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2F5F1563" w14:textId="77777777" w:rsidR="00D039AD" w:rsidRDefault="00000000">
      <w:pPr>
        <w:pStyle w:val="Heading3"/>
      </w:pPr>
      <w:bookmarkStart w:id="371" w:name="purpose-of-marriage"/>
      <w:r>
        <w:t>20.2.1 Purpose of Marriage</w:t>
      </w:r>
    </w:p>
    <w:p w14:paraId="6DC43C0C" w14:textId="77777777" w:rsidR="00D039AD" w:rsidRDefault="00000000">
      <w:pPr>
        <w:pStyle w:val="FirstParagraph"/>
      </w:pPr>
      <w:r>
        <w:t>The purpose of marriage is to have at least one child, a child who will remember God.</w:t>
      </w:r>
    </w:p>
    <w:p w14:paraId="1C408455" w14:textId="77777777" w:rsidR="00D039AD" w:rsidRDefault="00000000">
      <w:pPr>
        <w:pStyle w:val="Heading3"/>
      </w:pPr>
      <w:bookmarkStart w:id="372" w:name="monogamy-or-bigamy"/>
      <w:bookmarkEnd w:id="371"/>
      <w:r>
        <w:t>20.2.2 Monogamy or Bigamy</w:t>
      </w:r>
    </w:p>
    <w:p w14:paraId="722180F9" w14:textId="77777777" w:rsidR="00D039AD"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0A5DD755" w14:textId="77777777" w:rsidR="00D039AD" w:rsidRDefault="00000000">
      <w:pPr>
        <w:pStyle w:val="BodyText"/>
      </w:pPr>
      <w:r>
        <w:t xml:space="preserve">There is no rule which explicitly expresses a limitation on the number of husbands she can have. However, in regards to the teachings Baha’u’llah offers in his letters to Shiraz, he unequivacally states </w:t>
      </w:r>
      <w:r>
        <w:lastRenderedPageBreak/>
        <w:t>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4D1A898E" w14:textId="77777777" w:rsidR="00D039AD" w:rsidRDefault="00000000">
      <w:pPr>
        <w:pStyle w:val="Heading3"/>
      </w:pPr>
      <w:bookmarkStart w:id="373" w:name="consent-of-both-partners-and-parents"/>
      <w:bookmarkEnd w:id="372"/>
      <w:r>
        <w:t>20.2.3 Consent of Both Partners and Parents</w:t>
      </w:r>
    </w:p>
    <w:p w14:paraId="0E1BF6D6" w14:textId="77777777" w:rsidR="00D039AD"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61D938F2" w14:textId="77777777" w:rsidR="00D039AD" w:rsidRDefault="00000000">
      <w:pPr>
        <w:pStyle w:val="BodyText"/>
      </w:pPr>
      <w:r>
        <w:t>This also does not mean there must be arranged marriages.</w:t>
      </w:r>
    </w:p>
    <w:p w14:paraId="656A8782" w14:textId="77777777" w:rsidR="00D039AD" w:rsidRDefault="00000000">
      <w:pPr>
        <w:pStyle w:val="BodyText"/>
      </w:pPr>
      <w:r>
        <w:t>He also says there are other purposes.</w:t>
      </w:r>
    </w:p>
    <w:p w14:paraId="42DD8023" w14:textId="77777777" w:rsidR="00D039AD" w:rsidRDefault="00000000">
      <w:pPr>
        <w:pStyle w:val="Heading3"/>
      </w:pPr>
      <w:bookmarkStart w:id="374" w:name="virginity"/>
      <w:bookmarkEnd w:id="373"/>
      <w:r>
        <w:t>20.2.4 Virginity</w:t>
      </w:r>
    </w:p>
    <w:p w14:paraId="4689867F" w14:textId="77777777" w:rsidR="00D039AD" w:rsidRDefault="00000000">
      <w:pPr>
        <w:pStyle w:val="FirstParagraph"/>
      </w:pPr>
      <w:r>
        <w:t>The husband is allowed to choose a virgin, but it is not a requirement. The implication of this verse is there is no punishment for the woman if she is not a virgin.</w:t>
      </w:r>
    </w:p>
    <w:p w14:paraId="24F9906D" w14:textId="77777777" w:rsidR="00D039AD" w:rsidRDefault="00000000">
      <w:pPr>
        <w:pStyle w:val="Heading3"/>
      </w:pPr>
      <w:bookmarkStart w:id="375" w:name="dowry"/>
      <w:bookmarkEnd w:id="374"/>
      <w:r>
        <w:t>20.2.5 Dowry</w:t>
      </w:r>
    </w:p>
    <w:p w14:paraId="15267AB8" w14:textId="77777777" w:rsidR="00D039AD"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003EA583" w14:textId="77777777" w:rsidR="00D039AD" w:rsidRDefault="00000000">
      <w:pPr>
        <w:pStyle w:val="Heading4"/>
      </w:pPr>
      <w:bookmarkStart w:id="376" w:name="gold"/>
      <w:r>
        <w:t>20.2.5.1 Gold</w:t>
      </w:r>
    </w:p>
    <w:p w14:paraId="7E603CB2" w14:textId="77777777" w:rsidR="00D039AD" w:rsidRDefault="00000000">
      <w:pPr>
        <w:pStyle w:val="Heading4"/>
      </w:pPr>
      <w:bookmarkStart w:id="377" w:name="silver"/>
      <w:bookmarkEnd w:id="376"/>
      <w:r>
        <w:t>20.2.5.2 Silver</w:t>
      </w:r>
    </w:p>
    <w:p w14:paraId="4D057C04" w14:textId="77777777" w:rsidR="00D039AD"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66737759" w14:textId="77777777" w:rsidR="00D039AD"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76B67FA0" w14:textId="77777777" w:rsidR="00D039AD" w:rsidRDefault="00000000">
      <w:pPr>
        <w:pStyle w:val="Heading3"/>
      </w:pPr>
      <w:bookmarkStart w:id="378" w:name="travel-and-abandonment"/>
      <w:bookmarkEnd w:id="375"/>
      <w:bookmarkEnd w:id="377"/>
      <w:r>
        <w:t>20.2.6 Travel and Abandonment</w:t>
      </w:r>
    </w:p>
    <w:p w14:paraId="524B0559" w14:textId="77777777" w:rsidR="00D039AD"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23191AA6" w14:textId="77777777" w:rsidR="00D039AD" w:rsidRDefault="00000000">
      <w:pPr>
        <w:pStyle w:val="BodyText"/>
      </w:pPr>
      <w:r>
        <w:t>The husband is allowed to travel away from home. He must tell his wife how long he will be gone. If he returns and fulfills his promise, he is considered among the righteous.</w:t>
      </w:r>
    </w:p>
    <w:p w14:paraId="15201AB0" w14:textId="77777777" w:rsidR="00D039AD" w:rsidRDefault="00000000">
      <w:pPr>
        <w:pStyle w:val="BodyText"/>
      </w:pPr>
      <w:r>
        <w:t xml:space="preserve">If he is unable to return at the original specified time and has a genuine reason, he must inform his wife and make every effort to return at the newly specified time. He only has one chance. If he does not </w:t>
      </w:r>
      <w:r>
        <w:lastRenderedPageBreak/>
        <w:t>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0BAC9740" w14:textId="77777777" w:rsidR="00D039AD"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77332666" w14:textId="77777777" w:rsidR="00D039AD"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00550115" w14:textId="77777777" w:rsidR="00D039AD"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58173701" w14:textId="77777777" w:rsidR="00D039AD" w:rsidRDefault="00000000">
      <w:pPr>
        <w:pStyle w:val="Heading3"/>
      </w:pPr>
      <w:bookmarkStart w:id="379" w:name="spirit-of-joy-and-fragrance"/>
      <w:bookmarkEnd w:id="378"/>
      <w:r>
        <w:t>20.2.7 Spirit of Joy and Fragrance</w:t>
      </w:r>
    </w:p>
    <w:p w14:paraId="0DA5F9EF" w14:textId="77777777" w:rsidR="00D039AD" w:rsidRDefault="00000000">
      <w:pPr>
        <w:pStyle w:val="FirstParagraph"/>
      </w:pPr>
      <w:r>
        <w:t>Associate with each other in a spirit of joy and fragrance. All that will endure are righteous deeds.</w:t>
      </w:r>
    </w:p>
    <w:p w14:paraId="3371FC26" w14:textId="77777777" w:rsidR="00D039AD" w:rsidRDefault="00000000">
      <w:pPr>
        <w:pStyle w:val="Heading3"/>
      </w:pPr>
      <w:bookmarkStart w:id="380" w:name="oppression-and-lewdness"/>
      <w:bookmarkEnd w:id="379"/>
      <w:r>
        <w:t>20.2.8 Oppression and Lewdness</w:t>
      </w:r>
    </w:p>
    <w:p w14:paraId="36E30BBB" w14:textId="77777777" w:rsidR="00D039AD" w:rsidRDefault="00000000">
      <w:pPr>
        <w:pStyle w:val="Heading3"/>
      </w:pPr>
      <w:bookmarkStart w:id="381" w:name="X156e2627ba18b8a52943eb1d2c074a7dd623d90"/>
      <w:bookmarkEnd w:id="380"/>
      <w:r>
        <w:t>20.2.9 Do Not Follow a Tyrannical and Wretched One</w:t>
      </w:r>
    </w:p>
    <w:p w14:paraId="3F45DB2D" w14:textId="77777777" w:rsidR="00D039AD" w:rsidRDefault="00000000">
      <w:pPr>
        <w:pStyle w:val="Heading2"/>
      </w:pPr>
      <w:bookmarkStart w:id="382" w:name="prohibited-people"/>
      <w:bookmarkEnd w:id="370"/>
      <w:bookmarkEnd w:id="381"/>
      <w:r>
        <w:t>20.3 Prohibited People</w:t>
      </w:r>
    </w:p>
    <w:p w14:paraId="75F629CE" w14:textId="77777777" w:rsidR="00D039AD" w:rsidRDefault="00000000">
      <w:pPr>
        <w:pStyle w:val="FirstParagraph"/>
      </w:pPr>
      <w:r>
        <w:t>Fathers’ Wives</w:t>
      </w:r>
    </w:p>
    <w:p w14:paraId="7FAEC994" w14:textId="77777777" w:rsidR="00D039AD" w:rsidRDefault="00000000">
      <w:pPr>
        <w:pStyle w:val="BodyText"/>
      </w:pPr>
      <w:r>
        <w:t>Boys</w:t>
      </w:r>
    </w:p>
    <w:p w14:paraId="6F783BCF" w14:textId="77777777" w:rsidR="00D039AD" w:rsidRDefault="00000000">
      <w:pPr>
        <w:pStyle w:val="Heading2"/>
      </w:pPr>
      <w:bookmarkStart w:id="383" w:name="divorce"/>
      <w:bookmarkEnd w:id="382"/>
      <w:r>
        <w:t>20.4 Divorce</w:t>
      </w:r>
    </w:p>
    <w:p w14:paraId="729B5694" w14:textId="77777777" w:rsidR="00D039AD" w:rsidRDefault="00000000">
      <w:pPr>
        <w:pStyle w:val="FirstParagraph"/>
      </w:pPr>
      <w:r>
        <w:t>God prefers unity and concord between a married couple, instead of separation and divorce. Still, divorce is allowed.</w:t>
      </w:r>
    </w:p>
    <w:p w14:paraId="4C5558A3" w14:textId="77777777" w:rsidR="00D039AD" w:rsidRDefault="00000000">
      <w:pPr>
        <w:pStyle w:val="BodyText"/>
      </w:pPr>
      <w:r>
        <w:t>No one is allowed to divorce each other three times.</w:t>
      </w:r>
    </w:p>
    <w:p w14:paraId="01363C36" w14:textId="77777777" w:rsidR="00D039AD" w:rsidRDefault="00000000">
      <w:pPr>
        <w:pStyle w:val="Heading3"/>
      </w:pPr>
      <w:bookmarkStart w:id="384" w:name="the-waiting-period"/>
      <w:r>
        <w:t>20.4.1 The Waiting Period</w:t>
      </w:r>
    </w:p>
    <w:p w14:paraId="18B092AD" w14:textId="77777777" w:rsidR="00D039AD" w:rsidRDefault="00000000">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w:t>
      </w:r>
      <w:r>
        <w:lastRenderedPageBreak/>
        <w:t>means if the married couple had sex in any form during the year, divorce is not allowed. The husband and wife must be consistent in their intentions.</w:t>
      </w:r>
    </w:p>
    <w:p w14:paraId="48F7AD06" w14:textId="77777777" w:rsidR="00D039AD" w:rsidRDefault="00000000">
      <w:pPr>
        <w:pStyle w:val="BodyText"/>
      </w:pPr>
      <w:r>
        <w:t>An allowance will be given to the wife if there is no proven misconduct. The allowance is for the entire year.</w:t>
      </w:r>
    </w:p>
    <w:p w14:paraId="60B58AAB" w14:textId="77777777" w:rsidR="00D039AD"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2F95AF38" w14:textId="77777777" w:rsidR="00D039AD" w:rsidRDefault="00000000">
      <w:pPr>
        <w:pStyle w:val="Heading3"/>
      </w:pPr>
      <w:bookmarkStart w:id="385" w:name="divorce-for-misconduct"/>
      <w:bookmarkEnd w:id="384"/>
      <w:r>
        <w:t>20.4.2 Divorce for Misconduct</w:t>
      </w:r>
    </w:p>
    <w:p w14:paraId="1C6FBCCE" w14:textId="77777777" w:rsidR="00D039AD" w:rsidRDefault="00000000">
      <w:pPr>
        <w:pStyle w:val="FirstParagraph"/>
      </w:pPr>
      <w:r>
        <w:t>If the wife is divorced for proven misconduct, she will not have any allowance during the waiting period.</w:t>
      </w:r>
    </w:p>
    <w:p w14:paraId="05AAECED" w14:textId="77777777" w:rsidR="00D039AD" w:rsidRDefault="00000000">
      <w:pPr>
        <w:pStyle w:val="Heading2"/>
      </w:pPr>
      <w:bookmarkStart w:id="386" w:name="having-a-child"/>
      <w:bookmarkEnd w:id="383"/>
      <w:bookmarkEnd w:id="385"/>
      <w:r>
        <w:t>20.5 Having a Child</w:t>
      </w:r>
    </w:p>
    <w:p w14:paraId="094FFB85" w14:textId="77777777" w:rsidR="00D039AD" w:rsidRDefault="00000000">
      <w:pPr>
        <w:pStyle w:val="FirstParagraph"/>
      </w:pPr>
      <w:r>
        <w:t>As marriage is enjoined upon the believers, and the purpose of marriage is to have a child, having a child is also enjoined upon the believers.</w:t>
      </w:r>
    </w:p>
    <w:p w14:paraId="5C70D25D" w14:textId="77777777" w:rsidR="00D039AD" w:rsidRDefault="00000000">
      <w:pPr>
        <w:pStyle w:val="Heading2"/>
      </w:pPr>
      <w:bookmarkStart w:id="387" w:name="childrens-education"/>
      <w:bookmarkEnd w:id="386"/>
      <w:r>
        <w:t>20.6 Children’s Education</w:t>
      </w:r>
    </w:p>
    <w:p w14:paraId="6F432AB3" w14:textId="77777777" w:rsidR="00D039AD"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7ECA0AF6" w14:textId="77777777" w:rsidR="00D039AD"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28137BFA" w14:textId="77777777" w:rsidR="00D039AD"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0E87DBFF" w14:textId="77777777" w:rsidR="00D039AD" w:rsidRDefault="00000000">
      <w:pPr>
        <w:pStyle w:val="Heading1"/>
      </w:pPr>
      <w:bookmarkStart w:id="388" w:name="end-of-life"/>
      <w:bookmarkStart w:id="389" w:name="_Toc192542550"/>
      <w:bookmarkEnd w:id="367"/>
      <w:bookmarkEnd w:id="387"/>
      <w:r>
        <w:t>21. End of Life</w:t>
      </w:r>
      <w:bookmarkEnd w:id="389"/>
    </w:p>
    <w:p w14:paraId="0D0F85A1" w14:textId="77777777" w:rsidR="00D039AD" w:rsidRDefault="00000000">
      <w:pPr>
        <w:pStyle w:val="Heading2"/>
      </w:pPr>
      <w:bookmarkStart w:id="390" w:name="funeral"/>
      <w:r>
        <w:t>21.1 Funeral</w:t>
      </w:r>
    </w:p>
    <w:p w14:paraId="2786299D" w14:textId="77777777" w:rsidR="00D039AD" w:rsidRDefault="00000000">
      <w:pPr>
        <w:pStyle w:val="FirstParagraph"/>
      </w:pPr>
      <w:r>
        <w:t>Burial of the dead in crystal, stone resistant to decay, or fine, hard woods.</w:t>
      </w:r>
    </w:p>
    <w:p w14:paraId="60F72162" w14:textId="77777777" w:rsidR="00D039AD" w:rsidRDefault="00000000">
      <w:pPr>
        <w:pStyle w:val="BodyText"/>
      </w:pPr>
      <w:r>
        <w:lastRenderedPageBreak/>
        <w:t>Shroud the deceased in 5 garments of silk or cotton. If unable to do 5 garments, 1 will suffice.</w:t>
      </w:r>
    </w:p>
    <w:p w14:paraId="03C89308" w14:textId="77777777" w:rsidR="00D039AD" w:rsidRDefault="00000000">
      <w:pPr>
        <w:pStyle w:val="BodyText"/>
      </w:pPr>
      <w:r>
        <w:t>The placing of engraved rings on their fingers. The rings should say “I began from God and returned to Him, detached from all else, and clinging to His name, the Most Merciful, the Most Compassionate.”</w:t>
      </w:r>
    </w:p>
    <w:p w14:paraId="40BD58FF" w14:textId="77777777" w:rsidR="00D039AD" w:rsidRDefault="00000000">
      <w:pPr>
        <w:pStyle w:val="BodyText"/>
      </w:pPr>
      <w:r>
        <w:t>Do not transport the body more than 1 hour. Bury him with spirit and fragrance in a nearby place.</w:t>
      </w:r>
    </w:p>
    <w:p w14:paraId="3B0C063B" w14:textId="77777777" w:rsidR="00D039AD" w:rsidRDefault="00000000">
      <w:pPr>
        <w:pStyle w:val="Heading2"/>
      </w:pPr>
      <w:bookmarkStart w:id="391" w:name="write-a-will"/>
      <w:bookmarkEnd w:id="390"/>
      <w:r>
        <w:t>21.2 Write a Will</w:t>
      </w:r>
    </w:p>
    <w:p w14:paraId="5757C5DF" w14:textId="77777777" w:rsidR="00D039AD"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5D4EDDF1" w14:textId="77777777" w:rsidR="00D039AD" w:rsidRDefault="00000000">
      <w:pPr>
        <w:pStyle w:val="Heading2"/>
      </w:pPr>
      <w:bookmarkStart w:id="392" w:name="obligations-prior-to-inheritance"/>
      <w:bookmarkEnd w:id="391"/>
      <w:r>
        <w:t>21.3 Obligations Prior to Inheritance</w:t>
      </w:r>
    </w:p>
    <w:p w14:paraId="35A54FE7" w14:textId="77777777" w:rsidR="00D039AD" w:rsidRDefault="00000000">
      <w:pPr>
        <w:pStyle w:val="FirstParagraph"/>
      </w:pPr>
      <w:r>
        <w:t>Inheritance cannot be distributed until certain obligations have been addressed. These obligations include the funeral expenses, debts, and the Right of God payment.</w:t>
      </w:r>
    </w:p>
    <w:p w14:paraId="21F7133B" w14:textId="77777777" w:rsidR="00D039AD" w:rsidRDefault="00000000">
      <w:pPr>
        <w:pStyle w:val="Heading2"/>
      </w:pPr>
      <w:bookmarkStart w:id="393" w:name="inheritance-distribution"/>
      <w:bookmarkEnd w:id="392"/>
      <w:r>
        <w:t>21.4 Inheritance Distribution</w:t>
      </w:r>
    </w:p>
    <w:p w14:paraId="1EA98EC2" w14:textId="77777777" w:rsidR="00D039AD" w:rsidRDefault="00000000">
      <w:pPr>
        <w:pStyle w:val="FirstParagraph"/>
      </w:pPr>
      <w:r>
        <w:t>Split from the Letter Z (Number 7)</w:t>
      </w:r>
    </w:p>
    <w:p w14:paraId="69D67786" w14:textId="77777777" w:rsidR="00D039AD" w:rsidRDefault="00000000">
      <w:pPr>
        <w:pStyle w:val="Compact"/>
        <w:numPr>
          <w:ilvl w:val="0"/>
          <w:numId w:val="15"/>
        </w:numPr>
      </w:pPr>
      <w:r>
        <w:t xml:space="preserve">Descendants - Book Ṭ (9) according to number of M, Q, T – </w:t>
      </w:r>
      <w:r>
        <w:rPr>
          <w:strike/>
        </w:rPr>
        <w:t>540</w:t>
      </w:r>
      <w:r>
        <w:t xml:space="preserve"> + 540 = 1080 (42.8%)</w:t>
      </w:r>
    </w:p>
    <w:p w14:paraId="63B441B8" w14:textId="77777777" w:rsidR="00D039AD" w:rsidRDefault="00000000">
      <w:pPr>
        <w:pStyle w:val="Compact"/>
        <w:numPr>
          <w:ilvl w:val="0"/>
          <w:numId w:val="15"/>
        </w:numPr>
      </w:pPr>
      <w:r>
        <w:t xml:space="preserve">Spouses - Book Ḥ (8) according to number T and F – </w:t>
      </w:r>
      <w:r>
        <w:rPr>
          <w:strike/>
        </w:rPr>
        <w:t>480</w:t>
      </w:r>
      <w:r>
        <w:t xml:space="preserve"> - 90 = 390 (15.5%)</w:t>
      </w:r>
    </w:p>
    <w:p w14:paraId="154A1B38" w14:textId="77777777" w:rsidR="00D039AD" w:rsidRDefault="00000000">
      <w:pPr>
        <w:pStyle w:val="Compact"/>
        <w:numPr>
          <w:ilvl w:val="0"/>
          <w:numId w:val="15"/>
        </w:numPr>
      </w:pPr>
      <w:r>
        <w:t xml:space="preserve">Fathers - Book Z (7) according to number T and K – </w:t>
      </w:r>
      <w:r>
        <w:rPr>
          <w:strike/>
        </w:rPr>
        <w:t>420</w:t>
      </w:r>
      <w:r>
        <w:t xml:space="preserve"> - 90 = 330 (13.1%)</w:t>
      </w:r>
    </w:p>
    <w:p w14:paraId="5702F1FC" w14:textId="77777777" w:rsidR="00D039AD" w:rsidRDefault="00000000">
      <w:pPr>
        <w:pStyle w:val="Compact"/>
        <w:numPr>
          <w:ilvl w:val="0"/>
          <w:numId w:val="15"/>
        </w:numPr>
      </w:pPr>
      <w:r>
        <w:t xml:space="preserve">Mothers - Book W (6) according to number R, F, Y, A – </w:t>
      </w:r>
      <w:r>
        <w:rPr>
          <w:strike/>
        </w:rPr>
        <w:t>360</w:t>
      </w:r>
      <w:r>
        <w:t xml:space="preserve"> - 90 = 270 (10.7%)</w:t>
      </w:r>
    </w:p>
    <w:p w14:paraId="270A24B1" w14:textId="77777777" w:rsidR="00D039AD" w:rsidRDefault="00000000">
      <w:pPr>
        <w:pStyle w:val="Compact"/>
        <w:numPr>
          <w:ilvl w:val="0"/>
          <w:numId w:val="15"/>
        </w:numPr>
      </w:pPr>
      <w:r>
        <w:t xml:space="preserve">Brothers - Book H (5) according to number Sh – </w:t>
      </w:r>
      <w:r>
        <w:rPr>
          <w:strike/>
        </w:rPr>
        <w:t>300</w:t>
      </w:r>
      <w:r>
        <w:t xml:space="preserve"> - 90 = 210 (8.3%)</w:t>
      </w:r>
    </w:p>
    <w:p w14:paraId="4B2E7377" w14:textId="77777777" w:rsidR="00D039AD" w:rsidRDefault="00000000">
      <w:pPr>
        <w:pStyle w:val="Compact"/>
        <w:numPr>
          <w:ilvl w:val="0"/>
          <w:numId w:val="15"/>
        </w:numPr>
      </w:pPr>
      <w:r>
        <w:t xml:space="preserve">Sisters - Book D (4) according to number R and M – </w:t>
      </w:r>
      <w:r>
        <w:rPr>
          <w:strike/>
        </w:rPr>
        <w:t>240</w:t>
      </w:r>
      <w:r>
        <w:t xml:space="preserve"> - 90 = 150 (6.0%)</w:t>
      </w:r>
    </w:p>
    <w:p w14:paraId="50107BEA" w14:textId="77777777" w:rsidR="00D039AD" w:rsidRDefault="00000000">
      <w:pPr>
        <w:pStyle w:val="Compact"/>
        <w:numPr>
          <w:ilvl w:val="0"/>
          <w:numId w:val="15"/>
        </w:numPr>
      </w:pPr>
      <w:r>
        <w:t xml:space="preserve">Teachers - Book J (3) according to number Q and F – </w:t>
      </w:r>
      <w:r>
        <w:rPr>
          <w:strike/>
        </w:rPr>
        <w:t>180</w:t>
      </w:r>
      <w:r>
        <w:t xml:space="preserve"> - 90 = 90 (3.6%)</w:t>
      </w:r>
    </w:p>
    <w:p w14:paraId="236E9820" w14:textId="77777777" w:rsidR="00D039AD" w:rsidRDefault="00000000">
      <w:pPr>
        <w:pStyle w:val="Heading2"/>
      </w:pPr>
      <w:bookmarkStart w:id="394" w:name="how-shares-are-calculated"/>
      <w:bookmarkEnd w:id="393"/>
      <w:r>
        <w:t>21.5 How Shares are Calculated</w:t>
      </w:r>
    </w:p>
    <w:p w14:paraId="64CECE7A" w14:textId="77777777" w:rsidR="00D039AD"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6CD409C4" w14:textId="77777777" w:rsidR="00D039AD" w:rsidRDefault="00000000">
      <w:pPr>
        <w:pStyle w:val="BodyText"/>
      </w:pPr>
      <w:r>
        <w:t>Baha’u’llah changed the Babi distribution to double the portion to descendants. This ended up being another 540 shares, with 90 shares being removed from the other 6 categories.</w:t>
      </w:r>
    </w:p>
    <w:p w14:paraId="1D87902D" w14:textId="77777777" w:rsidR="00D039AD" w:rsidRDefault="00000000">
      <w:pPr>
        <w:pStyle w:val="Heading2"/>
      </w:pPr>
      <w:bookmarkStart w:id="395" w:name="inhabited-house"/>
      <w:bookmarkEnd w:id="394"/>
      <w:r>
        <w:t>21.6 Inhabited House</w:t>
      </w:r>
    </w:p>
    <w:p w14:paraId="74B2DE71" w14:textId="77777777" w:rsidR="00D039AD" w:rsidRDefault="00000000">
      <w:pPr>
        <w:pStyle w:val="FirstParagraph"/>
      </w:pPr>
      <w:r>
        <w:t>If the house is inhabited by descendants, the male descendants inherit the house. If the house is uninhabited, the house could be sold and the proceeds distributed accordingly.</w:t>
      </w:r>
    </w:p>
    <w:p w14:paraId="0D0C9BED" w14:textId="77777777" w:rsidR="00D039AD" w:rsidRDefault="00000000">
      <w:pPr>
        <w:pStyle w:val="Heading2"/>
      </w:pPr>
      <w:bookmarkStart w:id="396" w:name="specified-garments"/>
      <w:bookmarkEnd w:id="395"/>
      <w:r>
        <w:lastRenderedPageBreak/>
        <w:t>21.7 Specified Garments</w:t>
      </w:r>
    </w:p>
    <w:p w14:paraId="37C684C7" w14:textId="77777777" w:rsidR="00D039AD"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55E08A2D" w14:textId="77777777" w:rsidR="00D039AD" w:rsidRDefault="00000000">
      <w:pPr>
        <w:pStyle w:val="Heading2"/>
      </w:pPr>
      <w:bookmarkStart w:id="397" w:name="heirs-younger-than-the-age-of-maturity"/>
      <w:bookmarkEnd w:id="396"/>
      <w:r>
        <w:t>21.8 Heirs Younger Than the Age of Maturity</w:t>
      </w:r>
    </w:p>
    <w:p w14:paraId="2221CFEB" w14:textId="77777777" w:rsidR="00D039AD"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06322F9C" w14:textId="77777777" w:rsidR="00D039AD" w:rsidRDefault="00000000">
      <w:pPr>
        <w:pStyle w:val="Heading2"/>
      </w:pPr>
      <w:bookmarkStart w:id="398" w:name="exceptions"/>
      <w:bookmarkEnd w:id="397"/>
      <w:r>
        <w:t>21.9 Exceptions</w:t>
      </w:r>
    </w:p>
    <w:p w14:paraId="4E5920DA" w14:textId="77777777" w:rsidR="00D039AD" w:rsidRDefault="00000000">
      <w:pPr>
        <w:pStyle w:val="FirstParagraph"/>
      </w:pPr>
      <w:r>
        <w:t>If there are no descendants, their portion will go to the House of Justice. (1080 of 2520 shares)</w:t>
      </w:r>
    </w:p>
    <w:p w14:paraId="4C4E3957" w14:textId="77777777" w:rsidR="00D039AD"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6FFA98E4" w14:textId="77777777" w:rsidR="00D039AD" w:rsidRDefault="00000000">
      <w:pPr>
        <w:pStyle w:val="BodyText"/>
      </w:pPr>
      <w:r>
        <w:t>If there are no direct heirs from the first 6 categories but there are nephews, nieces, or their children, 2/3rds will go to them and 1/3rd to the House of Justice.</w:t>
      </w:r>
    </w:p>
    <w:p w14:paraId="7BC85E4E" w14:textId="77777777" w:rsidR="00D039AD" w:rsidRDefault="00000000">
      <w:pPr>
        <w:pStyle w:val="BodyText"/>
      </w:pPr>
      <w:r>
        <w:t>If there are no direct heirs and no nephews, nieces, or their children, the inheritance from the first 6 categories will go to the House of Justice.</w:t>
      </w:r>
    </w:p>
    <w:p w14:paraId="50D6E3BA" w14:textId="77777777" w:rsidR="00D039AD" w:rsidRDefault="00000000">
      <w:pPr>
        <w:pStyle w:val="Heading2"/>
      </w:pPr>
      <w:bookmarkStart w:id="399" w:name="the-spiritual-aspect-of-inheritance"/>
      <w:bookmarkEnd w:id="398"/>
      <w:r>
        <w:t>21.10 The Spiritual Aspect of Inheritance</w:t>
      </w:r>
    </w:p>
    <w:p w14:paraId="5EEB271E" w14:textId="77777777" w:rsidR="00D039AD"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E488DD9" w14:textId="77777777" w:rsidR="00D039AD"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4076C9E0" w14:textId="77777777" w:rsidR="00D039AD" w:rsidRDefault="00000000">
      <w:pPr>
        <w:pStyle w:val="Heading1"/>
      </w:pPr>
      <w:bookmarkStart w:id="400" w:name="disbelievers"/>
      <w:bookmarkStart w:id="401" w:name="_Toc192542551"/>
      <w:bookmarkEnd w:id="388"/>
      <w:bookmarkEnd w:id="399"/>
      <w:r>
        <w:lastRenderedPageBreak/>
        <w:t>22. Disbelievers</w:t>
      </w:r>
      <w:bookmarkEnd w:id="401"/>
    </w:p>
    <w:p w14:paraId="282B5C96" w14:textId="77777777" w:rsidR="00D039AD" w:rsidRDefault="00000000">
      <w:pPr>
        <w:pStyle w:val="Heading2"/>
      </w:pPr>
      <w:bookmarkStart w:id="402" w:name="qualities-of-disbelievers"/>
      <w:r>
        <w:t>22.1 Qualities of Disbelievers</w:t>
      </w:r>
    </w:p>
    <w:p w14:paraId="228BA18A" w14:textId="77777777" w:rsidR="00D039AD" w:rsidRDefault="00000000">
      <w:pPr>
        <w:pStyle w:val="FirstParagraph"/>
      </w:pPr>
      <w:r>
        <w:t>People of error</w:t>
      </w:r>
    </w:p>
    <w:p w14:paraId="61C0E3B4" w14:textId="77777777" w:rsidR="00D039AD" w:rsidRDefault="00000000">
      <w:pPr>
        <w:pStyle w:val="BodyText"/>
      </w:pPr>
      <w:r>
        <w:t>Like the ignorant masses</w:t>
      </w:r>
    </w:p>
    <w:p w14:paraId="3FEC4F8D" w14:textId="77777777" w:rsidR="00D039AD" w:rsidRDefault="00000000">
      <w:pPr>
        <w:pStyle w:val="BodyText"/>
      </w:pPr>
      <w:r>
        <w:t>They hold onto their own conjectures and illusions.</w:t>
      </w:r>
    </w:p>
    <w:p w14:paraId="67B4A1EC" w14:textId="77777777" w:rsidR="00D039AD" w:rsidRDefault="00000000">
      <w:pPr>
        <w:pStyle w:val="BodyText"/>
      </w:pPr>
      <w:r>
        <w:t>Clung to their own principles instead of those of God</w:t>
      </w:r>
    </w:p>
    <w:p w14:paraId="17B4C270" w14:textId="77777777" w:rsidR="00D039AD" w:rsidRDefault="00000000">
      <w:pPr>
        <w:pStyle w:val="BodyText"/>
      </w:pPr>
      <w:r>
        <w:t>Sorrowful.</w:t>
      </w:r>
    </w:p>
    <w:p w14:paraId="0C940527" w14:textId="77777777" w:rsidR="00D039AD" w:rsidRDefault="00000000">
      <w:pPr>
        <w:pStyle w:val="BodyText"/>
      </w:pPr>
      <w:r>
        <w:t>Seek prestige</w:t>
      </w:r>
    </w:p>
    <w:p w14:paraId="25966111" w14:textId="77777777" w:rsidR="00D039AD" w:rsidRDefault="00000000">
      <w:pPr>
        <w:pStyle w:val="BodyText"/>
      </w:pPr>
      <w:r>
        <w:t>Claim hidden knowledge.</w:t>
      </w:r>
    </w:p>
    <w:p w14:paraId="15168FFC" w14:textId="77777777" w:rsidR="00D039AD" w:rsidRDefault="00000000">
      <w:pPr>
        <w:pStyle w:val="BodyText"/>
      </w:pPr>
      <w:r>
        <w:t>Claim esoteric understanding</w:t>
      </w:r>
    </w:p>
    <w:p w14:paraId="1D9E82FA" w14:textId="77777777" w:rsidR="00D039AD" w:rsidRDefault="00000000">
      <w:pPr>
        <w:pStyle w:val="BodyText"/>
      </w:pPr>
      <w:r>
        <w:t>Denied what God has permitted</w:t>
      </w:r>
    </w:p>
    <w:p w14:paraId="65136EC9" w14:textId="77777777" w:rsidR="00D039AD" w:rsidRDefault="00000000">
      <w:pPr>
        <w:pStyle w:val="BodyText"/>
      </w:pPr>
      <w:r>
        <w:t>Borne ascetic hardships</w:t>
      </w:r>
    </w:p>
    <w:p w14:paraId="358DF72D" w14:textId="77777777" w:rsidR="00D039AD" w:rsidRDefault="00000000">
      <w:pPr>
        <w:pStyle w:val="BodyText"/>
      </w:pPr>
      <w:r>
        <w:t>Makes actions the partner of hopes.</w:t>
      </w:r>
    </w:p>
    <w:p w14:paraId="2250513E" w14:textId="77777777" w:rsidR="00D039AD" w:rsidRDefault="00000000">
      <w:pPr>
        <w:pStyle w:val="BodyText"/>
      </w:pPr>
      <w:r>
        <w:t>Among the dead</w:t>
      </w:r>
    </w:p>
    <w:p w14:paraId="7E496D78" w14:textId="77777777" w:rsidR="00D039AD" w:rsidRDefault="00000000">
      <w:pPr>
        <w:pStyle w:val="BodyText"/>
      </w:pPr>
      <w:r>
        <w:t>Claims a share of the greatest infallibility</w:t>
      </w:r>
    </w:p>
    <w:p w14:paraId="61F98C67" w14:textId="77777777" w:rsidR="00D039AD" w:rsidRDefault="00000000">
      <w:pPr>
        <w:pStyle w:val="BodyText"/>
      </w:pPr>
      <w:r>
        <w:t>Causes corruption</w:t>
      </w:r>
    </w:p>
    <w:p w14:paraId="3D8C3657" w14:textId="77777777" w:rsidR="00D039AD" w:rsidRDefault="00000000">
      <w:pPr>
        <w:pStyle w:val="BodyText"/>
      </w:pPr>
      <w:r>
        <w:t>Sinful</w:t>
      </w:r>
    </w:p>
    <w:p w14:paraId="470D8929" w14:textId="77777777" w:rsidR="00D039AD" w:rsidRDefault="00000000">
      <w:pPr>
        <w:pStyle w:val="BodyText"/>
      </w:pPr>
      <w:r>
        <w:t>Far from the Source of Closeness.</w:t>
      </w:r>
    </w:p>
    <w:p w14:paraId="6D53D6C3" w14:textId="77777777" w:rsidR="00D039AD" w:rsidRDefault="00000000">
      <w:pPr>
        <w:pStyle w:val="BodyText"/>
      </w:pPr>
      <w:r>
        <w:t>Veiled from the source of knowledge</w:t>
      </w:r>
    </w:p>
    <w:p w14:paraId="4462F41F" w14:textId="77777777" w:rsidR="00D039AD" w:rsidRDefault="00000000">
      <w:pPr>
        <w:pStyle w:val="BodyText"/>
      </w:pPr>
      <w:r>
        <w:t>Hesitates</w:t>
      </w:r>
    </w:p>
    <w:p w14:paraId="233C17B7" w14:textId="77777777" w:rsidR="00D039AD" w:rsidRDefault="00000000">
      <w:pPr>
        <w:pStyle w:val="Heading2"/>
      </w:pPr>
      <w:bookmarkStart w:id="403" w:name="polytheistic"/>
      <w:bookmarkEnd w:id="402"/>
      <w:r>
        <w:t>22.2 Polytheistic</w:t>
      </w:r>
    </w:p>
    <w:p w14:paraId="536681C6" w14:textId="77777777" w:rsidR="00D039AD" w:rsidRDefault="00000000">
      <w:pPr>
        <w:pStyle w:val="FirstParagraph"/>
      </w:pPr>
      <w:r>
        <w:t>Turned to different Qiblih</w:t>
      </w:r>
    </w:p>
    <w:p w14:paraId="1E8D6EE9" w14:textId="77777777" w:rsidR="00D039AD" w:rsidRDefault="00000000">
      <w:pPr>
        <w:pStyle w:val="Heading2"/>
      </w:pPr>
      <w:bookmarkStart w:id="404" w:name="deceived-by-knowledge"/>
      <w:bookmarkEnd w:id="403"/>
      <w:r>
        <w:t>22.3 Deceived by Knowledge</w:t>
      </w:r>
    </w:p>
    <w:p w14:paraId="32E49C4A" w14:textId="77777777" w:rsidR="00D039AD" w:rsidRDefault="00000000">
      <w:pPr>
        <w:pStyle w:val="FirstParagraph"/>
      </w:pPr>
      <w:r>
        <w:t>Veiled from God’s Name, the Self-Subsisting. See themselves as greater than Nimrod. They worship their own idols of desire.</w:t>
      </w:r>
    </w:p>
    <w:p w14:paraId="074C8CD7" w14:textId="77777777" w:rsidR="00D039AD" w:rsidRDefault="00000000">
      <w:pPr>
        <w:pStyle w:val="Heading2"/>
      </w:pPr>
      <w:bookmarkStart w:id="405" w:name="wolves-in-garments"/>
      <w:bookmarkEnd w:id="404"/>
      <w:r>
        <w:lastRenderedPageBreak/>
        <w:t>22.4 Wolves in Garments</w:t>
      </w:r>
    </w:p>
    <w:p w14:paraId="1EC3D24C" w14:textId="77777777" w:rsidR="00D039AD" w:rsidRDefault="00000000">
      <w:pPr>
        <w:pStyle w:val="FirstParagraph"/>
      </w:pPr>
      <w:r>
        <w:t>Oppressors.</w:t>
      </w:r>
    </w:p>
    <w:p w14:paraId="59677E4E" w14:textId="77777777" w:rsidR="00D039AD" w:rsidRDefault="00000000">
      <w:pPr>
        <w:pStyle w:val="BodyText"/>
      </w:pPr>
      <w:r>
        <w:t>Creates veils to hinder the people.</w:t>
      </w:r>
    </w:p>
    <w:p w14:paraId="72656839" w14:textId="77777777" w:rsidR="00D039AD" w:rsidRDefault="00000000">
      <w:pPr>
        <w:pStyle w:val="Heading2"/>
      </w:pPr>
      <w:bookmarkStart w:id="406" w:name="they-are-asleep"/>
      <w:bookmarkEnd w:id="405"/>
      <w:r>
        <w:t>22.5 They are Asleep</w:t>
      </w:r>
    </w:p>
    <w:p w14:paraId="375C5682" w14:textId="77777777" w:rsidR="00D039AD"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6C6F802E" w14:textId="77777777" w:rsidR="00D039AD" w:rsidRDefault="00000000">
      <w:pPr>
        <w:pStyle w:val="BodyText"/>
      </w:pPr>
      <w:r>
        <w:t>Glory of the Exalted Will Not Endure</w:t>
      </w:r>
    </w:p>
    <w:p w14:paraId="0C956571" w14:textId="77777777" w:rsidR="00D039AD" w:rsidRDefault="00000000">
      <w:pPr>
        <w:pStyle w:val="BodyText"/>
      </w:pPr>
      <w:r>
        <w:t>The Ornaments of the Wealthy Will Not Endure</w:t>
      </w:r>
    </w:p>
    <w:p w14:paraId="5A6155EC" w14:textId="77777777" w:rsidR="00D039AD" w:rsidRDefault="00000000">
      <w:pPr>
        <w:pStyle w:val="BodyText"/>
      </w:pPr>
      <w:r>
        <w:t>The Power of the Wicked Will Not Endure</w:t>
      </w:r>
    </w:p>
    <w:p w14:paraId="632A2F93" w14:textId="77777777" w:rsidR="00D039AD" w:rsidRDefault="00000000">
      <w:pPr>
        <w:pStyle w:val="Heading2"/>
      </w:pPr>
      <w:bookmarkStart w:id="407" w:name="distorts-the-word-of-god"/>
      <w:bookmarkEnd w:id="406"/>
      <w:r>
        <w:t>22.6 Distorts the Word of God</w:t>
      </w:r>
    </w:p>
    <w:p w14:paraId="6470095F" w14:textId="77777777" w:rsidR="00D039AD"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39245BBA" w14:textId="77777777" w:rsidR="00D039AD" w:rsidRDefault="00000000">
      <w:pPr>
        <w:pStyle w:val="BodyText"/>
      </w:pPr>
      <w:r>
        <w:t>Speaks contrary to what has been revealed in the Tablets</w:t>
      </w:r>
    </w:p>
    <w:p w14:paraId="42DFBCB8" w14:textId="77777777" w:rsidR="00D039AD" w:rsidRDefault="00000000">
      <w:pPr>
        <w:pStyle w:val="Heading2"/>
      </w:pPr>
      <w:bookmarkStart w:id="408" w:name="believes-in-former-revelation"/>
      <w:bookmarkEnd w:id="407"/>
      <w:r>
        <w:t>22.7 Believes in Former Revelation</w:t>
      </w:r>
    </w:p>
    <w:p w14:paraId="1C57C9FE" w14:textId="77777777" w:rsidR="00D039AD" w:rsidRDefault="00000000">
      <w:pPr>
        <w:pStyle w:val="FirstParagraph"/>
      </w:pPr>
      <w:r>
        <w:t>Intoxicated in the</w:t>
      </w:r>
    </w:p>
    <w:p w14:paraId="6EECE55F" w14:textId="77777777" w:rsidR="00D039AD" w:rsidRDefault="00000000">
      <w:pPr>
        <w:pStyle w:val="Heading2"/>
      </w:pPr>
      <w:bookmarkStart w:id="409" w:name="how-to-act-towards-them"/>
      <w:bookmarkEnd w:id="408"/>
      <w:r>
        <w:t>22.8 How to Act Towards Them</w:t>
      </w:r>
    </w:p>
    <w:p w14:paraId="11284E06" w14:textId="77777777" w:rsidR="00D039AD" w:rsidRDefault="00000000">
      <w:pPr>
        <w:pStyle w:val="FirstParagraph"/>
      </w:pPr>
      <w:r>
        <w:t>We should act in a way where their own sorrows do not overcome us.</w:t>
      </w:r>
    </w:p>
    <w:p w14:paraId="5245EDDB" w14:textId="77777777" w:rsidR="00D039AD" w:rsidRDefault="00000000">
      <w:pPr>
        <w:pStyle w:val="BodyText"/>
      </w:pPr>
      <w:r>
        <w:t>Do not stumble by recognizing that He is not to be questioned about what He does.</w:t>
      </w:r>
    </w:p>
    <w:p w14:paraId="5FC2D4CE" w14:textId="77777777" w:rsidR="00D039AD" w:rsidRDefault="00000000">
      <w:pPr>
        <w:pStyle w:val="Heading2"/>
      </w:pPr>
      <w:bookmarkStart w:id="410" w:name="humiliating-punishment"/>
      <w:bookmarkEnd w:id="409"/>
      <w:r>
        <w:t>22.9 Humiliating Punishment</w:t>
      </w:r>
    </w:p>
    <w:p w14:paraId="506AD267" w14:textId="77777777" w:rsidR="00D039AD" w:rsidRDefault="00000000">
      <w:pPr>
        <w:pStyle w:val="FirstParagraph"/>
      </w:pPr>
      <w:r>
        <w:t>For those whose eyes have been intoxicated in the former and the latter.</w:t>
      </w:r>
    </w:p>
    <w:p w14:paraId="2D16A504" w14:textId="77777777" w:rsidR="00D039AD" w:rsidRDefault="00000000">
      <w:pPr>
        <w:pStyle w:val="Heading1"/>
      </w:pPr>
      <w:bookmarkStart w:id="411" w:name="armies-of-knowledge"/>
      <w:bookmarkStart w:id="412" w:name="_Toc192542552"/>
      <w:bookmarkEnd w:id="400"/>
      <w:bookmarkEnd w:id="410"/>
      <w:r>
        <w:t>23. Armies of Knowledge</w:t>
      </w:r>
      <w:bookmarkEnd w:id="412"/>
    </w:p>
    <w:p w14:paraId="58C55DFF" w14:textId="77777777" w:rsidR="00D039AD" w:rsidRDefault="00000000">
      <w:pPr>
        <w:pStyle w:val="Heading2"/>
      </w:pPr>
      <w:bookmarkStart w:id="413" w:name="banners-of-expression"/>
      <w:r>
        <w:t>23.1 Banners of Expression</w:t>
      </w:r>
    </w:p>
    <w:p w14:paraId="26B3EDC8" w14:textId="77777777" w:rsidR="00D039AD" w:rsidRDefault="00000000">
      <w:pPr>
        <w:pStyle w:val="FirstParagraph"/>
      </w:pPr>
      <w:r>
        <w:t>The tribes of religion were vanquished, except for those who drink from the Kawthar of life</w:t>
      </w:r>
    </w:p>
    <w:p w14:paraId="5FB5EBF1" w14:textId="77777777" w:rsidR="00D039AD" w:rsidRDefault="00000000">
      <w:pPr>
        <w:pStyle w:val="Heading2"/>
      </w:pPr>
      <w:bookmarkStart w:id="414" w:name="clinging-to-another-branch"/>
      <w:bookmarkEnd w:id="413"/>
      <w:r>
        <w:lastRenderedPageBreak/>
        <w:t>23.2 Clinging to Another Branch</w:t>
      </w:r>
    </w:p>
    <w:p w14:paraId="61297808" w14:textId="77777777" w:rsidR="00D039AD" w:rsidRDefault="00000000">
      <w:pPr>
        <w:pStyle w:val="FirstParagraph"/>
      </w:pPr>
      <w:r>
        <w:t>Baha’u’llah tells the Emperor of Austria he was clinging to the branch, but was heedless of the root. Because of this, he did not recognize Baha’u’llah.</w:t>
      </w:r>
    </w:p>
    <w:p w14:paraId="0EEEB1F0" w14:textId="77777777" w:rsidR="00D039AD" w:rsidRDefault="00000000">
      <w:pPr>
        <w:pStyle w:val="Heading2"/>
      </w:pPr>
      <w:bookmarkStart w:id="415" w:name="prior-revelation-from-god"/>
      <w:bookmarkEnd w:id="414"/>
      <w:r>
        <w:t>23.3 Prior Revelation from God</w:t>
      </w:r>
    </w:p>
    <w:p w14:paraId="762CEE4B" w14:textId="77777777" w:rsidR="00D039AD" w:rsidRDefault="00000000">
      <w:pPr>
        <w:pStyle w:val="FirstParagraph"/>
      </w:pPr>
      <w:r>
        <w:t>Beware that you allow what has been revealed in the former Book from recognizing there is no God but God, the Almighty, the All-Praised.</w:t>
      </w:r>
    </w:p>
    <w:p w14:paraId="34BEB699" w14:textId="77777777" w:rsidR="00D039AD"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136FCF18" w14:textId="77777777" w:rsidR="00D039AD" w:rsidRDefault="00000000">
      <w:pPr>
        <w:pStyle w:val="BodyText"/>
      </w:pPr>
      <w:r>
        <w:t>Whoever reads a verse from My verses, it is better for him than reading the books of the former and latter generations.</w:t>
      </w:r>
    </w:p>
    <w:p w14:paraId="43689872" w14:textId="77777777" w:rsidR="00D039AD" w:rsidRDefault="00000000">
      <w:pPr>
        <w:pStyle w:val="BodyText"/>
      </w:pPr>
      <w:r>
        <w:t>This is the declaration of the Merciful, if you are of those who listen. Say: This is true knowledge, if you are of those who recognize.</w:t>
      </w:r>
    </w:p>
    <w:p w14:paraId="1EAD2741" w14:textId="77777777" w:rsidR="00D039AD" w:rsidRDefault="00000000">
      <w:pPr>
        <w:pStyle w:val="Heading2"/>
      </w:pPr>
      <w:bookmarkStart w:id="416" w:name="to-the-concourse-of-the-bayan"/>
      <w:bookmarkEnd w:id="415"/>
      <w:r>
        <w:t>23.4 To the Concourse of the Bayan</w:t>
      </w:r>
    </w:p>
    <w:p w14:paraId="73C7BA48" w14:textId="77777777" w:rsidR="00D039AD" w:rsidRDefault="00000000">
      <w:pPr>
        <w:pStyle w:val="FirstParagraph"/>
      </w:pPr>
      <w:r>
        <w:t>The Primal Point had declared the exaltation of the Cause of Baha’u’llah over His own Cause.</w:t>
      </w:r>
    </w:p>
    <w:p w14:paraId="50425BE9" w14:textId="77777777" w:rsidR="00D039AD" w:rsidRDefault="00000000">
      <w:pPr>
        <w:pStyle w:val="BodyText"/>
      </w:pPr>
      <w:r>
        <w:t>We entered the School of God while you were asleep,</w:t>
      </w:r>
    </w:p>
    <w:p w14:paraId="1CCCC7F2" w14:textId="77777777" w:rsidR="00D039AD" w:rsidRDefault="00000000">
      <w:pPr>
        <w:pStyle w:val="BodyText"/>
      </w:pPr>
      <w:r>
        <w:t>We observed the Tablet while you were heedless.</w:t>
      </w:r>
    </w:p>
    <w:p w14:paraId="771F61A2" w14:textId="77777777" w:rsidR="00D039AD" w:rsidRDefault="00000000">
      <w:pPr>
        <w:pStyle w:val="BodyText"/>
      </w:pPr>
      <w:r>
        <w:t>By the True One, We read it before its descent, while you were unaware.</w:t>
      </w:r>
    </w:p>
    <w:p w14:paraId="09F17213" w14:textId="77777777" w:rsidR="00D039AD" w:rsidRDefault="00000000">
      <w:pPr>
        <w:pStyle w:val="BodyText"/>
      </w:pPr>
      <w:r>
        <w:t>We encompassed the Book while you were still in the loins.</w:t>
      </w:r>
    </w:p>
    <w:p w14:paraId="0EB1FDE0" w14:textId="77777777" w:rsidR="00D039AD"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5D652BFA" w14:textId="77777777" w:rsidR="00D039AD" w:rsidRDefault="00000000">
      <w:pPr>
        <w:pStyle w:val="BodyText"/>
      </w:pPr>
      <w:r>
        <w:t>Beware of disputing about God and His Cause. Verily, He has appeared in a manner that encompasses all that was and all that will be.</w:t>
      </w:r>
    </w:p>
    <w:p w14:paraId="0D54F91B" w14:textId="77777777" w:rsidR="00D039AD"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0FE527C6" w14:textId="77777777" w:rsidR="00D039AD"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65339BC9" w14:textId="77777777" w:rsidR="00D039AD" w:rsidRDefault="00000000">
      <w:pPr>
        <w:pStyle w:val="BodyText"/>
      </w:pPr>
      <w:r>
        <w:t>This is not an affair to be toyed with by your fancies, nor is this a station into which every timid and deluded soul may enter.</w:t>
      </w:r>
    </w:p>
    <w:p w14:paraId="07EC6B74" w14:textId="77777777" w:rsidR="00D039AD" w:rsidRDefault="00000000">
      <w:pPr>
        <w:pStyle w:val="BodyText"/>
      </w:pPr>
      <w:r>
        <w:t>By God, this is the arena of unveiling and detachment, the field of vision and exaltation.</w:t>
      </w:r>
    </w:p>
    <w:p w14:paraId="13E2F72B" w14:textId="77777777" w:rsidR="00D039AD" w:rsidRDefault="00000000">
      <w:pPr>
        <w:pStyle w:val="BodyText"/>
      </w:pPr>
      <w:r>
        <w:t>None traverse it except the knights of the All-Merciful, who have cast aside all that is created.</w:t>
      </w:r>
    </w:p>
    <w:p w14:paraId="0530DEAD" w14:textId="77777777" w:rsidR="00D039AD" w:rsidRDefault="00000000">
      <w:pPr>
        <w:pStyle w:val="BodyText"/>
      </w:pPr>
      <w:r>
        <w:t>These are the helpers of God on earth and the dawning places of might among the worlds.</w:t>
      </w:r>
    </w:p>
    <w:p w14:paraId="3EDB5336" w14:textId="77777777" w:rsidR="00D039AD" w:rsidRDefault="00000000">
      <w:pPr>
        <w:pStyle w:val="BodyText"/>
      </w:pPr>
      <w:r>
        <w:t>Beware lest what is in the Bayán keeps you from your Lord, the All-Merciful. By God, it was revealed for My remembrance, if only you knew.</w:t>
      </w:r>
    </w:p>
    <w:p w14:paraId="7F141994" w14:textId="77777777" w:rsidR="00D039AD" w:rsidRDefault="00000000">
      <w:pPr>
        <w:pStyle w:val="BodyText"/>
      </w:pPr>
      <w:r>
        <w:t>The sincere find in it only the fragrance of My love and My name, the One who prevails over all that is seen and unseen.</w:t>
      </w:r>
    </w:p>
    <w:p w14:paraId="4126303C" w14:textId="77777777" w:rsidR="00D039AD"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7115562B" w14:textId="77777777" w:rsidR="00D039AD"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5A97B0CC" w14:textId="77777777" w:rsidR="00D039AD" w:rsidRDefault="00000000">
      <w:pPr>
        <w:pStyle w:val="Heading1"/>
      </w:pPr>
      <w:bookmarkStart w:id="417" w:name="prophecy"/>
      <w:bookmarkStart w:id="418" w:name="_Toc192542553"/>
      <w:bookmarkEnd w:id="411"/>
      <w:bookmarkEnd w:id="416"/>
      <w:r>
        <w:t>24. Prophecy</w:t>
      </w:r>
      <w:bookmarkEnd w:id="418"/>
    </w:p>
    <w:p w14:paraId="086661A6" w14:textId="77777777" w:rsidR="00D039AD" w:rsidRDefault="00000000">
      <w:pPr>
        <w:pStyle w:val="Heading2"/>
      </w:pPr>
      <w:bookmarkStart w:id="419" w:name="a-clamor-in-every-land"/>
      <w:r>
        <w:t>24.1 A Clamor In Every Land</w:t>
      </w:r>
    </w:p>
    <w:p w14:paraId="5ABCC11E" w14:textId="77777777" w:rsidR="00D039AD" w:rsidRDefault="00000000">
      <w:pPr>
        <w:pStyle w:val="Heading2"/>
      </w:pPr>
      <w:bookmarkStart w:id="420" w:name="the-throne-of-istanbul"/>
      <w:bookmarkEnd w:id="419"/>
      <w:r>
        <w:t>24.2 The Throne of Istanbul</w:t>
      </w:r>
    </w:p>
    <w:p w14:paraId="1649955C" w14:textId="77777777" w:rsidR="00D039AD" w:rsidRDefault="00000000">
      <w:pPr>
        <w:pStyle w:val="FirstParagraph"/>
      </w:pPr>
      <w:r>
        <w:t>It will perish</w:t>
      </w:r>
    </w:p>
    <w:p w14:paraId="1FF3AEC2" w14:textId="77777777" w:rsidR="00D039AD" w:rsidRDefault="00000000">
      <w:pPr>
        <w:pStyle w:val="BodyText"/>
      </w:pPr>
      <w:r>
        <w:t>Daughters and Widows will weep</w:t>
      </w:r>
    </w:p>
    <w:p w14:paraId="62841520" w14:textId="77777777" w:rsidR="00D039AD" w:rsidRDefault="00000000">
      <w:pPr>
        <w:pStyle w:val="BodyText"/>
      </w:pPr>
      <w:r>
        <w:t>Tribes among you will weep. Turks, Arabs, Kurds, Greeks, Armenians, Sephardic Jews, Romaniote Jews, Albanians, Circassians, Bosniaks, Levantines. Palestine?</w:t>
      </w:r>
    </w:p>
    <w:p w14:paraId="002B65DD" w14:textId="77777777" w:rsidR="00D039AD" w:rsidRDefault="00000000">
      <w:pPr>
        <w:pStyle w:val="Heading2"/>
      </w:pPr>
      <w:bookmarkStart w:id="421" w:name="blood-on-the-banks-of-the-rhine"/>
      <w:bookmarkEnd w:id="420"/>
      <w:r>
        <w:t>24.3 Blood on the Banks of the Rhine</w:t>
      </w:r>
    </w:p>
    <w:p w14:paraId="1BEF7EB8" w14:textId="77777777" w:rsidR="00D039AD" w:rsidRDefault="00000000">
      <w:pPr>
        <w:pStyle w:val="FirstParagraph"/>
      </w:pPr>
      <w:r>
        <w:t>We have seen you covered with blood, as the swords of retribution were drawn against you, and again you shall have it.</w:t>
      </w:r>
    </w:p>
    <w:p w14:paraId="4DDD0B7F" w14:textId="77777777" w:rsidR="00D039AD" w:rsidRDefault="00000000">
      <w:pPr>
        <w:pStyle w:val="Heading2"/>
      </w:pPr>
      <w:bookmarkStart w:id="422" w:name="lamentation-of-berlin"/>
      <w:bookmarkEnd w:id="421"/>
      <w:r>
        <w:lastRenderedPageBreak/>
        <w:t>24.4 Lamentation of Berlin</w:t>
      </w:r>
    </w:p>
    <w:p w14:paraId="340EE745" w14:textId="77777777" w:rsidR="00D039AD" w:rsidRDefault="00000000">
      <w:pPr>
        <w:pStyle w:val="FirstParagraph"/>
      </w:pPr>
      <w:r>
        <w:t>We hear the lamentation of Berlin, though she is now in manifest glory.</w:t>
      </w:r>
    </w:p>
    <w:p w14:paraId="3ACB1DA1" w14:textId="77777777" w:rsidR="00D039AD" w:rsidRDefault="00000000">
      <w:pPr>
        <w:pStyle w:val="Heading2"/>
      </w:pPr>
      <w:bookmarkStart w:id="423" w:name="judgment-of-tehran-by-the-masses"/>
      <w:bookmarkEnd w:id="422"/>
      <w:r>
        <w:t>24.5 Judgment of Tehran by the Masses</w:t>
      </w:r>
    </w:p>
    <w:p w14:paraId="1D3C81FB" w14:textId="77777777" w:rsidR="00D039AD" w:rsidRDefault="00000000">
      <w:pPr>
        <w:pStyle w:val="FirstParagraph"/>
      </w:pPr>
      <w:r>
        <w:t>Things will be overturned. The masses will judge you.</w:t>
      </w:r>
    </w:p>
    <w:p w14:paraId="35534184" w14:textId="77777777" w:rsidR="00D039AD" w:rsidRDefault="00000000">
      <w:pPr>
        <w:pStyle w:val="BodyText"/>
      </w:pPr>
      <w:r>
        <w:t>Tranquility will follow the turmoil.</w:t>
      </w:r>
    </w:p>
    <w:p w14:paraId="56053BCB" w14:textId="77777777" w:rsidR="00D039AD" w:rsidRDefault="00000000">
      <w:pPr>
        <w:pStyle w:val="Heading2"/>
      </w:pPr>
      <w:bookmarkStart w:id="424" w:name="banners-of-names"/>
      <w:bookmarkEnd w:id="423"/>
      <w:r>
        <w:t>24.6 Banners of Names</w:t>
      </w:r>
    </w:p>
    <w:p w14:paraId="21D3C898" w14:textId="77777777" w:rsidR="00D039AD"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4C32DA2" w14:textId="77777777" w:rsidR="00D039AD" w:rsidRDefault="00000000">
      <w:pPr>
        <w:pStyle w:val="BodyText"/>
      </w:pPr>
      <w:r>
        <w:t>Historical Khorasan included modern day Afghanistan, such as the cities of Harat and Balkh, as well as parts of Turkmenistan, Tajikistan, and Uzbekistan.</w:t>
      </w:r>
    </w:p>
    <w:p w14:paraId="5EBA8574" w14:textId="77777777" w:rsidR="00D039AD"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349E98AB" w14:textId="77777777" w:rsidR="00D039AD" w:rsidRDefault="00000000">
      <w:pPr>
        <w:pStyle w:val="Heading2"/>
      </w:pPr>
      <w:bookmarkStart w:id="425" w:name="innermost-secret-of-secrets"/>
      <w:bookmarkEnd w:id="424"/>
      <w:r>
        <w:t>24.7 Innermost Secret of Secrets</w:t>
      </w:r>
    </w:p>
    <w:p w14:paraId="4353B6AE" w14:textId="77777777" w:rsidR="00D039AD"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D9413E3" w14:textId="77777777" w:rsidR="00D039AD" w:rsidRDefault="00000000">
      <w:pPr>
        <w:pStyle w:val="Heading1"/>
      </w:pPr>
      <w:bookmarkStart w:id="426" w:name="business"/>
      <w:bookmarkStart w:id="427" w:name="_Toc192542554"/>
      <w:bookmarkEnd w:id="417"/>
      <w:bookmarkEnd w:id="425"/>
      <w:r>
        <w:t>25. Business</w:t>
      </w:r>
      <w:bookmarkEnd w:id="427"/>
    </w:p>
    <w:p w14:paraId="34CBF423" w14:textId="77777777" w:rsidR="00D039AD" w:rsidRDefault="00000000">
      <w:pPr>
        <w:pStyle w:val="FirstParagraph"/>
      </w:pPr>
      <w:r>
        <w:t>Placeholder to discuss doing business and potential best practices based on the Aqdas</w:t>
      </w:r>
    </w:p>
    <w:p w14:paraId="0F61A22F" w14:textId="77777777" w:rsidR="00D039AD" w:rsidRDefault="00000000">
      <w:pPr>
        <w:pStyle w:val="Heading1"/>
      </w:pPr>
      <w:bookmarkStart w:id="428" w:name="cities"/>
      <w:bookmarkStart w:id="429" w:name="_Toc192542555"/>
      <w:bookmarkEnd w:id="426"/>
      <w:r>
        <w:t>26. Cities</w:t>
      </w:r>
      <w:bookmarkEnd w:id="429"/>
    </w:p>
    <w:p w14:paraId="2F9792C8" w14:textId="77777777" w:rsidR="00D039AD" w:rsidRDefault="00000000">
      <w:pPr>
        <w:pStyle w:val="Heading2"/>
      </w:pPr>
      <w:bookmarkStart w:id="430" w:name="build-up-the-cities"/>
      <w:r>
        <w:t>26.1 Build Up the Cities</w:t>
      </w:r>
    </w:p>
    <w:p w14:paraId="64E6D4DA" w14:textId="77777777" w:rsidR="00D039AD"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06809301" w14:textId="77777777" w:rsidR="00D039AD" w:rsidRDefault="00000000">
      <w:pPr>
        <w:pStyle w:val="Heading2"/>
      </w:pPr>
      <w:bookmarkStart w:id="431" w:name="built-up-the-lands"/>
      <w:bookmarkEnd w:id="430"/>
      <w:r>
        <w:t>26.2 Built Up the Lands</w:t>
      </w:r>
    </w:p>
    <w:p w14:paraId="0D943EBF" w14:textId="77777777" w:rsidR="00D039AD" w:rsidRDefault="00000000">
      <w:pPr>
        <w:pStyle w:val="Heading1"/>
      </w:pPr>
      <w:bookmarkStart w:id="432" w:name="leaders-of-religion"/>
      <w:bookmarkStart w:id="433" w:name="_Toc192542556"/>
      <w:bookmarkEnd w:id="428"/>
      <w:bookmarkEnd w:id="431"/>
      <w:r>
        <w:t>27. Leaders of Religion</w:t>
      </w:r>
      <w:bookmarkEnd w:id="433"/>
    </w:p>
    <w:p w14:paraId="0B37CD67" w14:textId="77777777" w:rsidR="00D039AD" w:rsidRDefault="00000000">
      <w:pPr>
        <w:pStyle w:val="Heading2"/>
      </w:pPr>
      <w:bookmarkStart w:id="434" w:name="concourse-of-ulama-religious-scholars"/>
      <w:r>
        <w:t>27.1 Concourse of Ulama (Religious Scholars)</w:t>
      </w:r>
    </w:p>
    <w:p w14:paraId="76CF9BBE" w14:textId="77777777" w:rsidR="00D039AD" w:rsidRDefault="00000000">
      <w:pPr>
        <w:pStyle w:val="FirstParagraph"/>
      </w:pPr>
      <w:r>
        <w:t>Do not worship the idols of your own desires. Do not view yourself as greater than God. Even Nimrod is in the lowest depths of Hell. Abandon your illusions and turn towards God.</w:t>
      </w:r>
    </w:p>
    <w:p w14:paraId="1596B220" w14:textId="77777777" w:rsidR="00D039AD" w:rsidRDefault="00000000">
      <w:pPr>
        <w:pStyle w:val="BodyText"/>
      </w:pPr>
      <w:r>
        <w:t>Prided yourselves on My Name yet been heedless of My Self.</w:t>
      </w:r>
    </w:p>
    <w:p w14:paraId="513C30E4" w14:textId="77777777" w:rsidR="00D039AD" w:rsidRDefault="00000000">
      <w:pPr>
        <w:pStyle w:val="BodyText"/>
      </w:pPr>
      <w:r>
        <w:t>Do not weigh the Book of God with the rules and sciences you possess, nor with your desires.</w:t>
      </w:r>
    </w:p>
    <w:p w14:paraId="0D2C8EAC" w14:textId="77777777" w:rsidR="00D039AD" w:rsidRDefault="00000000">
      <w:pPr>
        <w:pStyle w:val="BodyText"/>
      </w:pPr>
      <w:r>
        <w:t>If you turn towards God and enter into the cause, do not corrupt it.</w:t>
      </w:r>
    </w:p>
    <w:p w14:paraId="016A08EC" w14:textId="77777777" w:rsidR="00D039AD" w:rsidRDefault="00000000">
      <w:pPr>
        <w:pStyle w:val="BodyText"/>
      </w:pPr>
      <w:r>
        <w:t>Beware lest you create another veil to hinder the people.</w:t>
      </w:r>
    </w:p>
    <w:p w14:paraId="5BE4EE32" w14:textId="77777777" w:rsidR="00D039AD" w:rsidRDefault="00000000">
      <w:pPr>
        <w:pStyle w:val="BodyText"/>
      </w:pPr>
      <w:r>
        <w:t>Beware lest names keep you from their Master.</w:t>
      </w:r>
    </w:p>
    <w:p w14:paraId="7892D14C" w14:textId="77777777" w:rsidR="00D039AD" w:rsidRDefault="00000000">
      <w:pPr>
        <w:pStyle w:val="BodyText"/>
      </w:pPr>
      <w:r>
        <w:t>Beware remembrance veils you</w:t>
      </w:r>
    </w:p>
    <w:p w14:paraId="337453CF" w14:textId="77777777" w:rsidR="00D039AD"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10C00824" w14:textId="77777777" w:rsidR="00D039AD"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3204FBAF" w14:textId="77777777" w:rsidR="00D039AD"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043841AB" w14:textId="77777777" w:rsidR="00D039AD" w:rsidRDefault="00000000">
      <w:pPr>
        <w:pStyle w:val="BodyText"/>
      </w:pPr>
      <w:r>
        <w:t>Act with Justice</w:t>
      </w:r>
    </w:p>
    <w:p w14:paraId="7D3BEF78" w14:textId="77777777" w:rsidR="00D039AD" w:rsidRDefault="00000000">
      <w:pPr>
        <w:pStyle w:val="BodyText"/>
      </w:pPr>
      <w:r>
        <w:t>The one who turns away from this Cause—can he prove any truth in creation?</w:t>
      </w:r>
    </w:p>
    <w:p w14:paraId="7F5ED131" w14:textId="77777777" w:rsidR="00D039AD" w:rsidRDefault="00000000">
      <w:pPr>
        <w:pStyle w:val="BodyText"/>
      </w:pPr>
      <w:r>
        <w:t>Fear God and do not deny</w:t>
      </w:r>
    </w:p>
    <w:p w14:paraId="738C35B7" w14:textId="77777777" w:rsidR="00D039AD"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64F5A37E" w14:textId="77777777" w:rsidR="00D039AD" w:rsidRDefault="00000000">
      <w:pPr>
        <w:pStyle w:val="BodyText"/>
      </w:pPr>
      <w:r>
        <w:lastRenderedPageBreak/>
        <w:t>Sciences common in the time included the following:</w:t>
      </w:r>
    </w:p>
    <w:p w14:paraId="3E8DF5E9" w14:textId="77777777" w:rsidR="00D039AD" w:rsidRDefault="00000000">
      <w:pPr>
        <w:numPr>
          <w:ilvl w:val="0"/>
          <w:numId w:val="16"/>
        </w:numPr>
      </w:pPr>
      <w:r>
        <w:t>Islamic Jurisprudence</w:t>
      </w:r>
    </w:p>
    <w:p w14:paraId="671FBD04" w14:textId="77777777" w:rsidR="00D039AD" w:rsidRDefault="00000000">
      <w:pPr>
        <w:numPr>
          <w:ilvl w:val="0"/>
          <w:numId w:val="16"/>
        </w:numPr>
      </w:pPr>
      <w:r>
        <w:t>Islamic Theology</w:t>
      </w:r>
    </w:p>
    <w:p w14:paraId="47A32655" w14:textId="77777777" w:rsidR="00D039AD" w:rsidRDefault="00000000">
      <w:pPr>
        <w:numPr>
          <w:ilvl w:val="0"/>
          <w:numId w:val="16"/>
        </w:numPr>
      </w:pPr>
      <w:r>
        <w:t>Islamic Exegesis</w:t>
      </w:r>
    </w:p>
    <w:p w14:paraId="59026996" w14:textId="77777777" w:rsidR="00D039AD" w:rsidRDefault="00000000">
      <w:pPr>
        <w:numPr>
          <w:ilvl w:val="0"/>
          <w:numId w:val="16"/>
        </w:numPr>
      </w:pPr>
      <w:r>
        <w:t>Philosophy, such as Peripatetic and Illuminationism</w:t>
      </w:r>
    </w:p>
    <w:p w14:paraId="4C99901C" w14:textId="77777777" w:rsidR="00D039AD" w:rsidRDefault="00000000">
      <w:pPr>
        <w:numPr>
          <w:ilvl w:val="0"/>
          <w:numId w:val="16"/>
        </w:numPr>
      </w:pPr>
      <w:r>
        <w:t>Mysticism</w:t>
      </w:r>
    </w:p>
    <w:p w14:paraId="3A3A5C3D" w14:textId="77777777" w:rsidR="00D039AD" w:rsidRDefault="00000000">
      <w:pPr>
        <w:numPr>
          <w:ilvl w:val="0"/>
          <w:numId w:val="16"/>
        </w:numPr>
      </w:pPr>
      <w:r>
        <w:t>Arabic Grammar and Rhetoric</w:t>
      </w:r>
    </w:p>
    <w:p w14:paraId="6BF1505F" w14:textId="77777777" w:rsidR="00D039AD" w:rsidRDefault="00000000">
      <w:pPr>
        <w:numPr>
          <w:ilvl w:val="0"/>
          <w:numId w:val="16"/>
        </w:numPr>
      </w:pPr>
      <w:r>
        <w:t>Astronomy</w:t>
      </w:r>
    </w:p>
    <w:p w14:paraId="23A53FE7" w14:textId="77777777" w:rsidR="00D039AD" w:rsidRDefault="00000000">
      <w:pPr>
        <w:numPr>
          <w:ilvl w:val="0"/>
          <w:numId w:val="16"/>
        </w:numPr>
      </w:pPr>
      <w:r>
        <w:t>Astrology</w:t>
      </w:r>
    </w:p>
    <w:p w14:paraId="15915045" w14:textId="77777777" w:rsidR="00D039AD" w:rsidRDefault="00000000">
      <w:pPr>
        <w:numPr>
          <w:ilvl w:val="0"/>
          <w:numId w:val="16"/>
        </w:numPr>
      </w:pPr>
      <w:r>
        <w:t>Logic, Aristotelian</w:t>
      </w:r>
    </w:p>
    <w:p w14:paraId="02C12842" w14:textId="77777777" w:rsidR="00D039AD"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7322080" w14:textId="77777777" w:rsidR="00D039AD" w:rsidRDefault="00000000">
      <w:pPr>
        <w:pStyle w:val="Heading3"/>
      </w:pPr>
      <w:bookmarkStart w:id="435" w:name="key-differences-between-the-realms"/>
      <w:r>
        <w:t>27.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D039AD" w14:paraId="54D025DF" w14:textId="77777777" w:rsidTr="00D039A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915B501" w14:textId="77777777" w:rsidR="00D039AD" w:rsidRDefault="00000000">
            <w:pPr>
              <w:pStyle w:val="Compact"/>
            </w:pPr>
            <w:r>
              <w:rPr>
                <w:b/>
                <w:bCs/>
              </w:rPr>
              <w:t>Aspect</w:t>
            </w:r>
          </w:p>
        </w:tc>
        <w:tc>
          <w:tcPr>
            <w:tcW w:w="1980" w:type="dxa"/>
          </w:tcPr>
          <w:p w14:paraId="00CDC46E" w14:textId="77777777" w:rsidR="00D039AD" w:rsidRDefault="00000000">
            <w:pPr>
              <w:pStyle w:val="Compact"/>
            </w:pPr>
            <w:r>
              <w:rPr>
                <w:b/>
                <w:bCs/>
              </w:rPr>
              <w:t>Dominion (Al-Mulk)</w:t>
            </w:r>
          </w:p>
        </w:tc>
        <w:tc>
          <w:tcPr>
            <w:tcW w:w="1980" w:type="dxa"/>
          </w:tcPr>
          <w:p w14:paraId="70F55400" w14:textId="77777777" w:rsidR="00D039AD" w:rsidRDefault="00000000">
            <w:pPr>
              <w:pStyle w:val="Compact"/>
            </w:pPr>
            <w:r>
              <w:rPr>
                <w:b/>
                <w:bCs/>
              </w:rPr>
              <w:t>Kingdom (Al-Malakūt)</w:t>
            </w:r>
          </w:p>
        </w:tc>
        <w:tc>
          <w:tcPr>
            <w:tcW w:w="1980" w:type="dxa"/>
          </w:tcPr>
          <w:p w14:paraId="0EA46C01" w14:textId="77777777" w:rsidR="00D039AD" w:rsidRDefault="00000000">
            <w:pPr>
              <w:pStyle w:val="Compact"/>
            </w:pPr>
            <w:r>
              <w:rPr>
                <w:b/>
                <w:bCs/>
              </w:rPr>
              <w:t>Realm of Power (Al-Jabarūt)</w:t>
            </w:r>
          </w:p>
        </w:tc>
      </w:tr>
      <w:tr w:rsidR="00D039AD" w14:paraId="26A7FF07" w14:textId="77777777">
        <w:tc>
          <w:tcPr>
            <w:tcW w:w="1980" w:type="dxa"/>
          </w:tcPr>
          <w:p w14:paraId="5049CF1A" w14:textId="77777777" w:rsidR="00D039AD" w:rsidRDefault="00000000">
            <w:pPr>
              <w:pStyle w:val="Compact"/>
            </w:pPr>
            <w:r>
              <w:rPr>
                <w:b/>
                <w:bCs/>
              </w:rPr>
              <w:t>Focus</w:t>
            </w:r>
          </w:p>
        </w:tc>
        <w:tc>
          <w:tcPr>
            <w:tcW w:w="1980" w:type="dxa"/>
          </w:tcPr>
          <w:p w14:paraId="3A9AF249" w14:textId="77777777" w:rsidR="00D039AD" w:rsidRDefault="00000000">
            <w:pPr>
              <w:pStyle w:val="Compact"/>
            </w:pPr>
            <w:r>
              <w:t>Physical/material reality</w:t>
            </w:r>
          </w:p>
        </w:tc>
        <w:tc>
          <w:tcPr>
            <w:tcW w:w="1980" w:type="dxa"/>
          </w:tcPr>
          <w:p w14:paraId="654DAC30" w14:textId="77777777" w:rsidR="00D039AD" w:rsidRDefault="00000000">
            <w:pPr>
              <w:pStyle w:val="Compact"/>
            </w:pPr>
            <w:r>
              <w:t>Spiritual reality</w:t>
            </w:r>
          </w:p>
        </w:tc>
        <w:tc>
          <w:tcPr>
            <w:tcW w:w="1980" w:type="dxa"/>
          </w:tcPr>
          <w:p w14:paraId="6FD3AD30" w14:textId="77777777" w:rsidR="00D039AD" w:rsidRDefault="00000000">
            <w:pPr>
              <w:pStyle w:val="Compact"/>
            </w:pPr>
            <w:r>
              <w:t>Divine transcendence and power</w:t>
            </w:r>
          </w:p>
        </w:tc>
      </w:tr>
      <w:tr w:rsidR="00D039AD" w14:paraId="184BBC56" w14:textId="77777777">
        <w:tc>
          <w:tcPr>
            <w:tcW w:w="1980" w:type="dxa"/>
          </w:tcPr>
          <w:p w14:paraId="15EF7B4C" w14:textId="77777777" w:rsidR="00D039AD" w:rsidRDefault="00000000">
            <w:pPr>
              <w:pStyle w:val="Compact"/>
            </w:pPr>
            <w:r>
              <w:rPr>
                <w:b/>
                <w:bCs/>
              </w:rPr>
              <w:t>Laws</w:t>
            </w:r>
          </w:p>
        </w:tc>
        <w:tc>
          <w:tcPr>
            <w:tcW w:w="1980" w:type="dxa"/>
          </w:tcPr>
          <w:p w14:paraId="1F59DE97" w14:textId="77777777" w:rsidR="00D039AD" w:rsidRDefault="00000000">
            <w:pPr>
              <w:pStyle w:val="Compact"/>
            </w:pPr>
            <w:r>
              <w:t>Temporal and human-made laws</w:t>
            </w:r>
          </w:p>
        </w:tc>
        <w:tc>
          <w:tcPr>
            <w:tcW w:w="1980" w:type="dxa"/>
          </w:tcPr>
          <w:p w14:paraId="55BD0160" w14:textId="77777777" w:rsidR="00D039AD" w:rsidRDefault="00000000">
            <w:pPr>
              <w:pStyle w:val="Compact"/>
            </w:pPr>
            <w:r>
              <w:t>Spiritual and eternal principles</w:t>
            </w:r>
          </w:p>
        </w:tc>
        <w:tc>
          <w:tcPr>
            <w:tcW w:w="1980" w:type="dxa"/>
          </w:tcPr>
          <w:p w14:paraId="4EEA9465" w14:textId="77777777" w:rsidR="00D039AD" w:rsidRDefault="00000000">
            <w:pPr>
              <w:pStyle w:val="Compact"/>
            </w:pPr>
            <w:r>
              <w:t>God’s sovereign, creative will</w:t>
            </w:r>
          </w:p>
        </w:tc>
      </w:tr>
      <w:tr w:rsidR="00D039AD" w14:paraId="0AF27027" w14:textId="77777777">
        <w:tc>
          <w:tcPr>
            <w:tcW w:w="1980" w:type="dxa"/>
          </w:tcPr>
          <w:p w14:paraId="2C84FA52" w14:textId="77777777" w:rsidR="00D039AD" w:rsidRDefault="00000000">
            <w:pPr>
              <w:pStyle w:val="Compact"/>
            </w:pPr>
            <w:r>
              <w:rPr>
                <w:b/>
                <w:bCs/>
              </w:rPr>
              <w:t>Accessibility</w:t>
            </w:r>
          </w:p>
        </w:tc>
        <w:tc>
          <w:tcPr>
            <w:tcW w:w="1980" w:type="dxa"/>
          </w:tcPr>
          <w:p w14:paraId="0483F5C8" w14:textId="77777777" w:rsidR="00D039AD" w:rsidRDefault="00000000">
            <w:pPr>
              <w:pStyle w:val="Compact"/>
            </w:pPr>
            <w:r>
              <w:t>Through physical actions and governance</w:t>
            </w:r>
          </w:p>
        </w:tc>
        <w:tc>
          <w:tcPr>
            <w:tcW w:w="1980" w:type="dxa"/>
          </w:tcPr>
          <w:p w14:paraId="5578B2E7" w14:textId="77777777" w:rsidR="00D039AD" w:rsidRDefault="00000000">
            <w:pPr>
              <w:pStyle w:val="Compact"/>
            </w:pPr>
            <w:r>
              <w:t>Through faith and insight</w:t>
            </w:r>
          </w:p>
        </w:tc>
        <w:tc>
          <w:tcPr>
            <w:tcW w:w="1980" w:type="dxa"/>
          </w:tcPr>
          <w:p w14:paraId="12741912" w14:textId="77777777" w:rsidR="00D039AD" w:rsidRDefault="00000000">
            <w:pPr>
              <w:pStyle w:val="Compact"/>
            </w:pPr>
            <w:r>
              <w:t>Known only through divine revelation</w:t>
            </w:r>
          </w:p>
        </w:tc>
      </w:tr>
      <w:tr w:rsidR="00D039AD" w14:paraId="30FAE246" w14:textId="77777777">
        <w:tc>
          <w:tcPr>
            <w:tcW w:w="1980" w:type="dxa"/>
          </w:tcPr>
          <w:p w14:paraId="11C54CE1" w14:textId="77777777" w:rsidR="00D039AD" w:rsidRDefault="00000000">
            <w:pPr>
              <w:pStyle w:val="Compact"/>
            </w:pPr>
            <w:r>
              <w:rPr>
                <w:b/>
                <w:bCs/>
              </w:rPr>
              <w:t>Purpose in Verse</w:t>
            </w:r>
          </w:p>
        </w:tc>
        <w:tc>
          <w:tcPr>
            <w:tcW w:w="1980" w:type="dxa"/>
          </w:tcPr>
          <w:p w14:paraId="59231CDE" w14:textId="77777777" w:rsidR="00D039AD" w:rsidRDefault="00000000">
            <w:pPr>
              <w:pStyle w:val="Compact"/>
            </w:pPr>
            <w:r>
              <w:t>Manifestation of God’s sovereignty</w:t>
            </w:r>
          </w:p>
        </w:tc>
        <w:tc>
          <w:tcPr>
            <w:tcW w:w="1980" w:type="dxa"/>
          </w:tcPr>
          <w:p w14:paraId="33175547" w14:textId="77777777" w:rsidR="00D039AD" w:rsidRDefault="00000000">
            <w:pPr>
              <w:pStyle w:val="Compact"/>
            </w:pPr>
            <w:r>
              <w:t>Exaltation of God’s Cause</w:t>
            </w:r>
          </w:p>
        </w:tc>
        <w:tc>
          <w:tcPr>
            <w:tcW w:w="1980" w:type="dxa"/>
          </w:tcPr>
          <w:p w14:paraId="212F5C76" w14:textId="77777777" w:rsidR="00D039AD" w:rsidRDefault="00000000">
            <w:pPr>
              <w:pStyle w:val="Compact"/>
            </w:pPr>
            <w:r>
              <w:t>Remembrance of God’s majesty</w:t>
            </w:r>
          </w:p>
        </w:tc>
      </w:tr>
    </w:tbl>
    <w:p w14:paraId="23C7753E" w14:textId="77777777" w:rsidR="00D039AD" w:rsidRDefault="00000000">
      <w:r>
        <w:pict w14:anchorId="5F43BB08">
          <v:rect id="_x0000_i1025" style="width:0;height:1.5pt" o:hralign="center" o:hrstd="t" o:hr="t"/>
        </w:pict>
      </w:r>
    </w:p>
    <w:p w14:paraId="35E98EE3" w14:textId="77777777" w:rsidR="00D039AD" w:rsidRDefault="00000000">
      <w:pPr>
        <w:pStyle w:val="Heading3"/>
      </w:pPr>
      <w:bookmarkStart w:id="436" w:name="how-they-relate-to-baháulláhs-mission"/>
      <w:bookmarkEnd w:id="435"/>
      <w:r>
        <w:t>27.1.2 How They Relate to Bahá’u’lláh’s Mission</w:t>
      </w:r>
    </w:p>
    <w:p w14:paraId="5C1B5941" w14:textId="77777777" w:rsidR="00D039AD"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203BF4B2" w14:textId="77777777" w:rsidR="00D039AD" w:rsidRDefault="00000000">
      <w:pPr>
        <w:pStyle w:val="Heading3"/>
      </w:pPr>
      <w:bookmarkStart w:id="437" w:name="people-of-insight"/>
      <w:bookmarkEnd w:id="436"/>
      <w:r>
        <w:lastRenderedPageBreak/>
        <w:t>27.1.3 People of Insight</w:t>
      </w:r>
    </w:p>
    <w:p w14:paraId="37272196" w14:textId="77777777" w:rsidR="00D039AD" w:rsidRDefault="00000000">
      <w:pPr>
        <w:pStyle w:val="Heading2"/>
      </w:pPr>
      <w:bookmarkStart w:id="438" w:name="scholars-in-the-cause-of-baha"/>
      <w:bookmarkEnd w:id="434"/>
      <w:bookmarkEnd w:id="437"/>
      <w:r>
        <w:t>27.2 Scholars in the Cause of Baha</w:t>
      </w:r>
    </w:p>
    <w:p w14:paraId="734057EC" w14:textId="77777777" w:rsidR="00D039AD" w:rsidRDefault="00000000">
      <w:pPr>
        <w:pStyle w:val="FirstParagraph"/>
      </w:pPr>
      <w:r>
        <w:t>You are the waves of the Most Great Ocean</w:t>
      </w:r>
    </w:p>
    <w:p w14:paraId="0679F02D" w14:textId="77777777" w:rsidR="00D039AD" w:rsidRDefault="00000000">
      <w:pPr>
        <w:pStyle w:val="BodyText"/>
      </w:pPr>
      <w:r>
        <w:t>You are the Stars of the heavens of bounty</w:t>
      </w:r>
    </w:p>
    <w:p w14:paraId="0EFF9025" w14:textId="77777777" w:rsidR="00D039AD" w:rsidRDefault="00000000">
      <w:pPr>
        <w:pStyle w:val="BodyText"/>
      </w:pPr>
      <w:r>
        <w:t>You are the Banners of victory between the heavens and the earth</w:t>
      </w:r>
    </w:p>
    <w:p w14:paraId="7D498BD7" w14:textId="77777777" w:rsidR="00D039AD" w:rsidRDefault="00000000">
      <w:pPr>
        <w:pStyle w:val="BodyText"/>
      </w:pPr>
      <w:r>
        <w:t>You are the Dawning Places of Steadfastness among the people</w:t>
      </w:r>
    </w:p>
    <w:p w14:paraId="0986C459" w14:textId="77777777" w:rsidR="00D039AD" w:rsidRDefault="00000000">
      <w:pPr>
        <w:pStyle w:val="BodyText"/>
      </w:pPr>
      <w:r>
        <w:t>You are the Rising-points of utterance for those in existence.</w:t>
      </w:r>
    </w:p>
    <w:p w14:paraId="12274CF2" w14:textId="77777777" w:rsidR="00D039AD" w:rsidRDefault="00000000">
      <w:pPr>
        <w:pStyle w:val="BodyText"/>
      </w:pPr>
      <w:r>
        <w:t>Blessed is the one who turns towards you</w:t>
      </w:r>
    </w:p>
    <w:p w14:paraId="08BFA5C0" w14:textId="77777777" w:rsidR="00D039AD" w:rsidRDefault="00000000">
      <w:pPr>
        <w:pStyle w:val="BodyText"/>
      </w:pPr>
      <w:r>
        <w:t>Woe to the heedless</w:t>
      </w:r>
    </w:p>
    <w:p w14:paraId="3B467551" w14:textId="77777777" w:rsidR="00D039AD" w:rsidRDefault="00000000">
      <w:pPr>
        <w:pStyle w:val="Heading2"/>
      </w:pPr>
      <w:bookmarkStart w:id="439" w:name="shaykh-muhammad-hasan-al-najafi"/>
      <w:bookmarkEnd w:id="438"/>
      <w:r>
        <w:t>27.3 Shaykh Muhammad Hasan al-Najafi</w:t>
      </w:r>
    </w:p>
    <w:p w14:paraId="190F719B" w14:textId="77777777" w:rsidR="00D039AD"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085FE3C" w14:textId="77777777" w:rsidR="00D039AD" w:rsidRDefault="00000000">
      <w:pPr>
        <w:pStyle w:val="BodyText"/>
      </w:pPr>
      <w:r>
        <w:t>He was a the author of “Jawāhir al-kalām fī sharḥ sharāʾiʿ al-islām,” a book about Shi’a jurisprudence.</w:t>
      </w:r>
    </w:p>
    <w:p w14:paraId="2F76FCBE" w14:textId="77777777" w:rsidR="00D039AD" w:rsidRDefault="00000000">
      <w:pPr>
        <w:pStyle w:val="Heading2"/>
      </w:pPr>
      <w:bookmarkStart w:id="440" w:name="karim"/>
      <w:bookmarkEnd w:id="439"/>
      <w:r>
        <w:t>27.4 Karim</w:t>
      </w:r>
    </w:p>
    <w:p w14:paraId="02CAE0AA" w14:textId="77777777" w:rsidR="00D039AD"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C199E5B" w14:textId="77777777" w:rsidR="00D039AD" w:rsidRDefault="00000000">
      <w:pPr>
        <w:pStyle w:val="Heading2"/>
      </w:pPr>
      <w:bookmarkStart w:id="441" w:name="cannot-match-bahaullah"/>
      <w:bookmarkEnd w:id="440"/>
      <w:r>
        <w:t>27.5 Cannot Match Baha’u’llah</w:t>
      </w:r>
    </w:p>
    <w:p w14:paraId="3DDCDAEC" w14:textId="77777777" w:rsidR="00D039AD" w:rsidRDefault="00000000">
      <w:pPr>
        <w:pStyle w:val="FirstParagraph"/>
      </w:pPr>
      <w:r>
        <w:t>None can match Baha’u’llah in the field of mystical insight, knowledge, wisdom, and expression.</w:t>
      </w:r>
    </w:p>
    <w:p w14:paraId="5CC757F7" w14:textId="77777777" w:rsidR="00D039AD" w:rsidRDefault="00000000">
      <w:pPr>
        <w:pStyle w:val="Heading2"/>
      </w:pPr>
      <w:bookmarkStart w:id="442" w:name="bahaullah-weeps"/>
      <w:bookmarkEnd w:id="441"/>
      <w:r>
        <w:t>27.6 Baha’u’llah Weeps</w:t>
      </w:r>
    </w:p>
    <w:p w14:paraId="66867C77" w14:textId="77777777" w:rsidR="00D039AD" w:rsidRDefault="00000000">
      <w:pPr>
        <w:pStyle w:val="FirstParagraph"/>
      </w:pPr>
      <w:r>
        <w:t>The eye of My favor weeps for you, for you have not recognized the One whom you call upon in the evening and at dawn, at every sunset and daybreak</w:t>
      </w:r>
    </w:p>
    <w:p w14:paraId="5061C3FC" w14:textId="77777777" w:rsidR="00D039AD" w:rsidRDefault="00000000">
      <w:pPr>
        <w:pStyle w:val="Heading1"/>
      </w:pPr>
      <w:bookmarkStart w:id="443" w:name="sovereign-leaders"/>
      <w:bookmarkStart w:id="444" w:name="_Toc192542557"/>
      <w:bookmarkEnd w:id="432"/>
      <w:bookmarkEnd w:id="442"/>
      <w:r>
        <w:lastRenderedPageBreak/>
        <w:t>28. Sovereign Leaders</w:t>
      </w:r>
      <w:bookmarkEnd w:id="444"/>
    </w:p>
    <w:p w14:paraId="51A883D2" w14:textId="77777777" w:rsidR="00D039AD" w:rsidRDefault="00000000">
      <w:pPr>
        <w:pStyle w:val="Heading2"/>
      </w:pPr>
      <w:bookmarkStart w:id="445" w:name="assembly-of-kings"/>
      <w:r>
        <w:t>28.1 Assembly of Kings</w:t>
      </w:r>
    </w:p>
    <w:p w14:paraId="48D5F0FF" w14:textId="77777777" w:rsidR="00D039AD"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528B3B15" w14:textId="77777777" w:rsidR="00D039AD" w:rsidRDefault="00000000">
      <w:pPr>
        <w:pStyle w:val="Heading3"/>
      </w:pPr>
      <w:bookmarkStart w:id="446" w:name="wealth"/>
      <w:r>
        <w:t>28.1.1 Wealth</w:t>
      </w:r>
    </w:p>
    <w:p w14:paraId="4266634E" w14:textId="77777777" w:rsidR="00D039AD"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6CFC7688" w14:textId="77777777" w:rsidR="00D039AD" w:rsidRDefault="00000000">
      <w:pPr>
        <w:pStyle w:val="BodyText"/>
      </w:pPr>
      <w:r>
        <w:t>Purify yourself from the stench of the world. The stench is from the decay of morals, materialism, and an attachment to worldly desires.</w:t>
      </w:r>
    </w:p>
    <w:p w14:paraId="2C5C3F63" w14:textId="77777777" w:rsidR="00D039AD" w:rsidRDefault="00000000">
      <w:pPr>
        <w:pStyle w:val="BodyText"/>
      </w:pPr>
      <w:r>
        <w:t>Hasten towards the Kingdom of your Lord.</w:t>
      </w:r>
    </w:p>
    <w:p w14:paraId="69F875BB" w14:textId="77777777" w:rsidR="00D039AD" w:rsidRDefault="00000000">
      <w:pPr>
        <w:pStyle w:val="Heading3"/>
      </w:pPr>
      <w:bookmarkStart w:id="447" w:name="earthquakes"/>
      <w:bookmarkEnd w:id="446"/>
      <w:r>
        <w:t>28.1.2 Earthquakes</w:t>
      </w:r>
    </w:p>
    <w:p w14:paraId="7BC96CAF" w14:textId="77777777" w:rsidR="00D039AD" w:rsidRDefault="00000000">
      <w:pPr>
        <w:pStyle w:val="Heading3"/>
      </w:pPr>
      <w:bookmarkStart w:id="448" w:name="lamentation-of-tribes"/>
      <w:bookmarkEnd w:id="447"/>
      <w:r>
        <w:t>28.1.3 Lamentation of Tribes</w:t>
      </w:r>
    </w:p>
    <w:p w14:paraId="795B6909" w14:textId="77777777" w:rsidR="00D039AD" w:rsidRDefault="00000000">
      <w:pPr>
        <w:pStyle w:val="Heading3"/>
      </w:pPr>
      <w:bookmarkStart w:id="449" w:name="announcement-of-the-day"/>
      <w:bookmarkEnd w:id="448"/>
      <w:r>
        <w:t>28.1.4 Announcement of the Day</w:t>
      </w:r>
    </w:p>
    <w:p w14:paraId="42D97B06" w14:textId="77777777" w:rsidR="00D039AD" w:rsidRDefault="00000000">
      <w:pPr>
        <w:pStyle w:val="Heading3"/>
      </w:pPr>
      <w:bookmarkStart w:id="450" w:name="the-most-great-law-is-revealed"/>
      <w:bookmarkEnd w:id="449"/>
      <w:r>
        <w:t>28.1.5 The Most Great Law is Revealed</w:t>
      </w:r>
    </w:p>
    <w:p w14:paraId="2C517FA8" w14:textId="77777777" w:rsidR="00D039AD" w:rsidRDefault="00000000">
      <w:pPr>
        <w:pStyle w:val="Heading3"/>
      </w:pPr>
      <w:bookmarkStart w:id="451" w:name="kings-are-vassals"/>
      <w:bookmarkEnd w:id="450"/>
      <w:r>
        <w:t>28.1.6 Kings are Vassals</w:t>
      </w:r>
    </w:p>
    <w:p w14:paraId="4D9B07C7" w14:textId="77777777" w:rsidR="00D039AD" w:rsidRDefault="00000000">
      <w:pPr>
        <w:pStyle w:val="FirstParagraph"/>
      </w:pPr>
      <w:r>
        <w:t>Do not let pride prevent you from the Day-Spring of Revelation</w:t>
      </w:r>
    </w:p>
    <w:p w14:paraId="4F863C87" w14:textId="77777777" w:rsidR="00D039AD" w:rsidRDefault="00000000">
      <w:pPr>
        <w:pStyle w:val="BodyText"/>
      </w:pPr>
      <w:r>
        <w:t>Do not let the world veil you from the Creator of the heavens</w:t>
      </w:r>
    </w:p>
    <w:p w14:paraId="6BCCDBB6" w14:textId="77777777" w:rsidR="00D039AD" w:rsidRDefault="00000000">
      <w:pPr>
        <w:pStyle w:val="BodyText"/>
      </w:pPr>
      <w:r>
        <w:t>Rise to serve the Purpose for which you were created by a word from Him.</w:t>
      </w:r>
    </w:p>
    <w:p w14:paraId="2D15B8B3" w14:textId="77777777" w:rsidR="00D039AD" w:rsidRDefault="00000000">
      <w:pPr>
        <w:pStyle w:val="BodyText"/>
      </w:pPr>
      <w:r>
        <w:t>You are manifestations of power over what has been</w:t>
      </w:r>
    </w:p>
    <w:p w14:paraId="355B6DF0" w14:textId="77777777" w:rsidR="00D039AD" w:rsidRDefault="00000000">
      <w:pPr>
        <w:pStyle w:val="BodyText"/>
      </w:pPr>
      <w:r>
        <w:t>You are manifestations of power over what will be.</w:t>
      </w:r>
    </w:p>
    <w:p w14:paraId="0F9571E6" w14:textId="77777777" w:rsidR="00D039AD" w:rsidRDefault="00000000">
      <w:pPr>
        <w:pStyle w:val="BodyText"/>
      </w:pPr>
      <w:r>
        <w:t>Leave your houses and turn towards the Kingdom, this will benefit you in both this world and the next.</w:t>
      </w:r>
    </w:p>
    <w:p w14:paraId="733F32A2" w14:textId="77777777" w:rsidR="00D039AD" w:rsidRDefault="00000000">
      <w:pPr>
        <w:pStyle w:val="Heading3"/>
      </w:pPr>
      <w:bookmarkStart w:id="452" w:name="bahaullahs-rule"/>
      <w:bookmarkEnd w:id="451"/>
      <w:r>
        <w:t>28.1.7 Baha’u’llah’s Rule</w:t>
      </w:r>
    </w:p>
    <w:p w14:paraId="5A8665E3" w14:textId="77777777" w:rsidR="00D039AD" w:rsidRDefault="00000000">
      <w:pPr>
        <w:pStyle w:val="FirstParagraph"/>
      </w:pPr>
      <w:r>
        <w:t>Baha’u’llah desires to rule over hearts, not over your kingdoms. Hearts are the place of Baha’u’llah’s vision.</w:t>
      </w:r>
    </w:p>
    <w:p w14:paraId="70FFAB2D" w14:textId="77777777" w:rsidR="00D039AD" w:rsidRDefault="00000000">
      <w:pPr>
        <w:pStyle w:val="BodyText"/>
      </w:pPr>
      <w:r>
        <w:t>The Kingdom of Names bears witness to this.</w:t>
      </w:r>
    </w:p>
    <w:p w14:paraId="1B56C4E7" w14:textId="77777777" w:rsidR="00D039AD" w:rsidRDefault="00000000">
      <w:pPr>
        <w:pStyle w:val="Heading3"/>
      </w:pPr>
      <w:bookmarkStart w:id="453" w:name="support-bahaullahs-cause"/>
      <w:bookmarkEnd w:id="452"/>
      <w:r>
        <w:t>28.1.8 Support Baha’u’llah’s Cause</w:t>
      </w:r>
    </w:p>
    <w:p w14:paraId="6ACC8697" w14:textId="77777777" w:rsidR="00D039AD" w:rsidRDefault="00000000">
      <w:pPr>
        <w:pStyle w:val="FirstParagraph"/>
      </w:pPr>
      <w:r>
        <w:t>Blessed is the king who arises to support My Cause in My kingdom and detaches himself from all else.</w:t>
      </w:r>
    </w:p>
    <w:p w14:paraId="4354434B" w14:textId="77777777" w:rsidR="00D039AD"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12A67894" w14:textId="77777777" w:rsidR="00D039AD" w:rsidRDefault="00000000">
      <w:pPr>
        <w:pStyle w:val="BodyText"/>
      </w:pPr>
      <w:r>
        <w:t>He is as the sight of mankind.</w:t>
      </w:r>
    </w:p>
    <w:p w14:paraId="176C8190" w14:textId="77777777" w:rsidR="00D039AD" w:rsidRDefault="00000000">
      <w:pPr>
        <w:pStyle w:val="BodyText"/>
      </w:pPr>
      <w:r>
        <w:t>He is the most radiant crown upon the brow of creation.</w:t>
      </w:r>
    </w:p>
    <w:p w14:paraId="38B322D7" w14:textId="77777777" w:rsidR="00D039AD" w:rsidRDefault="00000000">
      <w:pPr>
        <w:pStyle w:val="BodyText"/>
      </w:pPr>
      <w:r>
        <w:t>He is the head of generosity for the body of the world.</w:t>
      </w:r>
    </w:p>
    <w:p w14:paraId="4B4C6E6B" w14:textId="77777777" w:rsidR="00D039AD" w:rsidRDefault="00000000">
      <w:pPr>
        <w:pStyle w:val="Heading3"/>
      </w:pPr>
      <w:bookmarkStart w:id="454" w:name="bahaullah-endures-with-patience"/>
      <w:bookmarkEnd w:id="453"/>
      <w:r>
        <w:t>28.1.9 Baha’u’llah Endures With Patience</w:t>
      </w:r>
    </w:p>
    <w:p w14:paraId="4E34D051" w14:textId="77777777" w:rsidR="00D039AD" w:rsidRDefault="00000000">
      <w:pPr>
        <w:pStyle w:val="FirstParagraph"/>
      </w:pPr>
      <w:r>
        <w:t>He desires nothing from the assembly of kings, and He endures with patience which has befallen “Us”</w:t>
      </w:r>
    </w:p>
    <w:p w14:paraId="5B289E46" w14:textId="77777777" w:rsidR="00D039AD" w:rsidRDefault="00000000">
      <w:pPr>
        <w:pStyle w:val="Heading3"/>
      </w:pPr>
      <w:bookmarkStart w:id="455" w:name="commands-to-the-kings"/>
      <w:bookmarkEnd w:id="454"/>
      <w:r>
        <w:t>28.1.10 Commands to the Kings</w:t>
      </w:r>
    </w:p>
    <w:p w14:paraId="404CBE05" w14:textId="77777777" w:rsidR="00D039AD" w:rsidRDefault="00000000">
      <w:pPr>
        <w:pStyle w:val="FirstParagraph"/>
      </w:pPr>
      <w:r>
        <w:t>Heal the broken with the hands of justice</w:t>
      </w:r>
    </w:p>
    <w:p w14:paraId="5B229072" w14:textId="77777777" w:rsidR="00D039AD" w:rsidRDefault="00000000">
      <w:pPr>
        <w:pStyle w:val="BodyText"/>
      </w:pPr>
      <w:r>
        <w:t>Crush the oppressor who is whole with the scourge of the commandments of your Lord.</w:t>
      </w:r>
    </w:p>
    <w:p w14:paraId="580C3BF5" w14:textId="77777777" w:rsidR="00D039AD" w:rsidRDefault="00000000">
      <w:pPr>
        <w:pStyle w:val="Heading2"/>
      </w:pPr>
      <w:bookmarkStart w:id="456" w:name="exhortations-to-specific-leaders"/>
      <w:bookmarkEnd w:id="445"/>
      <w:bookmarkEnd w:id="455"/>
      <w:r>
        <w:t>28.2 Exhortations to Specific Leaders</w:t>
      </w:r>
    </w:p>
    <w:p w14:paraId="6864F7F9" w14:textId="77777777" w:rsidR="00D039AD" w:rsidRDefault="00000000">
      <w:pPr>
        <w:pStyle w:val="Heading3"/>
      </w:pPr>
      <w:bookmarkStart w:id="457" w:name="to-the-emperor-of-austria-franz-joseph-i"/>
      <w:r>
        <w:t>28.2.1 To the Emperor of Austria (Franz Joseph I)</w:t>
      </w:r>
    </w:p>
    <w:p w14:paraId="048A00B9" w14:textId="77777777" w:rsidR="00D039AD"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3D4A76F3" w14:textId="77777777" w:rsidR="00D039AD" w:rsidRDefault="00000000">
      <w:pPr>
        <w:pStyle w:val="Heading3"/>
      </w:pPr>
      <w:bookmarkStart w:id="458" w:name="to-the-king-of-berlin-otto-von-bismarck"/>
      <w:bookmarkEnd w:id="457"/>
      <w:r>
        <w:t>28.2.2 To the King of Berlin (Otto von Bismarck)</w:t>
      </w:r>
    </w:p>
    <w:p w14:paraId="6CC21587" w14:textId="77777777" w:rsidR="00D039AD" w:rsidRDefault="00000000">
      <w:pPr>
        <w:pStyle w:val="FirstParagraph"/>
      </w:pPr>
      <w:r>
        <w:t>Baha’u’llah reminds King Bismarck to remember kings greater than him and their fates. God brought them down from their palaces to their graves.</w:t>
      </w:r>
    </w:p>
    <w:p w14:paraId="6CC0C04B" w14:textId="77777777" w:rsidR="00D039AD" w:rsidRDefault="00000000">
      <w:pPr>
        <w:pStyle w:val="Heading3"/>
      </w:pPr>
      <w:bookmarkStart w:id="459" w:name="X7c44f43882707f29785768033f582fdea3acecb"/>
      <w:bookmarkEnd w:id="458"/>
      <w:r>
        <w:t>28.2.3 To the Kings and Presidents of the Americas</w:t>
      </w:r>
    </w:p>
    <w:p w14:paraId="399DFEF3" w14:textId="77777777" w:rsidR="00D039AD" w:rsidRDefault="00000000">
      <w:pPr>
        <w:pStyle w:val="FirstParagraph"/>
      </w:pPr>
      <w:r>
        <w:t>Baha’u’llah instructs them to adorn the temple of dominion with the raiment of justice and piety, and its head with the crown of the remembrance of your Lord.</w:t>
      </w:r>
    </w:p>
    <w:p w14:paraId="7D4A73EF" w14:textId="77777777" w:rsidR="00D039AD" w:rsidRDefault="00000000">
      <w:pPr>
        <w:pStyle w:val="Heading2"/>
      </w:pPr>
      <w:bookmarkStart w:id="460" w:name="councils-in-the-lands"/>
      <w:bookmarkEnd w:id="456"/>
      <w:bookmarkEnd w:id="459"/>
      <w:r>
        <w:t>28.3 Councils in the Lands</w:t>
      </w:r>
    </w:p>
    <w:p w14:paraId="2C4E98DA" w14:textId="77777777" w:rsidR="00D039AD"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5E4AB4F1" w14:textId="77777777" w:rsidR="00D039AD" w:rsidRDefault="00000000">
      <w:pPr>
        <w:pStyle w:val="Heading2"/>
      </w:pPr>
      <w:bookmarkStart w:id="461" w:name="X28a53a9ee6723f208bc5a7b6af8ace1043f771f"/>
      <w:bookmarkEnd w:id="460"/>
      <w:r>
        <w:lastRenderedPageBreak/>
        <w:t>28.4 Exhortation to Specific Cities and Places</w:t>
      </w:r>
    </w:p>
    <w:p w14:paraId="730C61E8" w14:textId="77777777" w:rsidR="00D039AD" w:rsidRDefault="00000000">
      <w:pPr>
        <w:pStyle w:val="Heading3"/>
      </w:pPr>
      <w:bookmarkStart w:id="462" w:name="X55292338c77077d6d11664569117db015f9e6c3"/>
      <w:r>
        <w:t>28.4.1 To the Company of Rome (Italian Rome and Byzantine Rome)</w:t>
      </w:r>
    </w:p>
    <w:p w14:paraId="3D14F1C0" w14:textId="77777777" w:rsidR="00D039AD" w:rsidRDefault="00000000">
      <w:pPr>
        <w:pStyle w:val="FirstParagraph"/>
      </w:pPr>
      <w:r>
        <w:t>Baha’u’llah hears the sound of the owl among them. Has the intoxication of desire seized you, or are you among the heedless?</w:t>
      </w:r>
    </w:p>
    <w:p w14:paraId="678B1EF3" w14:textId="77777777" w:rsidR="00D039AD" w:rsidRDefault="00000000">
      <w:pPr>
        <w:pStyle w:val="Heading3"/>
      </w:pPr>
      <w:bookmarkStart w:id="463" w:name="Xc2be65f4f28713e41538b9aebde1c51d022aa3f"/>
      <w:bookmarkEnd w:id="462"/>
      <w:r>
        <w:t>28.4.2 To the Point on the Shore of Two Seas (Istanbul)</w:t>
      </w:r>
    </w:p>
    <w:p w14:paraId="5F2F4610" w14:textId="77777777" w:rsidR="00D039AD"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39FC255" w14:textId="77777777" w:rsidR="00D039AD" w:rsidRDefault="00000000">
      <w:pPr>
        <w:pStyle w:val="Heading3"/>
      </w:pPr>
      <w:bookmarkStart w:id="464" w:name="to-the-banks-of-the-rhine-river"/>
      <w:bookmarkEnd w:id="463"/>
      <w:r>
        <w:t>28.4.3 To the Banks of the Rhine River</w:t>
      </w:r>
    </w:p>
    <w:p w14:paraId="12EF0DA6" w14:textId="77777777" w:rsidR="00D039AD" w:rsidRDefault="00000000">
      <w:pPr>
        <w:pStyle w:val="FirstParagraph"/>
      </w:pPr>
      <w:r>
        <w:t>We have seen you covered with blood, as the swords of retribution were drawn against you, and again you shall have it.</w:t>
      </w:r>
    </w:p>
    <w:p w14:paraId="77EB59D1" w14:textId="77777777" w:rsidR="00D039AD" w:rsidRDefault="00000000">
      <w:pPr>
        <w:pStyle w:val="BodyText"/>
      </w:pPr>
      <w:r>
        <w:t>Franco-Prussian War in early 1870s. Prophecy of new blood.</w:t>
      </w:r>
    </w:p>
    <w:p w14:paraId="1AE18FD4" w14:textId="77777777" w:rsidR="00D039AD" w:rsidRDefault="00000000">
      <w:pPr>
        <w:pStyle w:val="Heading3"/>
      </w:pPr>
      <w:bookmarkStart w:id="465" w:name="the-lamentation-of-berlin"/>
      <w:bookmarkEnd w:id="464"/>
      <w:r>
        <w:t>28.4.4 The Lamentation of Berlin</w:t>
      </w:r>
    </w:p>
    <w:p w14:paraId="5A5776E1" w14:textId="77777777" w:rsidR="00D039AD" w:rsidRDefault="00000000">
      <w:pPr>
        <w:pStyle w:val="FirstParagraph"/>
      </w:pPr>
      <w:r>
        <w:t>We hear the lamentation of Berlin, though she is now in manifest glory.</w:t>
      </w:r>
    </w:p>
    <w:p w14:paraId="68787EC9" w14:textId="77777777" w:rsidR="00D039AD" w:rsidRDefault="00000000">
      <w:pPr>
        <w:pStyle w:val="Heading3"/>
      </w:pPr>
      <w:bookmarkStart w:id="466" w:name="to-the-land-of-ṭā-tehran"/>
      <w:bookmarkEnd w:id="465"/>
      <w:r>
        <w:t>28.4.5 To The Land of Ṭā (Tehran)</w:t>
      </w:r>
    </w:p>
    <w:p w14:paraId="71A4D82E" w14:textId="77777777" w:rsidR="00D039AD"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5C0663E1" w14:textId="77777777" w:rsidR="00D039AD" w:rsidRDefault="00000000">
      <w:pPr>
        <w:pStyle w:val="Heading3"/>
      </w:pPr>
      <w:bookmarkStart w:id="467" w:name="to-the-land-of-khá-khurasan"/>
      <w:bookmarkEnd w:id="466"/>
      <w:r>
        <w:t>28.4.6 To the Land of Khá (Khurasan)</w:t>
      </w:r>
    </w:p>
    <w:p w14:paraId="7C32A2A6" w14:textId="77777777" w:rsidR="00D039AD"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D96BA6F" w14:textId="77777777" w:rsidR="00D039AD" w:rsidRDefault="00000000">
      <w:pPr>
        <w:pStyle w:val="Heading3"/>
      </w:pPr>
      <w:bookmarkStart w:id="468" w:name="to-the-land-of-kāf-and-rā"/>
      <w:bookmarkEnd w:id="467"/>
      <w:r>
        <w:lastRenderedPageBreak/>
        <w:t>28.4.7 To the Land of Kāf and Rā</w:t>
      </w:r>
    </w:p>
    <w:p w14:paraId="5A7AFF2D" w14:textId="77777777" w:rsidR="00D039AD"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3B9C4CCC" w14:textId="77777777" w:rsidR="00D039AD" w:rsidRDefault="00000000">
      <w:pPr>
        <w:pStyle w:val="Heading2"/>
      </w:pPr>
      <w:bookmarkStart w:id="469" w:name="exhortation-to-believers"/>
      <w:bookmarkEnd w:id="461"/>
      <w:bookmarkEnd w:id="468"/>
      <w:r>
        <w:t>28.5 Exhortation to Believers</w:t>
      </w:r>
    </w:p>
    <w:p w14:paraId="763AF3B7" w14:textId="77777777" w:rsidR="00D039AD" w:rsidRDefault="00000000">
      <w:pPr>
        <w:pStyle w:val="FirstParagraph"/>
      </w:pPr>
      <w:r>
        <w:t>No one should object to those who rule over the people. Leave them to what they have and turn towards the hearts.</w:t>
      </w:r>
    </w:p>
    <w:p w14:paraId="4EA4A9DE" w14:textId="77777777" w:rsidR="00D039AD" w:rsidRDefault="00000000">
      <w:pPr>
        <w:pStyle w:val="Heading1"/>
      </w:pPr>
      <w:bookmarkStart w:id="470" w:name="form"/>
      <w:bookmarkStart w:id="471" w:name="_Toc192542558"/>
      <w:bookmarkEnd w:id="443"/>
      <w:bookmarkEnd w:id="469"/>
      <w:r>
        <w:t>29. Form</w:t>
      </w:r>
      <w:bookmarkEnd w:id="471"/>
    </w:p>
    <w:p w14:paraId="1E158331" w14:textId="77777777" w:rsidR="00D039AD" w:rsidRDefault="00000000">
      <w:pPr>
        <w:pStyle w:val="FirstParagraph"/>
      </w:pPr>
      <w:r>
        <w:t>And raise up the two houses in the two stations and the places wherein the Throne of your Lord, the Most Merciful, has been established.</w:t>
      </w:r>
    </w:p>
    <w:p w14:paraId="3A56A49A" w14:textId="77777777" w:rsidR="00D039AD" w:rsidRDefault="00000000">
      <w:pPr>
        <w:pStyle w:val="Heading2"/>
      </w:pPr>
      <w:bookmarkStart w:id="472" w:name="where"/>
      <w:r>
        <w:t>29.1 Where?</w:t>
      </w:r>
    </w:p>
    <w:p w14:paraId="28F56B75" w14:textId="77777777" w:rsidR="00D039AD" w:rsidRDefault="00000000">
      <w:pPr>
        <w:pStyle w:val="FirstParagraph"/>
      </w:pPr>
      <w:r>
        <w:t>A House of Justice should be established in every city.</w:t>
      </w:r>
    </w:p>
    <w:p w14:paraId="6A28343A" w14:textId="77777777" w:rsidR="00D039AD" w:rsidRDefault="00000000">
      <w:pPr>
        <w:pStyle w:val="Heading2"/>
      </w:pPr>
      <w:bookmarkStart w:id="473" w:name="when-1"/>
      <w:bookmarkEnd w:id="472"/>
      <w:r>
        <w:t>29.2 When?</w:t>
      </w:r>
    </w:p>
    <w:p w14:paraId="23689546" w14:textId="77777777" w:rsidR="00D039AD" w:rsidRDefault="00000000">
      <w:pPr>
        <w:pStyle w:val="FirstParagraph"/>
      </w:pPr>
      <w:r>
        <w:t>When the individuals who believe gather in the number of 9 or more.</w:t>
      </w:r>
    </w:p>
    <w:p w14:paraId="7E337019" w14:textId="77777777" w:rsidR="00D039AD" w:rsidRDefault="00000000">
      <w:pPr>
        <w:pStyle w:val="Heading2"/>
      </w:pPr>
      <w:bookmarkStart w:id="474" w:name="perspective-of-the-members"/>
      <w:bookmarkEnd w:id="473"/>
      <w:r>
        <w:t>29.3 Perspective of the Members</w:t>
      </w:r>
    </w:p>
    <w:p w14:paraId="16606ED6" w14:textId="77777777" w:rsidR="00D039AD"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0C88D60C" w14:textId="77777777" w:rsidR="00D039AD"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788836B7" w14:textId="77777777" w:rsidR="00D039AD"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1CA7F8B4" w14:textId="77777777" w:rsidR="00D039AD" w:rsidRDefault="00000000">
      <w:pPr>
        <w:pStyle w:val="BodyText"/>
      </w:pPr>
      <w:r>
        <w:lastRenderedPageBreak/>
        <w:t>The members are also commanded to not neglect anything explicitly stated within the Tablet. This demonstrates how important the role of the Houses of Justice serve.</w:t>
      </w:r>
    </w:p>
    <w:p w14:paraId="72FCCC5B" w14:textId="77777777" w:rsidR="00D039AD" w:rsidRDefault="00000000">
      <w:pPr>
        <w:pStyle w:val="BodyText"/>
      </w:pPr>
      <w:r>
        <w:t>Act in accordance with the ordinances and laws of God, and guard them as you would your eyes, and be not of the losers.</w:t>
      </w:r>
    </w:p>
    <w:p w14:paraId="6738BD63" w14:textId="77777777" w:rsidR="00D039AD" w:rsidRDefault="00000000">
      <w:pPr>
        <w:pStyle w:val="Heading1"/>
      </w:pPr>
      <w:bookmarkStart w:id="475" w:name="funding"/>
      <w:bookmarkStart w:id="476" w:name="_Toc192542559"/>
      <w:bookmarkEnd w:id="470"/>
      <w:bookmarkEnd w:id="474"/>
      <w:r>
        <w:t>30. Funding</w:t>
      </w:r>
      <w:bookmarkEnd w:id="476"/>
    </w:p>
    <w:p w14:paraId="06C66266" w14:textId="77777777" w:rsidR="00D039AD" w:rsidRDefault="00000000">
      <w:pPr>
        <w:pStyle w:val="Heading2"/>
      </w:pPr>
      <w:bookmarkStart w:id="477" w:name="from-inheritance"/>
      <w:r>
        <w:t>30.1 From Inheritance</w:t>
      </w:r>
    </w:p>
    <w:p w14:paraId="03B997F5" w14:textId="77777777" w:rsidR="00D039AD" w:rsidRDefault="00000000">
      <w:pPr>
        <w:pStyle w:val="FirstParagraph"/>
      </w:pPr>
      <w:r>
        <w:t>The House of Justice receives the portion from the descendants if the deceased has none. This is 42.8% (1080 of 2520 shares).</w:t>
      </w:r>
    </w:p>
    <w:p w14:paraId="02074EA0" w14:textId="77777777" w:rsidR="00D039AD" w:rsidRDefault="00000000">
      <w:pPr>
        <w:pStyle w:val="BodyText"/>
      </w:pPr>
      <w:r>
        <w:t>The House of Justice receives 33% of the portion from specified heirs from Books 2-6, if the deceased has descendants.</w:t>
      </w:r>
    </w:p>
    <w:p w14:paraId="6D600193" w14:textId="77777777" w:rsidR="00D039AD" w:rsidRDefault="00000000">
      <w:pPr>
        <w:pStyle w:val="BodyText"/>
      </w:pPr>
      <w:r>
        <w:t>The House of Justice receives 33% of the portion from Books 1-6 if the deceased has nephews and nieces.</w:t>
      </w:r>
    </w:p>
    <w:p w14:paraId="1729601D" w14:textId="77777777" w:rsidR="00D039AD" w:rsidRDefault="00000000">
      <w:pPr>
        <w:pStyle w:val="BodyText"/>
      </w:pPr>
      <w:r>
        <w:t>The House of Justice receives 100% of the portion from Books 1-6 if the deceased has no nephews and nieces.</w:t>
      </w:r>
    </w:p>
    <w:p w14:paraId="2958FEBF" w14:textId="77777777" w:rsidR="00D039AD" w:rsidRDefault="00000000">
      <w:pPr>
        <w:pStyle w:val="BodyText"/>
      </w:pPr>
      <w:r>
        <w:t>The House of Justice receives all 100% of the entire inheritance if the deceased has no inheritors.</w:t>
      </w:r>
    </w:p>
    <w:p w14:paraId="5631A06E" w14:textId="77777777" w:rsidR="00D039AD" w:rsidRDefault="00000000">
      <w:pPr>
        <w:pStyle w:val="BodyText"/>
      </w:pPr>
      <w:r>
        <w:t>This money will be allocated towards:</w:t>
      </w:r>
    </w:p>
    <w:p w14:paraId="48E47AE5" w14:textId="77777777" w:rsidR="00D039AD" w:rsidRDefault="00000000">
      <w:pPr>
        <w:pStyle w:val="Compact"/>
        <w:numPr>
          <w:ilvl w:val="0"/>
          <w:numId w:val="17"/>
        </w:numPr>
      </w:pPr>
      <w:r>
        <w:t>Orphans</w:t>
      </w:r>
    </w:p>
    <w:p w14:paraId="004B825B" w14:textId="77777777" w:rsidR="00D039AD" w:rsidRDefault="00000000">
      <w:pPr>
        <w:pStyle w:val="Compact"/>
        <w:numPr>
          <w:ilvl w:val="0"/>
          <w:numId w:val="17"/>
        </w:numPr>
      </w:pPr>
      <w:r>
        <w:t>Widows</w:t>
      </w:r>
    </w:p>
    <w:p w14:paraId="6BD48465" w14:textId="77777777" w:rsidR="00D039AD" w:rsidRDefault="00000000">
      <w:pPr>
        <w:pStyle w:val="Compact"/>
        <w:numPr>
          <w:ilvl w:val="0"/>
          <w:numId w:val="17"/>
        </w:numPr>
      </w:pPr>
      <w:r>
        <w:t>General benefit</w:t>
      </w:r>
    </w:p>
    <w:p w14:paraId="52E7FE65" w14:textId="77777777" w:rsidR="00D039AD" w:rsidRDefault="00000000">
      <w:pPr>
        <w:pStyle w:val="Heading2"/>
      </w:pPr>
      <w:bookmarkStart w:id="478" w:name="from-adultery-fines"/>
      <w:bookmarkEnd w:id="477"/>
      <w:r>
        <w:t>30.2 From Adultery Fines</w:t>
      </w:r>
    </w:p>
    <w:p w14:paraId="2917398A" w14:textId="77777777" w:rsidR="00D039AD"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7B073C98" w14:textId="77777777" w:rsidR="00D039AD" w:rsidRDefault="00000000">
      <w:pPr>
        <w:pStyle w:val="Heading2"/>
      </w:pPr>
      <w:bookmarkStart w:id="479" w:name="from-blood-money-diyah"/>
      <w:bookmarkEnd w:id="478"/>
      <w:r>
        <w:t>30.3 From Blood Money (Diyah)</w:t>
      </w:r>
    </w:p>
    <w:p w14:paraId="5FAC8EC6" w14:textId="77777777" w:rsidR="00D039AD"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79EE2FFF" w14:textId="77777777" w:rsidR="00D039AD" w:rsidRDefault="00000000">
      <w:pPr>
        <w:pStyle w:val="BodyText"/>
      </w:pPr>
      <w:r>
        <w:t>The amount of the fine will be based on the severity of the injury.</w:t>
      </w:r>
    </w:p>
    <w:p w14:paraId="41B44352" w14:textId="77777777" w:rsidR="00D039AD" w:rsidRDefault="00000000">
      <w:pPr>
        <w:pStyle w:val="Heading1"/>
      </w:pPr>
      <w:bookmarkStart w:id="480" w:name="functions"/>
      <w:bookmarkStart w:id="481" w:name="_Toc192542560"/>
      <w:bookmarkEnd w:id="475"/>
      <w:bookmarkEnd w:id="479"/>
      <w:r>
        <w:lastRenderedPageBreak/>
        <w:t>31. Functions</w:t>
      </w:r>
      <w:bookmarkEnd w:id="481"/>
    </w:p>
    <w:p w14:paraId="3B877A07" w14:textId="77777777" w:rsidR="00D039AD" w:rsidRDefault="00000000">
      <w:pPr>
        <w:pStyle w:val="Heading2"/>
      </w:pPr>
      <w:bookmarkStart w:id="482" w:name="trustees-of-the-merciful"/>
      <w:r>
        <w:t>31.1 Trustees of the Merciful</w:t>
      </w:r>
    </w:p>
    <w:p w14:paraId="57614532" w14:textId="77777777" w:rsidR="00D039AD" w:rsidRDefault="00000000">
      <w:pPr>
        <w:pStyle w:val="FirstParagraph"/>
      </w:pPr>
      <w:r>
        <w:t>Use the descendants portion of inheritance to assist orphans, widows, and the general benefit.</w:t>
      </w:r>
    </w:p>
    <w:p w14:paraId="49A86329" w14:textId="77777777" w:rsidR="00D039AD" w:rsidRDefault="00000000">
      <w:pPr>
        <w:pStyle w:val="BodyText"/>
      </w:pPr>
      <w:r>
        <w:t>For all who dwell on earth</w:t>
      </w:r>
    </w:p>
    <w:p w14:paraId="5BF0E71F" w14:textId="77777777" w:rsidR="00D039AD" w:rsidRDefault="00000000">
      <w:pPr>
        <w:pStyle w:val="BodyText"/>
      </w:pPr>
      <w:r>
        <w:t>May take from wealthy parents whatever is necessary to educate their children.</w:t>
      </w:r>
    </w:p>
    <w:p w14:paraId="43DF7830" w14:textId="77777777" w:rsidR="00D039AD" w:rsidRDefault="00000000">
      <w:pPr>
        <w:pStyle w:val="BodyText"/>
      </w:pPr>
      <w:r>
        <w:t>From parents who are not wealthy, consultation is required.</w:t>
      </w:r>
    </w:p>
    <w:p w14:paraId="6F12A0CD" w14:textId="77777777" w:rsidR="00D039AD" w:rsidRDefault="00000000">
      <w:pPr>
        <w:pStyle w:val="BodyText"/>
      </w:pPr>
      <w:r>
        <w:t>Refuge for the poor and needy</w:t>
      </w:r>
    </w:p>
    <w:p w14:paraId="38AFD0BC" w14:textId="77777777" w:rsidR="00D039AD" w:rsidRDefault="00000000">
      <w:pPr>
        <w:pStyle w:val="BodyText"/>
      </w:pPr>
      <w:r>
        <w:t>Provide what is necessary for whoever is incapable of earning a living (along with the wealthy)</w:t>
      </w:r>
    </w:p>
    <w:p w14:paraId="4BE7844D" w14:textId="77777777" w:rsidR="00D039AD" w:rsidRDefault="00000000">
      <w:pPr>
        <w:pStyle w:val="Heading2"/>
      </w:pPr>
      <w:bookmarkStart w:id="483" w:name="representatives-of-god"/>
      <w:bookmarkEnd w:id="482"/>
      <w:r>
        <w:t>31.2 Representatives of God</w:t>
      </w:r>
    </w:p>
    <w:p w14:paraId="0BCB6D2B" w14:textId="77777777" w:rsidR="00D039AD" w:rsidRDefault="00000000">
      <w:pPr>
        <w:pStyle w:val="FirstParagraph"/>
      </w:pPr>
      <w:r>
        <w:t>For all who dwell on earth</w:t>
      </w:r>
    </w:p>
    <w:p w14:paraId="1627D361" w14:textId="77777777" w:rsidR="00D039AD" w:rsidRDefault="00000000">
      <w:pPr>
        <w:pStyle w:val="Heading2"/>
      </w:pPr>
      <w:bookmarkStart w:id="484" w:name="shephards-of-the-sheep-of-god"/>
      <w:bookmarkEnd w:id="483"/>
      <w:r>
        <w:t>31.3 Shephards of the Sheep of God</w:t>
      </w:r>
    </w:p>
    <w:p w14:paraId="10E4F207" w14:textId="77777777" w:rsidR="00D039AD"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3A25BC74" w14:textId="77777777" w:rsidR="00D039AD" w:rsidRDefault="00000000">
      <w:pPr>
        <w:pStyle w:val="Heading2"/>
      </w:pPr>
      <w:bookmarkStart w:id="485" w:name="consult-on-the-welfare-of-the-servants"/>
      <w:bookmarkEnd w:id="484"/>
      <w:r>
        <w:t>31.4 Consult on the Welfare of the Servants</w:t>
      </w:r>
    </w:p>
    <w:p w14:paraId="54BB73AC" w14:textId="77777777" w:rsidR="00D039AD" w:rsidRDefault="00000000">
      <w:pPr>
        <w:pStyle w:val="FirstParagraph"/>
      </w:pPr>
      <w:r>
        <w:t>Choose what is best.</w:t>
      </w:r>
    </w:p>
    <w:p w14:paraId="36517CE7" w14:textId="77777777" w:rsidR="00D039AD" w:rsidRDefault="00000000">
      <w:pPr>
        <w:pStyle w:val="Heading2"/>
      </w:pPr>
      <w:bookmarkStart w:id="486" w:name="endowments"/>
      <w:bookmarkEnd w:id="485"/>
      <w:r>
        <w:t>31.5 Endowments</w:t>
      </w:r>
    </w:p>
    <w:p w14:paraId="6F318793" w14:textId="77777777" w:rsidR="00D039AD" w:rsidRDefault="00000000">
      <w:pPr>
        <w:pStyle w:val="FirstParagraph"/>
      </w:pPr>
      <w:r>
        <w:t>Administer endowments dedicated to charitable purposes. These endowments are to be used in elevated places for the Cause. They are to be used for whatever has been commanded by God.</w:t>
      </w:r>
    </w:p>
    <w:p w14:paraId="5A2B148D" w14:textId="77777777" w:rsidR="00D039AD" w:rsidRDefault="00000000">
      <w:pPr>
        <w:pStyle w:val="Heading2"/>
      </w:pPr>
      <w:bookmarkStart w:id="487" w:name="enforcement-of-laws-in-the-aqdas"/>
      <w:bookmarkEnd w:id="486"/>
      <w:r>
        <w:t>31.6 Enforcement of Laws in the Aqdas</w:t>
      </w:r>
    </w:p>
    <w:p w14:paraId="41C052B1" w14:textId="77777777" w:rsidR="00D039AD" w:rsidRDefault="00000000">
      <w:pPr>
        <w:pStyle w:val="FirstParagraph"/>
      </w:pPr>
      <w:r>
        <w:t>Adultery - 1st offense is 9 mithqáls (38.25g) of gold. 2nd offense is 18 mithqáls (76.5g) of gold. 3rd offense is a humiliating punishment.</w:t>
      </w:r>
    </w:p>
    <w:p w14:paraId="0A31389B" w14:textId="77777777" w:rsidR="00D039AD" w:rsidRDefault="00000000">
      <w:pPr>
        <w:pStyle w:val="BodyText"/>
      </w:pPr>
      <w:r>
        <w:t>Murder - Death or life imprisonment.</w:t>
      </w:r>
    </w:p>
    <w:p w14:paraId="1D553FCB" w14:textId="77777777" w:rsidR="00D039AD" w:rsidRDefault="00000000">
      <w:pPr>
        <w:pStyle w:val="BodyText"/>
      </w:pPr>
      <w:r>
        <w:t>Arson - Death by fire or life imprisonment.</w:t>
      </w:r>
    </w:p>
    <w:p w14:paraId="6A7D0C09" w14:textId="77777777" w:rsidR="00D039AD" w:rsidRDefault="00000000">
      <w:pPr>
        <w:pStyle w:val="BodyText"/>
      </w:pPr>
      <w:r>
        <w:t>Theft - Banishment, imprisonment. 3rd offense place a mark on the thief’s forehead so as to be identified in public as a thief.</w:t>
      </w:r>
    </w:p>
    <w:p w14:paraId="5A43A570" w14:textId="77777777" w:rsidR="00D039AD" w:rsidRDefault="00000000">
      <w:pPr>
        <w:pStyle w:val="BodyText"/>
      </w:pPr>
      <w:r>
        <w:t>Inheritance Law</w:t>
      </w:r>
    </w:p>
    <w:p w14:paraId="702E904D" w14:textId="77777777" w:rsidR="00D039AD" w:rsidRDefault="00000000">
      <w:pPr>
        <w:pStyle w:val="BodyText"/>
      </w:pPr>
      <w:r>
        <w:lastRenderedPageBreak/>
        <w:t>Education of children -</w:t>
      </w:r>
    </w:p>
    <w:p w14:paraId="4562D947" w14:textId="77777777" w:rsidR="00D039AD" w:rsidRDefault="00000000">
      <w:pPr>
        <w:pStyle w:val="BodyText"/>
      </w:pPr>
      <w:r>
        <w:t>Blood Money - 1/3rd of all civil fines from the injury or death of another person. Blood money will be applied to any injuries to the head and body, based upon the severity.</w:t>
      </w:r>
    </w:p>
    <w:p w14:paraId="7C3643A5" w14:textId="77777777" w:rsidR="00D039AD" w:rsidRDefault="00000000">
      <w:pPr>
        <w:pStyle w:val="Heading1"/>
      </w:pPr>
      <w:bookmarkStart w:id="488" w:name="leadership-before-the-house-of-justice"/>
      <w:bookmarkStart w:id="489" w:name="_Toc192542561"/>
      <w:bookmarkEnd w:id="480"/>
      <w:bookmarkEnd w:id="487"/>
      <w:r>
        <w:t>32. Leadership Before the House of Justice</w:t>
      </w:r>
      <w:bookmarkEnd w:id="489"/>
    </w:p>
    <w:p w14:paraId="48CDFC63" w14:textId="77777777" w:rsidR="00D039AD" w:rsidRDefault="00000000">
      <w:pPr>
        <w:pStyle w:val="Heading2"/>
      </w:pPr>
      <w:bookmarkStart w:id="490" w:name="aghsán-branches"/>
      <w:r>
        <w:t>32.1 Aghsán (Branches)</w:t>
      </w:r>
    </w:p>
    <w:p w14:paraId="21584E17" w14:textId="77777777" w:rsidR="00D039AD" w:rsidRDefault="00000000">
      <w:pPr>
        <w:pStyle w:val="FirstParagraph"/>
      </w:pPr>
      <w:r>
        <w:t>The Branches refer to Baha’u’llah’s male direct descendants. He had 5 sons who made it to adulthood, and 4 who were surviving by the time the time He ascended to heaven.</w:t>
      </w:r>
    </w:p>
    <w:p w14:paraId="53B87FF4" w14:textId="77777777" w:rsidR="00D039AD" w:rsidRDefault="00000000">
      <w:pPr>
        <w:pStyle w:val="BodyText"/>
      </w:pPr>
      <w:r>
        <w:t>If you differ on a matter, refer it to Baha’u’llah’s Revelation, for it is sufficient.</w:t>
      </w:r>
    </w:p>
    <w:p w14:paraId="681184F0" w14:textId="77777777" w:rsidR="00D039AD" w:rsidRDefault="00000000">
      <w:pPr>
        <w:pStyle w:val="Heading3"/>
      </w:pPr>
      <w:bookmarkStart w:id="491" w:name="responsibilities-specified"/>
      <w:r>
        <w:t>32.1.1 Responsibilities Specified</w:t>
      </w:r>
    </w:p>
    <w:p w14:paraId="0325C81A" w14:textId="77777777" w:rsidR="00D039AD" w:rsidRDefault="00000000">
      <w:pPr>
        <w:pStyle w:val="FirstParagraph"/>
      </w:pPr>
      <w:r>
        <w:t>Manage endowments in the absence of a House of Justice, in accordance to the Tablet of God.</w:t>
      </w:r>
    </w:p>
    <w:p w14:paraId="5B7A49E9" w14:textId="77777777" w:rsidR="00D039AD" w:rsidRDefault="00000000">
      <w:pPr>
        <w:pStyle w:val="Heading2"/>
      </w:pPr>
      <w:bookmarkStart w:id="492" w:name="answering-questions-about-the-book"/>
      <w:bookmarkEnd w:id="490"/>
      <w:bookmarkEnd w:id="491"/>
      <w:r>
        <w:t>32.2 Answering Questions About the Book</w:t>
      </w:r>
    </w:p>
    <w:p w14:paraId="7D725FE3" w14:textId="77777777" w:rsidR="00D039AD" w:rsidRDefault="00000000">
      <w:pPr>
        <w:pStyle w:val="FirstParagraph"/>
      </w:pPr>
      <w:r>
        <w:t>Refer what you do not understand from the Book to the Branch that has branched forth from this mighty Root.</w:t>
      </w:r>
    </w:p>
    <w:p w14:paraId="27D57C0E" w14:textId="77777777" w:rsidR="00D039AD" w:rsidRDefault="00000000">
      <w:pPr>
        <w:pStyle w:val="Heading2"/>
      </w:pPr>
      <w:bookmarkStart w:id="493" w:name="the-branch-to-turn-towards"/>
      <w:bookmarkEnd w:id="492"/>
      <w:r>
        <w:t>32.3 The Branch to Turn Towards</w:t>
      </w:r>
    </w:p>
    <w:p w14:paraId="4404F0D7" w14:textId="77777777" w:rsidR="00D039AD" w:rsidRDefault="00000000">
      <w:pPr>
        <w:pStyle w:val="FirstParagraph"/>
      </w:pPr>
      <w:r>
        <w:t>When the sea of reunion is stilled, and the Book of Origin reaches its end, turn towards Him whom God has willed, the one who branched from this ancient Root.</w:t>
      </w:r>
    </w:p>
    <w:p w14:paraId="0C983416" w14:textId="77777777" w:rsidR="00D039AD" w:rsidRDefault="00000000">
      <w:pPr>
        <w:pStyle w:val="Heading2"/>
      </w:pPr>
      <w:bookmarkStart w:id="494" w:name="people-of-baha"/>
      <w:bookmarkEnd w:id="493"/>
      <w:r>
        <w:t>32.4 People of Baha</w:t>
      </w:r>
    </w:p>
    <w:p w14:paraId="4612EA83" w14:textId="77777777" w:rsidR="00D039AD" w:rsidRDefault="00000000">
      <w:pPr>
        <w:pStyle w:val="FirstParagraph"/>
      </w:pPr>
      <w:r>
        <w:t>Do not speak except by His permission. Only judges according to what God decrees in the Tablet.</w:t>
      </w:r>
    </w:p>
    <w:p w14:paraId="5EBB781B" w14:textId="77777777" w:rsidR="00D039AD" w:rsidRDefault="00000000">
      <w:pPr>
        <w:pStyle w:val="BodyText"/>
      </w:pPr>
      <w:r>
        <w:t>If you differ on a matter, refer it to Baha’u’llah’s Revelation, which is sufficient.</w:t>
      </w:r>
    </w:p>
    <w:p w14:paraId="58FB9FD0" w14:textId="77777777" w:rsidR="00D039AD" w:rsidRDefault="00000000">
      <w:pPr>
        <w:pStyle w:val="Heading3"/>
      </w:pPr>
      <w:bookmarkStart w:id="495" w:name="responsibilities-specified-1"/>
      <w:r>
        <w:t>32.4.1 Responsibilities Specified</w:t>
      </w:r>
    </w:p>
    <w:p w14:paraId="482EE001" w14:textId="77777777" w:rsidR="00D039AD" w:rsidRDefault="00000000">
      <w:pPr>
        <w:pStyle w:val="FirstParagraph"/>
      </w:pPr>
      <w:r>
        <w:t>Manage endowments in the absence of a House of Justice, in accordance to the Tablet of God.</w:t>
      </w:r>
    </w:p>
    <w:p w14:paraId="4954605A" w14:textId="77777777" w:rsidR="00D039AD" w:rsidRDefault="00000000">
      <w:pPr>
        <w:pStyle w:val="BodyText"/>
      </w:pPr>
      <w:r>
        <w:t>The wealthy (along with the House of Justice) should provide what is necessary for those who are incapable of earning a living.</w:t>
      </w:r>
      <w:bookmarkEnd w:id="488"/>
      <w:bookmarkEnd w:id="494"/>
      <w:bookmarkEnd w:id="495"/>
    </w:p>
    <w:sectPr w:rsidR="00D039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96E82" w14:textId="77777777" w:rsidR="001D0F21" w:rsidRDefault="001D0F21">
      <w:pPr>
        <w:spacing w:after="0" w:line="240" w:lineRule="auto"/>
      </w:pPr>
      <w:r>
        <w:separator/>
      </w:r>
    </w:p>
  </w:endnote>
  <w:endnote w:type="continuationSeparator" w:id="0">
    <w:p w14:paraId="1EB5BE25" w14:textId="77777777" w:rsidR="001D0F21" w:rsidRDefault="001D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97F02" w14:textId="77777777" w:rsidR="001D0F21" w:rsidRDefault="001D0F21">
      <w:r>
        <w:separator/>
      </w:r>
    </w:p>
  </w:footnote>
  <w:footnote w:type="continuationSeparator" w:id="0">
    <w:p w14:paraId="26482815" w14:textId="77777777" w:rsidR="001D0F21" w:rsidRDefault="001D0F21">
      <w:r>
        <w:continuationSeparator/>
      </w:r>
    </w:p>
  </w:footnote>
  <w:footnote w:id="1">
    <w:p w14:paraId="6D9F98A3" w14:textId="77777777" w:rsidR="00D039AD" w:rsidRDefault="00000000">
      <w:pPr>
        <w:pStyle w:val="FootnoteText"/>
      </w:pPr>
      <w:r>
        <w:rPr>
          <w:rStyle w:val="FootnoteReference"/>
        </w:rPr>
        <w:footnoteRef/>
      </w:r>
      <w:r>
        <w:t xml:space="preserve"> Kitab-i-Aqdas Verse #167</w:t>
      </w:r>
    </w:p>
  </w:footnote>
  <w:footnote w:id="2">
    <w:p w14:paraId="1EAF8C78" w14:textId="77777777" w:rsidR="00D039AD" w:rsidRDefault="00000000">
      <w:pPr>
        <w:pStyle w:val="FootnoteText"/>
      </w:pPr>
      <w:r>
        <w:rPr>
          <w:rStyle w:val="FootnoteReference"/>
        </w:rPr>
        <w:footnoteRef/>
      </w:r>
      <w:r>
        <w:t xml:space="preserve"> Kitab-i-Aqdas Verse #144</w:t>
      </w:r>
    </w:p>
  </w:footnote>
  <w:footnote w:id="3">
    <w:p w14:paraId="4FAC96C2" w14:textId="77777777" w:rsidR="00D039AD" w:rsidRDefault="00000000">
      <w:pPr>
        <w:pStyle w:val="FootnoteText"/>
      </w:pPr>
      <w:r>
        <w:rPr>
          <w:rStyle w:val="FootnoteReference"/>
        </w:rPr>
        <w:footnoteRef/>
      </w:r>
      <w:r>
        <w:t xml:space="preserve"> Kitab-i-Aqdas Verse #132</w:t>
      </w:r>
    </w:p>
  </w:footnote>
  <w:footnote w:id="4">
    <w:p w14:paraId="2B206F0A" w14:textId="77777777" w:rsidR="00D039AD" w:rsidRDefault="00000000">
      <w:pPr>
        <w:pStyle w:val="FootnoteText"/>
      </w:pPr>
      <w:r>
        <w:rPr>
          <w:rStyle w:val="FootnoteReference"/>
        </w:rPr>
        <w:footnoteRef/>
      </w:r>
      <w:r>
        <w:t xml:space="preserve"> Kitab-i-Aqdas Verse #59</w:t>
      </w:r>
    </w:p>
  </w:footnote>
  <w:footnote w:id="5">
    <w:p w14:paraId="16508EF4" w14:textId="77777777" w:rsidR="00D039AD" w:rsidRDefault="00000000">
      <w:pPr>
        <w:pStyle w:val="FootnoteText"/>
      </w:pPr>
      <w:r>
        <w:rPr>
          <w:rStyle w:val="FootnoteReference"/>
        </w:rPr>
        <w:footnoteRef/>
      </w:r>
      <w:r>
        <w:t xml:space="preserve"> Kitab-i-Aqdas Verse #64</w:t>
      </w:r>
    </w:p>
  </w:footnote>
  <w:footnote w:id="6">
    <w:p w14:paraId="2B88E296" w14:textId="77777777" w:rsidR="00D039AD" w:rsidRDefault="00000000">
      <w:pPr>
        <w:pStyle w:val="FootnoteText"/>
      </w:pPr>
      <w:r>
        <w:rPr>
          <w:rStyle w:val="FootnoteReference"/>
        </w:rPr>
        <w:footnoteRef/>
      </w:r>
      <w:r>
        <w:t xml:space="preserve"> The Hidden Words in Arabic #3</w:t>
      </w:r>
    </w:p>
  </w:footnote>
  <w:footnote w:id="7">
    <w:p w14:paraId="3D6953F5" w14:textId="77777777" w:rsidR="00D039AD" w:rsidRDefault="00000000">
      <w:pPr>
        <w:pStyle w:val="FootnoteText"/>
      </w:pPr>
      <w:r>
        <w:rPr>
          <w:rStyle w:val="FootnoteReference"/>
        </w:rPr>
        <w:footnoteRef/>
      </w:r>
      <w:r>
        <w:t xml:space="preserve"> Kitab-i-Aqdas Verse #66</w:t>
      </w:r>
    </w:p>
  </w:footnote>
  <w:footnote w:id="8">
    <w:p w14:paraId="0CC6B214" w14:textId="77777777" w:rsidR="00D039AD" w:rsidRDefault="00000000">
      <w:pPr>
        <w:pStyle w:val="FootnoteText"/>
      </w:pPr>
      <w:r>
        <w:rPr>
          <w:rStyle w:val="FootnoteReference"/>
        </w:rPr>
        <w:footnoteRef/>
      </w:r>
      <w:r>
        <w:t xml:space="preserve"> Kitab-i-Aqdas Verse #47</w:t>
      </w:r>
    </w:p>
  </w:footnote>
  <w:footnote w:id="9">
    <w:p w14:paraId="3DAA5519" w14:textId="77777777" w:rsidR="00D039AD" w:rsidRDefault="00000000">
      <w:pPr>
        <w:pStyle w:val="FootnoteText"/>
      </w:pPr>
      <w:r>
        <w:rPr>
          <w:rStyle w:val="FootnoteReference"/>
        </w:rPr>
        <w:footnoteRef/>
      </w:r>
      <w:r>
        <w:t xml:space="preserve"> Kitab-i-Aqdas Verse #125</w:t>
      </w:r>
    </w:p>
  </w:footnote>
  <w:footnote w:id="10">
    <w:p w14:paraId="4A8F83E3" w14:textId="77777777" w:rsidR="00D039AD" w:rsidRDefault="00000000">
      <w:pPr>
        <w:pStyle w:val="FootnoteText"/>
      </w:pPr>
      <w:r>
        <w:rPr>
          <w:rStyle w:val="FootnoteReference"/>
        </w:rPr>
        <w:footnoteRef/>
      </w:r>
      <w:r>
        <w:t xml:space="preserve"> Persian Bayan, Vahid 2 Gate 3</w:t>
      </w:r>
    </w:p>
  </w:footnote>
  <w:footnote w:id="11">
    <w:p w14:paraId="7EC37334" w14:textId="77777777" w:rsidR="00D039AD" w:rsidRDefault="00000000">
      <w:pPr>
        <w:pStyle w:val="FootnoteText"/>
      </w:pPr>
      <w:r>
        <w:rPr>
          <w:rStyle w:val="FootnoteReference"/>
        </w:rPr>
        <w:footnoteRef/>
      </w:r>
      <w:r>
        <w:t xml:space="preserve"> Kitab-i-Aqdas Verse #138</w:t>
      </w:r>
    </w:p>
  </w:footnote>
  <w:footnote w:id="12">
    <w:p w14:paraId="2B2786A1" w14:textId="77777777" w:rsidR="00D039AD" w:rsidRDefault="00000000">
      <w:pPr>
        <w:pStyle w:val="FootnoteText"/>
      </w:pPr>
      <w:r>
        <w:rPr>
          <w:rStyle w:val="FootnoteReference"/>
        </w:rPr>
        <w:footnoteRef/>
      </w:r>
      <w:r>
        <w:t xml:space="preserve"> Lawh-i-Sirraj</w:t>
      </w:r>
    </w:p>
  </w:footnote>
  <w:footnote w:id="13">
    <w:p w14:paraId="2664A854" w14:textId="77777777" w:rsidR="00D039AD" w:rsidRDefault="00000000">
      <w:pPr>
        <w:pStyle w:val="FootnoteText"/>
      </w:pPr>
      <w:r>
        <w:rPr>
          <w:rStyle w:val="FootnoteReference"/>
        </w:rPr>
        <w:footnoteRef/>
      </w:r>
      <w:r>
        <w:t xml:space="preserve"> Kitab-i-Aqdas Verse #158</w:t>
      </w:r>
    </w:p>
  </w:footnote>
  <w:footnote w:id="14">
    <w:p w14:paraId="7E9A702F" w14:textId="77777777" w:rsidR="00D039AD" w:rsidRDefault="00000000">
      <w:pPr>
        <w:pStyle w:val="FootnoteText"/>
      </w:pPr>
      <w:r>
        <w:rPr>
          <w:rStyle w:val="FootnoteReference"/>
        </w:rPr>
        <w:footnoteRef/>
      </w:r>
      <w:r>
        <w:t xml:space="preserve"> Kitab-i-Aqdas Verse #111</w:t>
      </w:r>
    </w:p>
  </w:footnote>
  <w:footnote w:id="15">
    <w:p w14:paraId="05CEBAD5" w14:textId="77777777" w:rsidR="00D039AD" w:rsidRDefault="00000000">
      <w:pPr>
        <w:pStyle w:val="FootnoteText"/>
      </w:pPr>
      <w:r>
        <w:rPr>
          <w:rStyle w:val="FootnoteReference"/>
        </w:rPr>
        <w:footnoteRef/>
      </w:r>
      <w:r>
        <w:t xml:space="preserve"> Lawh-i-Aqdas</w:t>
      </w:r>
    </w:p>
  </w:footnote>
  <w:footnote w:id="16">
    <w:p w14:paraId="66E22550" w14:textId="77777777" w:rsidR="00D039AD" w:rsidRDefault="00000000">
      <w:pPr>
        <w:pStyle w:val="FootnoteText"/>
      </w:pPr>
      <w:r>
        <w:rPr>
          <w:rStyle w:val="FootnoteReference"/>
        </w:rPr>
        <w:footnoteRef/>
      </w:r>
      <w:r>
        <w:t xml:space="preserve"> Suriy-i-Haykal Verse #167</w:t>
      </w:r>
    </w:p>
  </w:footnote>
  <w:footnote w:id="17">
    <w:p w14:paraId="0CBE6726" w14:textId="77777777" w:rsidR="00D039AD" w:rsidRDefault="00000000">
      <w:pPr>
        <w:pStyle w:val="FootnoteText"/>
      </w:pPr>
      <w:r>
        <w:rPr>
          <w:rStyle w:val="FootnoteReference"/>
        </w:rPr>
        <w:footnoteRef/>
      </w:r>
      <w:r>
        <w:t xml:space="preserve"> Kitab-i-Aqdas Verse #148</w:t>
      </w:r>
    </w:p>
  </w:footnote>
  <w:footnote w:id="18">
    <w:p w14:paraId="7F87E4A8" w14:textId="77777777" w:rsidR="00D039AD" w:rsidRDefault="00000000">
      <w:pPr>
        <w:pStyle w:val="FootnoteText"/>
      </w:pPr>
      <w:r>
        <w:rPr>
          <w:rStyle w:val="FootnoteReference"/>
        </w:rPr>
        <w:footnoteRef/>
      </w:r>
      <w:r>
        <w:t xml:space="preserve"> Tablet of the Light Verses and Disjointed Letters</w:t>
      </w:r>
    </w:p>
  </w:footnote>
  <w:footnote w:id="19">
    <w:p w14:paraId="1B5C08A7" w14:textId="77777777" w:rsidR="00D039AD" w:rsidRDefault="00000000">
      <w:pPr>
        <w:pStyle w:val="FootnoteText"/>
      </w:pPr>
      <w:r>
        <w:rPr>
          <w:rStyle w:val="FootnoteReference"/>
        </w:rPr>
        <w:footnoteRef/>
      </w:r>
      <w:r>
        <w:t xml:space="preserve"> Kitab-i-Aqdas Verse #74</w:t>
      </w:r>
    </w:p>
  </w:footnote>
  <w:footnote w:id="20">
    <w:p w14:paraId="34C4BFD1" w14:textId="77777777" w:rsidR="00D039AD" w:rsidRDefault="00000000">
      <w:pPr>
        <w:pStyle w:val="FootnoteText"/>
      </w:pPr>
      <w:r>
        <w:rPr>
          <w:rStyle w:val="FootnoteReference"/>
        </w:rPr>
        <w:footnoteRef/>
      </w:r>
      <w:r>
        <w:t xml:space="preserve"> Kitab-i-Aqdas Verse #73</w:t>
      </w:r>
    </w:p>
  </w:footnote>
  <w:footnote w:id="21">
    <w:p w14:paraId="7AFF83E6" w14:textId="77777777" w:rsidR="00D039AD" w:rsidRDefault="00000000">
      <w:pPr>
        <w:pStyle w:val="FootnoteText"/>
      </w:pPr>
      <w:r>
        <w:rPr>
          <w:rStyle w:val="FootnoteReference"/>
        </w:rPr>
        <w:footnoteRef/>
      </w:r>
      <w:r>
        <w:t xml:space="preserve"> Kitab-i-Aqdas Verse #158</w:t>
      </w:r>
    </w:p>
  </w:footnote>
  <w:footnote w:id="22">
    <w:p w14:paraId="3773F9A1" w14:textId="77777777" w:rsidR="00D039AD"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773C5EB1" w14:textId="77777777" w:rsidR="00D039AD" w:rsidRDefault="00000000">
      <w:pPr>
        <w:pStyle w:val="FootnoteText"/>
      </w:pPr>
      <w:r>
        <w:rPr>
          <w:rStyle w:val="FootnoteReference"/>
        </w:rPr>
        <w:footnoteRef/>
      </w:r>
      <w:r>
        <w:t xml:space="preserve"> Suriy-i-Rais</w:t>
      </w:r>
    </w:p>
  </w:footnote>
  <w:footnote w:id="24">
    <w:p w14:paraId="620997E5" w14:textId="77777777" w:rsidR="00D039AD" w:rsidRDefault="00000000">
      <w:pPr>
        <w:pStyle w:val="FootnoteText"/>
      </w:pPr>
      <w:r>
        <w:rPr>
          <w:rStyle w:val="FootnoteReference"/>
        </w:rPr>
        <w:footnoteRef/>
      </w:r>
      <w:r>
        <w:t xml:space="preserve"> Kitab-i-Aqdas Verse #72</w:t>
      </w:r>
    </w:p>
  </w:footnote>
  <w:footnote w:id="25">
    <w:p w14:paraId="2515261A" w14:textId="77777777" w:rsidR="00D039AD" w:rsidRDefault="00000000">
      <w:pPr>
        <w:pStyle w:val="FootnoteText"/>
      </w:pPr>
      <w:r>
        <w:rPr>
          <w:rStyle w:val="FootnoteReference"/>
        </w:rPr>
        <w:footnoteRef/>
      </w:r>
      <w:r>
        <w:t xml:space="preserve"> Kitab-i-Badi - This book offers an in-depth explanation of what it means to be a mirror</w:t>
      </w:r>
    </w:p>
  </w:footnote>
  <w:footnote w:id="26">
    <w:p w14:paraId="37637B3A" w14:textId="77777777" w:rsidR="00D039AD" w:rsidRDefault="00000000">
      <w:pPr>
        <w:pStyle w:val="FootnoteText"/>
      </w:pPr>
      <w:r>
        <w:rPr>
          <w:rStyle w:val="FootnoteReference"/>
        </w:rPr>
        <w:footnoteRef/>
      </w:r>
      <w:r>
        <w:t xml:space="preserve"> Kitab-i-Iqan (Book of Certitude) - Another great source about the potentials of the soul</w:t>
      </w:r>
    </w:p>
  </w:footnote>
  <w:footnote w:id="27">
    <w:p w14:paraId="7E7B3A5B" w14:textId="77777777" w:rsidR="00D039AD"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587AB08A" w14:textId="77777777" w:rsidR="00D039AD" w:rsidRDefault="00000000">
      <w:pPr>
        <w:pStyle w:val="FootnoteText"/>
      </w:pPr>
      <w:r>
        <w:rPr>
          <w:rStyle w:val="FootnoteReference"/>
        </w:rPr>
        <w:footnoteRef/>
      </w:r>
      <w:r>
        <w:t xml:space="preserve"> Kitab-i-Aqdas Verse #96</w:t>
      </w:r>
    </w:p>
  </w:footnote>
  <w:footnote w:id="29">
    <w:p w14:paraId="75D38528" w14:textId="77777777" w:rsidR="00D039AD" w:rsidRDefault="00000000">
      <w:pPr>
        <w:pStyle w:val="FootnoteText"/>
      </w:pPr>
      <w:r>
        <w:rPr>
          <w:rStyle w:val="FootnoteReference"/>
        </w:rPr>
        <w:footnoteRef/>
      </w:r>
      <w:r>
        <w:t xml:space="preserve"> Kitab-i-Aqdas Verse #120</w:t>
      </w:r>
    </w:p>
  </w:footnote>
  <w:footnote w:id="30">
    <w:p w14:paraId="4EA8465E" w14:textId="77777777" w:rsidR="00D039AD" w:rsidRDefault="00000000">
      <w:pPr>
        <w:pStyle w:val="FootnoteText"/>
      </w:pPr>
      <w:r>
        <w:rPr>
          <w:rStyle w:val="FootnoteReference"/>
        </w:rPr>
        <w:footnoteRef/>
      </w:r>
      <w:r>
        <w:t xml:space="preserve"> The Arabic Hidden Words #13</w:t>
      </w:r>
    </w:p>
  </w:footnote>
  <w:footnote w:id="31">
    <w:p w14:paraId="28A06149" w14:textId="77777777" w:rsidR="00D039AD" w:rsidRDefault="00000000">
      <w:pPr>
        <w:pStyle w:val="FootnoteText"/>
      </w:pPr>
      <w:r>
        <w:rPr>
          <w:rStyle w:val="FootnoteReference"/>
        </w:rPr>
        <w:footnoteRef/>
      </w:r>
      <w:r>
        <w:t xml:space="preserve"> Persian Bayan, Vahid 1 Gate 2</w:t>
      </w:r>
    </w:p>
  </w:footnote>
  <w:footnote w:id="32">
    <w:p w14:paraId="2BC0FEE5" w14:textId="77777777" w:rsidR="00D039AD" w:rsidRDefault="00000000">
      <w:pPr>
        <w:pStyle w:val="FootnoteText"/>
      </w:pPr>
      <w:r>
        <w:rPr>
          <w:rStyle w:val="FootnoteReference"/>
        </w:rPr>
        <w:footnoteRef/>
      </w:r>
      <w:r>
        <w:t xml:space="preserve"> Persian Bayan, Vahid 5, Gate 14</w:t>
      </w:r>
    </w:p>
  </w:footnote>
  <w:footnote w:id="33">
    <w:p w14:paraId="25FF54B6" w14:textId="77777777" w:rsidR="00D039AD" w:rsidRDefault="00000000">
      <w:pPr>
        <w:pStyle w:val="FootnoteText"/>
      </w:pPr>
      <w:r>
        <w:rPr>
          <w:rStyle w:val="FootnoteReference"/>
        </w:rPr>
        <w:footnoteRef/>
      </w:r>
      <w:r>
        <w:t xml:space="preserve"> Kitab-i-Aqdas Verse #176</w:t>
      </w:r>
    </w:p>
  </w:footnote>
  <w:footnote w:id="34">
    <w:p w14:paraId="4F618276" w14:textId="77777777" w:rsidR="00D039AD" w:rsidRDefault="00000000">
      <w:pPr>
        <w:pStyle w:val="FootnoteText"/>
      </w:pPr>
      <w:r>
        <w:rPr>
          <w:rStyle w:val="FootnoteReference"/>
        </w:rPr>
        <w:footnoteRef/>
      </w:r>
      <w:r>
        <w:t xml:space="preserve"> Kitab-i-Iqan</w:t>
      </w:r>
    </w:p>
  </w:footnote>
  <w:footnote w:id="35">
    <w:p w14:paraId="6AD6D97B" w14:textId="77777777" w:rsidR="00D039AD" w:rsidRDefault="00000000">
      <w:pPr>
        <w:pStyle w:val="FootnoteText"/>
      </w:pPr>
      <w:r>
        <w:rPr>
          <w:rStyle w:val="FootnoteReference"/>
        </w:rPr>
        <w:footnoteRef/>
      </w:r>
      <w:r>
        <w:t xml:space="preserve"> Kitab-i-Aqdas Verse #119</w:t>
      </w:r>
    </w:p>
  </w:footnote>
  <w:footnote w:id="36">
    <w:p w14:paraId="4F62441C" w14:textId="77777777" w:rsidR="00D039AD" w:rsidRDefault="00000000">
      <w:pPr>
        <w:pStyle w:val="FootnoteText"/>
      </w:pPr>
      <w:r>
        <w:rPr>
          <w:rStyle w:val="FootnoteReference"/>
        </w:rPr>
        <w:footnoteRef/>
      </w:r>
      <w:r>
        <w:t xml:space="preserve"> Lawh-i-Dunya (Tablet of the World)</w:t>
      </w:r>
    </w:p>
  </w:footnote>
  <w:footnote w:id="37">
    <w:p w14:paraId="07DBCCE7" w14:textId="77777777" w:rsidR="00D039AD" w:rsidRDefault="00000000">
      <w:pPr>
        <w:pStyle w:val="FootnoteText"/>
      </w:pPr>
      <w:r>
        <w:rPr>
          <w:rStyle w:val="FootnoteReference"/>
        </w:rPr>
        <w:footnoteRef/>
      </w:r>
      <w:r>
        <w:t xml:space="preserve"> Kitab-i-Aqdas Verse #72</w:t>
      </w:r>
    </w:p>
  </w:footnote>
  <w:footnote w:id="38">
    <w:p w14:paraId="16506E85" w14:textId="77777777" w:rsidR="00D039AD" w:rsidRDefault="00000000">
      <w:pPr>
        <w:pStyle w:val="FootnoteText"/>
      </w:pPr>
      <w:r>
        <w:rPr>
          <w:rStyle w:val="FootnoteReference"/>
        </w:rPr>
        <w:footnoteRef/>
      </w:r>
      <w:r>
        <w:t xml:space="preserve"> Kitab-i-Aqdas Verse #125</w:t>
      </w:r>
    </w:p>
  </w:footnote>
  <w:footnote w:id="39">
    <w:p w14:paraId="26ACAB6D" w14:textId="77777777" w:rsidR="00D039AD" w:rsidRDefault="00000000">
      <w:pPr>
        <w:pStyle w:val="FootnoteText"/>
      </w:pPr>
      <w:r>
        <w:rPr>
          <w:rStyle w:val="FootnoteReference"/>
        </w:rPr>
        <w:footnoteRef/>
      </w:r>
      <w:r>
        <w:t xml:space="preserve"> Kitab-i-Aqdas Verse #120</w:t>
      </w:r>
    </w:p>
  </w:footnote>
  <w:footnote w:id="40">
    <w:p w14:paraId="49393689" w14:textId="77777777" w:rsidR="00D039AD" w:rsidRDefault="00000000">
      <w:pPr>
        <w:pStyle w:val="FootnoteText"/>
      </w:pPr>
      <w:r>
        <w:rPr>
          <w:rStyle w:val="FootnoteReference"/>
        </w:rPr>
        <w:footnoteRef/>
      </w:r>
      <w:r>
        <w:t xml:space="preserve"> Kitab-i-Aqdas Verse #148</w:t>
      </w:r>
    </w:p>
  </w:footnote>
  <w:footnote w:id="41">
    <w:p w14:paraId="32EDF99E" w14:textId="77777777" w:rsidR="00D039AD" w:rsidRDefault="00000000">
      <w:pPr>
        <w:pStyle w:val="FootnoteText"/>
      </w:pPr>
      <w:r>
        <w:rPr>
          <w:rStyle w:val="FootnoteReference"/>
        </w:rPr>
        <w:footnoteRef/>
      </w:r>
      <w:r>
        <w:t xml:space="preserve"> Kitab-i-Aqdas Verse# 97</w:t>
      </w:r>
    </w:p>
  </w:footnote>
  <w:footnote w:id="42">
    <w:p w14:paraId="6E8DDFB0" w14:textId="77777777" w:rsidR="00D039AD" w:rsidRDefault="00000000">
      <w:pPr>
        <w:pStyle w:val="FootnoteText"/>
      </w:pPr>
      <w:r>
        <w:rPr>
          <w:rStyle w:val="FootnoteReference"/>
        </w:rPr>
        <w:footnoteRef/>
      </w:r>
      <w:r>
        <w:t xml:space="preserve"> Haft Vadi (The Seven Valleys)</w:t>
      </w:r>
    </w:p>
  </w:footnote>
  <w:footnote w:id="43">
    <w:p w14:paraId="53CB531B" w14:textId="77777777" w:rsidR="00D039AD" w:rsidRDefault="00000000">
      <w:pPr>
        <w:pStyle w:val="FootnoteText"/>
      </w:pPr>
      <w:r>
        <w:rPr>
          <w:rStyle w:val="FootnoteReference"/>
        </w:rPr>
        <w:footnoteRef/>
      </w:r>
      <w:r>
        <w:t xml:space="preserve"> Kitab-i-Aqdas Verse #84</w:t>
      </w:r>
    </w:p>
  </w:footnote>
  <w:footnote w:id="44">
    <w:p w14:paraId="3A400980" w14:textId="77777777" w:rsidR="00D039AD" w:rsidRDefault="00000000">
      <w:pPr>
        <w:pStyle w:val="FootnoteText"/>
      </w:pPr>
      <w:r>
        <w:rPr>
          <w:rStyle w:val="FootnoteReference"/>
        </w:rPr>
        <w:footnoteRef/>
      </w:r>
      <w:r>
        <w:t xml:space="preserve"> BH00093 (Letters to the Land of Kha)</w:t>
      </w:r>
    </w:p>
  </w:footnote>
  <w:footnote w:id="45">
    <w:p w14:paraId="45B95368" w14:textId="77777777" w:rsidR="00D039AD" w:rsidRDefault="00000000">
      <w:pPr>
        <w:pStyle w:val="FootnoteText"/>
      </w:pPr>
      <w:r>
        <w:rPr>
          <w:rStyle w:val="FootnoteReference"/>
        </w:rPr>
        <w:footnoteRef/>
      </w:r>
      <w:r>
        <w:t xml:space="preserve"> Kitab-i-Aqdas Verse #39</w:t>
      </w:r>
    </w:p>
  </w:footnote>
  <w:footnote w:id="46">
    <w:p w14:paraId="71C1A9CD" w14:textId="77777777" w:rsidR="00D039AD" w:rsidRDefault="00000000">
      <w:pPr>
        <w:pStyle w:val="FootnoteText"/>
      </w:pPr>
      <w:r>
        <w:rPr>
          <w:rStyle w:val="FootnoteReference"/>
        </w:rPr>
        <w:footnoteRef/>
      </w:r>
      <w:r>
        <w:t xml:space="preserve"> Kitab-i-Aqdas Verse #116</w:t>
      </w:r>
    </w:p>
  </w:footnote>
  <w:footnote w:id="47">
    <w:p w14:paraId="2D9C0254" w14:textId="77777777" w:rsidR="00D039AD" w:rsidRDefault="00000000">
      <w:pPr>
        <w:pStyle w:val="FootnoteText"/>
      </w:pPr>
      <w:r>
        <w:rPr>
          <w:rStyle w:val="FootnoteReference"/>
        </w:rPr>
        <w:footnoteRef/>
      </w:r>
      <w:r>
        <w:t xml:space="preserve"> Kitab-i-Aqdas Verse #55</w:t>
      </w:r>
    </w:p>
  </w:footnote>
  <w:footnote w:id="48">
    <w:p w14:paraId="551216DF" w14:textId="77777777" w:rsidR="00D039AD" w:rsidRDefault="00000000">
      <w:pPr>
        <w:pStyle w:val="FootnoteText"/>
      </w:pPr>
      <w:r>
        <w:rPr>
          <w:rStyle w:val="FootnoteReference"/>
        </w:rPr>
        <w:footnoteRef/>
      </w:r>
      <w:r>
        <w:t xml:space="preserve"> Kitab-i-Aqdas Verse #55</w:t>
      </w:r>
    </w:p>
  </w:footnote>
  <w:footnote w:id="49">
    <w:p w14:paraId="3204585B" w14:textId="77777777" w:rsidR="00D039AD" w:rsidRDefault="00000000">
      <w:pPr>
        <w:pStyle w:val="FootnoteText"/>
      </w:pPr>
      <w:r>
        <w:rPr>
          <w:rStyle w:val="FootnoteReference"/>
        </w:rPr>
        <w:footnoteRef/>
      </w:r>
      <w:r>
        <w:t xml:space="preserve"> Kitab-i-Aqdas Verse #83</w:t>
      </w:r>
    </w:p>
  </w:footnote>
  <w:footnote w:id="50">
    <w:p w14:paraId="6BBE71C0" w14:textId="77777777" w:rsidR="00D039AD" w:rsidRDefault="00000000">
      <w:pPr>
        <w:pStyle w:val="FootnoteText"/>
      </w:pPr>
      <w:r>
        <w:rPr>
          <w:rStyle w:val="FootnoteReference"/>
        </w:rPr>
        <w:footnoteRef/>
      </w:r>
      <w:r>
        <w:t xml:space="preserve"> Tafsir-i-Hu (Interpretation of the Name He)</w:t>
      </w:r>
    </w:p>
  </w:footnote>
  <w:footnote w:id="51">
    <w:p w14:paraId="041EB2AA" w14:textId="77777777" w:rsidR="00D039AD" w:rsidRDefault="00000000">
      <w:pPr>
        <w:pStyle w:val="FootnoteText"/>
      </w:pPr>
      <w:r>
        <w:rPr>
          <w:rStyle w:val="FootnoteReference"/>
        </w:rPr>
        <w:footnoteRef/>
      </w:r>
      <w:r>
        <w:t xml:space="preserve"> Kitab-i-Aqdas Verse #79</w:t>
      </w:r>
    </w:p>
  </w:footnote>
  <w:footnote w:id="52">
    <w:p w14:paraId="28B8C40E" w14:textId="77777777" w:rsidR="00D039AD" w:rsidRDefault="00000000">
      <w:pPr>
        <w:pStyle w:val="FootnoteText"/>
      </w:pPr>
      <w:r>
        <w:rPr>
          <w:rStyle w:val="FootnoteReference"/>
        </w:rPr>
        <w:footnoteRef/>
      </w:r>
      <w:r>
        <w:t xml:space="preserve"> Kitab-i-Aqdas Verse #91</w:t>
      </w:r>
    </w:p>
  </w:footnote>
  <w:footnote w:id="53">
    <w:p w14:paraId="53460B93" w14:textId="77777777" w:rsidR="00D039AD" w:rsidRDefault="00000000">
      <w:pPr>
        <w:pStyle w:val="FootnoteText"/>
      </w:pPr>
      <w:r>
        <w:rPr>
          <w:rStyle w:val="FootnoteReference"/>
        </w:rPr>
        <w:footnoteRef/>
      </w:r>
      <w:r>
        <w:t xml:space="preserve"> Kitab-i-Aqdas Verse #132</w:t>
      </w:r>
    </w:p>
  </w:footnote>
  <w:footnote w:id="54">
    <w:p w14:paraId="4136F2F9" w14:textId="77777777" w:rsidR="00D039AD" w:rsidRDefault="00000000">
      <w:pPr>
        <w:pStyle w:val="FootnoteText"/>
      </w:pPr>
      <w:r>
        <w:rPr>
          <w:rStyle w:val="FootnoteReference"/>
        </w:rPr>
        <w:footnoteRef/>
      </w:r>
      <w:r>
        <w:t xml:space="preserve"> Gems of Divine Mysteries</w:t>
      </w:r>
    </w:p>
  </w:footnote>
  <w:footnote w:id="55">
    <w:p w14:paraId="74141BDC" w14:textId="77777777" w:rsidR="00D039AD" w:rsidRDefault="00000000">
      <w:pPr>
        <w:pStyle w:val="FootnoteText"/>
      </w:pPr>
      <w:r>
        <w:rPr>
          <w:rStyle w:val="FootnoteReference"/>
        </w:rPr>
        <w:footnoteRef/>
      </w:r>
      <w:r>
        <w:t xml:space="preserve"> Kitab-i-Aqdas Verse #176</w:t>
      </w:r>
    </w:p>
  </w:footnote>
  <w:footnote w:id="56">
    <w:p w14:paraId="427DCC38" w14:textId="77777777" w:rsidR="00D039AD" w:rsidRDefault="00000000">
      <w:pPr>
        <w:pStyle w:val="FootnoteText"/>
      </w:pPr>
      <w:r>
        <w:rPr>
          <w:rStyle w:val="FootnoteReference"/>
        </w:rPr>
        <w:footnoteRef/>
      </w:r>
      <w:r>
        <w:t xml:space="preserve"> Kitab-i-Aqdas Verse #177</w:t>
      </w:r>
    </w:p>
  </w:footnote>
  <w:footnote w:id="57">
    <w:p w14:paraId="6F105F93" w14:textId="77777777" w:rsidR="00D039AD" w:rsidRDefault="00000000">
      <w:pPr>
        <w:pStyle w:val="FootnoteText"/>
      </w:pPr>
      <w:r>
        <w:rPr>
          <w:rStyle w:val="FootnoteReference"/>
        </w:rPr>
        <w:footnoteRef/>
      </w:r>
      <w:r>
        <w:t xml:space="preserve"> Persian Bayan Vahid 2, Gate 12</w:t>
      </w:r>
    </w:p>
  </w:footnote>
  <w:footnote w:id="58">
    <w:p w14:paraId="622F856F" w14:textId="77777777" w:rsidR="00D039AD" w:rsidRDefault="00000000">
      <w:pPr>
        <w:pStyle w:val="FootnoteText"/>
      </w:pPr>
      <w:r>
        <w:rPr>
          <w:rStyle w:val="FootnoteReference"/>
        </w:rPr>
        <w:footnoteRef/>
      </w:r>
      <w:r>
        <w:t xml:space="preserve"> Kitab-i-Aqdas Verse #55</w:t>
      </w:r>
    </w:p>
  </w:footnote>
  <w:footnote w:id="59">
    <w:p w14:paraId="541ED70E" w14:textId="77777777" w:rsidR="00D039AD" w:rsidRDefault="00000000">
      <w:pPr>
        <w:pStyle w:val="FootnoteText"/>
      </w:pPr>
      <w:r>
        <w:rPr>
          <w:rStyle w:val="FootnoteReference"/>
        </w:rPr>
        <w:footnoteRef/>
      </w:r>
      <w:r>
        <w:t xml:space="preserve"> Kitab-i-Aqdas Verses #64 and #105</w:t>
      </w:r>
    </w:p>
  </w:footnote>
  <w:footnote w:id="60">
    <w:p w14:paraId="3E2D04DC" w14:textId="77777777" w:rsidR="00D039AD" w:rsidRDefault="00000000">
      <w:pPr>
        <w:pStyle w:val="FootnoteText"/>
      </w:pPr>
      <w:r>
        <w:rPr>
          <w:rStyle w:val="FootnoteReference"/>
        </w:rPr>
        <w:footnoteRef/>
      </w:r>
      <w:r>
        <w:t xml:space="preserve"> Suriy-i-Vafa</w:t>
      </w:r>
    </w:p>
  </w:footnote>
  <w:footnote w:id="61">
    <w:p w14:paraId="60203E6B" w14:textId="77777777" w:rsidR="00D039AD" w:rsidRDefault="00000000">
      <w:pPr>
        <w:pStyle w:val="FootnoteText"/>
      </w:pPr>
      <w:r>
        <w:rPr>
          <w:rStyle w:val="FootnoteReference"/>
        </w:rPr>
        <w:footnoteRef/>
      </w:r>
      <w:r>
        <w:t xml:space="preserve"> The Hidden Words of Arabic #6</w:t>
      </w:r>
    </w:p>
  </w:footnote>
  <w:footnote w:id="62">
    <w:p w14:paraId="5007682F" w14:textId="77777777" w:rsidR="00D039AD" w:rsidRDefault="00000000">
      <w:pPr>
        <w:pStyle w:val="FootnoteText"/>
      </w:pPr>
      <w:r>
        <w:rPr>
          <w:rStyle w:val="FootnoteReference"/>
        </w:rPr>
        <w:footnoteRef/>
      </w:r>
      <w:r>
        <w:t xml:space="preserve"> Kitab-i-Aqdas Verses #116, #150, #160</w:t>
      </w:r>
    </w:p>
  </w:footnote>
  <w:footnote w:id="63">
    <w:p w14:paraId="4734C0B2" w14:textId="77777777" w:rsidR="00D039AD" w:rsidRDefault="00000000">
      <w:pPr>
        <w:pStyle w:val="FootnoteText"/>
      </w:pPr>
      <w:r>
        <w:rPr>
          <w:rStyle w:val="FootnoteReference"/>
        </w:rPr>
        <w:footnoteRef/>
      </w:r>
      <w:r>
        <w:t xml:space="preserve"> The Words of Paradise</w:t>
      </w:r>
    </w:p>
  </w:footnote>
  <w:footnote w:id="64">
    <w:p w14:paraId="4DD13C89" w14:textId="77777777" w:rsidR="00D039AD" w:rsidRDefault="00000000">
      <w:pPr>
        <w:pStyle w:val="FootnoteText"/>
      </w:pPr>
      <w:r>
        <w:rPr>
          <w:rStyle w:val="FootnoteReference"/>
        </w:rPr>
        <w:footnoteRef/>
      </w:r>
      <w:r>
        <w:t xml:space="preserve"> The Persian Hidden Words #71</w:t>
      </w:r>
    </w:p>
  </w:footnote>
  <w:footnote w:id="65">
    <w:p w14:paraId="6F0C45BC" w14:textId="77777777" w:rsidR="00D039AD" w:rsidRDefault="00000000">
      <w:pPr>
        <w:pStyle w:val="FootnoteText"/>
      </w:pPr>
      <w:r>
        <w:rPr>
          <w:rStyle w:val="FootnoteReference"/>
        </w:rPr>
        <w:footnoteRef/>
      </w:r>
      <w:r>
        <w:t xml:space="preserve"> BH00230</w:t>
      </w:r>
    </w:p>
  </w:footnote>
  <w:footnote w:id="66">
    <w:p w14:paraId="44DC21B3" w14:textId="77777777" w:rsidR="00D039AD" w:rsidRDefault="00000000">
      <w:pPr>
        <w:pStyle w:val="FootnoteText"/>
      </w:pPr>
      <w:r>
        <w:rPr>
          <w:rStyle w:val="FootnoteReference"/>
        </w:rPr>
        <w:footnoteRef/>
      </w:r>
      <w:r>
        <w:t xml:space="preserve"> Kitab-i-Aqdas Verse #89</w:t>
      </w:r>
    </w:p>
  </w:footnote>
  <w:footnote w:id="67">
    <w:p w14:paraId="4C05B927" w14:textId="77777777" w:rsidR="00D039AD" w:rsidRDefault="00000000">
      <w:pPr>
        <w:pStyle w:val="FootnoteText"/>
      </w:pPr>
      <w:r>
        <w:rPr>
          <w:rStyle w:val="FootnoteReference"/>
        </w:rPr>
        <w:footnoteRef/>
      </w:r>
      <w:r>
        <w:t xml:space="preserve"> Kitab-i-Aqdas Verse #132</w:t>
      </w:r>
    </w:p>
  </w:footnote>
  <w:footnote w:id="68">
    <w:p w14:paraId="129CE0F1" w14:textId="77777777" w:rsidR="00D039AD" w:rsidRDefault="00000000">
      <w:pPr>
        <w:pStyle w:val="FootnoteText"/>
      </w:pPr>
      <w:r>
        <w:rPr>
          <w:rStyle w:val="FootnoteReference"/>
        </w:rPr>
        <w:footnoteRef/>
      </w:r>
      <w:r>
        <w:t xml:space="preserve"> Kitab-i-Aqdas Verse #53</w:t>
      </w:r>
    </w:p>
  </w:footnote>
  <w:footnote w:id="69">
    <w:p w14:paraId="276E33E0" w14:textId="77777777" w:rsidR="00D039AD" w:rsidRDefault="00000000">
      <w:pPr>
        <w:pStyle w:val="FootnoteText"/>
      </w:pPr>
      <w:r>
        <w:rPr>
          <w:rStyle w:val="FootnoteReference"/>
        </w:rPr>
        <w:footnoteRef/>
      </w:r>
      <w:r>
        <w:t xml:space="preserve"> Surah of Our Name The Messenger</w:t>
      </w:r>
    </w:p>
  </w:footnote>
  <w:footnote w:id="70">
    <w:p w14:paraId="49C8E64D" w14:textId="77777777" w:rsidR="00D039AD" w:rsidRDefault="00000000">
      <w:pPr>
        <w:pStyle w:val="FootnoteText"/>
      </w:pPr>
      <w:r>
        <w:rPr>
          <w:rStyle w:val="FootnoteReference"/>
        </w:rPr>
        <w:footnoteRef/>
      </w:r>
      <w:r>
        <w:t xml:space="preserve"> Tablet of the Birth</w:t>
      </w:r>
    </w:p>
  </w:footnote>
  <w:footnote w:id="71">
    <w:p w14:paraId="3B37EE37" w14:textId="77777777" w:rsidR="00D039AD" w:rsidRDefault="00000000">
      <w:pPr>
        <w:pStyle w:val="FootnoteText"/>
      </w:pPr>
      <w:r>
        <w:rPr>
          <w:rStyle w:val="FootnoteReference"/>
        </w:rPr>
        <w:footnoteRef/>
      </w:r>
      <w:r>
        <w:t xml:space="preserve"> Kitab-i-Iqan (Book of Certitude)</w:t>
      </w:r>
    </w:p>
  </w:footnote>
  <w:footnote w:id="72">
    <w:p w14:paraId="6BBA9071" w14:textId="77777777" w:rsidR="00D039AD" w:rsidRDefault="00000000">
      <w:pPr>
        <w:pStyle w:val="FootnoteText"/>
      </w:pPr>
      <w:r>
        <w:rPr>
          <w:rStyle w:val="FootnoteReference"/>
        </w:rPr>
        <w:footnoteRef/>
      </w:r>
      <w:r>
        <w:t xml:space="preserve"> Surah Fu’ad</w:t>
      </w:r>
    </w:p>
  </w:footnote>
  <w:footnote w:id="73">
    <w:p w14:paraId="6F441E6F" w14:textId="77777777" w:rsidR="00D039AD" w:rsidRDefault="00000000">
      <w:pPr>
        <w:pStyle w:val="FootnoteText"/>
      </w:pPr>
      <w:r>
        <w:rPr>
          <w:rStyle w:val="FootnoteReference"/>
        </w:rPr>
        <w:footnoteRef/>
      </w:r>
      <w:r>
        <w:t xml:space="preserve"> Kitab-i-Iqan (The Book of Certitude)</w:t>
      </w:r>
    </w:p>
  </w:footnote>
  <w:footnote w:id="74">
    <w:p w14:paraId="23506B02" w14:textId="77777777" w:rsidR="00D039AD" w:rsidRDefault="00000000">
      <w:pPr>
        <w:pStyle w:val="FootnoteText"/>
      </w:pPr>
      <w:r>
        <w:rPr>
          <w:rStyle w:val="FootnoteReference"/>
        </w:rPr>
        <w:footnoteRef/>
      </w:r>
      <w:r>
        <w:t xml:space="preserve"> Kitab-i-Aqdas Verse #100</w:t>
      </w:r>
    </w:p>
  </w:footnote>
  <w:footnote w:id="75">
    <w:p w14:paraId="5F25E7BE" w14:textId="77777777" w:rsidR="00D039AD" w:rsidRDefault="00000000">
      <w:pPr>
        <w:pStyle w:val="FootnoteText"/>
      </w:pPr>
      <w:r>
        <w:rPr>
          <w:rStyle w:val="FootnoteReference"/>
        </w:rPr>
        <w:footnoteRef/>
      </w:r>
      <w:r>
        <w:t xml:space="preserve"> The Tablet of the Branch</w:t>
      </w:r>
    </w:p>
  </w:footnote>
  <w:footnote w:id="76">
    <w:p w14:paraId="4C3850D2" w14:textId="77777777" w:rsidR="00D039AD" w:rsidRDefault="00000000">
      <w:pPr>
        <w:pStyle w:val="FootnoteText"/>
      </w:pPr>
      <w:r>
        <w:rPr>
          <w:rStyle w:val="FootnoteReference"/>
        </w:rPr>
        <w:footnoteRef/>
      </w:r>
      <w:r>
        <w:t xml:space="preserve"> Kitab-i-Aqdas Verse #117</w:t>
      </w:r>
    </w:p>
  </w:footnote>
  <w:footnote w:id="77">
    <w:p w14:paraId="2781583D" w14:textId="77777777" w:rsidR="00D039AD" w:rsidRDefault="00000000">
      <w:pPr>
        <w:pStyle w:val="FootnoteText"/>
      </w:pPr>
      <w:r>
        <w:rPr>
          <w:rStyle w:val="FootnoteReference"/>
        </w:rPr>
        <w:footnoteRef/>
      </w:r>
      <w:r>
        <w:t xml:space="preserve"> Suriy-i-Haykal (Surah of the Temple)</w:t>
      </w:r>
    </w:p>
  </w:footnote>
  <w:footnote w:id="78">
    <w:p w14:paraId="2822EEBC" w14:textId="77777777" w:rsidR="00D039AD" w:rsidRDefault="00000000">
      <w:pPr>
        <w:pStyle w:val="FootnoteText"/>
      </w:pPr>
      <w:r>
        <w:rPr>
          <w:rStyle w:val="FootnoteReference"/>
        </w:rPr>
        <w:footnoteRef/>
      </w:r>
      <w:r>
        <w:t xml:space="preserve"> Kitab-i-Aqdas Verse #103</w:t>
      </w:r>
    </w:p>
  </w:footnote>
  <w:footnote w:id="79">
    <w:p w14:paraId="5F2D5C37" w14:textId="77777777" w:rsidR="00D039AD" w:rsidRDefault="00000000">
      <w:pPr>
        <w:pStyle w:val="FootnoteText"/>
      </w:pPr>
      <w:r>
        <w:rPr>
          <w:rStyle w:val="FootnoteReference"/>
        </w:rPr>
        <w:footnoteRef/>
      </w:r>
      <w:r>
        <w:t xml:space="preserve"> Suriy-i-Haykal (Surah of the Temple)</w:t>
      </w:r>
    </w:p>
  </w:footnote>
  <w:footnote w:id="80">
    <w:p w14:paraId="6A37937A" w14:textId="77777777" w:rsidR="00D039AD" w:rsidRDefault="00000000">
      <w:pPr>
        <w:pStyle w:val="FootnoteText"/>
      </w:pPr>
      <w:r>
        <w:rPr>
          <w:rStyle w:val="FootnoteReference"/>
        </w:rPr>
        <w:footnoteRef/>
      </w:r>
      <w:r>
        <w:t xml:space="preserve"> Kitab-i-Aqdas Verse #80</w:t>
      </w:r>
    </w:p>
  </w:footnote>
  <w:footnote w:id="81">
    <w:p w14:paraId="7121A5EE" w14:textId="77777777" w:rsidR="00D039AD" w:rsidRDefault="00000000">
      <w:pPr>
        <w:pStyle w:val="FootnoteText"/>
      </w:pPr>
      <w:r>
        <w:rPr>
          <w:rStyle w:val="FootnoteReference"/>
        </w:rPr>
        <w:footnoteRef/>
      </w:r>
      <w:r>
        <w:t xml:space="preserve"> The Persian Hidden Words #58</w:t>
      </w:r>
    </w:p>
  </w:footnote>
  <w:footnote w:id="82">
    <w:p w14:paraId="32E789E8" w14:textId="77777777" w:rsidR="00D039AD" w:rsidRDefault="00000000">
      <w:pPr>
        <w:pStyle w:val="FootnoteText"/>
      </w:pPr>
      <w:r>
        <w:rPr>
          <w:rStyle w:val="FootnoteReference"/>
        </w:rPr>
        <w:footnoteRef/>
      </w:r>
      <w:r>
        <w:t xml:space="preserve"> The Holy Qur’an, Surah Al-Haqqah Verse 5</w:t>
      </w:r>
    </w:p>
  </w:footnote>
  <w:footnote w:id="83">
    <w:p w14:paraId="77A2593A" w14:textId="77777777" w:rsidR="00D039AD" w:rsidRDefault="00000000">
      <w:pPr>
        <w:pStyle w:val="FootnoteText"/>
      </w:pPr>
      <w:r>
        <w:rPr>
          <w:rStyle w:val="FootnoteReference"/>
        </w:rPr>
        <w:footnoteRef/>
      </w:r>
      <w:r>
        <w:t xml:space="preserve"> The Holy Qur’an, Surah Az-Zumar Verse #68</w:t>
      </w:r>
    </w:p>
  </w:footnote>
  <w:footnote w:id="84">
    <w:p w14:paraId="2A45FF02" w14:textId="77777777" w:rsidR="00D039AD" w:rsidRDefault="00000000">
      <w:pPr>
        <w:pStyle w:val="FootnoteText"/>
      </w:pPr>
      <w:r>
        <w:rPr>
          <w:rStyle w:val="FootnoteReference"/>
        </w:rPr>
        <w:footnoteRef/>
      </w:r>
      <w:r>
        <w:t xml:space="preserve"> Kitab-i-Aqdas Verse #167</w:t>
      </w:r>
    </w:p>
  </w:footnote>
  <w:footnote w:id="85">
    <w:p w14:paraId="5A54A9CB" w14:textId="77777777" w:rsidR="00D039AD" w:rsidRDefault="00000000">
      <w:pPr>
        <w:pStyle w:val="FootnoteText"/>
      </w:pPr>
      <w:r>
        <w:rPr>
          <w:rStyle w:val="FootnoteReference"/>
        </w:rPr>
        <w:footnoteRef/>
      </w:r>
      <w:r>
        <w:t xml:space="preserve"> Kitab-i-Aqdas Verse #81</w:t>
      </w:r>
    </w:p>
  </w:footnote>
  <w:footnote w:id="86">
    <w:p w14:paraId="7D02C82E" w14:textId="77777777" w:rsidR="00D039AD" w:rsidRDefault="00000000">
      <w:pPr>
        <w:pStyle w:val="FootnoteText"/>
      </w:pPr>
      <w:r>
        <w:rPr>
          <w:rStyle w:val="FootnoteReference"/>
        </w:rPr>
        <w:footnoteRef/>
      </w:r>
      <w:r>
        <w:t xml:space="preserve"> Kitab-i-Aqdas Verse #81</w:t>
      </w:r>
    </w:p>
  </w:footnote>
  <w:footnote w:id="87">
    <w:p w14:paraId="6EC67B14" w14:textId="77777777" w:rsidR="00D039AD" w:rsidRDefault="00000000">
      <w:pPr>
        <w:pStyle w:val="FootnoteText"/>
      </w:pPr>
      <w:r>
        <w:rPr>
          <w:rStyle w:val="FootnoteReference"/>
        </w:rPr>
        <w:footnoteRef/>
      </w:r>
      <w:r>
        <w:t xml:space="preserve"> Lawh-i-Ishraqat (Tablet of Splendors)</w:t>
      </w:r>
    </w:p>
  </w:footnote>
  <w:footnote w:id="88">
    <w:p w14:paraId="4F6C9D89" w14:textId="77777777" w:rsidR="00D039AD" w:rsidRDefault="00000000">
      <w:pPr>
        <w:pStyle w:val="FootnoteText"/>
      </w:pPr>
      <w:r>
        <w:rPr>
          <w:rStyle w:val="FootnoteReference"/>
        </w:rPr>
        <w:footnoteRef/>
      </w:r>
      <w:r>
        <w:t xml:space="preserve"> BH00010, Letters to Tehran through Ali-Akbar</w:t>
      </w:r>
    </w:p>
  </w:footnote>
  <w:footnote w:id="89">
    <w:p w14:paraId="14E46092" w14:textId="77777777" w:rsidR="00D039AD" w:rsidRDefault="00000000">
      <w:pPr>
        <w:pStyle w:val="FootnoteText"/>
      </w:pPr>
      <w:r>
        <w:rPr>
          <w:rStyle w:val="FootnoteReference"/>
        </w:rPr>
        <w:footnoteRef/>
      </w:r>
      <w:r>
        <w:t xml:space="preserve"> The Lawh-i-Aqdas (Most Holy Tablet) aka Tablet to the Christians</w:t>
      </w:r>
    </w:p>
  </w:footnote>
  <w:footnote w:id="90">
    <w:p w14:paraId="185985AD" w14:textId="77777777" w:rsidR="00D039AD" w:rsidRDefault="00000000">
      <w:pPr>
        <w:pStyle w:val="FootnoteText"/>
      </w:pPr>
      <w:r>
        <w:rPr>
          <w:rStyle w:val="FootnoteReference"/>
        </w:rPr>
        <w:footnoteRef/>
      </w:r>
      <w:r>
        <w:t xml:space="preserve"> Kitab-i-Aqdas Verse #163</w:t>
      </w:r>
    </w:p>
  </w:footnote>
  <w:footnote w:id="91">
    <w:p w14:paraId="3D6A0003" w14:textId="77777777" w:rsidR="00D039AD" w:rsidRDefault="00000000">
      <w:pPr>
        <w:pStyle w:val="FootnoteText"/>
      </w:pPr>
      <w:r>
        <w:rPr>
          <w:rStyle w:val="FootnoteReference"/>
        </w:rPr>
        <w:footnoteRef/>
      </w:r>
      <w:r>
        <w:t xml:space="preserve"> BH00054: Unnamed Tablet about the annihilation of all things</w:t>
      </w:r>
    </w:p>
  </w:footnote>
  <w:footnote w:id="92">
    <w:p w14:paraId="268F357A" w14:textId="77777777" w:rsidR="00D039AD" w:rsidRDefault="00000000">
      <w:pPr>
        <w:pStyle w:val="FootnoteText"/>
      </w:pPr>
      <w:r>
        <w:rPr>
          <w:rStyle w:val="FootnoteReference"/>
        </w:rPr>
        <w:footnoteRef/>
      </w:r>
      <w:r>
        <w:t xml:space="preserve"> Suriy-i-Haykal</w:t>
      </w:r>
    </w:p>
  </w:footnote>
  <w:footnote w:id="93">
    <w:p w14:paraId="5F03609C" w14:textId="77777777" w:rsidR="00D039AD" w:rsidRDefault="00000000">
      <w:pPr>
        <w:pStyle w:val="FootnoteText"/>
      </w:pPr>
      <w:r>
        <w:rPr>
          <w:rStyle w:val="FootnoteReference"/>
        </w:rPr>
        <w:footnoteRef/>
      </w:r>
      <w:r>
        <w:t xml:space="preserve"> Kitab-i-Badi</w:t>
      </w:r>
    </w:p>
  </w:footnote>
  <w:footnote w:id="94">
    <w:p w14:paraId="1F9E31F7" w14:textId="77777777" w:rsidR="00D039AD" w:rsidRDefault="00000000">
      <w:pPr>
        <w:pStyle w:val="FootnoteText"/>
      </w:pPr>
      <w:r>
        <w:rPr>
          <w:rStyle w:val="FootnoteReference"/>
        </w:rPr>
        <w:footnoteRef/>
      </w:r>
      <w:r>
        <w:t xml:space="preserve"> The Epistle to the Son of the Wolf</w:t>
      </w:r>
    </w:p>
  </w:footnote>
  <w:footnote w:id="95">
    <w:p w14:paraId="12EF9CC9" w14:textId="77777777" w:rsidR="00D039AD" w:rsidRDefault="00000000">
      <w:pPr>
        <w:pStyle w:val="FootnoteText"/>
      </w:pPr>
      <w:r>
        <w:rPr>
          <w:rStyle w:val="FootnoteReference"/>
        </w:rPr>
        <w:footnoteRef/>
      </w:r>
      <w:r>
        <w:t xml:space="preserve"> Suriy-i-Bayan (The Chapter of Paradise)</w:t>
      </w:r>
    </w:p>
  </w:footnote>
  <w:footnote w:id="96">
    <w:p w14:paraId="0D5E8C83" w14:textId="77777777" w:rsidR="00D039AD" w:rsidRDefault="00000000">
      <w:pPr>
        <w:pStyle w:val="FootnoteText"/>
      </w:pPr>
      <w:r>
        <w:rPr>
          <w:rStyle w:val="FootnoteReference"/>
        </w:rPr>
        <w:footnoteRef/>
      </w:r>
      <w:r>
        <w:t xml:space="preserve"> BH00093 (Letters to the Land of Kha)</w:t>
      </w:r>
    </w:p>
  </w:footnote>
  <w:footnote w:id="97">
    <w:p w14:paraId="7F41279F" w14:textId="77777777" w:rsidR="00D039AD" w:rsidRDefault="00000000">
      <w:pPr>
        <w:pStyle w:val="FootnoteText"/>
      </w:pPr>
      <w:r>
        <w:rPr>
          <w:rStyle w:val="FootnoteReference"/>
        </w:rPr>
        <w:footnoteRef/>
      </w:r>
      <w:r>
        <w:t xml:space="preserve"> Kitab-i-Sultan</w:t>
      </w:r>
    </w:p>
  </w:footnote>
  <w:footnote w:id="98">
    <w:p w14:paraId="0199FB26" w14:textId="77777777" w:rsidR="00D039AD" w:rsidRDefault="00000000">
      <w:pPr>
        <w:pStyle w:val="FootnoteText"/>
      </w:pPr>
      <w:r>
        <w:rPr>
          <w:rStyle w:val="FootnoteReference"/>
        </w:rPr>
        <w:footnoteRef/>
      </w:r>
      <w:r>
        <w:t xml:space="preserve"> BH00141 (Unnamed Tablet to Abu’l-Hasan)</w:t>
      </w:r>
    </w:p>
  </w:footnote>
  <w:footnote w:id="99">
    <w:p w14:paraId="0B448200" w14:textId="77777777" w:rsidR="00D039AD" w:rsidRDefault="00000000">
      <w:pPr>
        <w:pStyle w:val="FootnoteText"/>
      </w:pPr>
      <w:r>
        <w:rPr>
          <w:rStyle w:val="FootnoteReference"/>
        </w:rPr>
        <w:footnoteRef/>
      </w:r>
      <w:r>
        <w:t xml:space="preserve"> Epistle to the Son of the Wolf</w:t>
      </w:r>
    </w:p>
  </w:footnote>
  <w:footnote w:id="100">
    <w:p w14:paraId="5E3BFF62" w14:textId="77777777" w:rsidR="00D039AD" w:rsidRDefault="00000000">
      <w:pPr>
        <w:pStyle w:val="FootnoteText"/>
      </w:pPr>
      <w:r>
        <w:rPr>
          <w:rStyle w:val="FootnoteReference"/>
        </w:rPr>
        <w:footnoteRef/>
      </w:r>
      <w:r>
        <w:t xml:space="preserve"> BH00091</w:t>
      </w:r>
    </w:p>
  </w:footnote>
  <w:footnote w:id="101">
    <w:p w14:paraId="3EC13F96" w14:textId="77777777" w:rsidR="00D039AD" w:rsidRDefault="00000000">
      <w:pPr>
        <w:pStyle w:val="FootnoteText"/>
      </w:pPr>
      <w:r>
        <w:rPr>
          <w:rStyle w:val="FootnoteReference"/>
        </w:rPr>
        <w:footnoteRef/>
      </w:r>
      <w:r>
        <w:t xml:space="preserve"> BH00141</w:t>
      </w:r>
    </w:p>
  </w:footnote>
  <w:footnote w:id="102">
    <w:p w14:paraId="16B12BB8" w14:textId="77777777" w:rsidR="00D039AD" w:rsidRDefault="00000000">
      <w:pPr>
        <w:pStyle w:val="FootnoteText"/>
      </w:pPr>
      <w:r>
        <w:rPr>
          <w:rStyle w:val="FootnoteReference"/>
        </w:rPr>
        <w:footnoteRef/>
      </w:r>
      <w:r>
        <w:t xml:space="preserve"> Suriy-i-Rais (Chapter of the Chief)</w:t>
      </w:r>
    </w:p>
  </w:footnote>
  <w:footnote w:id="103">
    <w:p w14:paraId="25E6FD99" w14:textId="77777777" w:rsidR="00D039AD" w:rsidRDefault="00000000">
      <w:pPr>
        <w:pStyle w:val="FootnoteText"/>
      </w:pPr>
      <w:r>
        <w:rPr>
          <w:rStyle w:val="FootnoteReference"/>
        </w:rPr>
        <w:footnoteRef/>
      </w:r>
      <w:r>
        <w:t xml:space="preserve"> The Tafsir-i-Hu (Tafsir of the Name He)</w:t>
      </w:r>
    </w:p>
  </w:footnote>
  <w:footnote w:id="104">
    <w:p w14:paraId="299BA290" w14:textId="77777777" w:rsidR="00D039AD" w:rsidRDefault="00000000">
      <w:pPr>
        <w:pStyle w:val="FootnoteText"/>
      </w:pPr>
      <w:r>
        <w:rPr>
          <w:rStyle w:val="FootnoteReference"/>
        </w:rPr>
        <w:footnoteRef/>
      </w:r>
      <w:r>
        <w:t xml:space="preserve"> Suriy-i-Haykal</w:t>
      </w:r>
    </w:p>
  </w:footnote>
  <w:footnote w:id="105">
    <w:p w14:paraId="52B828D5" w14:textId="77777777" w:rsidR="00D039AD" w:rsidRDefault="00000000">
      <w:pPr>
        <w:pStyle w:val="FootnoteText"/>
      </w:pPr>
      <w:r>
        <w:rPr>
          <w:rStyle w:val="FootnoteReference"/>
        </w:rPr>
        <w:footnoteRef/>
      </w:r>
      <w:r>
        <w:t xml:space="preserve"> Kitab-i-Badi</w:t>
      </w:r>
    </w:p>
  </w:footnote>
  <w:footnote w:id="106">
    <w:p w14:paraId="7E0347E5" w14:textId="77777777" w:rsidR="00D039AD" w:rsidRDefault="00000000">
      <w:pPr>
        <w:pStyle w:val="FootnoteText"/>
      </w:pPr>
      <w:r>
        <w:rPr>
          <w:rStyle w:val="FootnoteReference"/>
        </w:rPr>
        <w:footnoteRef/>
      </w:r>
      <w:r>
        <w:t xml:space="preserve"> Lawh-i-Istinaq</w:t>
      </w:r>
    </w:p>
  </w:footnote>
  <w:footnote w:id="107">
    <w:p w14:paraId="5EEA1832" w14:textId="77777777" w:rsidR="00D039AD" w:rsidRDefault="00000000">
      <w:pPr>
        <w:pStyle w:val="FootnoteText"/>
      </w:pPr>
      <w:r>
        <w:rPr>
          <w:rStyle w:val="FootnoteReference"/>
        </w:rPr>
        <w:footnoteRef/>
      </w:r>
      <w:r>
        <w:t xml:space="preserve"> BH00010 (Letters to Tehran through Ali-Akbar)</w:t>
      </w:r>
    </w:p>
  </w:footnote>
  <w:footnote w:id="108">
    <w:p w14:paraId="55AF27AE" w14:textId="77777777" w:rsidR="00D039AD" w:rsidRDefault="00000000">
      <w:pPr>
        <w:pStyle w:val="FootnoteText"/>
      </w:pPr>
      <w:r>
        <w:rPr>
          <w:rStyle w:val="FootnoteReference"/>
        </w:rPr>
        <w:footnoteRef/>
      </w:r>
      <w:r>
        <w:t xml:space="preserve"> BH00074</w:t>
      </w:r>
    </w:p>
  </w:footnote>
  <w:footnote w:id="109">
    <w:p w14:paraId="3B921F2B" w14:textId="77777777" w:rsidR="00D039AD" w:rsidRDefault="00000000">
      <w:pPr>
        <w:pStyle w:val="FootnoteText"/>
      </w:pPr>
      <w:r>
        <w:rPr>
          <w:rStyle w:val="FootnoteReference"/>
        </w:rPr>
        <w:footnoteRef/>
      </w:r>
      <w:r>
        <w:t xml:space="preserve"> Kitab-i-Aqdas Verse #138</w:t>
      </w:r>
    </w:p>
  </w:footnote>
  <w:footnote w:id="110">
    <w:p w14:paraId="6FC2901B" w14:textId="77777777" w:rsidR="00D039AD" w:rsidRDefault="00000000">
      <w:pPr>
        <w:pStyle w:val="FootnoteText"/>
      </w:pPr>
      <w:r>
        <w:rPr>
          <w:rStyle w:val="FootnoteReference"/>
        </w:rPr>
        <w:footnoteRef/>
      </w:r>
      <w:r>
        <w:t xml:space="preserve"> Kitab-i-Aqdas Verse #182</w:t>
      </w:r>
    </w:p>
  </w:footnote>
  <w:footnote w:id="111">
    <w:p w14:paraId="161F53B2" w14:textId="77777777" w:rsidR="00D039AD" w:rsidRDefault="00000000">
      <w:pPr>
        <w:pStyle w:val="FootnoteText"/>
      </w:pPr>
      <w:r>
        <w:rPr>
          <w:rStyle w:val="FootnoteReference"/>
        </w:rPr>
        <w:footnoteRef/>
      </w:r>
      <w:r>
        <w:t xml:space="preserve"> Tablet of Mánikchí Ṣáḥib</w:t>
      </w:r>
    </w:p>
  </w:footnote>
  <w:footnote w:id="112">
    <w:p w14:paraId="4ADA9F1E" w14:textId="77777777" w:rsidR="00D039AD" w:rsidRDefault="00000000">
      <w:pPr>
        <w:pStyle w:val="FootnoteText"/>
      </w:pPr>
      <w:r>
        <w:rPr>
          <w:rStyle w:val="FootnoteReference"/>
        </w:rPr>
        <w:footnoteRef/>
      </w:r>
      <w:r>
        <w:t xml:space="preserve"> Kitab-i-Aqdas Verse #136</w:t>
      </w:r>
    </w:p>
  </w:footnote>
  <w:footnote w:id="113">
    <w:p w14:paraId="4017185E" w14:textId="77777777" w:rsidR="00D039AD" w:rsidRDefault="00000000">
      <w:pPr>
        <w:pStyle w:val="FootnoteText"/>
      </w:pPr>
      <w:r>
        <w:rPr>
          <w:rStyle w:val="FootnoteReference"/>
        </w:rPr>
        <w:footnoteRef/>
      </w:r>
      <w:r>
        <w:t xml:space="preserve"> Surah of the Temple Verses 241 &amp; 242</w:t>
      </w:r>
    </w:p>
  </w:footnote>
  <w:footnote w:id="114">
    <w:p w14:paraId="510E9927" w14:textId="77777777" w:rsidR="00D039AD" w:rsidRDefault="00000000">
      <w:pPr>
        <w:pStyle w:val="FootnoteText"/>
      </w:pPr>
      <w:r>
        <w:rPr>
          <w:rStyle w:val="FootnoteReference"/>
        </w:rPr>
        <w:footnoteRef/>
      </w:r>
      <w:r>
        <w:t xml:space="preserve"> The Persian Bayan, Vahid 4, Gate 12</w:t>
      </w:r>
    </w:p>
  </w:footnote>
  <w:footnote w:id="115">
    <w:p w14:paraId="38164030" w14:textId="77777777" w:rsidR="00D039AD" w:rsidRDefault="00000000">
      <w:pPr>
        <w:pStyle w:val="FootnoteText"/>
      </w:pPr>
      <w:r>
        <w:rPr>
          <w:rStyle w:val="FootnoteReference"/>
        </w:rPr>
        <w:footnoteRef/>
      </w:r>
      <w:r>
        <w:t xml:space="preserve"> A Tablet to Varqa (Letters to Yazd) and BH00057</w:t>
      </w:r>
    </w:p>
  </w:footnote>
  <w:footnote w:id="116">
    <w:p w14:paraId="48A9552B" w14:textId="77777777" w:rsidR="00D039AD" w:rsidRDefault="00000000">
      <w:pPr>
        <w:pStyle w:val="FootnoteText"/>
      </w:pPr>
      <w:r>
        <w:rPr>
          <w:rStyle w:val="FootnoteReference"/>
        </w:rPr>
        <w:footnoteRef/>
      </w:r>
      <w:r>
        <w:t xml:space="preserve"> Kitab-i-Aqdas Verse #85</w:t>
      </w:r>
    </w:p>
  </w:footnote>
  <w:footnote w:id="117">
    <w:p w14:paraId="23352365" w14:textId="77777777" w:rsidR="00D039AD" w:rsidRDefault="00000000">
      <w:pPr>
        <w:pStyle w:val="FootnoteText"/>
      </w:pPr>
      <w:r>
        <w:rPr>
          <w:rStyle w:val="FootnoteReference"/>
        </w:rPr>
        <w:footnoteRef/>
      </w:r>
      <w:r>
        <w:t xml:space="preserve"> The Kitab-i-Badi</w:t>
      </w:r>
    </w:p>
  </w:footnote>
  <w:footnote w:id="118">
    <w:p w14:paraId="489BAC30" w14:textId="77777777" w:rsidR="00D039AD" w:rsidRDefault="00000000">
      <w:pPr>
        <w:pStyle w:val="FootnoteText"/>
      </w:pPr>
      <w:r>
        <w:rPr>
          <w:rStyle w:val="FootnoteReference"/>
        </w:rPr>
        <w:footnoteRef/>
      </w:r>
      <w:r>
        <w:t xml:space="preserve"> Tablet to Manichki Sahib</w:t>
      </w:r>
    </w:p>
  </w:footnote>
  <w:footnote w:id="119">
    <w:p w14:paraId="172986C1" w14:textId="77777777" w:rsidR="00D039AD" w:rsidRDefault="00000000">
      <w:pPr>
        <w:pStyle w:val="FootnoteText"/>
      </w:pPr>
      <w:r>
        <w:rPr>
          <w:rStyle w:val="FootnoteReference"/>
        </w:rPr>
        <w:footnoteRef/>
      </w:r>
      <w:r>
        <w:t xml:space="preserve"> Kitab-i-Aqdas Verse #168</w:t>
      </w:r>
    </w:p>
  </w:footnote>
  <w:footnote w:id="120">
    <w:p w14:paraId="2F23615F" w14:textId="77777777" w:rsidR="00D039AD" w:rsidRDefault="00000000">
      <w:pPr>
        <w:pStyle w:val="FootnoteText"/>
      </w:pPr>
      <w:r>
        <w:rPr>
          <w:rStyle w:val="FootnoteReference"/>
        </w:rPr>
        <w:footnoteRef/>
      </w:r>
      <w:r>
        <w:t xml:space="preserve"> Kitab-i-Aqdas Verse #181</w:t>
      </w:r>
    </w:p>
  </w:footnote>
  <w:footnote w:id="121">
    <w:p w14:paraId="7B5B4962" w14:textId="77777777" w:rsidR="00D039AD" w:rsidRDefault="00000000">
      <w:pPr>
        <w:pStyle w:val="FootnoteText"/>
      </w:pPr>
      <w:r>
        <w:rPr>
          <w:rStyle w:val="FootnoteReference"/>
        </w:rPr>
        <w:footnoteRef/>
      </w:r>
      <w:r>
        <w:t xml:space="preserve"> Kitab-i-Aqdas Verse #183</w:t>
      </w:r>
    </w:p>
  </w:footnote>
  <w:footnote w:id="122">
    <w:p w14:paraId="781B2690" w14:textId="77777777" w:rsidR="00D039AD" w:rsidRDefault="00000000">
      <w:pPr>
        <w:pStyle w:val="FootnoteText"/>
      </w:pPr>
      <w:r>
        <w:rPr>
          <w:rStyle w:val="FootnoteReference"/>
        </w:rPr>
        <w:footnoteRef/>
      </w:r>
      <w:r>
        <w:t xml:space="preserve"> Kitab-i-Aqdas Verse #99</w:t>
      </w:r>
    </w:p>
  </w:footnote>
  <w:footnote w:id="123">
    <w:p w14:paraId="44A36D28" w14:textId="77777777" w:rsidR="00D039AD" w:rsidRDefault="00000000">
      <w:pPr>
        <w:pStyle w:val="FootnoteText"/>
      </w:pPr>
      <w:r>
        <w:rPr>
          <w:rStyle w:val="FootnoteReference"/>
        </w:rPr>
        <w:footnoteRef/>
      </w:r>
      <w:r>
        <w:t xml:space="preserve"> Lawh-i-Ishraqat (Tablet of Splendors)</w:t>
      </w:r>
    </w:p>
  </w:footnote>
  <w:footnote w:id="124">
    <w:p w14:paraId="4C9F6156" w14:textId="77777777" w:rsidR="00D039AD" w:rsidRDefault="00000000">
      <w:pPr>
        <w:pStyle w:val="FootnoteText"/>
      </w:pPr>
      <w:r>
        <w:rPr>
          <w:rStyle w:val="FootnoteReference"/>
        </w:rPr>
        <w:footnoteRef/>
      </w:r>
      <w:r>
        <w:t xml:space="preserve"> Surah to the Kings</w:t>
      </w:r>
    </w:p>
  </w:footnote>
  <w:footnote w:id="125">
    <w:p w14:paraId="1965F6DD" w14:textId="77777777" w:rsidR="00D039AD" w:rsidRDefault="00000000">
      <w:pPr>
        <w:pStyle w:val="FootnoteText"/>
      </w:pPr>
      <w:r>
        <w:rPr>
          <w:rStyle w:val="FootnoteReference"/>
        </w:rPr>
        <w:footnoteRef/>
      </w:r>
      <w:r>
        <w:t xml:space="preserve"> Kitab-i-Aqdas Verse #6</w:t>
      </w:r>
    </w:p>
  </w:footnote>
  <w:footnote w:id="126">
    <w:p w14:paraId="77BC2EDC" w14:textId="77777777" w:rsidR="00D039AD" w:rsidRDefault="00000000">
      <w:pPr>
        <w:pStyle w:val="FootnoteText"/>
      </w:pPr>
      <w:r>
        <w:rPr>
          <w:rStyle w:val="FootnoteReference"/>
        </w:rPr>
        <w:footnoteRef/>
      </w:r>
      <w:r>
        <w:t xml:space="preserve"> Kitab-i-Aqdas Verse #7</w:t>
      </w:r>
    </w:p>
  </w:footnote>
  <w:footnote w:id="127">
    <w:p w14:paraId="095E9F11" w14:textId="77777777" w:rsidR="00D039AD" w:rsidRDefault="00000000">
      <w:pPr>
        <w:pStyle w:val="FootnoteText"/>
      </w:pPr>
      <w:r>
        <w:rPr>
          <w:rStyle w:val="FootnoteReference"/>
        </w:rPr>
        <w:footnoteRef/>
      </w:r>
      <w:r>
        <w:t xml:space="preserve"> Kitab-i-Aqdas Verse #117</w:t>
      </w:r>
    </w:p>
  </w:footnote>
  <w:footnote w:id="128">
    <w:p w14:paraId="0E090D72" w14:textId="77777777" w:rsidR="00D039AD" w:rsidRDefault="00000000">
      <w:pPr>
        <w:pStyle w:val="FootnoteText"/>
      </w:pPr>
      <w:r>
        <w:rPr>
          <w:rStyle w:val="FootnoteReference"/>
        </w:rPr>
        <w:footnoteRef/>
      </w:r>
      <w:r>
        <w:t xml:space="preserve"> Kitab-i-Aqdas Verse #121</w:t>
      </w:r>
    </w:p>
  </w:footnote>
  <w:footnote w:id="129">
    <w:p w14:paraId="0C557FB8" w14:textId="77777777" w:rsidR="00D039AD" w:rsidRDefault="00000000">
      <w:pPr>
        <w:pStyle w:val="FootnoteText"/>
      </w:pPr>
      <w:r>
        <w:rPr>
          <w:rStyle w:val="FootnoteReference"/>
        </w:rPr>
        <w:footnoteRef/>
      </w:r>
      <w:r>
        <w:t xml:space="preserve"> Kitab-i-Aqdas Verse #186</w:t>
      </w:r>
    </w:p>
  </w:footnote>
  <w:footnote w:id="130">
    <w:p w14:paraId="47117D40" w14:textId="77777777" w:rsidR="00D039AD" w:rsidRDefault="00000000">
      <w:pPr>
        <w:pStyle w:val="FootnoteText"/>
      </w:pPr>
      <w:r>
        <w:rPr>
          <w:rStyle w:val="FootnoteReference"/>
        </w:rPr>
        <w:footnoteRef/>
      </w:r>
      <w:r>
        <w:t xml:space="preserve"> Kitab-i-Aqdas Verse #96</w:t>
      </w:r>
    </w:p>
  </w:footnote>
  <w:footnote w:id="131">
    <w:p w14:paraId="04FEDE10" w14:textId="77777777" w:rsidR="00D039AD" w:rsidRDefault="00000000">
      <w:pPr>
        <w:pStyle w:val="FootnoteText"/>
      </w:pPr>
      <w:r>
        <w:rPr>
          <w:rStyle w:val="FootnoteReference"/>
        </w:rPr>
        <w:footnoteRef/>
      </w:r>
      <w:r>
        <w:t xml:space="preserve"> Kitab-i-Aqdas Verse #98</w:t>
      </w:r>
    </w:p>
  </w:footnote>
  <w:footnote w:id="132">
    <w:p w14:paraId="4099CF2C" w14:textId="77777777" w:rsidR="00D039AD" w:rsidRDefault="00000000">
      <w:pPr>
        <w:pStyle w:val="FootnoteText"/>
      </w:pPr>
      <w:r>
        <w:rPr>
          <w:rStyle w:val="FootnoteReference"/>
        </w:rPr>
        <w:footnoteRef/>
      </w:r>
      <w:r>
        <w:t xml:space="preserve"> Kitab-i-Aqdas Verse #4</w:t>
      </w:r>
    </w:p>
  </w:footnote>
  <w:footnote w:id="133">
    <w:p w14:paraId="67ADB023" w14:textId="77777777" w:rsidR="00D039AD" w:rsidRDefault="00000000">
      <w:pPr>
        <w:pStyle w:val="FootnoteText"/>
      </w:pPr>
      <w:r>
        <w:rPr>
          <w:rStyle w:val="FootnoteReference"/>
        </w:rPr>
        <w:footnoteRef/>
      </w:r>
      <w:r>
        <w:t xml:space="preserve"> Kitab-i-Aqdas Verse #4</w:t>
      </w:r>
    </w:p>
  </w:footnote>
  <w:footnote w:id="134">
    <w:p w14:paraId="0D4B10CD" w14:textId="77777777" w:rsidR="00D039AD" w:rsidRDefault="00000000">
      <w:pPr>
        <w:pStyle w:val="FootnoteText"/>
      </w:pPr>
      <w:r>
        <w:rPr>
          <w:rStyle w:val="FootnoteReference"/>
        </w:rPr>
        <w:footnoteRef/>
      </w:r>
      <w:r>
        <w:t xml:space="preserve"> Kitab-i-Aqdas Verse #150</w:t>
      </w:r>
    </w:p>
  </w:footnote>
  <w:footnote w:id="135">
    <w:p w14:paraId="13D03309" w14:textId="77777777" w:rsidR="00D039AD" w:rsidRDefault="00000000">
      <w:pPr>
        <w:pStyle w:val="FootnoteText"/>
      </w:pPr>
      <w:r>
        <w:rPr>
          <w:rStyle w:val="FootnoteReference"/>
        </w:rPr>
        <w:footnoteRef/>
      </w:r>
      <w:r>
        <w:t xml:space="preserve"> Kitab-i-Aqdas Verse #5</w:t>
      </w:r>
    </w:p>
  </w:footnote>
  <w:footnote w:id="136">
    <w:p w14:paraId="35429A57" w14:textId="77777777" w:rsidR="00D039AD" w:rsidRDefault="00000000">
      <w:pPr>
        <w:pStyle w:val="FootnoteText"/>
      </w:pPr>
      <w:r>
        <w:rPr>
          <w:rStyle w:val="FootnoteReference"/>
        </w:rPr>
        <w:footnoteRef/>
      </w:r>
      <w:r>
        <w:t xml:space="preserve"> Kitab-i-Aqdas #173</w:t>
      </w:r>
    </w:p>
  </w:footnote>
  <w:footnote w:id="137">
    <w:p w14:paraId="5727CCAD" w14:textId="77777777" w:rsidR="00D039AD" w:rsidRDefault="00000000">
      <w:pPr>
        <w:pStyle w:val="FootnoteText"/>
      </w:pPr>
      <w:r>
        <w:rPr>
          <w:rStyle w:val="FootnoteReference"/>
        </w:rPr>
        <w:footnoteRef/>
      </w:r>
      <w:r>
        <w:t xml:space="preserve"> The Persian Bayan Vahid 5, Gate 14</w:t>
      </w:r>
    </w:p>
  </w:footnote>
  <w:footnote w:id="138">
    <w:p w14:paraId="2CE3F738" w14:textId="77777777" w:rsidR="00D039AD" w:rsidRDefault="00000000">
      <w:pPr>
        <w:pStyle w:val="FootnoteText"/>
      </w:pPr>
      <w:r>
        <w:rPr>
          <w:rStyle w:val="FootnoteReference"/>
        </w:rPr>
        <w:footnoteRef/>
      </w:r>
      <w:r>
        <w:t xml:space="preserve"> Kitab-i-Aqdas #73</w:t>
      </w:r>
    </w:p>
  </w:footnote>
  <w:footnote w:id="139">
    <w:p w14:paraId="408FE82D" w14:textId="77777777" w:rsidR="00D039AD" w:rsidRDefault="00000000">
      <w:pPr>
        <w:pStyle w:val="FootnoteText"/>
      </w:pPr>
      <w:r>
        <w:rPr>
          <w:rStyle w:val="FootnoteReference"/>
        </w:rPr>
        <w:footnoteRef/>
      </w:r>
      <w:r>
        <w:t xml:space="preserve"> Kitab-i-Aqdas Verse #50</w:t>
      </w:r>
    </w:p>
  </w:footnote>
  <w:footnote w:id="140">
    <w:p w14:paraId="6BCACF1A" w14:textId="77777777" w:rsidR="00D039AD" w:rsidRDefault="00000000">
      <w:pPr>
        <w:pStyle w:val="FootnoteText"/>
      </w:pPr>
      <w:r>
        <w:rPr>
          <w:rStyle w:val="FootnoteReference"/>
        </w:rPr>
        <w:footnoteRef/>
      </w:r>
      <w:r>
        <w:t xml:space="preserve"> Kitab-i-Aqdas Verse #55</w:t>
      </w:r>
    </w:p>
  </w:footnote>
  <w:footnote w:id="141">
    <w:p w14:paraId="5E780098" w14:textId="77777777" w:rsidR="00D039AD" w:rsidRDefault="00000000">
      <w:pPr>
        <w:pStyle w:val="FootnoteText"/>
      </w:pPr>
      <w:r>
        <w:rPr>
          <w:rStyle w:val="FootnoteReference"/>
        </w:rPr>
        <w:footnoteRef/>
      </w:r>
      <w:r>
        <w:t xml:space="preserve"> Kitab-i-Aqdas Verse #180</w:t>
      </w:r>
    </w:p>
  </w:footnote>
  <w:footnote w:id="142">
    <w:p w14:paraId="3CBBB3A4" w14:textId="77777777" w:rsidR="00D039AD" w:rsidRDefault="00000000">
      <w:pPr>
        <w:pStyle w:val="FootnoteText"/>
      </w:pPr>
      <w:r>
        <w:rPr>
          <w:rStyle w:val="FootnoteReference"/>
        </w:rPr>
        <w:footnoteRef/>
      </w:r>
      <w:r>
        <w:t xml:space="preserve"> Kitab-i-Aqdas Verse #45</w:t>
      </w:r>
    </w:p>
  </w:footnote>
  <w:footnote w:id="143">
    <w:p w14:paraId="07E76E0D" w14:textId="77777777" w:rsidR="00D039AD" w:rsidRDefault="00000000">
      <w:pPr>
        <w:pStyle w:val="FootnoteText"/>
      </w:pPr>
      <w:r>
        <w:rPr>
          <w:rStyle w:val="FootnoteReference"/>
        </w:rPr>
        <w:footnoteRef/>
      </w:r>
      <w:r>
        <w:t xml:space="preserve"> Kitab-i-Aqdas Verse #4</w:t>
      </w:r>
    </w:p>
  </w:footnote>
  <w:footnote w:id="144">
    <w:p w14:paraId="5475A989" w14:textId="77777777" w:rsidR="00D039AD" w:rsidRDefault="00000000">
      <w:pPr>
        <w:pStyle w:val="FootnoteText"/>
      </w:pPr>
      <w:r>
        <w:rPr>
          <w:rStyle w:val="FootnoteReference"/>
        </w:rPr>
        <w:footnoteRef/>
      </w:r>
      <w:r>
        <w:t xml:space="preserve"> Kitab-i-Aqdas Verse #148</w:t>
      </w:r>
    </w:p>
  </w:footnote>
  <w:footnote w:id="145">
    <w:p w14:paraId="40F5CB2E" w14:textId="77777777" w:rsidR="00D039AD" w:rsidRDefault="00000000">
      <w:pPr>
        <w:pStyle w:val="FootnoteText"/>
      </w:pPr>
      <w:r>
        <w:rPr>
          <w:rStyle w:val="FootnoteReference"/>
        </w:rPr>
        <w:footnoteRef/>
      </w:r>
      <w:r>
        <w:t xml:space="preserve"> Kitab-i-Aqdas Verse #125</w:t>
      </w:r>
    </w:p>
  </w:footnote>
  <w:footnote w:id="146">
    <w:p w14:paraId="30807875" w14:textId="77777777" w:rsidR="00D039AD" w:rsidRDefault="00000000">
      <w:pPr>
        <w:pStyle w:val="FootnoteText"/>
      </w:pPr>
      <w:r>
        <w:rPr>
          <w:rStyle w:val="FootnoteReference"/>
        </w:rPr>
        <w:footnoteRef/>
      </w:r>
      <w:r>
        <w:t xml:space="preserve"> Kitab-i-Aqdas Verse #3</w:t>
      </w:r>
    </w:p>
  </w:footnote>
  <w:footnote w:id="147">
    <w:p w14:paraId="4B99E4B0" w14:textId="77777777" w:rsidR="00D039AD" w:rsidRDefault="00000000">
      <w:pPr>
        <w:pStyle w:val="FootnoteText"/>
      </w:pPr>
      <w:r>
        <w:rPr>
          <w:rStyle w:val="FootnoteReference"/>
        </w:rPr>
        <w:footnoteRef/>
      </w:r>
      <w:r>
        <w:t xml:space="preserve"> Kitab-i-Aqdas #3</w:t>
      </w:r>
    </w:p>
  </w:footnote>
  <w:footnote w:id="148">
    <w:p w14:paraId="69E71903" w14:textId="77777777" w:rsidR="00D039AD" w:rsidRDefault="00000000">
      <w:pPr>
        <w:pStyle w:val="FootnoteText"/>
      </w:pPr>
      <w:r>
        <w:rPr>
          <w:rStyle w:val="FootnoteReference"/>
        </w:rPr>
        <w:footnoteRef/>
      </w:r>
      <w:r>
        <w:t xml:space="preserve"> Kitab-i-Aqdas #14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C8F4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D20A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B3FA255C"/>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3214599">
    <w:abstractNumId w:val="0"/>
  </w:num>
  <w:num w:numId="13" w16cid:durableId="1953979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0786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1179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71778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72194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039AD"/>
    <w:rsid w:val="001D0F21"/>
    <w:rsid w:val="00920E7B"/>
    <w:rsid w:val="00D039AD"/>
    <w:rsid w:val="00D53F9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FF6E8"/>
  <w15:docId w15:val="{6E675DAA-3E6A-4ED8-866E-C252E157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53F9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1596</Words>
  <Characters>180103</Characters>
  <Application>Microsoft Office Word</Application>
  <DocSecurity>0</DocSecurity>
  <Lines>1500</Lines>
  <Paragraphs>422</Paragraphs>
  <ScaleCrop>false</ScaleCrop>
  <Company/>
  <LinksUpToDate>false</LinksUpToDate>
  <CharactersWithSpaces>2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of Glory</dc:title>
  <dc:creator>Joshua W. Adams</dc:creator>
  <cp:keywords/>
  <cp:lastModifiedBy>Joshua Adams</cp:lastModifiedBy>
  <cp:revision>3</cp:revision>
  <cp:lastPrinted>2025-03-11T03:42:00Z</cp:lastPrinted>
  <dcterms:created xsi:type="dcterms:W3CDTF">2025-03-11T03:36:00Z</dcterms:created>
  <dcterms:modified xsi:type="dcterms:W3CDTF">2025-03-1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7-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